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7A59A" w14:textId="77777777" w:rsidR="005629D5" w:rsidRDefault="005629D5" w:rsidP="005629D5">
      <w:pPr>
        <w:pStyle w:val="Title"/>
      </w:pPr>
      <w:r>
        <w:t>Examination 2</w:t>
      </w:r>
    </w:p>
    <w:p w14:paraId="4508BF04" w14:textId="77777777" w:rsidR="005629D5" w:rsidRDefault="005629D5" w:rsidP="005629D5">
      <w:pPr>
        <w:pStyle w:val="Title"/>
        <w:rPr>
          <w:b w:val="0"/>
        </w:rPr>
      </w:pPr>
      <w:r>
        <w:t>200 Points</w:t>
      </w:r>
    </w:p>
    <w:p w14:paraId="7B94CD86" w14:textId="77777777" w:rsidR="005629D5" w:rsidRDefault="005629D5" w:rsidP="005629D5">
      <w:pPr>
        <w:rPr>
          <w:b/>
        </w:rPr>
      </w:pPr>
    </w:p>
    <w:p w14:paraId="39EEB977" w14:textId="77777777" w:rsidR="000205A3" w:rsidRDefault="000205A3" w:rsidP="000205A3">
      <w:pPr>
        <w:rPr>
          <w:sz w:val="28"/>
          <w:szCs w:val="28"/>
        </w:rPr>
      </w:pPr>
      <w:r>
        <w:rPr>
          <w:b/>
          <w:bCs/>
          <w:sz w:val="28"/>
          <w:szCs w:val="28"/>
        </w:rPr>
        <w:t>Name:</w:t>
      </w:r>
      <w:r>
        <w:rPr>
          <w:sz w:val="28"/>
          <w:szCs w:val="28"/>
        </w:rPr>
        <w:t xml:space="preserve"> Rohan Chaudhury</w:t>
      </w:r>
    </w:p>
    <w:p w14:paraId="164DE74B" w14:textId="77777777" w:rsidR="000205A3" w:rsidRDefault="000205A3" w:rsidP="000205A3">
      <w:pPr>
        <w:rPr>
          <w:sz w:val="28"/>
          <w:szCs w:val="28"/>
        </w:rPr>
      </w:pPr>
      <w:r>
        <w:rPr>
          <w:b/>
          <w:bCs/>
          <w:sz w:val="28"/>
          <w:szCs w:val="28"/>
        </w:rPr>
        <w:t xml:space="preserve">Email Address: </w:t>
      </w:r>
      <w:hyperlink r:id="rId7" w:history="1">
        <w:r>
          <w:rPr>
            <w:rStyle w:val="Hyperlink"/>
            <w:sz w:val="28"/>
            <w:szCs w:val="28"/>
          </w:rPr>
          <w:t>rohan.chaudhury@tamu.edu</w:t>
        </w:r>
      </w:hyperlink>
    </w:p>
    <w:p w14:paraId="45AEF2A6" w14:textId="77777777" w:rsidR="000205A3" w:rsidRDefault="000205A3" w:rsidP="000205A3">
      <w:pPr>
        <w:rPr>
          <w:sz w:val="28"/>
          <w:szCs w:val="28"/>
        </w:rPr>
      </w:pPr>
      <w:r>
        <w:rPr>
          <w:b/>
          <w:bCs/>
          <w:sz w:val="28"/>
          <w:szCs w:val="28"/>
        </w:rPr>
        <w:t>UIN:</w:t>
      </w:r>
      <w:r>
        <w:rPr>
          <w:sz w:val="28"/>
          <w:szCs w:val="28"/>
        </w:rPr>
        <w:t xml:space="preserve"> 432001358</w:t>
      </w:r>
    </w:p>
    <w:p w14:paraId="639FB24E" w14:textId="77777777" w:rsidR="000205A3" w:rsidRDefault="000205A3" w:rsidP="000205A3">
      <w:pPr>
        <w:rPr>
          <w:sz w:val="28"/>
          <w:szCs w:val="28"/>
        </w:rPr>
      </w:pPr>
      <w:r>
        <w:rPr>
          <w:b/>
          <w:bCs/>
          <w:sz w:val="28"/>
          <w:szCs w:val="28"/>
        </w:rPr>
        <w:t>List of people I have worked with:</w:t>
      </w:r>
      <w:r>
        <w:rPr>
          <w:sz w:val="28"/>
          <w:szCs w:val="28"/>
        </w:rPr>
        <w:t xml:space="preserve"> </w:t>
      </w:r>
      <w:r w:rsidRPr="00DB45EF">
        <w:rPr>
          <w:sz w:val="28"/>
          <w:szCs w:val="28"/>
        </w:rPr>
        <w:t xml:space="preserve">Abhishek Sinha, Rohit Sah, Shubham Gupta, </w:t>
      </w:r>
      <w:proofErr w:type="spellStart"/>
      <w:r w:rsidRPr="00DB45EF">
        <w:rPr>
          <w:sz w:val="28"/>
          <w:szCs w:val="28"/>
        </w:rPr>
        <w:t>Sherine</w:t>
      </w:r>
      <w:proofErr w:type="spellEnd"/>
      <w:r w:rsidRPr="00DB45EF">
        <w:rPr>
          <w:sz w:val="28"/>
          <w:szCs w:val="28"/>
        </w:rPr>
        <w:t xml:space="preserve"> Davis </w:t>
      </w:r>
      <w:proofErr w:type="spellStart"/>
      <w:r w:rsidRPr="00DB45EF">
        <w:rPr>
          <w:sz w:val="28"/>
          <w:szCs w:val="28"/>
        </w:rPr>
        <w:t>Kozhikadan</w:t>
      </w:r>
      <w:proofErr w:type="spellEnd"/>
    </w:p>
    <w:p w14:paraId="44B36AA6" w14:textId="77777777" w:rsidR="005629D5" w:rsidRDefault="005629D5" w:rsidP="005629D5">
      <w:pPr>
        <w:rPr>
          <w:b/>
        </w:rPr>
      </w:pPr>
    </w:p>
    <w:p w14:paraId="745D1722" w14:textId="77777777" w:rsidR="005629D5" w:rsidRDefault="005629D5" w:rsidP="005629D5">
      <w:pPr>
        <w:rPr>
          <w:b/>
        </w:rPr>
      </w:pPr>
    </w:p>
    <w:p w14:paraId="324D5E93" w14:textId="1AD6CB6D" w:rsidR="005629D5" w:rsidRDefault="005629D5" w:rsidP="005629D5">
      <w:pPr>
        <w:rPr>
          <w:b/>
        </w:rPr>
      </w:pPr>
      <w:r>
        <w:rPr>
          <w:b/>
        </w:rPr>
        <w:t xml:space="preserve">Question 1.  (10 points) Is it possible for one process to update a portion of a file while another process is trying to read it?  How do processes deal with this situation to avoid indeterminate results? </w:t>
      </w:r>
    </w:p>
    <w:p w14:paraId="3D46DE7A" w14:textId="62D1CBE7" w:rsidR="006E1074" w:rsidRDefault="006E1074" w:rsidP="005629D5">
      <w:pPr>
        <w:rPr>
          <w:b/>
        </w:rPr>
      </w:pPr>
    </w:p>
    <w:p w14:paraId="2588581A" w14:textId="5D376684" w:rsidR="006E1074" w:rsidRDefault="006E1074" w:rsidP="005629D5">
      <w:pPr>
        <w:rPr>
          <w:b/>
        </w:rPr>
      </w:pPr>
      <w:r>
        <w:rPr>
          <w:b/>
        </w:rPr>
        <w:t>ANSWER:</w:t>
      </w:r>
      <w:r>
        <w:rPr>
          <w:b/>
        </w:rPr>
        <w:br/>
      </w:r>
    </w:p>
    <w:p w14:paraId="1170A6C3" w14:textId="2BF5514B" w:rsidR="00712281" w:rsidRDefault="006E1074" w:rsidP="005629D5">
      <w:pPr>
        <w:rPr>
          <w:bCs/>
        </w:rPr>
      </w:pPr>
      <w:r w:rsidRPr="006E1074">
        <w:rPr>
          <w:b/>
        </w:rPr>
        <w:t xml:space="preserve">Yes, </w:t>
      </w:r>
      <w:r w:rsidRPr="006E1074">
        <w:rPr>
          <w:bCs/>
        </w:rPr>
        <w:t>it is possible for one process to update a portion of a file while another process is trying to read it</w:t>
      </w:r>
      <w:r>
        <w:rPr>
          <w:bCs/>
        </w:rPr>
        <w:t>.</w:t>
      </w:r>
      <w:r w:rsidR="00712281">
        <w:rPr>
          <w:bCs/>
        </w:rPr>
        <w:t xml:space="preserve"> The outcome of this scenario depends on what the writer does.</w:t>
      </w:r>
    </w:p>
    <w:p w14:paraId="7D3C7F37" w14:textId="77777777" w:rsidR="00712281" w:rsidRDefault="00712281" w:rsidP="005629D5">
      <w:pPr>
        <w:rPr>
          <w:bCs/>
        </w:rPr>
      </w:pPr>
    </w:p>
    <w:p w14:paraId="4BF97D05" w14:textId="01C2DF18" w:rsidR="00712281" w:rsidRPr="00712281" w:rsidRDefault="00712281" w:rsidP="00712281">
      <w:pPr>
        <w:rPr>
          <w:bCs/>
        </w:rPr>
      </w:pPr>
      <w:r>
        <w:rPr>
          <w:bCs/>
        </w:rPr>
        <w:t>“</w:t>
      </w:r>
      <w:r w:rsidRPr="00712281">
        <w:rPr>
          <w:bCs/>
        </w:rPr>
        <w:t>If the writer overwrites the existing file, then the reader will see the new content when the writer overtakes the reader, if ever. If the writer and the reader proceed at variable speeds, the reader may alternatively see old and new content.</w:t>
      </w:r>
    </w:p>
    <w:p w14:paraId="3D3DF9D0" w14:textId="77777777" w:rsidR="00712281" w:rsidRPr="00712281" w:rsidRDefault="00712281" w:rsidP="00712281">
      <w:pPr>
        <w:rPr>
          <w:bCs/>
        </w:rPr>
      </w:pPr>
    </w:p>
    <w:p w14:paraId="0DA587F8" w14:textId="77777777" w:rsidR="00712281" w:rsidRPr="00712281" w:rsidRDefault="00712281" w:rsidP="00712281">
      <w:pPr>
        <w:rPr>
          <w:bCs/>
        </w:rPr>
      </w:pPr>
      <w:r w:rsidRPr="00712281">
        <w:rPr>
          <w:bCs/>
        </w:rPr>
        <w:t>If the writer truncates the file before it starts to write, the reader will run against the end of the file at that point.</w:t>
      </w:r>
    </w:p>
    <w:p w14:paraId="225DDBAF" w14:textId="77777777" w:rsidR="00712281" w:rsidRPr="00712281" w:rsidRDefault="00712281" w:rsidP="00712281">
      <w:pPr>
        <w:rPr>
          <w:bCs/>
        </w:rPr>
      </w:pPr>
    </w:p>
    <w:p w14:paraId="05C190F5" w14:textId="5D1290D1" w:rsidR="00712281" w:rsidRPr="00712281" w:rsidRDefault="00712281" w:rsidP="00712281">
      <w:pPr>
        <w:rPr>
          <w:bCs/>
        </w:rPr>
      </w:pPr>
      <w:r w:rsidRPr="00712281">
        <w:rPr>
          <w:bCs/>
        </w:rPr>
        <w:t xml:space="preserve">If the writer creates a new file </w:t>
      </w:r>
      <w:r w:rsidR="000F34F1">
        <w:rPr>
          <w:bCs/>
        </w:rPr>
        <w:t xml:space="preserve">and </w:t>
      </w:r>
      <w:r w:rsidRPr="00712281">
        <w:rPr>
          <w:bCs/>
        </w:rPr>
        <w:t xml:space="preserve">then moves the new file to the old name, the reader will keep reading from the old file. If an opened file is moved or removed, the processes that have the file opened keep reading from that same file. If the file is removed, it </w:t>
      </w:r>
      <w:proofErr w:type="gramStart"/>
      <w:r w:rsidRPr="00712281">
        <w:rPr>
          <w:bCs/>
        </w:rPr>
        <w:t>actually remains</w:t>
      </w:r>
      <w:proofErr w:type="gramEnd"/>
      <w:r w:rsidRPr="00712281">
        <w:rPr>
          <w:bCs/>
        </w:rPr>
        <w:t xml:space="preserve"> on the disk (but with no way to open it again) until the last process has closed it.</w:t>
      </w:r>
    </w:p>
    <w:p w14:paraId="6DE2CC4F" w14:textId="77777777" w:rsidR="00712281" w:rsidRPr="00712281" w:rsidRDefault="00712281" w:rsidP="00712281">
      <w:pPr>
        <w:rPr>
          <w:bCs/>
        </w:rPr>
      </w:pPr>
    </w:p>
    <w:p w14:paraId="3164CD2A" w14:textId="2F8CA37C" w:rsidR="006E1074" w:rsidRDefault="00712281" w:rsidP="00712281">
      <w:pPr>
        <w:rPr>
          <w:bCs/>
        </w:rPr>
      </w:pPr>
      <w:r w:rsidRPr="00712281">
        <w:rPr>
          <w:bCs/>
        </w:rPr>
        <w:t>Unix systems tend not to have mandatory locks. If an application wants to ensure that its writer component and its reader component don't step on each other's toes, it's up to the developer to use proper locking. There are a few exceptions where a file that's open by the kernel may be protected from writing by user applications, for example</w:t>
      </w:r>
      <w:r w:rsidR="000F34F1">
        <w:rPr>
          <w:bCs/>
        </w:rPr>
        <w:t>,</w:t>
      </w:r>
      <w:r w:rsidRPr="00712281">
        <w:rPr>
          <w:bCs/>
        </w:rPr>
        <w:t xml:space="preserve"> a loop-mounted filesystem image or an executable that's being executed on some </w:t>
      </w:r>
      <w:r w:rsidR="000F34F1">
        <w:rPr>
          <w:bCs/>
        </w:rPr>
        <w:t>UNIX</w:t>
      </w:r>
      <w:r w:rsidRPr="00712281">
        <w:rPr>
          <w:bCs/>
        </w:rPr>
        <w:t xml:space="preserve"> variants.</w:t>
      </w:r>
      <w:r>
        <w:rPr>
          <w:bCs/>
        </w:rPr>
        <w:t>”</w:t>
      </w:r>
    </w:p>
    <w:p w14:paraId="4168AA15" w14:textId="6751BFE4" w:rsidR="00621879" w:rsidRDefault="00621879" w:rsidP="00712281">
      <w:pPr>
        <w:rPr>
          <w:bCs/>
        </w:rPr>
      </w:pPr>
    </w:p>
    <w:p w14:paraId="70C0679F" w14:textId="0615A9B3" w:rsidR="00621879" w:rsidRDefault="00621879" w:rsidP="00621879">
      <w:pPr>
        <w:rPr>
          <w:bCs/>
        </w:rPr>
      </w:pPr>
      <w:r>
        <w:rPr>
          <w:bCs/>
        </w:rPr>
        <w:t>“</w:t>
      </w:r>
      <w:r w:rsidRPr="00621879">
        <w:rPr>
          <w:bCs/>
        </w:rPr>
        <w:t>Consistency semantics represent an important criterion for evaluating any fil</w:t>
      </w:r>
      <w:r>
        <w:rPr>
          <w:bCs/>
        </w:rPr>
        <w:t xml:space="preserve">e </w:t>
      </w:r>
      <w:r w:rsidRPr="00621879">
        <w:rPr>
          <w:bCs/>
        </w:rPr>
        <w:t>system that supports file sharing. These semantics specify how multiple users</w:t>
      </w:r>
      <w:r>
        <w:rPr>
          <w:bCs/>
        </w:rPr>
        <w:t xml:space="preserve"> </w:t>
      </w:r>
      <w:r w:rsidRPr="00621879">
        <w:rPr>
          <w:bCs/>
        </w:rPr>
        <w:t xml:space="preserve">of a system are to access a shared file simultaneously. </w:t>
      </w:r>
      <w:proofErr w:type="gramStart"/>
      <w:r w:rsidRPr="00621879">
        <w:rPr>
          <w:bCs/>
        </w:rPr>
        <w:t>In particular, they</w:t>
      </w:r>
      <w:proofErr w:type="gramEnd"/>
      <w:r w:rsidRPr="00621879">
        <w:rPr>
          <w:bCs/>
        </w:rPr>
        <w:t xml:space="preserve"> specify</w:t>
      </w:r>
      <w:r>
        <w:rPr>
          <w:bCs/>
        </w:rPr>
        <w:t xml:space="preserve"> </w:t>
      </w:r>
      <w:r w:rsidRPr="00621879">
        <w:rPr>
          <w:bCs/>
        </w:rPr>
        <w:t>when modifications of data by one user</w:t>
      </w:r>
      <w:r>
        <w:rPr>
          <w:bCs/>
        </w:rPr>
        <w:t xml:space="preserve"> </w:t>
      </w:r>
      <w:r w:rsidRPr="00621879">
        <w:rPr>
          <w:bCs/>
        </w:rPr>
        <w:t>will be observable by other users. These</w:t>
      </w:r>
      <w:r>
        <w:rPr>
          <w:bCs/>
        </w:rPr>
        <w:t xml:space="preserve"> </w:t>
      </w:r>
      <w:r w:rsidRPr="00621879">
        <w:rPr>
          <w:bCs/>
        </w:rPr>
        <w:t>semantics are typically implemented as code with the file system.</w:t>
      </w:r>
      <w:r>
        <w:rPr>
          <w:bCs/>
        </w:rPr>
        <w:t xml:space="preserve"> Following are </w:t>
      </w:r>
      <w:r w:rsidRPr="00621879">
        <w:rPr>
          <w:bCs/>
        </w:rPr>
        <w:t>several prominent examples of consistency semantics.</w:t>
      </w:r>
    </w:p>
    <w:p w14:paraId="081BEB0F" w14:textId="77777777" w:rsidR="00621879" w:rsidRDefault="00621879" w:rsidP="00621879">
      <w:pPr>
        <w:rPr>
          <w:bCs/>
        </w:rPr>
      </w:pPr>
    </w:p>
    <w:p w14:paraId="5E3142EC" w14:textId="69342D53" w:rsidR="00621879" w:rsidRPr="00E05EB9" w:rsidRDefault="00E05EB9" w:rsidP="00E05EB9">
      <w:pPr>
        <w:ind w:left="360"/>
        <w:rPr>
          <w:b/>
        </w:rPr>
      </w:pPr>
      <w:r>
        <w:rPr>
          <w:b/>
        </w:rPr>
        <w:t>A.</w:t>
      </w:r>
      <w:r>
        <w:rPr>
          <w:b/>
        </w:rPr>
        <w:tab/>
      </w:r>
      <w:r w:rsidR="00621879" w:rsidRPr="00E05EB9">
        <w:rPr>
          <w:b/>
        </w:rPr>
        <w:t>UNIX Semantics</w:t>
      </w:r>
    </w:p>
    <w:p w14:paraId="22E1365F" w14:textId="63DCC983" w:rsidR="00621879" w:rsidRPr="00621879" w:rsidRDefault="00621879" w:rsidP="00621879">
      <w:pPr>
        <w:rPr>
          <w:bCs/>
        </w:rPr>
      </w:pPr>
      <w:r w:rsidRPr="00621879">
        <w:rPr>
          <w:bCs/>
        </w:rPr>
        <w:t>The UNIX file system uses the following consistency semantics:</w:t>
      </w:r>
    </w:p>
    <w:p w14:paraId="6785794B" w14:textId="29663C90" w:rsidR="00621879" w:rsidRPr="00621879" w:rsidRDefault="00621879" w:rsidP="00621879">
      <w:pPr>
        <w:ind w:firstLine="720"/>
        <w:rPr>
          <w:bCs/>
        </w:rPr>
      </w:pPr>
      <w:r w:rsidRPr="00621879">
        <w:rPr>
          <w:bCs/>
        </w:rPr>
        <w:lastRenderedPageBreak/>
        <w:t>• Writes to an open file by a user are visible immediately to other users who</w:t>
      </w:r>
      <w:r>
        <w:rPr>
          <w:bCs/>
        </w:rPr>
        <w:t xml:space="preserve"> </w:t>
      </w:r>
      <w:r w:rsidRPr="00621879">
        <w:rPr>
          <w:bCs/>
        </w:rPr>
        <w:t>have this file open.</w:t>
      </w:r>
    </w:p>
    <w:p w14:paraId="36A7597D" w14:textId="78C5698B" w:rsidR="00621879" w:rsidRDefault="00621879" w:rsidP="00621879">
      <w:pPr>
        <w:ind w:firstLine="720"/>
        <w:rPr>
          <w:bCs/>
        </w:rPr>
      </w:pPr>
      <w:r w:rsidRPr="00621879">
        <w:rPr>
          <w:bCs/>
        </w:rPr>
        <w:t xml:space="preserve">• One mode of sharing allows users to share the pointer of </w:t>
      </w:r>
      <w:r>
        <w:rPr>
          <w:bCs/>
        </w:rPr>
        <w:t xml:space="preserve">the </w:t>
      </w:r>
      <w:r w:rsidRPr="00621879">
        <w:rPr>
          <w:bCs/>
        </w:rPr>
        <w:t>current location</w:t>
      </w:r>
      <w:r>
        <w:rPr>
          <w:bCs/>
        </w:rPr>
        <w:t xml:space="preserve"> </w:t>
      </w:r>
      <w:r w:rsidRPr="00621879">
        <w:rPr>
          <w:bCs/>
        </w:rPr>
        <w:t>into the file. Thus, the advancing of the pointer by one user affects all</w:t>
      </w:r>
      <w:r>
        <w:rPr>
          <w:bCs/>
        </w:rPr>
        <w:t xml:space="preserve"> </w:t>
      </w:r>
      <w:r w:rsidRPr="00621879">
        <w:rPr>
          <w:bCs/>
        </w:rPr>
        <w:t>sharing users. Here, a file has a single image that interleaves all accesses,</w:t>
      </w:r>
      <w:r>
        <w:rPr>
          <w:bCs/>
        </w:rPr>
        <w:t xml:space="preserve"> </w:t>
      </w:r>
      <w:r w:rsidRPr="00621879">
        <w:rPr>
          <w:bCs/>
        </w:rPr>
        <w:t>regardless of their origin.</w:t>
      </w:r>
    </w:p>
    <w:p w14:paraId="486EF581" w14:textId="77777777" w:rsidR="00621879" w:rsidRPr="00621879" w:rsidRDefault="00621879" w:rsidP="00621879">
      <w:pPr>
        <w:ind w:firstLine="720"/>
        <w:rPr>
          <w:bCs/>
        </w:rPr>
      </w:pPr>
    </w:p>
    <w:p w14:paraId="58E113FE" w14:textId="5162625F" w:rsidR="00621879" w:rsidRDefault="00621879" w:rsidP="00621879">
      <w:pPr>
        <w:rPr>
          <w:bCs/>
        </w:rPr>
      </w:pPr>
      <w:r w:rsidRPr="00621879">
        <w:rPr>
          <w:bCs/>
        </w:rPr>
        <w:t>In the UNIX semantics, a file is associated with a single physical image that</w:t>
      </w:r>
      <w:r>
        <w:rPr>
          <w:bCs/>
        </w:rPr>
        <w:t xml:space="preserve"> </w:t>
      </w:r>
      <w:r w:rsidRPr="00621879">
        <w:rPr>
          <w:bCs/>
        </w:rPr>
        <w:t>is accessed as an exclusive resource. Contention for this single image causes</w:t>
      </w:r>
      <w:r>
        <w:rPr>
          <w:bCs/>
        </w:rPr>
        <w:t xml:space="preserve"> </w:t>
      </w:r>
      <w:r w:rsidRPr="00621879">
        <w:rPr>
          <w:bCs/>
        </w:rPr>
        <w:t>delays in user processes.</w:t>
      </w:r>
    </w:p>
    <w:p w14:paraId="08998CF7" w14:textId="5C0CA654" w:rsidR="00621879" w:rsidRPr="00E05EB9" w:rsidRDefault="00621879" w:rsidP="00E05EB9">
      <w:pPr>
        <w:pStyle w:val="ListParagraph"/>
        <w:numPr>
          <w:ilvl w:val="0"/>
          <w:numId w:val="45"/>
        </w:numPr>
        <w:rPr>
          <w:b/>
        </w:rPr>
      </w:pPr>
      <w:r w:rsidRPr="00E05EB9">
        <w:rPr>
          <w:b/>
        </w:rPr>
        <w:t>Session Semantics</w:t>
      </w:r>
    </w:p>
    <w:p w14:paraId="05C1880C" w14:textId="77777777" w:rsidR="00621879" w:rsidRPr="00621879" w:rsidRDefault="00621879" w:rsidP="00621879">
      <w:pPr>
        <w:rPr>
          <w:bCs/>
        </w:rPr>
      </w:pPr>
      <w:r w:rsidRPr="00621879">
        <w:rPr>
          <w:bCs/>
        </w:rPr>
        <w:t>The Andrew file system (</w:t>
      </w:r>
      <w:proofErr w:type="spellStart"/>
      <w:r w:rsidRPr="00621879">
        <w:rPr>
          <w:bCs/>
        </w:rPr>
        <w:t>OpenAFS</w:t>
      </w:r>
      <w:proofErr w:type="spellEnd"/>
      <w:r w:rsidRPr="00621879">
        <w:rPr>
          <w:bCs/>
        </w:rPr>
        <w:t>) uses the following consistency semantics:</w:t>
      </w:r>
    </w:p>
    <w:p w14:paraId="730EA0C7" w14:textId="6C70CCAF" w:rsidR="00621879" w:rsidRPr="00621879" w:rsidRDefault="00621879" w:rsidP="00621879">
      <w:pPr>
        <w:ind w:firstLine="720"/>
        <w:rPr>
          <w:bCs/>
        </w:rPr>
      </w:pPr>
      <w:r w:rsidRPr="00621879">
        <w:rPr>
          <w:bCs/>
        </w:rPr>
        <w:t>• Writes to an open file by a user are not visible immediately to other users</w:t>
      </w:r>
      <w:r>
        <w:rPr>
          <w:bCs/>
        </w:rPr>
        <w:t xml:space="preserve"> </w:t>
      </w:r>
      <w:r w:rsidRPr="00621879">
        <w:rPr>
          <w:bCs/>
        </w:rPr>
        <w:t>that have the same file open.</w:t>
      </w:r>
    </w:p>
    <w:p w14:paraId="531A7610" w14:textId="5EF1E059" w:rsidR="00621879" w:rsidRDefault="00621879" w:rsidP="00621879">
      <w:pPr>
        <w:ind w:firstLine="720"/>
        <w:rPr>
          <w:bCs/>
        </w:rPr>
      </w:pPr>
      <w:r w:rsidRPr="00621879">
        <w:rPr>
          <w:bCs/>
        </w:rPr>
        <w:t>• Once a file is closed, the changes</w:t>
      </w:r>
      <w:r>
        <w:rPr>
          <w:bCs/>
        </w:rPr>
        <w:t xml:space="preserve"> </w:t>
      </w:r>
      <w:r w:rsidRPr="00621879">
        <w:rPr>
          <w:bCs/>
        </w:rPr>
        <w:t>made to it are visible only in sessions starting</w:t>
      </w:r>
      <w:r>
        <w:rPr>
          <w:bCs/>
        </w:rPr>
        <w:t xml:space="preserve"> </w:t>
      </w:r>
      <w:r w:rsidRPr="00621879">
        <w:rPr>
          <w:bCs/>
        </w:rPr>
        <w:t>later. Already open instances of the file do not reflect these changes.</w:t>
      </w:r>
    </w:p>
    <w:p w14:paraId="4C352369" w14:textId="77777777" w:rsidR="00621879" w:rsidRPr="00621879" w:rsidRDefault="00621879" w:rsidP="00621879">
      <w:pPr>
        <w:ind w:firstLine="720"/>
        <w:rPr>
          <w:bCs/>
        </w:rPr>
      </w:pPr>
    </w:p>
    <w:p w14:paraId="2FCE0BE2" w14:textId="0C30A666" w:rsidR="00621879" w:rsidRDefault="00621879" w:rsidP="00621879">
      <w:pPr>
        <w:rPr>
          <w:bCs/>
        </w:rPr>
      </w:pPr>
      <w:r w:rsidRPr="00621879">
        <w:rPr>
          <w:bCs/>
        </w:rPr>
        <w:t>According to these semantics, a file may be associated temporarily</w:t>
      </w:r>
      <w:r>
        <w:rPr>
          <w:bCs/>
        </w:rPr>
        <w:t xml:space="preserve"> </w:t>
      </w:r>
      <w:r w:rsidRPr="00621879">
        <w:rPr>
          <w:bCs/>
        </w:rPr>
        <w:t>with several</w:t>
      </w:r>
      <w:r>
        <w:rPr>
          <w:bCs/>
        </w:rPr>
        <w:t xml:space="preserve"> </w:t>
      </w:r>
      <w:r w:rsidRPr="00621879">
        <w:rPr>
          <w:bCs/>
        </w:rPr>
        <w:t>(possibly different) images at the same time. Consequently, multiple users are</w:t>
      </w:r>
      <w:r>
        <w:rPr>
          <w:bCs/>
        </w:rPr>
        <w:t xml:space="preserve"> </w:t>
      </w:r>
      <w:r w:rsidRPr="00621879">
        <w:rPr>
          <w:bCs/>
        </w:rPr>
        <w:t>allowed to perform both read and write accesses concurrently on their images</w:t>
      </w:r>
      <w:r>
        <w:rPr>
          <w:bCs/>
        </w:rPr>
        <w:t xml:space="preserve"> </w:t>
      </w:r>
      <w:r w:rsidRPr="00621879">
        <w:rPr>
          <w:bCs/>
        </w:rPr>
        <w:t>of the file, without</w:t>
      </w:r>
      <w:r>
        <w:rPr>
          <w:bCs/>
        </w:rPr>
        <w:t xml:space="preserve"> </w:t>
      </w:r>
      <w:r w:rsidRPr="00621879">
        <w:rPr>
          <w:bCs/>
        </w:rPr>
        <w:t>delay. Almost no constraints are enforced on scheduling</w:t>
      </w:r>
      <w:r>
        <w:rPr>
          <w:bCs/>
        </w:rPr>
        <w:t xml:space="preserve"> </w:t>
      </w:r>
      <w:r w:rsidRPr="00621879">
        <w:rPr>
          <w:bCs/>
        </w:rPr>
        <w:t>accesses.</w:t>
      </w:r>
    </w:p>
    <w:p w14:paraId="463BED18" w14:textId="416C509A" w:rsidR="00621879" w:rsidRDefault="00621879" w:rsidP="00621879">
      <w:pPr>
        <w:rPr>
          <w:bCs/>
        </w:rPr>
      </w:pPr>
    </w:p>
    <w:p w14:paraId="64BEE3E3" w14:textId="15C4D398" w:rsidR="00621879" w:rsidRPr="00E05EB9" w:rsidRDefault="00621879" w:rsidP="00E05EB9">
      <w:pPr>
        <w:pStyle w:val="ListParagraph"/>
        <w:numPr>
          <w:ilvl w:val="0"/>
          <w:numId w:val="45"/>
        </w:numPr>
        <w:rPr>
          <w:b/>
        </w:rPr>
      </w:pPr>
      <w:r w:rsidRPr="00E05EB9">
        <w:rPr>
          <w:b/>
        </w:rPr>
        <w:t>Immutable-Shared-Files Semantics</w:t>
      </w:r>
    </w:p>
    <w:p w14:paraId="463B8CFB" w14:textId="6139EBBD" w:rsidR="00621879" w:rsidRDefault="00621879" w:rsidP="00621879">
      <w:pPr>
        <w:rPr>
          <w:bCs/>
        </w:rPr>
      </w:pPr>
      <w:r w:rsidRPr="00621879">
        <w:rPr>
          <w:bCs/>
        </w:rPr>
        <w:t>A unique approach is that of immutable shared files. Once a file is declared</w:t>
      </w:r>
      <w:r>
        <w:rPr>
          <w:bCs/>
        </w:rPr>
        <w:t xml:space="preserve"> </w:t>
      </w:r>
      <w:r w:rsidRPr="00621879">
        <w:rPr>
          <w:bCs/>
        </w:rPr>
        <w:t>as shared by its creator, it cannot be modified. An immutable file has two key</w:t>
      </w:r>
      <w:r>
        <w:rPr>
          <w:bCs/>
        </w:rPr>
        <w:t xml:space="preserve"> </w:t>
      </w:r>
      <w:r w:rsidRPr="00621879">
        <w:rPr>
          <w:bCs/>
        </w:rPr>
        <w:t>properties: its name may not be reused, and its contents may not be altered.</w:t>
      </w:r>
      <w:r>
        <w:rPr>
          <w:bCs/>
        </w:rPr>
        <w:t xml:space="preserve"> </w:t>
      </w:r>
      <w:r w:rsidRPr="00621879">
        <w:rPr>
          <w:bCs/>
        </w:rPr>
        <w:t>Thus, the name of an immutable file signifies that the contents of the file are</w:t>
      </w:r>
      <w:r>
        <w:rPr>
          <w:bCs/>
        </w:rPr>
        <w:t xml:space="preserve"> </w:t>
      </w:r>
      <w:r w:rsidRPr="00621879">
        <w:rPr>
          <w:bCs/>
        </w:rPr>
        <w:t>fixed. The implementation of these semantics in a distributed system</w:t>
      </w:r>
      <w:r>
        <w:rPr>
          <w:bCs/>
        </w:rPr>
        <w:t xml:space="preserve"> </w:t>
      </w:r>
      <w:r w:rsidRPr="00621879">
        <w:rPr>
          <w:bCs/>
        </w:rPr>
        <w:t>is simple because the sharing is disciplined (read-only)</w:t>
      </w:r>
      <w:r>
        <w:rPr>
          <w:bCs/>
        </w:rPr>
        <w:t>.”</w:t>
      </w:r>
    </w:p>
    <w:p w14:paraId="5D3C9BA9" w14:textId="792C84D9" w:rsidR="000F34F1" w:rsidRDefault="000F34F1" w:rsidP="00712281">
      <w:pPr>
        <w:rPr>
          <w:bCs/>
        </w:rPr>
      </w:pPr>
    </w:p>
    <w:p w14:paraId="3BF16C99" w14:textId="57CCB41F" w:rsidR="000F34F1" w:rsidRDefault="000F34F1" w:rsidP="00712281">
      <w:pPr>
        <w:rPr>
          <w:bCs/>
        </w:rPr>
      </w:pPr>
      <w:r>
        <w:rPr>
          <w:bCs/>
        </w:rPr>
        <w:t xml:space="preserve">Reference: </w:t>
      </w:r>
      <w:r w:rsidR="00EA16D6">
        <w:rPr>
          <w:bCs/>
        </w:rPr>
        <w:t xml:space="preserve">[1] </w:t>
      </w:r>
      <w:hyperlink r:id="rId8" w:history="1">
        <w:r w:rsidR="00EA16D6" w:rsidRPr="00710CF3">
          <w:rPr>
            <w:rStyle w:val="Hyperlink"/>
            <w:bCs/>
          </w:rPr>
          <w:t>https://unix.stackexchange.com/questions/41668/what-happens-when-you-read-a-file-while-it-is-overwritten</w:t>
        </w:r>
      </w:hyperlink>
    </w:p>
    <w:p w14:paraId="77210F9D" w14:textId="2B9FD1F4" w:rsidR="00621879" w:rsidRPr="00CF5C53" w:rsidRDefault="00621879" w:rsidP="00621879">
      <w:pPr>
        <w:autoSpaceDE w:val="0"/>
        <w:autoSpaceDN w:val="0"/>
        <w:adjustRightInd w:val="0"/>
        <w:ind w:firstLine="360"/>
        <w:rPr>
          <w:bCs/>
        </w:rPr>
      </w:pPr>
      <w:r>
        <w:rPr>
          <w:bCs/>
        </w:rPr>
        <w:t xml:space="preserve">[2] </w:t>
      </w:r>
      <w:r w:rsidRPr="00F63F00">
        <w:rPr>
          <w:bCs/>
        </w:rPr>
        <w:t xml:space="preserve">Operating System Concepts by Abraham </w:t>
      </w:r>
      <w:proofErr w:type="spellStart"/>
      <w:r w:rsidRPr="00F63F00">
        <w:rPr>
          <w:bCs/>
        </w:rPr>
        <w:t>Silberschatz</w:t>
      </w:r>
      <w:proofErr w:type="spellEnd"/>
      <w:r w:rsidRPr="00F63F00">
        <w:rPr>
          <w:bCs/>
        </w:rPr>
        <w:t>, Greg Gagne, Peter B. Galvin</w:t>
      </w:r>
      <w:r>
        <w:rPr>
          <w:bCs/>
        </w:rPr>
        <w:t xml:space="preserve">, </w:t>
      </w:r>
      <w:proofErr w:type="spellStart"/>
      <w:r w:rsidRPr="00F63F00">
        <w:rPr>
          <w:bCs/>
        </w:rPr>
        <w:t>pg</w:t>
      </w:r>
      <w:proofErr w:type="spellEnd"/>
      <w:r w:rsidRPr="00F63F00">
        <w:rPr>
          <w:bCs/>
        </w:rPr>
        <w:t xml:space="preserve"> -</w:t>
      </w:r>
      <w:r>
        <w:rPr>
          <w:bCs/>
        </w:rPr>
        <w:t xml:space="preserve">608, 609, </w:t>
      </w:r>
      <w:r w:rsidRPr="00621879">
        <w:rPr>
          <w:bCs/>
        </w:rPr>
        <w:t>15.7 Consistency Semantics</w:t>
      </w:r>
    </w:p>
    <w:p w14:paraId="6326E7E5" w14:textId="4A60FAD6" w:rsidR="00621879" w:rsidRDefault="00621879" w:rsidP="00712281">
      <w:pPr>
        <w:rPr>
          <w:bCs/>
        </w:rPr>
      </w:pPr>
    </w:p>
    <w:p w14:paraId="5D32048B" w14:textId="77777777" w:rsidR="005629D5" w:rsidRDefault="005629D5" w:rsidP="005629D5"/>
    <w:p w14:paraId="62E52BD9" w14:textId="77777777" w:rsidR="005629D5" w:rsidRPr="001529FC" w:rsidRDefault="005629D5" w:rsidP="005629D5">
      <w:pPr>
        <w:pStyle w:val="BodyText2"/>
        <w:rPr>
          <w:b w:val="0"/>
          <w:bCs/>
        </w:rPr>
      </w:pPr>
      <w:r>
        <w:t xml:space="preserve">Question 2.  (10 points) Why does a paged memory environment pose a problem for most DMA devices?  </w:t>
      </w:r>
    </w:p>
    <w:p w14:paraId="0CD01E7E" w14:textId="6DF8A8CB" w:rsidR="005629D5" w:rsidRDefault="005629D5" w:rsidP="005629D5">
      <w:pPr>
        <w:pStyle w:val="Header"/>
        <w:tabs>
          <w:tab w:val="clear" w:pos="4320"/>
          <w:tab w:val="clear" w:pos="8640"/>
        </w:tabs>
      </w:pPr>
    </w:p>
    <w:p w14:paraId="77705D64" w14:textId="41543E4E" w:rsidR="000F34F1" w:rsidRPr="000F34F1" w:rsidRDefault="000F34F1" w:rsidP="005629D5">
      <w:pPr>
        <w:pStyle w:val="Header"/>
        <w:tabs>
          <w:tab w:val="clear" w:pos="4320"/>
          <w:tab w:val="clear" w:pos="8640"/>
        </w:tabs>
        <w:rPr>
          <w:b/>
          <w:bCs/>
        </w:rPr>
      </w:pPr>
      <w:r w:rsidRPr="000F34F1">
        <w:rPr>
          <w:b/>
          <w:bCs/>
        </w:rPr>
        <w:t>ANSWER:</w:t>
      </w:r>
      <w:r w:rsidR="0089558D">
        <w:rPr>
          <w:b/>
          <w:bCs/>
        </w:rPr>
        <w:t xml:space="preserve"> </w:t>
      </w:r>
    </w:p>
    <w:p w14:paraId="3B423C65" w14:textId="043D42E5" w:rsidR="000F34F1" w:rsidRDefault="000F34F1" w:rsidP="005629D5">
      <w:pPr>
        <w:pStyle w:val="Header"/>
        <w:tabs>
          <w:tab w:val="clear" w:pos="4320"/>
          <w:tab w:val="clear" w:pos="8640"/>
        </w:tabs>
      </w:pPr>
    </w:p>
    <w:p w14:paraId="2CE36AD4" w14:textId="0443D922" w:rsidR="00DA7462" w:rsidRDefault="0089558D" w:rsidP="00DA7462">
      <w:pPr>
        <w:pStyle w:val="Header"/>
      </w:pPr>
      <w:r w:rsidRPr="0089558D">
        <w:t xml:space="preserve">Direct memory access (DMA) is </w:t>
      </w:r>
      <w:r w:rsidR="00551014">
        <w:t>a process in which</w:t>
      </w:r>
      <w:r w:rsidRPr="0089558D">
        <w:t xml:space="preserve"> memory operations </w:t>
      </w:r>
      <w:r w:rsidR="00551014">
        <w:t xml:space="preserve">can be </w:t>
      </w:r>
      <w:r w:rsidR="00551014" w:rsidRPr="0089558D">
        <w:t>spe</w:t>
      </w:r>
      <w:r w:rsidR="00551014">
        <w:t>d</w:t>
      </w:r>
      <w:r w:rsidR="00551014" w:rsidRPr="0089558D">
        <w:t xml:space="preserve"> up </w:t>
      </w:r>
      <w:r w:rsidRPr="0089558D">
        <w:t xml:space="preserve">by allowing an I/O </w:t>
      </w:r>
      <w:r w:rsidR="00551014">
        <w:t>(</w:t>
      </w:r>
      <w:r w:rsidR="00551014" w:rsidRPr="0089558D">
        <w:t>input/output</w:t>
      </w:r>
      <w:r w:rsidR="00551014">
        <w:t xml:space="preserve">) </w:t>
      </w:r>
      <w:r w:rsidRPr="0089558D">
        <w:t>device to transmit or receive data directly to or from the main memory while bypassing the CPU.</w:t>
      </w:r>
      <w:r w:rsidR="00DA7462">
        <w:t xml:space="preserve"> DMA transfers solve the problem of the CPU being occupied for the duration of the transfer. The CPU starts the transfer, then does other operations while the transfer process is running, and ultimately gets an interrupt from the DMA controller when the transfer is complete. Disk drives, graphics cards, network cards, and sound cards all use DMA.</w:t>
      </w:r>
    </w:p>
    <w:p w14:paraId="27617160" w14:textId="1431CCEA" w:rsidR="001B2CB6" w:rsidRDefault="001B2CB6" w:rsidP="00DA7462">
      <w:pPr>
        <w:pStyle w:val="Header"/>
      </w:pPr>
      <w:r>
        <w:t xml:space="preserve"> </w:t>
      </w:r>
    </w:p>
    <w:p w14:paraId="3D3BFC1F" w14:textId="7BCBBC02" w:rsidR="0089558D" w:rsidRDefault="00DA7462" w:rsidP="00DA7462">
      <w:pPr>
        <w:pStyle w:val="Header"/>
        <w:tabs>
          <w:tab w:val="clear" w:pos="4320"/>
          <w:tab w:val="clear" w:pos="8640"/>
        </w:tabs>
      </w:pPr>
      <w:r w:rsidRPr="00DA7462">
        <w:rPr>
          <w:b/>
          <w:bCs/>
        </w:rPr>
        <w:lastRenderedPageBreak/>
        <w:t>Issues:</w:t>
      </w:r>
      <w:r>
        <w:t xml:space="preserve"> Cache coherency issues might arise </w:t>
      </w:r>
      <w:proofErr w:type="gramStart"/>
      <w:r>
        <w:t>as a result of</w:t>
      </w:r>
      <w:proofErr w:type="gramEnd"/>
      <w:r>
        <w:t xml:space="preserve"> DMA. “If a CPU has both a cache and external memory, the data the DMA controller has access to (RAM) may not be updated with the proper data in the cache.”</w:t>
      </w:r>
    </w:p>
    <w:p w14:paraId="1131CC00" w14:textId="3E6BC5BC" w:rsidR="0089558D" w:rsidRDefault="0089558D" w:rsidP="005629D5">
      <w:pPr>
        <w:pStyle w:val="Header"/>
        <w:tabs>
          <w:tab w:val="clear" w:pos="4320"/>
          <w:tab w:val="clear" w:pos="8640"/>
        </w:tabs>
      </w:pPr>
    </w:p>
    <w:p w14:paraId="5E896BF4" w14:textId="5BF4D0CD" w:rsidR="00DA7462" w:rsidRDefault="00DA7462" w:rsidP="005629D5">
      <w:pPr>
        <w:pStyle w:val="Header"/>
        <w:tabs>
          <w:tab w:val="clear" w:pos="4320"/>
          <w:tab w:val="clear" w:pos="8640"/>
        </w:tabs>
      </w:pPr>
      <w:r>
        <w:t>“</w:t>
      </w:r>
      <w:r w:rsidR="0089558D" w:rsidRPr="0089558D">
        <w:t xml:space="preserve">Because the DMA controller is decoupled from the CPU, it has no idea about any address translation the CPU might be doing and operates directly on physical addresses. </w:t>
      </w:r>
      <w:r w:rsidR="00C16616">
        <w:t>W</w:t>
      </w:r>
      <w:r w:rsidR="0089558D" w:rsidRPr="0089558D">
        <w:t>hen real-mode software attempts a read or write from an address in expanded memor</w:t>
      </w:r>
      <w:r w:rsidR="00C16616">
        <w:t>y</w:t>
      </w:r>
      <w:r w:rsidR="0089558D" w:rsidRPr="0089558D">
        <w:t>, it will not be able to calculate the physical address correctly and the EMM (expanded memory manager) needs to intervene.</w:t>
      </w:r>
      <w:r>
        <w:t>”</w:t>
      </w:r>
    </w:p>
    <w:p w14:paraId="59FB3844" w14:textId="15AA62D8" w:rsidR="00DB6643" w:rsidRDefault="00DB6643" w:rsidP="005629D5">
      <w:pPr>
        <w:pStyle w:val="Header"/>
        <w:tabs>
          <w:tab w:val="clear" w:pos="4320"/>
          <w:tab w:val="clear" w:pos="8640"/>
        </w:tabs>
      </w:pPr>
    </w:p>
    <w:p w14:paraId="449EBFA7" w14:textId="75750F34" w:rsidR="00DB6643" w:rsidRDefault="00DB6643" w:rsidP="00DB6643">
      <w:pPr>
        <w:pStyle w:val="Header"/>
      </w:pPr>
      <w:r>
        <w:t>Also, “Most DMA controllers use physical memory addresses for their transfers. Using physical addresses requires the operating system to convert the virtual address of the intended memory buffer into a physical address and write this physical address into the DMA controller’s address register. An alternative scheme used in a few DMA controllers is to write virtual addresses into the DMA controller instead. Then the DMA controller must use the MMU to have the virtual-to-physical translation done. Only in the case that the MMU is part of the memory (possible, but rare), rather than part of the CPU, can virtual addresses be put on the bus.”</w:t>
      </w:r>
    </w:p>
    <w:p w14:paraId="26D523CC" w14:textId="77777777" w:rsidR="002C5755" w:rsidRDefault="002C5755" w:rsidP="00DB6643">
      <w:pPr>
        <w:pStyle w:val="Header"/>
      </w:pPr>
    </w:p>
    <w:p w14:paraId="6A668CEF" w14:textId="1FC5770E" w:rsidR="002C5755" w:rsidRDefault="002C5755" w:rsidP="00DB6643">
      <w:pPr>
        <w:pStyle w:val="Header"/>
      </w:pPr>
      <w:r w:rsidRPr="002C5755">
        <w:t xml:space="preserve">So, in paged systems, the DMA will require the MMU to translate the virtual addresses to physical addresses. MMU resides in the CPU and the DMA will now have to include it to do its </w:t>
      </w:r>
      <w:proofErr w:type="gramStart"/>
      <w:r w:rsidRPr="002C5755">
        <w:t>operation</w:t>
      </w:r>
      <w:proofErr w:type="gramEnd"/>
      <w:r w:rsidRPr="002C5755">
        <w:t xml:space="preserve"> but the main purpose of DMA was to not include the CPU and to directly access the memory. This purpose would now not be possible in paged systems.</w:t>
      </w:r>
    </w:p>
    <w:p w14:paraId="682EAFDA" w14:textId="77777777" w:rsidR="0089558D" w:rsidRDefault="0089558D" w:rsidP="005629D5">
      <w:pPr>
        <w:pStyle w:val="Header"/>
        <w:tabs>
          <w:tab w:val="clear" w:pos="4320"/>
          <w:tab w:val="clear" w:pos="8640"/>
        </w:tabs>
      </w:pPr>
    </w:p>
    <w:p w14:paraId="6D167565" w14:textId="77777777" w:rsidR="00EA16D6" w:rsidRDefault="00330FB8" w:rsidP="005629D5">
      <w:pPr>
        <w:pStyle w:val="Header"/>
        <w:tabs>
          <w:tab w:val="clear" w:pos="4320"/>
          <w:tab w:val="clear" w:pos="8640"/>
        </w:tabs>
      </w:pPr>
      <w:r>
        <w:t>Reference:</w:t>
      </w:r>
      <w:r w:rsidR="00EA16D6">
        <w:t xml:space="preserve"> </w:t>
      </w:r>
    </w:p>
    <w:p w14:paraId="0D54C576" w14:textId="3FD5186A" w:rsidR="000F34F1" w:rsidRDefault="00EA16D6" w:rsidP="00EA16D6">
      <w:pPr>
        <w:pStyle w:val="Header"/>
        <w:tabs>
          <w:tab w:val="clear" w:pos="4320"/>
          <w:tab w:val="clear" w:pos="8640"/>
        </w:tabs>
        <w:ind w:firstLine="720"/>
      </w:pPr>
      <w:r>
        <w:t>[1]</w:t>
      </w:r>
      <w:r w:rsidR="00330FB8">
        <w:t xml:space="preserve"> </w:t>
      </w:r>
      <w:hyperlink r:id="rId9" w:anchor=":~:text=Direct%20memory%20access%20(DMA)%20is,a%20DMA%20controller%20(DMAC)" w:history="1">
        <w:r w:rsidR="00330FB8" w:rsidRPr="00813D5A">
          <w:rPr>
            <w:rStyle w:val="Hyperlink"/>
          </w:rPr>
          <w:t>https://www.techopedia.com/definition/2767/direct-memory-access-dma#:~:text=Direct%20memory%20access%20(DMA)%20is,a%20DMA%20controller%20(DMAC)</w:t>
        </w:r>
      </w:hyperlink>
      <w:r w:rsidR="00330FB8" w:rsidRPr="00330FB8">
        <w:t>.</w:t>
      </w:r>
      <w:r>
        <w:tab/>
      </w:r>
    </w:p>
    <w:p w14:paraId="016E191D" w14:textId="11B3E1D4" w:rsidR="00DA7462" w:rsidRDefault="00EA16D6" w:rsidP="00EA16D6">
      <w:pPr>
        <w:pStyle w:val="Header"/>
        <w:tabs>
          <w:tab w:val="clear" w:pos="4320"/>
          <w:tab w:val="clear" w:pos="8640"/>
        </w:tabs>
        <w:ind w:left="720"/>
      </w:pPr>
      <w:r>
        <w:t xml:space="preserve">[2] </w:t>
      </w:r>
      <w:hyperlink r:id="rId10" w:history="1">
        <w:r w:rsidRPr="00710CF3">
          <w:rPr>
            <w:rStyle w:val="Hyperlink"/>
          </w:rPr>
          <w:t>http://www.os2museum.com/wp/386-memory-managers-and-dma/</w:t>
        </w:r>
      </w:hyperlink>
    </w:p>
    <w:p w14:paraId="739CE6E1" w14:textId="04EBF1BA" w:rsidR="00DB6643" w:rsidRPr="00DB6643" w:rsidRDefault="00EA16D6" w:rsidP="00DB6643">
      <w:pPr>
        <w:pStyle w:val="Header"/>
        <w:tabs>
          <w:tab w:val="clear" w:pos="4320"/>
          <w:tab w:val="clear" w:pos="8640"/>
        </w:tabs>
        <w:ind w:firstLine="720"/>
        <w:rPr>
          <w:color w:val="0563C1"/>
          <w:u w:val="single"/>
        </w:rPr>
      </w:pPr>
      <w:r>
        <w:t xml:space="preserve">[3] </w:t>
      </w:r>
      <w:hyperlink r:id="rId11" w:history="1">
        <w:r w:rsidRPr="00710CF3">
          <w:rPr>
            <w:rStyle w:val="Hyperlink"/>
          </w:rPr>
          <w:t>http://gauss.ececs.uc.edu/Courses/c4029/lectures/dma.pdf</w:t>
        </w:r>
      </w:hyperlink>
    </w:p>
    <w:p w14:paraId="05AE301F" w14:textId="5EF7CFED" w:rsidR="00DA7462" w:rsidRDefault="00DB6643" w:rsidP="00DB6643">
      <w:pPr>
        <w:pStyle w:val="NormalWeb"/>
        <w:rPr>
          <w:rFonts w:ascii="Roboto" w:hAnsi="Roboto"/>
          <w:color w:val="000000"/>
          <w:sz w:val="22"/>
          <w:szCs w:val="22"/>
          <w:lang w:val="en-IN" w:eastAsia="en-IN"/>
        </w:rPr>
      </w:pPr>
      <w:r>
        <w:tab/>
        <w:t>[4</w:t>
      </w:r>
      <w:proofErr w:type="gramStart"/>
      <w:r>
        <w:t xml:space="preserve">] </w:t>
      </w:r>
      <w:r w:rsidRPr="00DB6643">
        <w:rPr>
          <w:rFonts w:ascii="Roboto" w:hAnsi="Roboto"/>
          <w:color w:val="000000"/>
          <w:sz w:val="22"/>
          <w:szCs w:val="22"/>
          <w:lang w:val="en-IN" w:eastAsia="en-IN"/>
        </w:rPr>
        <w:t> Andrew</w:t>
      </w:r>
      <w:proofErr w:type="gramEnd"/>
      <w:r w:rsidRPr="00DB6643">
        <w:rPr>
          <w:rFonts w:ascii="Roboto" w:hAnsi="Roboto"/>
          <w:color w:val="000000"/>
          <w:sz w:val="22"/>
          <w:szCs w:val="22"/>
          <w:lang w:val="en-IN" w:eastAsia="en-IN"/>
        </w:rPr>
        <w:t xml:space="preserve"> S. Tanenbaum - Modern Operating Systems, Pg 346, 5.1.4 Direct Memory Access</w:t>
      </w:r>
    </w:p>
    <w:p w14:paraId="66FF2C1B" w14:textId="77777777" w:rsidR="00DB6643" w:rsidRPr="00DB6643" w:rsidRDefault="00DB6643" w:rsidP="00DB6643">
      <w:pPr>
        <w:pStyle w:val="NormalWeb"/>
        <w:rPr>
          <w:lang w:val="en-IN" w:eastAsia="en-IN"/>
        </w:rPr>
      </w:pPr>
    </w:p>
    <w:p w14:paraId="272E8883" w14:textId="0827EA0E" w:rsidR="005629D5" w:rsidRDefault="005629D5" w:rsidP="005629D5">
      <w:pPr>
        <w:pStyle w:val="BodyText2"/>
        <w:rPr>
          <w:b w:val="0"/>
        </w:rPr>
      </w:pPr>
      <w:r w:rsidRPr="00A54CF6">
        <w:rPr>
          <w:bCs/>
        </w:rPr>
        <w:t>Question 3. (10 points) Differentiate between physical device drivers and virtual device drivers.</w:t>
      </w:r>
      <w:r>
        <w:rPr>
          <w:b w:val="0"/>
        </w:rPr>
        <w:t xml:space="preserve">  </w:t>
      </w:r>
    </w:p>
    <w:p w14:paraId="7E4AD8AC" w14:textId="18674A87" w:rsidR="000F34F1" w:rsidRDefault="000F34F1" w:rsidP="005629D5">
      <w:pPr>
        <w:pStyle w:val="BodyText2"/>
        <w:rPr>
          <w:b w:val="0"/>
        </w:rPr>
      </w:pPr>
    </w:p>
    <w:p w14:paraId="4DA2E340" w14:textId="5A140976" w:rsidR="000F34F1" w:rsidRPr="000F34F1" w:rsidRDefault="000F34F1" w:rsidP="005629D5">
      <w:pPr>
        <w:pStyle w:val="BodyText2"/>
        <w:rPr>
          <w:bCs/>
        </w:rPr>
      </w:pPr>
      <w:r w:rsidRPr="000F34F1">
        <w:rPr>
          <w:bCs/>
        </w:rPr>
        <w:t>ANSWER:</w:t>
      </w:r>
    </w:p>
    <w:p w14:paraId="3F37E108" w14:textId="5D97922D" w:rsidR="005629D5" w:rsidRDefault="005629D5" w:rsidP="005629D5">
      <w:pPr>
        <w:pStyle w:val="Header"/>
        <w:tabs>
          <w:tab w:val="clear" w:pos="4320"/>
          <w:tab w:val="clear" w:pos="8640"/>
        </w:tabs>
      </w:pPr>
    </w:p>
    <w:p w14:paraId="1ACFA676" w14:textId="2B31B5BD" w:rsidR="000F34F1" w:rsidRDefault="000F34F1" w:rsidP="005629D5">
      <w:pPr>
        <w:pStyle w:val="Header"/>
        <w:tabs>
          <w:tab w:val="clear" w:pos="4320"/>
          <w:tab w:val="clear" w:pos="8640"/>
        </w:tabs>
      </w:pPr>
    </w:p>
    <w:p w14:paraId="6348428A" w14:textId="6BF7A3B8" w:rsidR="001A192C" w:rsidRDefault="000F34F1" w:rsidP="000F34F1">
      <w:pPr>
        <w:pStyle w:val="Header"/>
      </w:pPr>
      <w:r w:rsidRPr="000F34F1">
        <w:rPr>
          <w:b/>
          <w:bCs/>
        </w:rPr>
        <w:t>Physical Device Driver:</w:t>
      </w:r>
      <w:r>
        <w:t xml:space="preserve"> </w:t>
      </w:r>
    </w:p>
    <w:p w14:paraId="7A30DBAC" w14:textId="3F0C3FC7" w:rsidR="001A192C" w:rsidRDefault="001A192C" w:rsidP="001A192C">
      <w:pPr>
        <w:pStyle w:val="Header"/>
        <w:numPr>
          <w:ilvl w:val="0"/>
          <w:numId w:val="12"/>
        </w:numPr>
      </w:pPr>
      <w:r>
        <w:t>“</w:t>
      </w:r>
      <w:r w:rsidR="000F34F1">
        <w:t>A physical device driver is a driver for a specific piece of hardware.</w:t>
      </w:r>
      <w:r>
        <w:t>”</w:t>
      </w:r>
      <w:r w:rsidR="000F34F1">
        <w:t xml:space="preserve"> </w:t>
      </w:r>
    </w:p>
    <w:p w14:paraId="1FAF1E11" w14:textId="2A8FDF5C" w:rsidR="001A192C" w:rsidRDefault="001A192C" w:rsidP="001A192C">
      <w:pPr>
        <w:pStyle w:val="Header"/>
        <w:numPr>
          <w:ilvl w:val="0"/>
          <w:numId w:val="12"/>
        </w:numPr>
      </w:pPr>
      <w:r>
        <w:t>“</w:t>
      </w:r>
      <w:r w:rsidR="000F34F1">
        <w:t xml:space="preserve">These drivers are written by the device vendor. </w:t>
      </w:r>
      <w:r w:rsidR="009376C5">
        <w:t>Physical device drivers (PDD), ensure that the operating system can execute the device-specific functions of the peripheral device.</w:t>
      </w:r>
      <w:r>
        <w:t>”</w:t>
      </w:r>
    </w:p>
    <w:p w14:paraId="42434016" w14:textId="327697D9" w:rsidR="001A192C" w:rsidRDefault="001A192C" w:rsidP="001A192C">
      <w:pPr>
        <w:pStyle w:val="Header"/>
        <w:numPr>
          <w:ilvl w:val="0"/>
          <w:numId w:val="12"/>
        </w:numPr>
      </w:pPr>
      <w:r>
        <w:t>“</w:t>
      </w:r>
      <w:r w:rsidR="009376C5">
        <w:t xml:space="preserve">All peripheral devices and plug-in cards need such a driver to be able to execute the functions. There are drivers for keyboards, printers, </w:t>
      </w:r>
      <w:proofErr w:type="gramStart"/>
      <w:r w:rsidR="009376C5">
        <w:t>monitors</w:t>
      </w:r>
      <w:proofErr w:type="gramEnd"/>
      <w:r w:rsidR="009376C5">
        <w:t xml:space="preserve"> and computer mouse and </w:t>
      </w:r>
      <w:r w:rsidR="009376C5">
        <w:lastRenderedPageBreak/>
        <w:t>for any other peripheral device, as well as for communication, audio, video or graphics cards.</w:t>
      </w:r>
      <w:r>
        <w:t>”</w:t>
      </w:r>
      <w:r w:rsidR="009376C5">
        <w:t xml:space="preserve"> </w:t>
      </w:r>
    </w:p>
    <w:p w14:paraId="40FA608B" w14:textId="6AEB0ABF" w:rsidR="001A192C" w:rsidRDefault="001A192C" w:rsidP="001A192C">
      <w:pPr>
        <w:pStyle w:val="Header"/>
        <w:numPr>
          <w:ilvl w:val="0"/>
          <w:numId w:val="12"/>
        </w:numPr>
      </w:pPr>
      <w:r>
        <w:t>“</w:t>
      </w:r>
      <w:r w:rsidR="009376C5">
        <w:t>The drivers are provided by the manufacturing companies with the peripheral, or they can be downloaded from the Internet. In many cases, the operating system recognizes the connected hardware and can access its own device driver library. This hardware is plug-and-play devices</w:t>
      </w:r>
      <w:r>
        <w:t>.”</w:t>
      </w:r>
      <w:r w:rsidR="009376C5">
        <w:t xml:space="preserve"> </w:t>
      </w:r>
    </w:p>
    <w:p w14:paraId="10C1AC4D" w14:textId="1DBED568" w:rsidR="001A192C" w:rsidRDefault="001A192C" w:rsidP="001A192C">
      <w:pPr>
        <w:pStyle w:val="Header"/>
        <w:numPr>
          <w:ilvl w:val="0"/>
          <w:numId w:val="12"/>
        </w:numPr>
      </w:pPr>
      <w:r>
        <w:t>“</w:t>
      </w:r>
      <w:r w:rsidR="009376C5">
        <w:t>Driver software is dependent on both the operating system and the current device version, and its functionality is constantly updated.</w:t>
      </w:r>
      <w:r>
        <w:t>”</w:t>
      </w:r>
      <w:r w:rsidR="009376C5">
        <w:t xml:space="preserve"> </w:t>
      </w:r>
    </w:p>
    <w:p w14:paraId="143C8CF7" w14:textId="64CEC8BB" w:rsidR="000F34F1" w:rsidRDefault="001A192C" w:rsidP="001A192C">
      <w:pPr>
        <w:pStyle w:val="Header"/>
        <w:numPr>
          <w:ilvl w:val="0"/>
          <w:numId w:val="12"/>
        </w:numPr>
      </w:pPr>
      <w:r>
        <w:t>“</w:t>
      </w:r>
      <w:r w:rsidR="000F34F1">
        <w:t xml:space="preserve">To keep the user abstracted from the underlying hardware, the logical device driver </w:t>
      </w:r>
      <w:r w:rsidR="00EE5492">
        <w:t xml:space="preserve">which </w:t>
      </w:r>
      <w:r w:rsidR="00EE5492" w:rsidRPr="000F34F1">
        <w:t>is a high</w:t>
      </w:r>
      <w:r w:rsidR="00EE5492">
        <w:t>-</w:t>
      </w:r>
      <w:r w:rsidR="00EE5492" w:rsidRPr="000F34F1">
        <w:t>level abstraction of how a device behaves</w:t>
      </w:r>
      <w:r w:rsidR="00EE5492">
        <w:t xml:space="preserve"> </w:t>
      </w:r>
      <w:r w:rsidR="000F34F1">
        <w:t>communicates with the physical device driver on the user's behalf</w:t>
      </w:r>
      <w:r w:rsidR="000F34F1" w:rsidRPr="000F34F1">
        <w:t>.</w:t>
      </w:r>
      <w:r w:rsidR="000F34F1">
        <w:t xml:space="preserve"> </w:t>
      </w:r>
      <w:r w:rsidR="000F34F1" w:rsidRPr="000F34F1">
        <w:t xml:space="preserve">There are various sorts of printers, for example, and each one usually comes with its drivers. </w:t>
      </w:r>
      <w:r w:rsidR="000F34F1">
        <w:t>T</w:t>
      </w:r>
      <w:r w:rsidR="000F34F1" w:rsidRPr="000F34F1">
        <w:t>he user communicates with the logical driver through the standard printer API, and the logical driver handles all communication with the physical driver. The physical device driver vendor is responsible for ensuring that their driver works with the logical device driver model.</w:t>
      </w:r>
      <w:r>
        <w:t>”</w:t>
      </w:r>
    </w:p>
    <w:p w14:paraId="3FA29B05" w14:textId="77777777" w:rsidR="000F34F1" w:rsidRDefault="000F34F1" w:rsidP="000F34F1">
      <w:pPr>
        <w:pStyle w:val="Header"/>
      </w:pPr>
    </w:p>
    <w:p w14:paraId="3CB9A5B0" w14:textId="77777777" w:rsidR="0083514A" w:rsidRDefault="0083514A" w:rsidP="000F34F1">
      <w:pPr>
        <w:pStyle w:val="Header"/>
        <w:rPr>
          <w:b/>
          <w:bCs/>
        </w:rPr>
      </w:pPr>
    </w:p>
    <w:p w14:paraId="527B4DF8" w14:textId="465EC508" w:rsidR="001A192C" w:rsidRDefault="000F34F1" w:rsidP="000F34F1">
      <w:pPr>
        <w:pStyle w:val="Header"/>
      </w:pPr>
      <w:r w:rsidRPr="000F34F1">
        <w:rPr>
          <w:b/>
          <w:bCs/>
        </w:rPr>
        <w:t>Virtual Device Driver:</w:t>
      </w:r>
      <w:r>
        <w:t xml:space="preserve"> </w:t>
      </w:r>
    </w:p>
    <w:p w14:paraId="57E29324" w14:textId="01050BF8" w:rsidR="001A192C" w:rsidRDefault="001A192C" w:rsidP="001A192C">
      <w:pPr>
        <w:pStyle w:val="Header"/>
        <w:numPr>
          <w:ilvl w:val="0"/>
          <w:numId w:val="13"/>
        </w:numPr>
      </w:pPr>
      <w:r>
        <w:t>“</w:t>
      </w:r>
      <w:r w:rsidR="000F34F1">
        <w:t>Virtual device drivers represent a particular variant of device drivers. They are used to emulate a hardware device, particularly in virtualization environments, for example when a DOS program is run on a Microsoft Windows computer or when a guest operating system is run on, for example, a Xen host.</w:t>
      </w:r>
      <w:r>
        <w:t>”</w:t>
      </w:r>
      <w:r w:rsidR="000F34F1">
        <w:t xml:space="preserve"> </w:t>
      </w:r>
    </w:p>
    <w:p w14:paraId="1EF1A630" w14:textId="0340D654" w:rsidR="001A192C" w:rsidRDefault="001A192C" w:rsidP="001A192C">
      <w:pPr>
        <w:pStyle w:val="Header"/>
        <w:numPr>
          <w:ilvl w:val="0"/>
          <w:numId w:val="13"/>
        </w:numPr>
      </w:pPr>
      <w:r>
        <w:t>“</w:t>
      </w:r>
      <w:r w:rsidR="000F34F1">
        <w:t>Instead of enabling the guest operating system to dialog with hardware, virtual device drivers take the opposite role and emulate a piece of hardware, so that the guest operating system and its drivers running inside a virtual machine can have the illusion of accessing real hardware. Attempts by the guest operating system to access the hardware are routed to the virtual device driver in the host operating system as e.g., function calls.</w:t>
      </w:r>
      <w:r>
        <w:t>”</w:t>
      </w:r>
      <w:r w:rsidR="000F34F1">
        <w:t xml:space="preserve"> </w:t>
      </w:r>
    </w:p>
    <w:p w14:paraId="490E39A7" w14:textId="7E5219F3" w:rsidR="001A192C" w:rsidRDefault="001A192C" w:rsidP="001A192C">
      <w:pPr>
        <w:pStyle w:val="Header"/>
        <w:numPr>
          <w:ilvl w:val="0"/>
          <w:numId w:val="13"/>
        </w:numPr>
      </w:pPr>
      <w:r>
        <w:t>“</w:t>
      </w:r>
      <w:r w:rsidR="000F34F1">
        <w:t>The virtual device driver can also send simulated processor-level events like interrupts into the virtual machine.</w:t>
      </w:r>
      <w:r>
        <w:t>”</w:t>
      </w:r>
      <w:r w:rsidR="000F34F1">
        <w:t xml:space="preserve"> </w:t>
      </w:r>
    </w:p>
    <w:p w14:paraId="2D15E855" w14:textId="476F6BDB" w:rsidR="000F34F1" w:rsidRDefault="001A192C" w:rsidP="001A192C">
      <w:pPr>
        <w:pStyle w:val="Header"/>
        <w:numPr>
          <w:ilvl w:val="0"/>
          <w:numId w:val="13"/>
        </w:numPr>
      </w:pPr>
      <w:r>
        <w:t>“</w:t>
      </w:r>
      <w:r w:rsidR="000F34F1">
        <w:t xml:space="preserve">Virtual devices may also operate in a non-virtualized environment. For example, a virtual network adapter is used with a virtual private network, while a virtual disk device is used with iSCSI. A good example </w:t>
      </w:r>
      <w:r w:rsidR="0007204E">
        <w:t>of</w:t>
      </w:r>
      <w:r w:rsidR="000F34F1">
        <w:t xml:space="preserve"> virtual device drivers can be Daemon Tools. There are several variants of virtual device drivers, such as </w:t>
      </w:r>
      <w:proofErr w:type="spellStart"/>
      <w:r w:rsidR="000F34F1">
        <w:t>VxDs</w:t>
      </w:r>
      <w:proofErr w:type="spellEnd"/>
      <w:r w:rsidR="000F34F1">
        <w:t>, VLMs, and VDDs.</w:t>
      </w:r>
      <w:r>
        <w:t>”</w:t>
      </w:r>
    </w:p>
    <w:p w14:paraId="62014885" w14:textId="664808F4" w:rsidR="000F34F1" w:rsidRDefault="000F34F1" w:rsidP="000F34F1">
      <w:pPr>
        <w:pStyle w:val="Header"/>
        <w:tabs>
          <w:tab w:val="clear" w:pos="4320"/>
          <w:tab w:val="clear" w:pos="8640"/>
        </w:tabs>
      </w:pPr>
    </w:p>
    <w:p w14:paraId="01142EA0" w14:textId="77777777" w:rsidR="000F34F1" w:rsidRDefault="000F34F1" w:rsidP="000F34F1">
      <w:pPr>
        <w:pStyle w:val="Header"/>
      </w:pPr>
      <w:r>
        <w:t xml:space="preserve">“Device drivers are basically a set of modules/routines </w:t>
      </w:r>
      <w:proofErr w:type="gramStart"/>
      <w:r>
        <w:t>so as to</w:t>
      </w:r>
      <w:proofErr w:type="gramEnd"/>
      <w:r>
        <w:t xml:space="preserve"> handle a device for which a direct way of communication is not possible through the user's application program and these can be thought of as an interface thus keeping the system small providing for minimalistic of additions of code, if any.</w:t>
      </w:r>
    </w:p>
    <w:p w14:paraId="7E4D6ACA" w14:textId="0126D025" w:rsidR="000F34F1" w:rsidRDefault="000F34F1" w:rsidP="000F34F1">
      <w:pPr>
        <w:pStyle w:val="Header"/>
      </w:pPr>
      <w:r w:rsidRPr="000F34F1">
        <w:rPr>
          <w:b/>
          <w:bCs/>
        </w:rPr>
        <w:t>Physical device drivers</w:t>
      </w:r>
      <w:r>
        <w:t xml:space="preserve"> can’t perform all the logical operations needed in a system in cases like IPC, Signals, and so on.</w:t>
      </w:r>
    </w:p>
    <w:p w14:paraId="7B06D033" w14:textId="2BAAB55A" w:rsidR="000F34F1" w:rsidRDefault="000F34F1" w:rsidP="000F34F1">
      <w:pPr>
        <w:pStyle w:val="Header"/>
      </w:pPr>
      <w:r>
        <w:t xml:space="preserve">The main reason for having </w:t>
      </w:r>
      <w:r w:rsidRPr="000F34F1">
        <w:rPr>
          <w:b/>
          <w:bCs/>
        </w:rPr>
        <w:t>virtual device drivers</w:t>
      </w:r>
      <w:r>
        <w:t xml:space="preserve"> is to mimic the behavior of certain hardware devices without them </w:t>
      </w:r>
      <w:proofErr w:type="gramStart"/>
      <w:r>
        <w:t>actually being</w:t>
      </w:r>
      <w:proofErr w:type="gramEnd"/>
      <w:r>
        <w:t xml:space="preserve"> present and this could be attributed to the high cost of the devices or the unavailability of such devices.</w:t>
      </w:r>
    </w:p>
    <w:p w14:paraId="4F6E33D4" w14:textId="4EFBFBF6" w:rsidR="000F34F1" w:rsidRDefault="000F34F1" w:rsidP="000F34F1">
      <w:pPr>
        <w:pStyle w:val="Header"/>
      </w:pPr>
      <w:r>
        <w:lastRenderedPageBreak/>
        <w:t>These basically create an illusion for the users as if they are using the actual hardware and enable them to carry out their simulation results.</w:t>
      </w:r>
    </w:p>
    <w:p w14:paraId="0ADF60D0" w14:textId="2FDB30CA" w:rsidR="000F34F1" w:rsidRDefault="000F34F1" w:rsidP="000F34F1">
      <w:pPr>
        <w:pStyle w:val="Header"/>
      </w:pPr>
      <w:r>
        <w:t xml:space="preserve">Examples could be the use of </w:t>
      </w:r>
      <w:r w:rsidRPr="000F34F1">
        <w:rPr>
          <w:b/>
          <w:bCs/>
        </w:rPr>
        <w:t>virtual drivers</w:t>
      </w:r>
      <w:r>
        <w:t xml:space="preserve"> in case of Network simulators, also the support of virtual device drivers in case a user runs an additional OS in a virtual box kind of software.”</w:t>
      </w:r>
    </w:p>
    <w:p w14:paraId="41BD682B" w14:textId="1A5215A3" w:rsidR="000F34F1" w:rsidRDefault="000F34F1" w:rsidP="000F34F1">
      <w:pPr>
        <w:pStyle w:val="Header"/>
      </w:pPr>
    </w:p>
    <w:p w14:paraId="746C9F18" w14:textId="77777777" w:rsidR="00EA16D6" w:rsidRDefault="000F34F1" w:rsidP="000F34F1">
      <w:pPr>
        <w:pStyle w:val="Header"/>
      </w:pPr>
      <w:r>
        <w:t xml:space="preserve">Reference: </w:t>
      </w:r>
    </w:p>
    <w:p w14:paraId="76403452" w14:textId="7F34EFB7" w:rsidR="00EA16D6" w:rsidRDefault="00EA16D6" w:rsidP="000F34F1">
      <w:pPr>
        <w:pStyle w:val="Header"/>
      </w:pPr>
      <w:r>
        <w:t>[</w:t>
      </w:r>
      <w:r w:rsidR="001A192C">
        <w:t>1</w:t>
      </w:r>
      <w:r>
        <w:t>]</w:t>
      </w:r>
      <w:r w:rsidR="001A192C">
        <w:t xml:space="preserve"> </w:t>
      </w:r>
      <w:hyperlink r:id="rId12" w:history="1">
        <w:r w:rsidR="001A192C" w:rsidRPr="00710CF3">
          <w:rPr>
            <w:rStyle w:val="Hyperlink"/>
          </w:rPr>
          <w:t>https://www.techopedia.com/definition/4801/virtual-device-driver-vxd</w:t>
        </w:r>
      </w:hyperlink>
    </w:p>
    <w:p w14:paraId="3782A81E" w14:textId="1ED8D375" w:rsidR="000F34F1" w:rsidRDefault="00EA16D6" w:rsidP="000F34F1">
      <w:pPr>
        <w:pStyle w:val="Header"/>
      </w:pPr>
      <w:r>
        <w:t>[</w:t>
      </w:r>
      <w:r w:rsidR="001A192C">
        <w:t>2</w:t>
      </w:r>
      <w:r>
        <w:t>]</w:t>
      </w:r>
      <w:r w:rsidR="001A192C">
        <w:t xml:space="preserve"> </w:t>
      </w:r>
      <w:hyperlink r:id="rId13" w:history="1">
        <w:r w:rsidR="001A192C" w:rsidRPr="00710CF3">
          <w:rPr>
            <w:rStyle w:val="Hyperlink"/>
          </w:rPr>
          <w:t>https://www.geeksforgeeks.org/device-driver-and-its-purpose/</w:t>
        </w:r>
      </w:hyperlink>
    </w:p>
    <w:p w14:paraId="1F6BB0BD" w14:textId="556500B4" w:rsidR="000F34F1" w:rsidRDefault="00EA16D6" w:rsidP="000F34F1">
      <w:pPr>
        <w:pStyle w:val="Header"/>
      </w:pPr>
      <w:r>
        <w:tab/>
        <w:t>[</w:t>
      </w:r>
      <w:r w:rsidR="001A192C">
        <w:t>3</w:t>
      </w:r>
      <w:r>
        <w:t>]</w:t>
      </w:r>
      <w:r w:rsidR="001A192C">
        <w:t xml:space="preserve"> </w:t>
      </w:r>
      <w:hyperlink r:id="rId14" w:history="1">
        <w:r w:rsidR="001A192C" w:rsidRPr="00710CF3">
          <w:rPr>
            <w:rStyle w:val="Hyperlink"/>
          </w:rPr>
          <w:t>https://stackoverflow.com/questions/42367163/what-is-difference-between-physical-driver-and-virtual-driver</w:t>
        </w:r>
      </w:hyperlink>
    </w:p>
    <w:p w14:paraId="70FC3302" w14:textId="2D1804F9" w:rsidR="000F34F1" w:rsidRDefault="00EA16D6" w:rsidP="000F34F1">
      <w:pPr>
        <w:pStyle w:val="Header"/>
        <w:rPr>
          <w:rStyle w:val="Hyperlink"/>
        </w:rPr>
      </w:pPr>
      <w:r>
        <w:t>[</w:t>
      </w:r>
      <w:r w:rsidR="001A192C">
        <w:t>4</w:t>
      </w:r>
      <w:r>
        <w:t>]</w:t>
      </w:r>
      <w:r w:rsidR="001A192C">
        <w:t xml:space="preserve"> </w:t>
      </w:r>
      <w:hyperlink r:id="rId15" w:history="1">
        <w:r w:rsidR="001A192C" w:rsidRPr="00710CF3">
          <w:rPr>
            <w:rStyle w:val="Hyperlink"/>
          </w:rPr>
          <w:t>https://www.pcds.co.in/iqa/why-do-we-need-virtual-device-drivers-when-we-have-physical-device-drivers.php</w:t>
        </w:r>
      </w:hyperlink>
    </w:p>
    <w:p w14:paraId="473E9A80" w14:textId="438C21EF" w:rsidR="006A0D91" w:rsidRDefault="00EA16D6" w:rsidP="000F34F1">
      <w:pPr>
        <w:pStyle w:val="Header"/>
      </w:pPr>
      <w:r>
        <w:t>[</w:t>
      </w:r>
      <w:r w:rsidR="001A192C">
        <w:t>5</w:t>
      </w:r>
      <w:r>
        <w:t>]</w:t>
      </w:r>
      <w:r w:rsidR="001A192C">
        <w:t xml:space="preserve"> </w:t>
      </w:r>
      <w:hyperlink r:id="rId16" w:anchor="gsc.tab=0" w:history="1">
        <w:r w:rsidRPr="00710CF3">
          <w:rPr>
            <w:rStyle w:val="Hyperlink"/>
          </w:rPr>
          <w:t>https://www.itwissen.info/en/physical-device-driver-PDD-120784.html#gsc.tab=0</w:t>
        </w:r>
      </w:hyperlink>
    </w:p>
    <w:p w14:paraId="50B08E05" w14:textId="0CBE5951" w:rsidR="000F34F1" w:rsidRDefault="000F34F1" w:rsidP="000F34F1">
      <w:pPr>
        <w:pStyle w:val="Header"/>
        <w:tabs>
          <w:tab w:val="clear" w:pos="4320"/>
          <w:tab w:val="clear" w:pos="8640"/>
        </w:tabs>
      </w:pPr>
    </w:p>
    <w:p w14:paraId="5DC0C8C5" w14:textId="77777777" w:rsidR="005629D5" w:rsidRDefault="005629D5" w:rsidP="005629D5">
      <w:pPr>
        <w:pStyle w:val="Header"/>
        <w:tabs>
          <w:tab w:val="clear" w:pos="4320"/>
          <w:tab w:val="clear" w:pos="8640"/>
        </w:tabs>
      </w:pPr>
      <w:r>
        <w:rPr>
          <w:b/>
        </w:rPr>
        <w:t xml:space="preserve">Question 4.  (10 points) Why do variable length records incur more storage overhead than fixed length records?  </w:t>
      </w:r>
    </w:p>
    <w:p w14:paraId="47E317BD" w14:textId="5902B214" w:rsidR="005629D5" w:rsidRDefault="005629D5" w:rsidP="005629D5">
      <w:pPr>
        <w:pStyle w:val="Header"/>
        <w:tabs>
          <w:tab w:val="clear" w:pos="4320"/>
          <w:tab w:val="clear" w:pos="8640"/>
        </w:tabs>
      </w:pPr>
    </w:p>
    <w:p w14:paraId="577698E8" w14:textId="66D743CD" w:rsidR="00D34E19" w:rsidRDefault="00D34E19" w:rsidP="005629D5">
      <w:pPr>
        <w:pStyle w:val="Header"/>
        <w:tabs>
          <w:tab w:val="clear" w:pos="4320"/>
          <w:tab w:val="clear" w:pos="8640"/>
        </w:tabs>
        <w:rPr>
          <w:b/>
          <w:bCs/>
        </w:rPr>
      </w:pPr>
      <w:r w:rsidRPr="00D34E19">
        <w:rPr>
          <w:b/>
          <w:bCs/>
        </w:rPr>
        <w:t>ANSWER:</w:t>
      </w:r>
    </w:p>
    <w:p w14:paraId="6B510316" w14:textId="1DF04740" w:rsidR="00FC4E0F" w:rsidRDefault="00FC4E0F" w:rsidP="005629D5">
      <w:pPr>
        <w:pStyle w:val="Header"/>
        <w:tabs>
          <w:tab w:val="clear" w:pos="4320"/>
          <w:tab w:val="clear" w:pos="8640"/>
        </w:tabs>
        <w:rPr>
          <w:b/>
          <w:bCs/>
        </w:rPr>
      </w:pPr>
    </w:p>
    <w:p w14:paraId="2D911F39" w14:textId="71106B65" w:rsidR="00FC4E0F" w:rsidRDefault="00983214" w:rsidP="005629D5">
      <w:pPr>
        <w:pStyle w:val="Header"/>
        <w:tabs>
          <w:tab w:val="clear" w:pos="4320"/>
          <w:tab w:val="clear" w:pos="8640"/>
        </w:tabs>
      </w:pPr>
      <w:r w:rsidRPr="00983214">
        <w:t xml:space="preserve">A file </w:t>
      </w:r>
      <w:r w:rsidR="0007204E">
        <w:t>that</w:t>
      </w:r>
      <w:r w:rsidRPr="00983214">
        <w:t xml:space="preserve"> stores data is often thought of as being made up of records, each of which is made up of fields. There must be a means to discover the margins between adjacent records and the borders between adjacent fields within each record </w:t>
      </w:r>
      <w:proofErr w:type="gramStart"/>
      <w:r w:rsidRPr="00983214">
        <w:t>in order to</w:t>
      </w:r>
      <w:proofErr w:type="gramEnd"/>
      <w:r w:rsidRPr="00983214">
        <w:t xml:space="preserve"> read data from a file and interpret it appropriately. </w:t>
      </w:r>
      <w:r w:rsidR="00FC4E0F">
        <w:t>“</w:t>
      </w:r>
      <w:r w:rsidR="00FC4E0F" w:rsidRPr="00FC4E0F">
        <w:t>Fixed length data files can be created with record lengths in the range from 5 bytes to 65,535 bytes. Variable-length data files are created with a defined minimum record length. The minimum record length specifies the smallest data record that will be added to the file. Conceptually, this minimum record length corresponds to the fixed-length fields that may be part of your record structure</w:t>
      </w:r>
      <w:r w:rsidR="00376FE0">
        <w:t>.</w:t>
      </w:r>
      <w:r w:rsidR="003A299D">
        <w:t>”</w:t>
      </w:r>
      <w:r w:rsidR="00FC4E0F">
        <w:t xml:space="preserve"> Now,</w:t>
      </w:r>
    </w:p>
    <w:p w14:paraId="64ED32F3" w14:textId="3E0F92B1" w:rsidR="003A299D" w:rsidRDefault="003A299D" w:rsidP="003A299D">
      <w:pPr>
        <w:pStyle w:val="Header"/>
        <w:numPr>
          <w:ilvl w:val="0"/>
          <w:numId w:val="4"/>
        </w:numPr>
      </w:pPr>
      <w:r>
        <w:t>“</w:t>
      </w:r>
      <w:r w:rsidR="00FC4E0F">
        <w:t>V</w:t>
      </w:r>
      <w:r w:rsidR="00FC4E0F" w:rsidRPr="00FC4E0F">
        <w:t>ariable-length records require a little more processing and some extra code</w:t>
      </w:r>
      <w:r w:rsidR="00FC4E0F">
        <w:t xml:space="preserve"> which is the cause behind incurring more storage overhead</w:t>
      </w:r>
      <w:r w:rsidR="009B6AC4">
        <w:t>.</w:t>
      </w:r>
      <w:r>
        <w:t xml:space="preserve"> </w:t>
      </w:r>
      <w:r w:rsidR="00844382" w:rsidRPr="00844382">
        <w:t xml:space="preserve">Files of variable-length records require additional information to be stored in each record, such as </w:t>
      </w:r>
      <w:r w:rsidR="00844382" w:rsidRPr="00844382">
        <w:rPr>
          <w:b/>
          <w:bCs/>
        </w:rPr>
        <w:t>separator</w:t>
      </w:r>
      <w:r w:rsidR="00844382" w:rsidRPr="00844382">
        <w:t xml:space="preserve"> </w:t>
      </w:r>
      <w:r w:rsidR="00844382" w:rsidRPr="00844382">
        <w:rPr>
          <w:b/>
          <w:bCs/>
        </w:rPr>
        <w:t>characters</w:t>
      </w:r>
      <w:r w:rsidR="00844382" w:rsidRPr="00844382">
        <w:t xml:space="preserve"> and </w:t>
      </w:r>
      <w:r w:rsidR="00844382" w:rsidRPr="00844382">
        <w:rPr>
          <w:b/>
          <w:bCs/>
        </w:rPr>
        <w:t>field types</w:t>
      </w:r>
      <w:r w:rsidR="00844382" w:rsidRPr="00844382">
        <w:t>.</w:t>
      </w:r>
      <w:r w:rsidR="006A60AC">
        <w:t xml:space="preserve"> This is not required in </w:t>
      </w:r>
      <w:r w:rsidR="006A60AC" w:rsidRPr="006A60AC">
        <w:t>fixed-length records</w:t>
      </w:r>
      <w:r w:rsidR="006A60AC">
        <w:t xml:space="preserve"> where we know the starting position and size of each field which are fixed.</w:t>
      </w:r>
      <w:r>
        <w:t>”</w:t>
      </w:r>
      <w:r w:rsidR="009B6AC4">
        <w:t xml:space="preserve"> </w:t>
      </w:r>
    </w:p>
    <w:p w14:paraId="38BC4568" w14:textId="35284509" w:rsidR="003A299D" w:rsidRDefault="003A299D" w:rsidP="003A299D">
      <w:pPr>
        <w:pStyle w:val="Header"/>
        <w:numPr>
          <w:ilvl w:val="0"/>
          <w:numId w:val="4"/>
        </w:numPr>
      </w:pPr>
      <w:r>
        <w:t>The following methods are often used to designate field boundaries in variable length records:</w:t>
      </w:r>
    </w:p>
    <w:p w14:paraId="29BF7E99" w14:textId="59009AD6" w:rsidR="003A299D" w:rsidRDefault="003A299D" w:rsidP="003A299D">
      <w:pPr>
        <w:pStyle w:val="Header"/>
        <w:numPr>
          <w:ilvl w:val="1"/>
          <w:numId w:val="4"/>
        </w:numPr>
      </w:pPr>
      <w:r>
        <w:t>Making use of delimiters: Between each pair of adjacent fields, mak</w:t>
      </w:r>
      <w:r w:rsidR="0007204E">
        <w:t>e</w:t>
      </w:r>
      <w:r>
        <w:t> use of an additional delimiter character (or string, if required) by appending it after each field.</w:t>
      </w:r>
    </w:p>
    <w:p w14:paraId="326888ED" w14:textId="28C35CD7" w:rsidR="003A299D" w:rsidRDefault="003A299D" w:rsidP="003A299D">
      <w:pPr>
        <w:pStyle w:val="Header"/>
        <w:numPr>
          <w:ilvl w:val="1"/>
          <w:numId w:val="4"/>
        </w:numPr>
      </w:pPr>
      <w:r>
        <w:t xml:space="preserve">Making use of indicators of field length: Taking the lengths of the record's variable length fields and storing </w:t>
      </w:r>
      <w:r w:rsidR="0007204E">
        <w:t>them</w:t>
      </w:r>
      <w:r>
        <w:t xml:space="preserve"> within each record. These lengths can be placed at the start of the record or one after the other before the relevant field.</w:t>
      </w:r>
    </w:p>
    <w:p w14:paraId="32DBCA42" w14:textId="3061A364" w:rsidR="00D34E19" w:rsidRDefault="0007204E" w:rsidP="003A299D">
      <w:pPr>
        <w:pStyle w:val="Header"/>
        <w:tabs>
          <w:tab w:val="clear" w:pos="4320"/>
          <w:tab w:val="clear" w:pos="8640"/>
        </w:tabs>
        <w:ind w:left="720"/>
      </w:pPr>
      <w:r>
        <w:t>A s</w:t>
      </w:r>
      <w:r w:rsidR="003A299D">
        <w:t>imilar approach is required for inter-record boundaries, which necessitates </w:t>
      </w:r>
      <w:r>
        <w:t xml:space="preserve">the </w:t>
      </w:r>
      <w:r w:rsidR="003A299D">
        <w:t>inclusion of the record length or the use of a delimiter within the entire record itself. Th</w:t>
      </w:r>
      <w:r>
        <w:t>is</w:t>
      </w:r>
      <w:r w:rsidR="003A299D">
        <w:t xml:space="preserve"> extra information within the records requires </w:t>
      </w:r>
      <w:r w:rsidR="00144509">
        <w:t>some extra space.</w:t>
      </w:r>
    </w:p>
    <w:p w14:paraId="2E999939" w14:textId="5597F580" w:rsidR="003A299D" w:rsidRDefault="003A299D" w:rsidP="003A299D">
      <w:pPr>
        <w:pStyle w:val="Header"/>
        <w:tabs>
          <w:tab w:val="clear" w:pos="4320"/>
          <w:tab w:val="clear" w:pos="8640"/>
        </w:tabs>
        <w:ind w:left="720"/>
      </w:pPr>
    </w:p>
    <w:p w14:paraId="41B20884" w14:textId="187D943D" w:rsidR="003A299D" w:rsidRDefault="003A299D" w:rsidP="003A299D">
      <w:pPr>
        <w:pStyle w:val="Header"/>
        <w:tabs>
          <w:tab w:val="clear" w:pos="4320"/>
          <w:tab w:val="clear" w:pos="8640"/>
        </w:tabs>
      </w:pPr>
      <w:r>
        <w:t xml:space="preserve">These are the main reasons for </w:t>
      </w:r>
      <w:r w:rsidRPr="003A299D">
        <w:t>variable</w:t>
      </w:r>
      <w:r w:rsidR="0007204E">
        <w:t>-</w:t>
      </w:r>
      <w:r w:rsidRPr="003A299D">
        <w:t>length records incur</w:t>
      </w:r>
      <w:r>
        <w:t>ring</w:t>
      </w:r>
      <w:r w:rsidRPr="003A299D">
        <w:t xml:space="preserve"> more storage overhead than fixed</w:t>
      </w:r>
      <w:r w:rsidR="0007204E">
        <w:t>-</w:t>
      </w:r>
      <w:r w:rsidRPr="003A299D">
        <w:t>length records</w:t>
      </w:r>
      <w:r>
        <w:t>.</w:t>
      </w:r>
    </w:p>
    <w:p w14:paraId="4E0D8D37" w14:textId="77777777" w:rsidR="003A299D" w:rsidRDefault="003A299D" w:rsidP="003A299D">
      <w:pPr>
        <w:pStyle w:val="Header"/>
        <w:tabs>
          <w:tab w:val="clear" w:pos="4320"/>
          <w:tab w:val="clear" w:pos="8640"/>
        </w:tabs>
      </w:pPr>
    </w:p>
    <w:p w14:paraId="372C92B6" w14:textId="77777777" w:rsidR="00CF5C53" w:rsidRDefault="00FC4E0F" w:rsidP="005629D5">
      <w:pPr>
        <w:pStyle w:val="Header"/>
        <w:tabs>
          <w:tab w:val="clear" w:pos="4320"/>
          <w:tab w:val="clear" w:pos="8640"/>
        </w:tabs>
      </w:pPr>
      <w:r>
        <w:t xml:space="preserve">Reference: </w:t>
      </w:r>
    </w:p>
    <w:p w14:paraId="01CA2687" w14:textId="2EE48233" w:rsidR="00D34E19" w:rsidRDefault="00CF5C53" w:rsidP="005629D5">
      <w:pPr>
        <w:pStyle w:val="Header"/>
        <w:tabs>
          <w:tab w:val="clear" w:pos="4320"/>
          <w:tab w:val="clear" w:pos="8640"/>
        </w:tabs>
        <w:rPr>
          <w:rStyle w:val="Hyperlink"/>
        </w:rPr>
      </w:pPr>
      <w:r>
        <w:t>[</w:t>
      </w:r>
      <w:r w:rsidR="00844382">
        <w:t>1</w:t>
      </w:r>
      <w:r>
        <w:t>]</w:t>
      </w:r>
      <w:r w:rsidR="00844382">
        <w:t xml:space="preserve"> </w:t>
      </w:r>
      <w:hyperlink r:id="rId17" w:history="1">
        <w:r w:rsidR="00844382" w:rsidRPr="00710CF3">
          <w:rPr>
            <w:rStyle w:val="Hyperlink"/>
          </w:rPr>
          <w:t>https://docs.faircom.com/doc/ctreeplus/30557.htm</w:t>
        </w:r>
      </w:hyperlink>
    </w:p>
    <w:p w14:paraId="0639F71E" w14:textId="7696D677" w:rsidR="00844382" w:rsidRDefault="00CF5C53" w:rsidP="005629D5">
      <w:pPr>
        <w:pStyle w:val="Header"/>
        <w:tabs>
          <w:tab w:val="clear" w:pos="4320"/>
          <w:tab w:val="clear" w:pos="8640"/>
        </w:tabs>
      </w:pPr>
      <w:r>
        <w:t>[</w:t>
      </w:r>
      <w:r w:rsidR="00844382">
        <w:t>2</w:t>
      </w:r>
      <w:r>
        <w:t>]</w:t>
      </w:r>
      <w:r w:rsidR="00844382">
        <w:t xml:space="preserve"> </w:t>
      </w:r>
      <w:hyperlink r:id="rId18" w:anchor=":~:text=In%20a%20file%20of%20fixed,separator%20characters%20and%20field%20types" w:history="1">
        <w:r w:rsidR="001A192C" w:rsidRPr="00710CF3">
          <w:rPr>
            <w:rStyle w:val="Hyperlink"/>
          </w:rPr>
          <w:t>https://fac.ksu.edu.sa/sites/default/files/lecture3-disk_storage_basic_file_structures_and_buffer_management_0.ppt#:~:text=In%20a%20file%20of%20fixed,separator%20characters%20and%20field%20types</w:t>
        </w:r>
      </w:hyperlink>
      <w:r w:rsidR="00844382" w:rsidRPr="00844382">
        <w:t>.</w:t>
      </w:r>
    </w:p>
    <w:p w14:paraId="130E0504" w14:textId="55AC3DD5" w:rsidR="009B6AC4" w:rsidRDefault="00CF5C53" w:rsidP="005629D5">
      <w:pPr>
        <w:pStyle w:val="Header"/>
        <w:tabs>
          <w:tab w:val="clear" w:pos="4320"/>
          <w:tab w:val="clear" w:pos="8640"/>
        </w:tabs>
      </w:pPr>
      <w:r>
        <w:t>[</w:t>
      </w:r>
      <w:r w:rsidR="009B6AC4">
        <w:t>3</w:t>
      </w:r>
      <w:r>
        <w:t>]</w:t>
      </w:r>
      <w:r w:rsidR="009B6AC4">
        <w:t xml:space="preserve"> </w:t>
      </w:r>
      <w:hyperlink r:id="rId19" w:history="1">
        <w:r w:rsidR="009B6AC4" w:rsidRPr="00710CF3">
          <w:rPr>
            <w:rStyle w:val="Hyperlink"/>
          </w:rPr>
          <w:t>https://www.cs.scranton.edu/~mccloske/courses/cmps340/file_record_storage.html</w:t>
        </w:r>
      </w:hyperlink>
    </w:p>
    <w:p w14:paraId="4E4BA921" w14:textId="77777777" w:rsidR="00844382" w:rsidRDefault="00844382" w:rsidP="005629D5">
      <w:pPr>
        <w:pStyle w:val="Header"/>
        <w:tabs>
          <w:tab w:val="clear" w:pos="4320"/>
          <w:tab w:val="clear" w:pos="8640"/>
        </w:tabs>
      </w:pPr>
    </w:p>
    <w:p w14:paraId="6A61EAB8" w14:textId="77777777" w:rsidR="00FC4E0F" w:rsidRDefault="00FC4E0F" w:rsidP="005629D5">
      <w:pPr>
        <w:pStyle w:val="Header"/>
        <w:tabs>
          <w:tab w:val="clear" w:pos="4320"/>
          <w:tab w:val="clear" w:pos="8640"/>
        </w:tabs>
      </w:pPr>
    </w:p>
    <w:p w14:paraId="6E129642" w14:textId="77777777" w:rsidR="005629D5" w:rsidRDefault="005629D5" w:rsidP="005629D5">
      <w:pPr>
        <w:pStyle w:val="BodyText"/>
        <w:rPr>
          <w:sz w:val="24"/>
        </w:rPr>
      </w:pPr>
      <w:r>
        <w:rPr>
          <w:sz w:val="24"/>
        </w:rPr>
        <w:t xml:space="preserve">Question 5.  (10 points) On your assigned account on the Texas Cyber Range:  implement password aging on your account.  Copy and paste the screen output from your VM to illustrate you have implemented aging and describe and justify the policy you selected. </w:t>
      </w:r>
    </w:p>
    <w:p w14:paraId="5A1B51B2" w14:textId="612164C3" w:rsidR="005629D5" w:rsidRDefault="005629D5" w:rsidP="005629D5">
      <w:pPr>
        <w:pStyle w:val="BodyText"/>
        <w:rPr>
          <w:sz w:val="24"/>
        </w:rPr>
      </w:pPr>
    </w:p>
    <w:p w14:paraId="592367E0" w14:textId="727ED2B3" w:rsidR="002C7352" w:rsidRDefault="002C7352" w:rsidP="005629D5">
      <w:pPr>
        <w:pStyle w:val="BodyText"/>
        <w:rPr>
          <w:sz w:val="24"/>
        </w:rPr>
      </w:pPr>
      <w:r>
        <w:rPr>
          <w:sz w:val="24"/>
        </w:rPr>
        <w:t>ANSWER:</w:t>
      </w:r>
    </w:p>
    <w:p w14:paraId="0666082E" w14:textId="13547699" w:rsidR="006254F8" w:rsidRDefault="006254F8" w:rsidP="005629D5">
      <w:pPr>
        <w:pStyle w:val="BodyText"/>
        <w:rPr>
          <w:sz w:val="24"/>
        </w:rPr>
      </w:pPr>
    </w:p>
    <w:p w14:paraId="52C9488B" w14:textId="231692BB" w:rsidR="00EA0852" w:rsidRDefault="006254F8" w:rsidP="00EA0852">
      <w:pPr>
        <w:pStyle w:val="BodyText"/>
        <w:rPr>
          <w:b w:val="0"/>
          <w:bCs/>
          <w:sz w:val="24"/>
        </w:rPr>
      </w:pPr>
      <w:r>
        <w:rPr>
          <w:b w:val="0"/>
          <w:bCs/>
          <w:sz w:val="24"/>
        </w:rPr>
        <w:t xml:space="preserve">I have used </w:t>
      </w:r>
      <w:proofErr w:type="spellStart"/>
      <w:r w:rsidRPr="006254F8">
        <w:rPr>
          <w:b w:val="0"/>
          <w:bCs/>
          <w:sz w:val="24"/>
        </w:rPr>
        <w:t>chage</w:t>
      </w:r>
      <w:proofErr w:type="spellEnd"/>
      <w:r>
        <w:rPr>
          <w:b w:val="0"/>
          <w:bCs/>
          <w:sz w:val="24"/>
        </w:rPr>
        <w:t xml:space="preserve"> command to implement password aging </w:t>
      </w:r>
      <w:r w:rsidR="00831947">
        <w:rPr>
          <w:b w:val="0"/>
          <w:bCs/>
          <w:sz w:val="24"/>
        </w:rPr>
        <w:t>for the account ‘user’</w:t>
      </w:r>
      <w:r>
        <w:rPr>
          <w:b w:val="0"/>
          <w:bCs/>
          <w:sz w:val="24"/>
        </w:rPr>
        <w:t xml:space="preserve">. </w:t>
      </w:r>
    </w:p>
    <w:p w14:paraId="7E4F8750" w14:textId="77777777" w:rsidR="00EA0852" w:rsidRPr="00003D7F" w:rsidRDefault="00EA0852" w:rsidP="00EA0852">
      <w:pPr>
        <w:pStyle w:val="BodyText"/>
        <w:rPr>
          <w:b w:val="0"/>
          <w:bCs/>
          <w:sz w:val="24"/>
        </w:rPr>
      </w:pPr>
    </w:p>
    <w:p w14:paraId="0EF0DFA1" w14:textId="4C070E8F" w:rsidR="00EA0852" w:rsidRDefault="00EA0852" w:rsidP="00EA0852">
      <w:pPr>
        <w:pStyle w:val="BodyText"/>
        <w:rPr>
          <w:b w:val="0"/>
          <w:bCs/>
          <w:sz w:val="24"/>
        </w:rPr>
      </w:pPr>
      <w:r w:rsidRPr="00003D7F">
        <w:rPr>
          <w:b w:val="0"/>
          <w:bCs/>
          <w:sz w:val="24"/>
        </w:rPr>
        <w:t xml:space="preserve">The </w:t>
      </w:r>
      <w:proofErr w:type="spellStart"/>
      <w:r w:rsidRPr="00EA0852">
        <w:rPr>
          <w:sz w:val="24"/>
        </w:rPr>
        <w:t>chage</w:t>
      </w:r>
      <w:proofErr w:type="spellEnd"/>
      <w:r w:rsidRPr="00EA0852">
        <w:rPr>
          <w:sz w:val="24"/>
        </w:rPr>
        <w:t xml:space="preserve"> </w:t>
      </w:r>
      <w:r w:rsidRPr="00003D7F">
        <w:rPr>
          <w:b w:val="0"/>
          <w:bCs/>
          <w:sz w:val="24"/>
        </w:rPr>
        <w:t xml:space="preserve">command is used to update the expiration information of a user's password. The </w:t>
      </w:r>
      <w:proofErr w:type="spellStart"/>
      <w:r w:rsidRPr="00003D7F">
        <w:rPr>
          <w:b w:val="0"/>
          <w:bCs/>
          <w:sz w:val="24"/>
        </w:rPr>
        <w:t>chage</w:t>
      </w:r>
      <w:proofErr w:type="spellEnd"/>
      <w:r w:rsidRPr="00003D7F">
        <w:rPr>
          <w:b w:val="0"/>
          <w:bCs/>
          <w:sz w:val="24"/>
        </w:rPr>
        <w:t xml:space="preserve"> command modifies the time duration between password changes and the last password change date. The system uses this information to determine when a user's password needs to be changed.</w:t>
      </w:r>
    </w:p>
    <w:p w14:paraId="45C65F96" w14:textId="664DDCF3" w:rsidR="00EA0852" w:rsidRDefault="00EA0852" w:rsidP="00EA0852">
      <w:pPr>
        <w:pStyle w:val="BodyText"/>
        <w:rPr>
          <w:b w:val="0"/>
          <w:bCs/>
          <w:sz w:val="24"/>
        </w:rPr>
      </w:pPr>
    </w:p>
    <w:p w14:paraId="54223FDA" w14:textId="26861FD7" w:rsidR="00EA0852" w:rsidRDefault="00EA0852" w:rsidP="00EA0852">
      <w:pPr>
        <w:pStyle w:val="BodyText"/>
        <w:rPr>
          <w:b w:val="0"/>
          <w:bCs/>
          <w:sz w:val="24"/>
        </w:rPr>
      </w:pPr>
      <w:r>
        <w:rPr>
          <w:b w:val="0"/>
          <w:bCs/>
          <w:sz w:val="24"/>
        </w:rPr>
        <w:t>Following are the justifications behind the policies and commands that I have used:</w:t>
      </w:r>
    </w:p>
    <w:p w14:paraId="02803D0C" w14:textId="0CB2A2D8" w:rsidR="00EA0852" w:rsidRDefault="00EA0852" w:rsidP="00EA0852">
      <w:pPr>
        <w:pStyle w:val="BodyText"/>
        <w:rPr>
          <w:b w:val="0"/>
          <w:bCs/>
          <w:sz w:val="24"/>
        </w:rPr>
      </w:pPr>
    </w:p>
    <w:p w14:paraId="14575779" w14:textId="6F84BAEB" w:rsidR="00EA0852" w:rsidRDefault="00EA0852" w:rsidP="00EA0852">
      <w:pPr>
        <w:pStyle w:val="BodyText"/>
        <w:numPr>
          <w:ilvl w:val="0"/>
          <w:numId w:val="5"/>
        </w:numPr>
        <w:rPr>
          <w:b w:val="0"/>
          <w:bCs/>
          <w:sz w:val="24"/>
        </w:rPr>
      </w:pPr>
      <w:proofErr w:type="spellStart"/>
      <w:r w:rsidRPr="00AA13F2">
        <w:rPr>
          <w:sz w:val="24"/>
        </w:rPr>
        <w:t>chage</w:t>
      </w:r>
      <w:proofErr w:type="spellEnd"/>
      <w:r w:rsidRPr="00AA13F2">
        <w:rPr>
          <w:sz w:val="24"/>
        </w:rPr>
        <w:t xml:space="preserve"> -l user</w:t>
      </w:r>
      <w:r w:rsidRPr="00EA0852">
        <w:rPr>
          <w:b w:val="0"/>
          <w:bCs/>
          <w:sz w:val="24"/>
        </w:rPr>
        <w:t xml:space="preserve">:  </w:t>
      </w:r>
      <w:r>
        <w:rPr>
          <w:b w:val="0"/>
          <w:bCs/>
          <w:sz w:val="24"/>
        </w:rPr>
        <w:t>This command is just used to view the account aging information</w:t>
      </w:r>
      <w:r w:rsidR="00AA13F2">
        <w:rPr>
          <w:b w:val="0"/>
          <w:bCs/>
          <w:sz w:val="24"/>
        </w:rPr>
        <w:t xml:space="preserve"> of the account ‘user’</w:t>
      </w:r>
      <w:r>
        <w:rPr>
          <w:b w:val="0"/>
          <w:bCs/>
          <w:sz w:val="24"/>
        </w:rPr>
        <w:t>.</w:t>
      </w:r>
    </w:p>
    <w:p w14:paraId="3089BC3D" w14:textId="77777777" w:rsidR="00D81B77" w:rsidRDefault="00D81B77" w:rsidP="00D81B77">
      <w:pPr>
        <w:pStyle w:val="BodyText"/>
        <w:ind w:left="720"/>
        <w:rPr>
          <w:b w:val="0"/>
          <w:bCs/>
          <w:sz w:val="24"/>
        </w:rPr>
      </w:pPr>
    </w:p>
    <w:p w14:paraId="6EC46DD2" w14:textId="483AE027" w:rsidR="00AA13F2" w:rsidRDefault="00EA0852" w:rsidP="00AA13F2">
      <w:pPr>
        <w:pStyle w:val="BodyText"/>
        <w:numPr>
          <w:ilvl w:val="0"/>
          <w:numId w:val="5"/>
        </w:numPr>
        <w:rPr>
          <w:b w:val="0"/>
          <w:bCs/>
          <w:sz w:val="24"/>
        </w:rPr>
      </w:pPr>
      <w:proofErr w:type="spellStart"/>
      <w:r w:rsidRPr="00AA13F2">
        <w:rPr>
          <w:sz w:val="24"/>
        </w:rPr>
        <w:t>sudo</w:t>
      </w:r>
      <w:proofErr w:type="spellEnd"/>
      <w:r w:rsidRPr="00AA13F2">
        <w:rPr>
          <w:sz w:val="24"/>
        </w:rPr>
        <w:t xml:space="preserve"> </w:t>
      </w:r>
      <w:proofErr w:type="spellStart"/>
      <w:r w:rsidRPr="00AA13F2">
        <w:rPr>
          <w:sz w:val="24"/>
        </w:rPr>
        <w:t>chage</w:t>
      </w:r>
      <w:proofErr w:type="spellEnd"/>
      <w:r w:rsidRPr="00AA13F2">
        <w:rPr>
          <w:sz w:val="24"/>
        </w:rPr>
        <w:t xml:space="preserve"> -d 2022-04-17 user</w:t>
      </w:r>
      <w:r>
        <w:rPr>
          <w:b w:val="0"/>
          <w:bCs/>
          <w:sz w:val="24"/>
        </w:rPr>
        <w:t>:</w:t>
      </w:r>
    </w:p>
    <w:p w14:paraId="15B62198" w14:textId="77777777" w:rsidR="0026039B" w:rsidRPr="00092901" w:rsidRDefault="0026039B" w:rsidP="0026039B">
      <w:pPr>
        <w:pStyle w:val="BodyText"/>
        <w:rPr>
          <w:b w:val="0"/>
          <w:bCs/>
          <w:sz w:val="24"/>
        </w:rPr>
      </w:pPr>
    </w:p>
    <w:p w14:paraId="5EF2F82F" w14:textId="6C37B40C" w:rsidR="00AA13F2" w:rsidRDefault="00AA13F2" w:rsidP="00092901">
      <w:pPr>
        <w:pStyle w:val="BodyText"/>
        <w:ind w:firstLine="720"/>
        <w:rPr>
          <w:b w:val="0"/>
          <w:bCs/>
          <w:sz w:val="24"/>
        </w:rPr>
      </w:pPr>
      <w:r>
        <w:rPr>
          <w:b w:val="0"/>
          <w:bCs/>
          <w:sz w:val="24"/>
        </w:rPr>
        <w:t xml:space="preserve">Details from the user manual of </w:t>
      </w:r>
      <w:proofErr w:type="spellStart"/>
      <w:r>
        <w:rPr>
          <w:b w:val="0"/>
          <w:bCs/>
          <w:sz w:val="24"/>
        </w:rPr>
        <w:t>chage</w:t>
      </w:r>
      <w:proofErr w:type="spellEnd"/>
      <w:r>
        <w:rPr>
          <w:b w:val="0"/>
          <w:bCs/>
          <w:sz w:val="24"/>
        </w:rPr>
        <w:t xml:space="preserve"> </w:t>
      </w:r>
      <w:proofErr w:type="gramStart"/>
      <w:r>
        <w:rPr>
          <w:b w:val="0"/>
          <w:bCs/>
          <w:sz w:val="24"/>
        </w:rPr>
        <w:t>command :</w:t>
      </w:r>
      <w:proofErr w:type="gramEnd"/>
    </w:p>
    <w:p w14:paraId="41FF5B4A" w14:textId="1786D36E" w:rsidR="00AA13F2" w:rsidRDefault="00AA13F2" w:rsidP="00092901">
      <w:pPr>
        <w:pStyle w:val="BodyText"/>
        <w:ind w:left="720"/>
        <w:rPr>
          <w:b w:val="0"/>
          <w:bCs/>
          <w:sz w:val="24"/>
        </w:rPr>
      </w:pPr>
      <w:r>
        <w:rPr>
          <w:b w:val="0"/>
          <w:bCs/>
          <w:sz w:val="24"/>
        </w:rPr>
        <w:t xml:space="preserve">The </w:t>
      </w:r>
      <w:proofErr w:type="gramStart"/>
      <w:r>
        <w:rPr>
          <w:b w:val="0"/>
          <w:bCs/>
          <w:sz w:val="24"/>
        </w:rPr>
        <w:t>option</w:t>
      </w:r>
      <w:r w:rsidRPr="006254F8">
        <w:rPr>
          <w:b w:val="0"/>
          <w:bCs/>
          <w:sz w:val="24"/>
        </w:rPr>
        <w:t xml:space="preserve">  </w:t>
      </w:r>
      <w:r>
        <w:rPr>
          <w:b w:val="0"/>
          <w:bCs/>
          <w:sz w:val="24"/>
        </w:rPr>
        <w:t>“</w:t>
      </w:r>
      <w:proofErr w:type="gramEnd"/>
      <w:r w:rsidRPr="006254F8">
        <w:rPr>
          <w:b w:val="0"/>
          <w:bCs/>
          <w:sz w:val="24"/>
        </w:rPr>
        <w:t>-d, --</w:t>
      </w:r>
      <w:proofErr w:type="spellStart"/>
      <w:r w:rsidRPr="006254F8">
        <w:rPr>
          <w:b w:val="0"/>
          <w:bCs/>
          <w:sz w:val="24"/>
        </w:rPr>
        <w:t>lastday</w:t>
      </w:r>
      <w:proofErr w:type="spellEnd"/>
      <w:r w:rsidRPr="006254F8">
        <w:rPr>
          <w:b w:val="0"/>
          <w:bCs/>
          <w:sz w:val="24"/>
        </w:rPr>
        <w:t xml:space="preserve"> LAST_DAY</w:t>
      </w:r>
      <w:r>
        <w:rPr>
          <w:b w:val="0"/>
          <w:bCs/>
          <w:sz w:val="24"/>
        </w:rPr>
        <w:t xml:space="preserve"> is used to s</w:t>
      </w:r>
      <w:r w:rsidRPr="006254F8">
        <w:rPr>
          <w:b w:val="0"/>
          <w:bCs/>
          <w:sz w:val="24"/>
        </w:rPr>
        <w:t>et the number of days since January 1st, 1970 when the password was last changed. The date may also be expressed in the format YYYY-MM-DD</w:t>
      </w:r>
      <w:r>
        <w:rPr>
          <w:b w:val="0"/>
          <w:bCs/>
          <w:sz w:val="24"/>
        </w:rPr>
        <w:t>”</w:t>
      </w:r>
    </w:p>
    <w:p w14:paraId="2A69F216" w14:textId="77777777" w:rsidR="00445530" w:rsidRDefault="00445530" w:rsidP="00092901">
      <w:pPr>
        <w:pStyle w:val="BodyText"/>
        <w:ind w:left="720"/>
        <w:rPr>
          <w:b w:val="0"/>
          <w:bCs/>
          <w:sz w:val="24"/>
        </w:rPr>
      </w:pPr>
    </w:p>
    <w:p w14:paraId="360B693E" w14:textId="13F0E917" w:rsidR="00092901" w:rsidRPr="00AD0C02" w:rsidRDefault="00092901" w:rsidP="00831947">
      <w:pPr>
        <w:pStyle w:val="BodyText"/>
        <w:numPr>
          <w:ilvl w:val="0"/>
          <w:numId w:val="10"/>
        </w:numPr>
        <w:rPr>
          <w:b w:val="0"/>
          <w:bCs/>
          <w:sz w:val="24"/>
        </w:rPr>
      </w:pPr>
      <w:r>
        <w:rPr>
          <w:b w:val="0"/>
          <w:bCs/>
          <w:sz w:val="24"/>
        </w:rPr>
        <w:t xml:space="preserve">I have used the command </w:t>
      </w:r>
      <w:proofErr w:type="spellStart"/>
      <w:r w:rsidRPr="00AA13F2">
        <w:rPr>
          <w:sz w:val="24"/>
        </w:rPr>
        <w:t>sudo</w:t>
      </w:r>
      <w:proofErr w:type="spellEnd"/>
      <w:r w:rsidRPr="00AA13F2">
        <w:rPr>
          <w:sz w:val="24"/>
        </w:rPr>
        <w:t xml:space="preserve"> </w:t>
      </w:r>
      <w:proofErr w:type="spellStart"/>
      <w:r w:rsidRPr="00AA13F2">
        <w:rPr>
          <w:sz w:val="24"/>
        </w:rPr>
        <w:t>chage</w:t>
      </w:r>
      <w:proofErr w:type="spellEnd"/>
      <w:r w:rsidRPr="00AA13F2">
        <w:rPr>
          <w:sz w:val="24"/>
        </w:rPr>
        <w:t xml:space="preserve"> -d 2022-04-17 user</w:t>
      </w:r>
      <w:r>
        <w:rPr>
          <w:sz w:val="24"/>
        </w:rPr>
        <w:t xml:space="preserve"> </w:t>
      </w:r>
      <w:r w:rsidR="00AD0C02">
        <w:rPr>
          <w:b w:val="0"/>
          <w:bCs/>
          <w:sz w:val="24"/>
        </w:rPr>
        <w:t xml:space="preserve">to set the last password changed date to </w:t>
      </w:r>
      <w:r w:rsidR="00AD0C02" w:rsidRPr="00AA13F2">
        <w:rPr>
          <w:sz w:val="24"/>
        </w:rPr>
        <w:t>2022-04-17</w:t>
      </w:r>
      <w:r w:rsidR="00831947">
        <w:rPr>
          <w:sz w:val="24"/>
        </w:rPr>
        <w:t xml:space="preserve"> (</w:t>
      </w:r>
      <w:r w:rsidR="00831947">
        <w:rPr>
          <w:b w:val="0"/>
          <w:bCs/>
          <w:sz w:val="24"/>
        </w:rPr>
        <w:t>of the account ‘user’</w:t>
      </w:r>
      <w:r w:rsidR="00831947">
        <w:rPr>
          <w:sz w:val="24"/>
        </w:rPr>
        <w:t>)</w:t>
      </w:r>
      <w:r w:rsidR="00AD0C02">
        <w:rPr>
          <w:sz w:val="24"/>
        </w:rPr>
        <w:t xml:space="preserve">, </w:t>
      </w:r>
      <w:r w:rsidR="00AD0C02">
        <w:rPr>
          <w:b w:val="0"/>
          <w:bCs/>
          <w:sz w:val="24"/>
        </w:rPr>
        <w:t xml:space="preserve">i.e., the day on which I implemented the password aging policies since I wanted to </w:t>
      </w:r>
      <w:r w:rsidR="00AD0C02" w:rsidRPr="00AD0C02">
        <w:rPr>
          <w:b w:val="0"/>
          <w:bCs/>
          <w:sz w:val="24"/>
        </w:rPr>
        <w:t>set</w:t>
      </w:r>
      <w:r w:rsidR="00AD0C02">
        <w:rPr>
          <w:b w:val="0"/>
          <w:bCs/>
          <w:sz w:val="24"/>
        </w:rPr>
        <w:t xml:space="preserve"> another policy which considers</w:t>
      </w:r>
      <w:r w:rsidR="00AD0C02" w:rsidRPr="00AD0C02">
        <w:rPr>
          <w:b w:val="0"/>
          <w:bCs/>
          <w:sz w:val="24"/>
        </w:rPr>
        <w:t xml:space="preserve"> the maximum number of days during which a password is valid</w:t>
      </w:r>
      <w:r w:rsidR="00AD0C02">
        <w:rPr>
          <w:b w:val="0"/>
          <w:bCs/>
          <w:sz w:val="24"/>
        </w:rPr>
        <w:t xml:space="preserve"> using the -M command which counts the number of days from the date set here.</w:t>
      </w:r>
      <w:r w:rsidR="00831947">
        <w:rPr>
          <w:b w:val="0"/>
          <w:bCs/>
          <w:sz w:val="24"/>
        </w:rPr>
        <w:t xml:space="preserve"> Details of the command are provided in the next bullet point.</w:t>
      </w:r>
    </w:p>
    <w:p w14:paraId="674D3C77" w14:textId="77777777" w:rsidR="00445530" w:rsidRPr="00092901" w:rsidRDefault="00445530" w:rsidP="00092901">
      <w:pPr>
        <w:pStyle w:val="BodyText"/>
        <w:ind w:firstLine="720"/>
        <w:rPr>
          <w:b w:val="0"/>
          <w:bCs/>
          <w:sz w:val="24"/>
        </w:rPr>
      </w:pPr>
    </w:p>
    <w:p w14:paraId="7DA47B7F" w14:textId="5FC833B3" w:rsidR="00AA13F2" w:rsidRDefault="00AA13F2" w:rsidP="00AA13F2">
      <w:pPr>
        <w:pStyle w:val="BodyText"/>
        <w:numPr>
          <w:ilvl w:val="0"/>
          <w:numId w:val="5"/>
        </w:numPr>
        <w:rPr>
          <w:b w:val="0"/>
          <w:bCs/>
          <w:sz w:val="24"/>
        </w:rPr>
      </w:pPr>
      <w:proofErr w:type="spellStart"/>
      <w:r w:rsidRPr="00AA13F2">
        <w:rPr>
          <w:sz w:val="24"/>
        </w:rPr>
        <w:t>sudo</w:t>
      </w:r>
      <w:proofErr w:type="spellEnd"/>
      <w:r w:rsidRPr="00AA13F2">
        <w:rPr>
          <w:sz w:val="24"/>
        </w:rPr>
        <w:t xml:space="preserve"> </w:t>
      </w:r>
      <w:proofErr w:type="spellStart"/>
      <w:r w:rsidRPr="00AA13F2">
        <w:rPr>
          <w:sz w:val="24"/>
        </w:rPr>
        <w:t>chage</w:t>
      </w:r>
      <w:proofErr w:type="spellEnd"/>
      <w:r w:rsidRPr="00AA13F2">
        <w:rPr>
          <w:sz w:val="24"/>
        </w:rPr>
        <w:t xml:space="preserve"> -M 90 user</w:t>
      </w:r>
      <w:r>
        <w:rPr>
          <w:b w:val="0"/>
          <w:bCs/>
          <w:sz w:val="24"/>
        </w:rPr>
        <w:t>:</w:t>
      </w:r>
    </w:p>
    <w:p w14:paraId="1E744FD1" w14:textId="77777777" w:rsidR="0026039B" w:rsidRDefault="0026039B" w:rsidP="0026039B">
      <w:pPr>
        <w:pStyle w:val="BodyText"/>
        <w:ind w:left="720"/>
        <w:rPr>
          <w:b w:val="0"/>
          <w:bCs/>
          <w:sz w:val="24"/>
        </w:rPr>
      </w:pPr>
    </w:p>
    <w:p w14:paraId="4B584DF2" w14:textId="77777777" w:rsidR="00092901" w:rsidRDefault="00092901" w:rsidP="00092901">
      <w:pPr>
        <w:pStyle w:val="BodyText"/>
        <w:ind w:left="360" w:firstLine="360"/>
        <w:rPr>
          <w:b w:val="0"/>
          <w:bCs/>
          <w:sz w:val="24"/>
        </w:rPr>
      </w:pPr>
      <w:r>
        <w:rPr>
          <w:b w:val="0"/>
          <w:bCs/>
          <w:sz w:val="24"/>
        </w:rPr>
        <w:t xml:space="preserve">Details from the user manual of </w:t>
      </w:r>
      <w:proofErr w:type="spellStart"/>
      <w:r>
        <w:rPr>
          <w:b w:val="0"/>
          <w:bCs/>
          <w:sz w:val="24"/>
        </w:rPr>
        <w:t>chage</w:t>
      </w:r>
      <w:proofErr w:type="spellEnd"/>
      <w:r>
        <w:rPr>
          <w:b w:val="0"/>
          <w:bCs/>
          <w:sz w:val="24"/>
        </w:rPr>
        <w:t xml:space="preserve"> </w:t>
      </w:r>
      <w:proofErr w:type="gramStart"/>
      <w:r>
        <w:rPr>
          <w:b w:val="0"/>
          <w:bCs/>
          <w:sz w:val="24"/>
        </w:rPr>
        <w:t>command :</w:t>
      </w:r>
      <w:proofErr w:type="gramEnd"/>
    </w:p>
    <w:p w14:paraId="49E4031D" w14:textId="5203CC7F" w:rsidR="00092901" w:rsidRDefault="00092901" w:rsidP="00092901">
      <w:pPr>
        <w:pStyle w:val="BodyText"/>
        <w:ind w:left="720"/>
        <w:rPr>
          <w:b w:val="0"/>
          <w:bCs/>
          <w:sz w:val="24"/>
        </w:rPr>
      </w:pPr>
      <w:r>
        <w:rPr>
          <w:b w:val="0"/>
          <w:bCs/>
          <w:sz w:val="24"/>
        </w:rPr>
        <w:t>The option “</w:t>
      </w:r>
      <w:r w:rsidRPr="006254F8">
        <w:rPr>
          <w:b w:val="0"/>
          <w:bCs/>
          <w:sz w:val="24"/>
        </w:rPr>
        <w:t>-M, --</w:t>
      </w:r>
      <w:proofErr w:type="spellStart"/>
      <w:r w:rsidRPr="006254F8">
        <w:rPr>
          <w:b w:val="0"/>
          <w:bCs/>
          <w:sz w:val="24"/>
        </w:rPr>
        <w:t>maxdays</w:t>
      </w:r>
      <w:proofErr w:type="spellEnd"/>
      <w:r w:rsidRPr="006254F8">
        <w:rPr>
          <w:b w:val="0"/>
          <w:bCs/>
          <w:sz w:val="24"/>
        </w:rPr>
        <w:t xml:space="preserve"> MAX_DAYS</w:t>
      </w:r>
      <w:r>
        <w:rPr>
          <w:b w:val="0"/>
          <w:bCs/>
          <w:sz w:val="24"/>
        </w:rPr>
        <w:t xml:space="preserve"> is used to se</w:t>
      </w:r>
      <w:r w:rsidRPr="006254F8">
        <w:rPr>
          <w:b w:val="0"/>
          <w:bCs/>
          <w:sz w:val="24"/>
        </w:rPr>
        <w:t xml:space="preserve">t the maximum number of days during which a password is valid. When MAX_DAYS plus LAST_DAY is less than </w:t>
      </w:r>
      <w:r w:rsidRPr="006254F8">
        <w:rPr>
          <w:b w:val="0"/>
          <w:bCs/>
          <w:sz w:val="24"/>
        </w:rPr>
        <w:lastRenderedPageBreak/>
        <w:t>the current day, the user will be required to</w:t>
      </w:r>
      <w:r>
        <w:rPr>
          <w:b w:val="0"/>
          <w:bCs/>
          <w:sz w:val="24"/>
        </w:rPr>
        <w:t xml:space="preserve"> </w:t>
      </w:r>
      <w:r w:rsidRPr="006254F8">
        <w:rPr>
          <w:b w:val="0"/>
          <w:bCs/>
          <w:sz w:val="24"/>
        </w:rPr>
        <w:t>change their password before being able to use their account. This occurrence can be planned for in advance by use of the -W option, which provides the use</w:t>
      </w:r>
      <w:r>
        <w:rPr>
          <w:b w:val="0"/>
          <w:bCs/>
          <w:sz w:val="24"/>
        </w:rPr>
        <w:t xml:space="preserve">r </w:t>
      </w:r>
      <w:r w:rsidRPr="006254F8">
        <w:rPr>
          <w:b w:val="0"/>
          <w:bCs/>
          <w:sz w:val="24"/>
        </w:rPr>
        <w:t xml:space="preserve">with </w:t>
      </w:r>
      <w:r w:rsidR="0026039B">
        <w:rPr>
          <w:b w:val="0"/>
          <w:bCs/>
          <w:sz w:val="24"/>
        </w:rPr>
        <w:t xml:space="preserve">an </w:t>
      </w:r>
      <w:r w:rsidRPr="006254F8">
        <w:rPr>
          <w:b w:val="0"/>
          <w:bCs/>
          <w:sz w:val="24"/>
        </w:rPr>
        <w:t>advance warning</w:t>
      </w:r>
      <w:r w:rsidR="00445530">
        <w:rPr>
          <w:b w:val="0"/>
          <w:bCs/>
          <w:sz w:val="24"/>
        </w:rPr>
        <w:t xml:space="preserve">. </w:t>
      </w:r>
      <w:r w:rsidR="00445530" w:rsidRPr="00445530">
        <w:rPr>
          <w:b w:val="0"/>
          <w:bCs/>
          <w:sz w:val="24"/>
        </w:rPr>
        <w:t>Passing the number -1 as MAX_DAYS will remove checking a password's validity.</w:t>
      </w:r>
      <w:r>
        <w:rPr>
          <w:b w:val="0"/>
          <w:bCs/>
          <w:sz w:val="24"/>
        </w:rPr>
        <w:t>”</w:t>
      </w:r>
      <w:r w:rsidRPr="006254F8">
        <w:rPr>
          <w:b w:val="0"/>
          <w:bCs/>
          <w:sz w:val="24"/>
        </w:rPr>
        <w:t xml:space="preserve">  </w:t>
      </w:r>
    </w:p>
    <w:p w14:paraId="6E730090" w14:textId="4CE98468" w:rsidR="00445530" w:rsidRDefault="00445530" w:rsidP="00092901">
      <w:pPr>
        <w:pStyle w:val="BodyText"/>
        <w:ind w:left="720"/>
        <w:rPr>
          <w:b w:val="0"/>
          <w:bCs/>
          <w:sz w:val="24"/>
        </w:rPr>
      </w:pPr>
    </w:p>
    <w:p w14:paraId="3589596E" w14:textId="170C39C6" w:rsidR="00445530" w:rsidRDefault="00831947" w:rsidP="00831947">
      <w:pPr>
        <w:pStyle w:val="BodyText"/>
        <w:numPr>
          <w:ilvl w:val="0"/>
          <w:numId w:val="9"/>
        </w:numPr>
        <w:rPr>
          <w:b w:val="0"/>
          <w:bCs/>
          <w:sz w:val="24"/>
        </w:rPr>
      </w:pPr>
      <w:r>
        <w:rPr>
          <w:b w:val="0"/>
          <w:bCs/>
          <w:sz w:val="24"/>
        </w:rPr>
        <w:t xml:space="preserve">I have used the </w:t>
      </w:r>
      <w:proofErr w:type="spellStart"/>
      <w:r w:rsidRPr="00AA13F2">
        <w:rPr>
          <w:sz w:val="24"/>
        </w:rPr>
        <w:t>sudo</w:t>
      </w:r>
      <w:proofErr w:type="spellEnd"/>
      <w:r w:rsidRPr="00AA13F2">
        <w:rPr>
          <w:sz w:val="24"/>
        </w:rPr>
        <w:t xml:space="preserve"> </w:t>
      </w:r>
      <w:proofErr w:type="spellStart"/>
      <w:r w:rsidRPr="00AA13F2">
        <w:rPr>
          <w:sz w:val="24"/>
        </w:rPr>
        <w:t>chage</w:t>
      </w:r>
      <w:proofErr w:type="spellEnd"/>
      <w:r w:rsidRPr="00AA13F2">
        <w:rPr>
          <w:sz w:val="24"/>
        </w:rPr>
        <w:t xml:space="preserve"> -M 90 user</w:t>
      </w:r>
      <w:r>
        <w:rPr>
          <w:sz w:val="24"/>
        </w:rPr>
        <w:t xml:space="preserve"> </w:t>
      </w:r>
      <w:r>
        <w:rPr>
          <w:b w:val="0"/>
          <w:bCs/>
          <w:sz w:val="24"/>
        </w:rPr>
        <w:t>command to set the maximum number of days during which the current password is valid for the account ‘user’. I have selected 90 days or approximately 3 months as the time limit from the last password changed date for which the current password will be valid after which t</w:t>
      </w:r>
      <w:r w:rsidRPr="006254F8">
        <w:rPr>
          <w:b w:val="0"/>
          <w:bCs/>
          <w:sz w:val="24"/>
        </w:rPr>
        <w:t xml:space="preserve">he user will </w:t>
      </w:r>
      <w:r>
        <w:rPr>
          <w:b w:val="0"/>
          <w:bCs/>
          <w:sz w:val="24"/>
        </w:rPr>
        <w:t xml:space="preserve">have to </w:t>
      </w:r>
      <w:r w:rsidRPr="006254F8">
        <w:rPr>
          <w:b w:val="0"/>
          <w:bCs/>
          <w:sz w:val="24"/>
        </w:rPr>
        <w:t xml:space="preserve">change their password </w:t>
      </w:r>
      <w:proofErr w:type="gramStart"/>
      <w:r>
        <w:rPr>
          <w:b w:val="0"/>
          <w:bCs/>
          <w:sz w:val="24"/>
        </w:rPr>
        <w:t>in order to</w:t>
      </w:r>
      <w:proofErr w:type="gramEnd"/>
      <w:r>
        <w:rPr>
          <w:b w:val="0"/>
          <w:bCs/>
          <w:sz w:val="24"/>
        </w:rPr>
        <w:t xml:space="preserve"> use their account. Password thefts are quite common </w:t>
      </w:r>
      <w:r w:rsidR="0026039B">
        <w:rPr>
          <w:b w:val="0"/>
          <w:bCs/>
          <w:sz w:val="24"/>
        </w:rPr>
        <w:t xml:space="preserve">and </w:t>
      </w:r>
      <w:r>
        <w:rPr>
          <w:b w:val="0"/>
          <w:bCs/>
          <w:sz w:val="24"/>
        </w:rPr>
        <w:t xml:space="preserve">so </w:t>
      </w:r>
      <w:proofErr w:type="gramStart"/>
      <w:r>
        <w:rPr>
          <w:b w:val="0"/>
          <w:bCs/>
          <w:sz w:val="24"/>
        </w:rPr>
        <w:t>in order to</w:t>
      </w:r>
      <w:proofErr w:type="gramEnd"/>
      <w:r>
        <w:rPr>
          <w:b w:val="0"/>
          <w:bCs/>
          <w:sz w:val="24"/>
        </w:rPr>
        <w:t xml:space="preserve"> better secure our accounts</w:t>
      </w:r>
      <w:r w:rsidR="0026039B">
        <w:rPr>
          <w:b w:val="0"/>
          <w:bCs/>
          <w:sz w:val="24"/>
        </w:rPr>
        <w:t>,</w:t>
      </w:r>
      <w:r>
        <w:rPr>
          <w:b w:val="0"/>
          <w:bCs/>
          <w:sz w:val="24"/>
        </w:rPr>
        <w:t xml:space="preserve"> we should change our passwords periodically after</w:t>
      </w:r>
      <w:r w:rsidR="0026039B">
        <w:rPr>
          <w:b w:val="0"/>
          <w:bCs/>
          <w:sz w:val="24"/>
        </w:rPr>
        <w:t xml:space="preserve"> every</w:t>
      </w:r>
      <w:r>
        <w:rPr>
          <w:b w:val="0"/>
          <w:bCs/>
          <w:sz w:val="24"/>
        </w:rPr>
        <w:t xml:space="preserve"> few months. That is why I have implemented this policy.</w:t>
      </w:r>
    </w:p>
    <w:p w14:paraId="3960C29A" w14:textId="50165B92" w:rsidR="00831947" w:rsidRDefault="00831947" w:rsidP="00092901">
      <w:pPr>
        <w:pStyle w:val="BodyText"/>
        <w:ind w:left="720"/>
        <w:rPr>
          <w:b w:val="0"/>
          <w:bCs/>
          <w:sz w:val="24"/>
        </w:rPr>
      </w:pPr>
    </w:p>
    <w:p w14:paraId="04C3D0C7" w14:textId="77777777" w:rsidR="00831947" w:rsidRPr="00AA13F2" w:rsidRDefault="00831947" w:rsidP="00092901">
      <w:pPr>
        <w:pStyle w:val="BodyText"/>
        <w:ind w:left="720"/>
        <w:rPr>
          <w:b w:val="0"/>
          <w:bCs/>
          <w:sz w:val="24"/>
        </w:rPr>
      </w:pPr>
    </w:p>
    <w:p w14:paraId="1F0E4836" w14:textId="6F26CD14" w:rsidR="00EA0852" w:rsidRDefault="00EA0852" w:rsidP="00EA0852">
      <w:pPr>
        <w:pStyle w:val="BodyText"/>
        <w:numPr>
          <w:ilvl w:val="0"/>
          <w:numId w:val="5"/>
        </w:numPr>
        <w:rPr>
          <w:b w:val="0"/>
          <w:bCs/>
          <w:sz w:val="24"/>
        </w:rPr>
      </w:pPr>
      <w:proofErr w:type="spellStart"/>
      <w:r w:rsidRPr="00AA13F2">
        <w:rPr>
          <w:sz w:val="24"/>
        </w:rPr>
        <w:t>sudo</w:t>
      </w:r>
      <w:proofErr w:type="spellEnd"/>
      <w:r w:rsidRPr="00AA13F2">
        <w:rPr>
          <w:sz w:val="24"/>
        </w:rPr>
        <w:t xml:space="preserve"> </w:t>
      </w:r>
      <w:proofErr w:type="spellStart"/>
      <w:r w:rsidRPr="00AA13F2">
        <w:rPr>
          <w:sz w:val="24"/>
        </w:rPr>
        <w:t>chage</w:t>
      </w:r>
      <w:proofErr w:type="spellEnd"/>
      <w:r w:rsidRPr="00AA13F2">
        <w:rPr>
          <w:sz w:val="24"/>
        </w:rPr>
        <w:t xml:space="preserve"> -W 10 user</w:t>
      </w:r>
      <w:r w:rsidR="00AA13F2">
        <w:rPr>
          <w:b w:val="0"/>
          <w:bCs/>
          <w:sz w:val="24"/>
        </w:rPr>
        <w:t>:</w:t>
      </w:r>
    </w:p>
    <w:p w14:paraId="3E967565" w14:textId="77777777" w:rsidR="0026039B" w:rsidRDefault="0026039B" w:rsidP="0026039B">
      <w:pPr>
        <w:pStyle w:val="BodyText"/>
        <w:ind w:left="720"/>
        <w:rPr>
          <w:b w:val="0"/>
          <w:bCs/>
          <w:sz w:val="24"/>
        </w:rPr>
      </w:pPr>
    </w:p>
    <w:p w14:paraId="1286EFE6" w14:textId="1CA8AC44" w:rsidR="00445530" w:rsidRDefault="00445530" w:rsidP="00445530">
      <w:pPr>
        <w:pStyle w:val="BodyText"/>
        <w:ind w:left="360" w:firstLine="360"/>
        <w:rPr>
          <w:b w:val="0"/>
          <w:bCs/>
          <w:sz w:val="24"/>
        </w:rPr>
      </w:pPr>
      <w:r>
        <w:rPr>
          <w:b w:val="0"/>
          <w:bCs/>
          <w:sz w:val="24"/>
        </w:rPr>
        <w:t xml:space="preserve">Details from the user manual of </w:t>
      </w:r>
      <w:proofErr w:type="spellStart"/>
      <w:r>
        <w:rPr>
          <w:b w:val="0"/>
          <w:bCs/>
          <w:sz w:val="24"/>
        </w:rPr>
        <w:t>chage</w:t>
      </w:r>
      <w:proofErr w:type="spellEnd"/>
      <w:r>
        <w:rPr>
          <w:b w:val="0"/>
          <w:bCs/>
          <w:sz w:val="24"/>
        </w:rPr>
        <w:t xml:space="preserve"> </w:t>
      </w:r>
      <w:proofErr w:type="gramStart"/>
      <w:r>
        <w:rPr>
          <w:b w:val="0"/>
          <w:bCs/>
          <w:sz w:val="24"/>
        </w:rPr>
        <w:t>command :</w:t>
      </w:r>
      <w:proofErr w:type="gramEnd"/>
    </w:p>
    <w:p w14:paraId="1C1BDA0B" w14:textId="4B110F4F" w:rsidR="00445530" w:rsidRDefault="00445530" w:rsidP="00445530">
      <w:pPr>
        <w:pStyle w:val="BodyText"/>
        <w:ind w:left="720"/>
        <w:rPr>
          <w:b w:val="0"/>
          <w:bCs/>
          <w:sz w:val="24"/>
        </w:rPr>
      </w:pPr>
      <w:r>
        <w:rPr>
          <w:b w:val="0"/>
          <w:bCs/>
          <w:sz w:val="24"/>
        </w:rPr>
        <w:t>The option “</w:t>
      </w:r>
      <w:r w:rsidRPr="006254F8">
        <w:rPr>
          <w:b w:val="0"/>
          <w:bCs/>
          <w:sz w:val="24"/>
        </w:rPr>
        <w:t>-W, --</w:t>
      </w:r>
      <w:proofErr w:type="spellStart"/>
      <w:r w:rsidRPr="006254F8">
        <w:rPr>
          <w:b w:val="0"/>
          <w:bCs/>
          <w:sz w:val="24"/>
        </w:rPr>
        <w:t>warndays</w:t>
      </w:r>
      <w:proofErr w:type="spellEnd"/>
      <w:r w:rsidRPr="006254F8">
        <w:rPr>
          <w:b w:val="0"/>
          <w:bCs/>
          <w:sz w:val="24"/>
        </w:rPr>
        <w:t xml:space="preserve"> WARN_DAYS</w:t>
      </w:r>
      <w:r>
        <w:rPr>
          <w:b w:val="0"/>
          <w:bCs/>
          <w:sz w:val="24"/>
        </w:rPr>
        <w:t xml:space="preserve"> is used to s</w:t>
      </w:r>
      <w:r w:rsidRPr="006254F8">
        <w:rPr>
          <w:b w:val="0"/>
          <w:bCs/>
          <w:sz w:val="24"/>
        </w:rPr>
        <w:t>et the number of days of warning before a password change is required. The WARN_DAYS option is the number of days prior to the password expiring that a</w:t>
      </w:r>
      <w:r>
        <w:rPr>
          <w:b w:val="0"/>
          <w:bCs/>
          <w:sz w:val="24"/>
        </w:rPr>
        <w:t xml:space="preserve"> </w:t>
      </w:r>
      <w:r w:rsidRPr="006254F8">
        <w:rPr>
          <w:b w:val="0"/>
          <w:bCs/>
          <w:sz w:val="24"/>
        </w:rPr>
        <w:t>user will be warned their password is about to expire.</w:t>
      </w:r>
      <w:r>
        <w:rPr>
          <w:b w:val="0"/>
          <w:bCs/>
          <w:sz w:val="24"/>
        </w:rPr>
        <w:t>”</w:t>
      </w:r>
    </w:p>
    <w:p w14:paraId="6885343F" w14:textId="593239F7" w:rsidR="0026039B" w:rsidRDefault="0026039B" w:rsidP="00445530">
      <w:pPr>
        <w:pStyle w:val="BodyText"/>
        <w:ind w:left="720"/>
        <w:rPr>
          <w:b w:val="0"/>
          <w:bCs/>
          <w:sz w:val="24"/>
        </w:rPr>
      </w:pPr>
    </w:p>
    <w:p w14:paraId="76E693D7" w14:textId="09B98CFE" w:rsidR="0026039B" w:rsidRDefault="0026039B" w:rsidP="0026039B">
      <w:pPr>
        <w:pStyle w:val="BodyText"/>
        <w:numPr>
          <w:ilvl w:val="0"/>
          <w:numId w:val="9"/>
        </w:numPr>
        <w:rPr>
          <w:b w:val="0"/>
          <w:bCs/>
          <w:sz w:val="24"/>
        </w:rPr>
      </w:pPr>
      <w:r>
        <w:rPr>
          <w:b w:val="0"/>
          <w:bCs/>
          <w:sz w:val="24"/>
        </w:rPr>
        <w:t xml:space="preserve">I have used </w:t>
      </w:r>
      <w:proofErr w:type="spellStart"/>
      <w:r w:rsidRPr="00AA13F2">
        <w:rPr>
          <w:sz w:val="24"/>
        </w:rPr>
        <w:t>sudo</w:t>
      </w:r>
      <w:proofErr w:type="spellEnd"/>
      <w:r w:rsidRPr="00AA13F2">
        <w:rPr>
          <w:sz w:val="24"/>
        </w:rPr>
        <w:t xml:space="preserve"> </w:t>
      </w:r>
      <w:proofErr w:type="spellStart"/>
      <w:r w:rsidRPr="00AA13F2">
        <w:rPr>
          <w:sz w:val="24"/>
        </w:rPr>
        <w:t>chage</w:t>
      </w:r>
      <w:proofErr w:type="spellEnd"/>
      <w:r w:rsidRPr="00AA13F2">
        <w:rPr>
          <w:sz w:val="24"/>
        </w:rPr>
        <w:t xml:space="preserve"> -W 10 user</w:t>
      </w:r>
      <w:r>
        <w:rPr>
          <w:sz w:val="24"/>
        </w:rPr>
        <w:t xml:space="preserve"> </w:t>
      </w:r>
      <w:r>
        <w:rPr>
          <w:b w:val="0"/>
          <w:bCs/>
          <w:sz w:val="24"/>
        </w:rPr>
        <w:t xml:space="preserve">to set the number of days that the user will be warned before a password change is required as 10. This policy is implemented </w:t>
      </w:r>
      <w:proofErr w:type="gramStart"/>
      <w:r>
        <w:rPr>
          <w:b w:val="0"/>
          <w:bCs/>
          <w:sz w:val="24"/>
        </w:rPr>
        <w:t>so as to</w:t>
      </w:r>
      <w:proofErr w:type="gramEnd"/>
      <w:r>
        <w:rPr>
          <w:b w:val="0"/>
          <w:bCs/>
          <w:sz w:val="24"/>
        </w:rPr>
        <w:t xml:space="preserve"> give the user a warning and a fair amount of time to be able to change their password before their current password becomes invalid.</w:t>
      </w:r>
    </w:p>
    <w:p w14:paraId="4D179A45" w14:textId="77777777" w:rsidR="00445530" w:rsidRDefault="00445530" w:rsidP="00445530">
      <w:pPr>
        <w:pStyle w:val="BodyText"/>
        <w:ind w:left="720"/>
        <w:rPr>
          <w:b w:val="0"/>
          <w:bCs/>
          <w:sz w:val="24"/>
        </w:rPr>
      </w:pPr>
    </w:p>
    <w:p w14:paraId="585CB999" w14:textId="2D228AB8" w:rsidR="00EA0852" w:rsidRDefault="00EA0852" w:rsidP="00EA0852">
      <w:pPr>
        <w:pStyle w:val="BodyText"/>
        <w:numPr>
          <w:ilvl w:val="0"/>
          <w:numId w:val="5"/>
        </w:numPr>
        <w:rPr>
          <w:sz w:val="24"/>
        </w:rPr>
      </w:pPr>
      <w:proofErr w:type="spellStart"/>
      <w:r w:rsidRPr="00AA13F2">
        <w:rPr>
          <w:sz w:val="24"/>
        </w:rPr>
        <w:t>sudo</w:t>
      </w:r>
      <w:proofErr w:type="spellEnd"/>
      <w:r w:rsidRPr="00AA13F2">
        <w:rPr>
          <w:sz w:val="24"/>
        </w:rPr>
        <w:t xml:space="preserve"> </w:t>
      </w:r>
      <w:proofErr w:type="spellStart"/>
      <w:r w:rsidRPr="00AA13F2">
        <w:rPr>
          <w:sz w:val="24"/>
        </w:rPr>
        <w:t>chage</w:t>
      </w:r>
      <w:proofErr w:type="spellEnd"/>
      <w:r w:rsidRPr="00AA13F2">
        <w:rPr>
          <w:sz w:val="24"/>
        </w:rPr>
        <w:t xml:space="preserve"> -E 2023</w:t>
      </w:r>
      <w:r w:rsidR="00AA13F2" w:rsidRPr="00AA13F2">
        <w:rPr>
          <w:sz w:val="24"/>
        </w:rPr>
        <w:t>-04-25</w:t>
      </w:r>
      <w:r w:rsidRPr="00AA13F2">
        <w:rPr>
          <w:sz w:val="24"/>
        </w:rPr>
        <w:t xml:space="preserve"> user:</w:t>
      </w:r>
    </w:p>
    <w:p w14:paraId="21308552" w14:textId="457B12F1" w:rsidR="0026039B" w:rsidRPr="00AA13F2" w:rsidRDefault="0026039B" w:rsidP="0026039B">
      <w:pPr>
        <w:pStyle w:val="BodyText"/>
        <w:ind w:left="720"/>
        <w:rPr>
          <w:sz w:val="24"/>
        </w:rPr>
      </w:pPr>
    </w:p>
    <w:p w14:paraId="2FCE310A" w14:textId="77777777" w:rsidR="00445530" w:rsidRDefault="00445530" w:rsidP="00445530">
      <w:pPr>
        <w:pStyle w:val="BodyText"/>
        <w:ind w:left="720"/>
        <w:rPr>
          <w:b w:val="0"/>
          <w:bCs/>
          <w:sz w:val="24"/>
        </w:rPr>
      </w:pPr>
      <w:r>
        <w:rPr>
          <w:b w:val="0"/>
          <w:bCs/>
          <w:sz w:val="24"/>
        </w:rPr>
        <w:t xml:space="preserve">Details from the user manual of </w:t>
      </w:r>
      <w:proofErr w:type="spellStart"/>
      <w:r>
        <w:rPr>
          <w:b w:val="0"/>
          <w:bCs/>
          <w:sz w:val="24"/>
        </w:rPr>
        <w:t>chage</w:t>
      </w:r>
      <w:proofErr w:type="spellEnd"/>
      <w:r>
        <w:rPr>
          <w:b w:val="0"/>
          <w:bCs/>
          <w:sz w:val="24"/>
        </w:rPr>
        <w:t xml:space="preserve"> </w:t>
      </w:r>
      <w:proofErr w:type="gramStart"/>
      <w:r>
        <w:rPr>
          <w:b w:val="0"/>
          <w:bCs/>
          <w:sz w:val="24"/>
        </w:rPr>
        <w:t>command :</w:t>
      </w:r>
      <w:proofErr w:type="gramEnd"/>
    </w:p>
    <w:p w14:paraId="15C0C33A" w14:textId="2E62A4FF" w:rsidR="00EA0852" w:rsidRDefault="00445530" w:rsidP="00814F4E">
      <w:pPr>
        <w:pStyle w:val="BodyText"/>
        <w:ind w:left="720"/>
        <w:rPr>
          <w:b w:val="0"/>
          <w:bCs/>
          <w:sz w:val="24"/>
        </w:rPr>
      </w:pPr>
      <w:r>
        <w:rPr>
          <w:b w:val="0"/>
          <w:bCs/>
          <w:sz w:val="24"/>
        </w:rPr>
        <w:t>The option</w:t>
      </w:r>
      <w:r w:rsidR="00814F4E">
        <w:rPr>
          <w:b w:val="0"/>
          <w:bCs/>
          <w:sz w:val="24"/>
        </w:rPr>
        <w:t xml:space="preserve"> </w:t>
      </w:r>
      <w:proofErr w:type="gramStart"/>
      <w:r w:rsidR="00814F4E">
        <w:rPr>
          <w:b w:val="0"/>
          <w:bCs/>
          <w:sz w:val="24"/>
        </w:rPr>
        <w:t>“</w:t>
      </w:r>
      <w:r w:rsidR="00814F4E" w:rsidRPr="006254F8">
        <w:rPr>
          <w:b w:val="0"/>
          <w:bCs/>
          <w:sz w:val="24"/>
        </w:rPr>
        <w:t xml:space="preserve"> -</w:t>
      </w:r>
      <w:proofErr w:type="gramEnd"/>
      <w:r w:rsidR="00814F4E" w:rsidRPr="006254F8">
        <w:rPr>
          <w:b w:val="0"/>
          <w:bCs/>
          <w:sz w:val="24"/>
        </w:rPr>
        <w:t>E, --</w:t>
      </w:r>
      <w:proofErr w:type="spellStart"/>
      <w:r w:rsidR="00814F4E" w:rsidRPr="006254F8">
        <w:rPr>
          <w:b w:val="0"/>
          <w:bCs/>
          <w:sz w:val="24"/>
        </w:rPr>
        <w:t>expiredate</w:t>
      </w:r>
      <w:proofErr w:type="spellEnd"/>
      <w:r w:rsidR="00814F4E" w:rsidRPr="006254F8">
        <w:rPr>
          <w:b w:val="0"/>
          <w:bCs/>
          <w:sz w:val="24"/>
        </w:rPr>
        <w:t xml:space="preserve"> EXPIRE_DATE</w:t>
      </w:r>
      <w:r w:rsidR="00814F4E">
        <w:rPr>
          <w:b w:val="0"/>
          <w:bCs/>
          <w:sz w:val="24"/>
        </w:rPr>
        <w:t xml:space="preserve"> is used to</w:t>
      </w:r>
      <w:r w:rsidR="00814F4E" w:rsidRPr="006254F8">
        <w:rPr>
          <w:b w:val="0"/>
          <w:bCs/>
          <w:sz w:val="24"/>
        </w:rPr>
        <w:t xml:space="preserve"> </w:t>
      </w:r>
      <w:r w:rsidR="00814F4E">
        <w:rPr>
          <w:b w:val="0"/>
          <w:bCs/>
          <w:sz w:val="24"/>
        </w:rPr>
        <w:t>s</w:t>
      </w:r>
      <w:r w:rsidR="00814F4E" w:rsidRPr="006254F8">
        <w:rPr>
          <w:b w:val="0"/>
          <w:bCs/>
          <w:sz w:val="24"/>
        </w:rPr>
        <w:t>et the date or number of days since January 1, 1970 on which the user's account will no longer be accessible. The date may also be expressed in the format</w:t>
      </w:r>
      <w:r w:rsidR="00814F4E">
        <w:rPr>
          <w:b w:val="0"/>
          <w:bCs/>
          <w:sz w:val="24"/>
        </w:rPr>
        <w:t xml:space="preserve"> </w:t>
      </w:r>
      <w:r w:rsidR="00814F4E" w:rsidRPr="006254F8">
        <w:rPr>
          <w:b w:val="0"/>
          <w:bCs/>
          <w:sz w:val="24"/>
        </w:rPr>
        <w:t>YYYY-MM-DD (or the format more commonly used in your area). A user whose account is locked must contact the system administrator before being able to use the system again. Passing the number -1 as the EXPIRE_DATE will remove an account expiration date.</w:t>
      </w:r>
      <w:r w:rsidR="00814F4E">
        <w:rPr>
          <w:b w:val="0"/>
          <w:bCs/>
          <w:sz w:val="24"/>
        </w:rPr>
        <w:t>”</w:t>
      </w:r>
    </w:p>
    <w:p w14:paraId="1960915F" w14:textId="28B5AEF9" w:rsidR="0026039B" w:rsidRDefault="0026039B" w:rsidP="00814F4E">
      <w:pPr>
        <w:pStyle w:val="BodyText"/>
        <w:ind w:left="720"/>
        <w:rPr>
          <w:b w:val="0"/>
          <w:bCs/>
          <w:sz w:val="24"/>
        </w:rPr>
      </w:pPr>
    </w:p>
    <w:p w14:paraId="5D06488B" w14:textId="0463EDED" w:rsidR="0026039B" w:rsidRDefault="0026039B" w:rsidP="0026039B">
      <w:pPr>
        <w:pStyle w:val="BodyText"/>
        <w:numPr>
          <w:ilvl w:val="0"/>
          <w:numId w:val="9"/>
        </w:numPr>
        <w:rPr>
          <w:b w:val="0"/>
          <w:bCs/>
          <w:sz w:val="24"/>
        </w:rPr>
      </w:pPr>
      <w:r>
        <w:rPr>
          <w:b w:val="0"/>
          <w:bCs/>
          <w:sz w:val="24"/>
        </w:rPr>
        <w:t xml:space="preserve">I have used the command </w:t>
      </w:r>
      <w:proofErr w:type="spellStart"/>
      <w:r w:rsidRPr="00AA13F2">
        <w:rPr>
          <w:sz w:val="24"/>
        </w:rPr>
        <w:t>sudo</w:t>
      </w:r>
      <w:proofErr w:type="spellEnd"/>
      <w:r w:rsidRPr="00AA13F2">
        <w:rPr>
          <w:sz w:val="24"/>
        </w:rPr>
        <w:t xml:space="preserve"> </w:t>
      </w:r>
      <w:proofErr w:type="spellStart"/>
      <w:r w:rsidRPr="00AA13F2">
        <w:rPr>
          <w:sz w:val="24"/>
        </w:rPr>
        <w:t>chage</w:t>
      </w:r>
      <w:proofErr w:type="spellEnd"/>
      <w:r w:rsidRPr="00AA13F2">
        <w:rPr>
          <w:sz w:val="24"/>
        </w:rPr>
        <w:t xml:space="preserve"> -E 2023-04-25 user</w:t>
      </w:r>
      <w:r>
        <w:rPr>
          <w:sz w:val="24"/>
        </w:rPr>
        <w:t xml:space="preserve"> </w:t>
      </w:r>
      <w:r>
        <w:rPr>
          <w:b w:val="0"/>
          <w:bCs/>
          <w:sz w:val="24"/>
        </w:rPr>
        <w:t xml:space="preserve">to set the date as </w:t>
      </w:r>
      <w:r w:rsidRPr="00AA13F2">
        <w:rPr>
          <w:sz w:val="24"/>
        </w:rPr>
        <w:t>2023-04-25</w:t>
      </w:r>
      <w:r>
        <w:rPr>
          <w:b w:val="0"/>
          <w:bCs/>
          <w:sz w:val="24"/>
        </w:rPr>
        <w:t xml:space="preserve"> on which the account “user” will no longer be accessible. This policy is implemented as these accounts are provided to students for a defined </w:t>
      </w:r>
      <w:proofErr w:type="gramStart"/>
      <w:r>
        <w:rPr>
          <w:b w:val="0"/>
          <w:bCs/>
          <w:sz w:val="24"/>
        </w:rPr>
        <w:t>period of time</w:t>
      </w:r>
      <w:proofErr w:type="gramEnd"/>
      <w:r>
        <w:rPr>
          <w:b w:val="0"/>
          <w:bCs/>
          <w:sz w:val="24"/>
        </w:rPr>
        <w:t xml:space="preserve"> (I have assumed that period as ~1 year) for their class purposes after which they will no longer be needing these accounts. So, their access to these accounts is removed after that </w:t>
      </w:r>
      <w:proofErr w:type="gramStart"/>
      <w:r>
        <w:rPr>
          <w:b w:val="0"/>
          <w:bCs/>
          <w:sz w:val="24"/>
        </w:rPr>
        <w:t>period of time</w:t>
      </w:r>
      <w:proofErr w:type="gramEnd"/>
      <w:r>
        <w:rPr>
          <w:b w:val="0"/>
          <w:bCs/>
          <w:sz w:val="24"/>
        </w:rPr>
        <w:t>, and in case they are in need of access to these accounts they can contact the system administrator to regain access.</w:t>
      </w:r>
    </w:p>
    <w:p w14:paraId="36695123" w14:textId="77777777" w:rsidR="00445530" w:rsidRDefault="00445530" w:rsidP="00445530">
      <w:pPr>
        <w:pStyle w:val="BodyText"/>
        <w:ind w:left="720"/>
        <w:rPr>
          <w:b w:val="0"/>
          <w:bCs/>
          <w:sz w:val="24"/>
        </w:rPr>
      </w:pPr>
    </w:p>
    <w:p w14:paraId="6FEBAA0B" w14:textId="1D9293AD" w:rsidR="00EA0852" w:rsidRDefault="00EA0852" w:rsidP="00EA0852">
      <w:pPr>
        <w:pStyle w:val="BodyText"/>
        <w:numPr>
          <w:ilvl w:val="0"/>
          <w:numId w:val="5"/>
        </w:numPr>
        <w:rPr>
          <w:sz w:val="24"/>
        </w:rPr>
      </w:pPr>
      <w:proofErr w:type="spellStart"/>
      <w:r w:rsidRPr="00AA13F2">
        <w:rPr>
          <w:sz w:val="24"/>
        </w:rPr>
        <w:lastRenderedPageBreak/>
        <w:t>sudo</w:t>
      </w:r>
      <w:proofErr w:type="spellEnd"/>
      <w:r w:rsidRPr="00AA13F2">
        <w:rPr>
          <w:sz w:val="24"/>
        </w:rPr>
        <w:t xml:space="preserve"> </w:t>
      </w:r>
      <w:proofErr w:type="spellStart"/>
      <w:r w:rsidRPr="00AA13F2">
        <w:rPr>
          <w:sz w:val="24"/>
        </w:rPr>
        <w:t>chage</w:t>
      </w:r>
      <w:proofErr w:type="spellEnd"/>
      <w:r w:rsidRPr="00AA13F2">
        <w:rPr>
          <w:sz w:val="24"/>
        </w:rPr>
        <w:t xml:space="preserve"> -</w:t>
      </w:r>
      <w:r w:rsidR="00AA13F2" w:rsidRPr="00AA13F2">
        <w:rPr>
          <w:sz w:val="24"/>
        </w:rPr>
        <w:t>I</w:t>
      </w:r>
      <w:r w:rsidRPr="00AA13F2">
        <w:rPr>
          <w:sz w:val="24"/>
        </w:rPr>
        <w:t xml:space="preserve"> </w:t>
      </w:r>
      <w:r w:rsidR="00AA13F2" w:rsidRPr="00AA13F2">
        <w:rPr>
          <w:sz w:val="24"/>
        </w:rPr>
        <w:t>5</w:t>
      </w:r>
      <w:r w:rsidRPr="00AA13F2">
        <w:rPr>
          <w:sz w:val="24"/>
        </w:rPr>
        <w:t xml:space="preserve"> user:</w:t>
      </w:r>
    </w:p>
    <w:p w14:paraId="1B380B72" w14:textId="77777777" w:rsidR="0026039B" w:rsidRDefault="0026039B" w:rsidP="0026039B">
      <w:pPr>
        <w:pStyle w:val="BodyText"/>
        <w:ind w:left="720"/>
        <w:rPr>
          <w:sz w:val="24"/>
        </w:rPr>
      </w:pPr>
    </w:p>
    <w:p w14:paraId="0C4E896E" w14:textId="77777777" w:rsidR="00814F4E" w:rsidRDefault="00814F4E" w:rsidP="00814F4E">
      <w:pPr>
        <w:pStyle w:val="BodyText"/>
        <w:ind w:left="720"/>
        <w:rPr>
          <w:b w:val="0"/>
          <w:bCs/>
          <w:sz w:val="24"/>
        </w:rPr>
      </w:pPr>
      <w:r>
        <w:rPr>
          <w:b w:val="0"/>
          <w:bCs/>
          <w:sz w:val="24"/>
        </w:rPr>
        <w:t xml:space="preserve">Details from the user manual of </w:t>
      </w:r>
      <w:proofErr w:type="spellStart"/>
      <w:r>
        <w:rPr>
          <w:b w:val="0"/>
          <w:bCs/>
          <w:sz w:val="24"/>
        </w:rPr>
        <w:t>chage</w:t>
      </w:r>
      <w:proofErr w:type="spellEnd"/>
      <w:r>
        <w:rPr>
          <w:b w:val="0"/>
          <w:bCs/>
          <w:sz w:val="24"/>
        </w:rPr>
        <w:t xml:space="preserve"> </w:t>
      </w:r>
      <w:proofErr w:type="gramStart"/>
      <w:r>
        <w:rPr>
          <w:b w:val="0"/>
          <w:bCs/>
          <w:sz w:val="24"/>
        </w:rPr>
        <w:t>command :</w:t>
      </w:r>
      <w:proofErr w:type="gramEnd"/>
    </w:p>
    <w:p w14:paraId="38F0E358" w14:textId="08AB3D19" w:rsidR="00814F4E" w:rsidRDefault="00814F4E" w:rsidP="00814F4E">
      <w:pPr>
        <w:pStyle w:val="BodyText"/>
        <w:ind w:left="720"/>
        <w:rPr>
          <w:b w:val="0"/>
          <w:bCs/>
          <w:sz w:val="24"/>
        </w:rPr>
      </w:pPr>
      <w:r>
        <w:rPr>
          <w:b w:val="0"/>
          <w:bCs/>
          <w:sz w:val="24"/>
        </w:rPr>
        <w:t>The option “</w:t>
      </w:r>
      <w:r w:rsidRPr="006254F8">
        <w:rPr>
          <w:b w:val="0"/>
          <w:bCs/>
          <w:sz w:val="24"/>
        </w:rPr>
        <w:t xml:space="preserve">-I, --inactive </w:t>
      </w:r>
      <w:proofErr w:type="spellStart"/>
      <w:r w:rsidRPr="006254F8">
        <w:rPr>
          <w:b w:val="0"/>
          <w:bCs/>
          <w:sz w:val="24"/>
        </w:rPr>
        <w:t>INACTIVE</w:t>
      </w:r>
      <w:proofErr w:type="spellEnd"/>
      <w:r>
        <w:rPr>
          <w:b w:val="0"/>
          <w:bCs/>
          <w:sz w:val="24"/>
        </w:rPr>
        <w:t xml:space="preserve"> is used to s</w:t>
      </w:r>
      <w:r w:rsidRPr="006254F8">
        <w:rPr>
          <w:b w:val="0"/>
          <w:bCs/>
          <w:sz w:val="24"/>
        </w:rPr>
        <w:t>et the number of days of inactivity after a password has expired before the account is locked. The INACTIVE option is the number of days of inactivity. A user whose account is locked must contact the system administrator before being able to use the system again.</w:t>
      </w:r>
      <w:r>
        <w:rPr>
          <w:b w:val="0"/>
          <w:bCs/>
          <w:sz w:val="24"/>
        </w:rPr>
        <w:t xml:space="preserve"> </w:t>
      </w:r>
      <w:r w:rsidRPr="006254F8">
        <w:rPr>
          <w:b w:val="0"/>
          <w:bCs/>
          <w:sz w:val="24"/>
        </w:rPr>
        <w:t>Passing the number -1 as the INACTIVE will remove an account's inactivity.</w:t>
      </w:r>
      <w:r>
        <w:rPr>
          <w:b w:val="0"/>
          <w:bCs/>
          <w:sz w:val="24"/>
        </w:rPr>
        <w:t xml:space="preserve">” </w:t>
      </w:r>
    </w:p>
    <w:p w14:paraId="2C538AB3" w14:textId="1BFCCBB9" w:rsidR="0026039B" w:rsidRDefault="0026039B" w:rsidP="00814F4E">
      <w:pPr>
        <w:pStyle w:val="BodyText"/>
        <w:ind w:left="720"/>
        <w:rPr>
          <w:b w:val="0"/>
          <w:bCs/>
          <w:sz w:val="24"/>
        </w:rPr>
      </w:pPr>
    </w:p>
    <w:p w14:paraId="4C2031C0" w14:textId="2F009D44" w:rsidR="0026039B" w:rsidRPr="00AA13F2" w:rsidRDefault="0026039B" w:rsidP="0026039B">
      <w:pPr>
        <w:pStyle w:val="BodyText"/>
        <w:numPr>
          <w:ilvl w:val="0"/>
          <w:numId w:val="9"/>
        </w:numPr>
        <w:rPr>
          <w:sz w:val="24"/>
        </w:rPr>
      </w:pPr>
      <w:r>
        <w:rPr>
          <w:b w:val="0"/>
          <w:bCs/>
          <w:sz w:val="24"/>
        </w:rPr>
        <w:t xml:space="preserve">I have used the command </w:t>
      </w:r>
      <w:proofErr w:type="spellStart"/>
      <w:r w:rsidRPr="00AA13F2">
        <w:rPr>
          <w:sz w:val="24"/>
        </w:rPr>
        <w:t>sudo</w:t>
      </w:r>
      <w:proofErr w:type="spellEnd"/>
      <w:r w:rsidRPr="00AA13F2">
        <w:rPr>
          <w:sz w:val="24"/>
        </w:rPr>
        <w:t xml:space="preserve"> </w:t>
      </w:r>
      <w:proofErr w:type="spellStart"/>
      <w:r w:rsidRPr="00AA13F2">
        <w:rPr>
          <w:sz w:val="24"/>
        </w:rPr>
        <w:t>chage</w:t>
      </w:r>
      <w:proofErr w:type="spellEnd"/>
      <w:r w:rsidRPr="00AA13F2">
        <w:rPr>
          <w:sz w:val="24"/>
        </w:rPr>
        <w:t xml:space="preserve"> -I 5 user</w:t>
      </w:r>
      <w:r>
        <w:rPr>
          <w:sz w:val="24"/>
        </w:rPr>
        <w:t xml:space="preserve"> </w:t>
      </w:r>
      <w:r>
        <w:rPr>
          <w:b w:val="0"/>
          <w:bCs/>
          <w:sz w:val="24"/>
        </w:rPr>
        <w:t xml:space="preserve">to set the number of days of inactivity after a password has expired before the account is locked as 5. This policy is implemented </w:t>
      </w:r>
      <w:proofErr w:type="gramStart"/>
      <w:r>
        <w:rPr>
          <w:b w:val="0"/>
          <w:bCs/>
          <w:sz w:val="24"/>
        </w:rPr>
        <w:t>so as to</w:t>
      </w:r>
      <w:proofErr w:type="gramEnd"/>
      <w:r>
        <w:rPr>
          <w:b w:val="0"/>
          <w:bCs/>
          <w:sz w:val="24"/>
        </w:rPr>
        <w:t xml:space="preserve"> give the user some amount of time before their account is locked after their password has expired.</w:t>
      </w:r>
    </w:p>
    <w:p w14:paraId="4670C969" w14:textId="51C22E24" w:rsidR="00EA0852" w:rsidRDefault="00814F4E" w:rsidP="00EA0852">
      <w:pPr>
        <w:pStyle w:val="BodyText"/>
        <w:rPr>
          <w:b w:val="0"/>
          <w:bCs/>
          <w:sz w:val="24"/>
        </w:rPr>
      </w:pPr>
      <w:r>
        <w:rPr>
          <w:b w:val="0"/>
          <w:bCs/>
          <w:sz w:val="24"/>
        </w:rPr>
        <w:t xml:space="preserve"> </w:t>
      </w:r>
    </w:p>
    <w:p w14:paraId="387FF545" w14:textId="2B660B8B" w:rsidR="00EA0852" w:rsidRPr="00EA0852" w:rsidRDefault="00EA0852" w:rsidP="00EA0852">
      <w:pPr>
        <w:pStyle w:val="BodyText"/>
        <w:rPr>
          <w:b w:val="0"/>
          <w:bCs/>
          <w:sz w:val="24"/>
        </w:rPr>
      </w:pPr>
    </w:p>
    <w:p w14:paraId="58704BF1" w14:textId="77777777" w:rsidR="00EA0852" w:rsidRPr="00EA0852" w:rsidRDefault="00EA0852" w:rsidP="00EA0852">
      <w:pPr>
        <w:pStyle w:val="BodyText"/>
        <w:ind w:left="720"/>
        <w:rPr>
          <w:b w:val="0"/>
          <w:bCs/>
          <w:sz w:val="24"/>
        </w:rPr>
      </w:pPr>
    </w:p>
    <w:p w14:paraId="2A5693AA" w14:textId="49BFE2E1" w:rsidR="006254F8" w:rsidRPr="006254F8" w:rsidRDefault="006254F8" w:rsidP="005629D5">
      <w:pPr>
        <w:pStyle w:val="BodyText"/>
        <w:rPr>
          <w:b w:val="0"/>
          <w:bCs/>
          <w:sz w:val="24"/>
        </w:rPr>
      </w:pPr>
      <w:r>
        <w:rPr>
          <w:b w:val="0"/>
          <w:bCs/>
          <w:sz w:val="24"/>
        </w:rPr>
        <w:t>Following are the required screenshots showing the implementation:</w:t>
      </w:r>
    </w:p>
    <w:p w14:paraId="12097291" w14:textId="2ECDC9E0" w:rsidR="002C7352" w:rsidRDefault="002C7352" w:rsidP="005629D5">
      <w:pPr>
        <w:pStyle w:val="BodyText"/>
        <w:rPr>
          <w:sz w:val="24"/>
        </w:rPr>
      </w:pPr>
    </w:p>
    <w:p w14:paraId="27C66BB8" w14:textId="021F476A" w:rsidR="006254F8" w:rsidRDefault="006254F8" w:rsidP="005629D5">
      <w:pPr>
        <w:pStyle w:val="BodyText"/>
        <w:rPr>
          <w:sz w:val="24"/>
        </w:rPr>
      </w:pPr>
    </w:p>
    <w:p w14:paraId="3256A9F9" w14:textId="77777777" w:rsidR="006254F8" w:rsidRDefault="006254F8" w:rsidP="006254F8">
      <w:pPr>
        <w:pStyle w:val="BodyText"/>
        <w:rPr>
          <w:sz w:val="24"/>
        </w:rPr>
      </w:pPr>
      <w:r>
        <w:rPr>
          <w:noProof/>
        </w:rPr>
        <w:drawing>
          <wp:inline distT="0" distB="0" distL="0" distR="0" wp14:anchorId="7E4910D5" wp14:editId="7683D6AD">
            <wp:extent cx="5651112" cy="3524250"/>
            <wp:effectExtent l="0" t="0" r="698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0"/>
                    <a:stretch>
                      <a:fillRect/>
                    </a:stretch>
                  </pic:blipFill>
                  <pic:spPr>
                    <a:xfrm>
                      <a:off x="0" y="0"/>
                      <a:ext cx="5655288" cy="3526854"/>
                    </a:xfrm>
                    <a:prstGeom prst="rect">
                      <a:avLst/>
                    </a:prstGeom>
                  </pic:spPr>
                </pic:pic>
              </a:graphicData>
            </a:graphic>
          </wp:inline>
        </w:drawing>
      </w:r>
    </w:p>
    <w:p w14:paraId="41C37F56" w14:textId="77777777" w:rsidR="006254F8" w:rsidRDefault="006254F8" w:rsidP="006254F8">
      <w:pPr>
        <w:pStyle w:val="BodyText"/>
        <w:rPr>
          <w:sz w:val="24"/>
        </w:rPr>
      </w:pPr>
      <w:r>
        <w:rPr>
          <w:noProof/>
        </w:rPr>
        <w:lastRenderedPageBreak/>
        <w:drawing>
          <wp:inline distT="0" distB="0" distL="0" distR="0" wp14:anchorId="2B50AE3A" wp14:editId="5138A329">
            <wp:extent cx="5829300" cy="4093845"/>
            <wp:effectExtent l="0" t="0" r="0" b="190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1"/>
                    <a:stretch>
                      <a:fillRect/>
                    </a:stretch>
                  </pic:blipFill>
                  <pic:spPr>
                    <a:xfrm>
                      <a:off x="0" y="0"/>
                      <a:ext cx="5829300" cy="4093845"/>
                    </a:xfrm>
                    <a:prstGeom prst="rect">
                      <a:avLst/>
                    </a:prstGeom>
                  </pic:spPr>
                </pic:pic>
              </a:graphicData>
            </a:graphic>
          </wp:inline>
        </w:drawing>
      </w:r>
    </w:p>
    <w:p w14:paraId="03F8E3D5" w14:textId="77777777" w:rsidR="006254F8" w:rsidRPr="00DA7277" w:rsidRDefault="006254F8" w:rsidP="006254F8">
      <w:pPr>
        <w:pStyle w:val="BodyText"/>
        <w:rPr>
          <w:sz w:val="24"/>
        </w:rPr>
      </w:pPr>
    </w:p>
    <w:p w14:paraId="0503719F" w14:textId="702A9882" w:rsidR="006254F8" w:rsidRDefault="006254F8" w:rsidP="005629D5">
      <w:pPr>
        <w:pStyle w:val="BodyText"/>
        <w:rPr>
          <w:sz w:val="24"/>
        </w:rPr>
      </w:pPr>
    </w:p>
    <w:p w14:paraId="353FFB40" w14:textId="62F1733C" w:rsidR="00003D7F" w:rsidRDefault="00003D7F" w:rsidP="002C7352">
      <w:pPr>
        <w:pStyle w:val="BodyText"/>
        <w:rPr>
          <w:b w:val="0"/>
          <w:bCs/>
          <w:sz w:val="24"/>
        </w:rPr>
      </w:pPr>
    </w:p>
    <w:p w14:paraId="63DEA78D" w14:textId="6FCEB57F" w:rsidR="00EA0852" w:rsidRDefault="00EA0852" w:rsidP="002C7352">
      <w:pPr>
        <w:pStyle w:val="BodyText"/>
        <w:rPr>
          <w:b w:val="0"/>
          <w:bCs/>
          <w:sz w:val="24"/>
        </w:rPr>
      </w:pPr>
    </w:p>
    <w:p w14:paraId="6815AAD7" w14:textId="77777777" w:rsidR="00EA0852" w:rsidRDefault="00EA0852" w:rsidP="002C7352">
      <w:pPr>
        <w:pStyle w:val="BodyText"/>
        <w:rPr>
          <w:b w:val="0"/>
          <w:bCs/>
          <w:sz w:val="24"/>
        </w:rPr>
      </w:pPr>
    </w:p>
    <w:p w14:paraId="1737E7A7" w14:textId="77777777" w:rsidR="00003D7F" w:rsidRPr="00003D7F" w:rsidRDefault="00003D7F" w:rsidP="002C7352">
      <w:pPr>
        <w:pStyle w:val="BodyText"/>
        <w:rPr>
          <w:b w:val="0"/>
          <w:bCs/>
          <w:sz w:val="24"/>
        </w:rPr>
      </w:pPr>
    </w:p>
    <w:p w14:paraId="793CA8FE" w14:textId="2862FB56" w:rsidR="002C7352" w:rsidRDefault="002C7352" w:rsidP="005629D5">
      <w:pPr>
        <w:pStyle w:val="BodyText"/>
        <w:rPr>
          <w:b w:val="0"/>
          <w:bCs/>
          <w:sz w:val="24"/>
        </w:rPr>
      </w:pPr>
    </w:p>
    <w:p w14:paraId="4221F56F" w14:textId="77777777" w:rsidR="00CF5C53" w:rsidRDefault="00AA13F2" w:rsidP="00F21CFD">
      <w:pPr>
        <w:pStyle w:val="BodyText"/>
        <w:rPr>
          <w:b w:val="0"/>
          <w:bCs/>
          <w:sz w:val="24"/>
        </w:rPr>
      </w:pPr>
      <w:r>
        <w:rPr>
          <w:b w:val="0"/>
          <w:bCs/>
          <w:sz w:val="24"/>
        </w:rPr>
        <w:t>Reference:</w:t>
      </w:r>
      <w:r w:rsidR="00092901">
        <w:rPr>
          <w:b w:val="0"/>
          <w:bCs/>
          <w:sz w:val="24"/>
        </w:rPr>
        <w:t xml:space="preserve"> </w:t>
      </w:r>
    </w:p>
    <w:p w14:paraId="1C3D12BD" w14:textId="4B58FD55" w:rsidR="00092901" w:rsidRDefault="00CF5C53" w:rsidP="00F21CFD">
      <w:pPr>
        <w:pStyle w:val="BodyText"/>
        <w:rPr>
          <w:b w:val="0"/>
          <w:bCs/>
          <w:sz w:val="24"/>
        </w:rPr>
      </w:pPr>
      <w:r>
        <w:rPr>
          <w:b w:val="0"/>
          <w:bCs/>
          <w:sz w:val="24"/>
        </w:rPr>
        <w:t>[</w:t>
      </w:r>
      <w:r w:rsidR="00092901">
        <w:rPr>
          <w:b w:val="0"/>
          <w:bCs/>
          <w:sz w:val="24"/>
        </w:rPr>
        <w:t>1</w:t>
      </w:r>
      <w:r>
        <w:rPr>
          <w:b w:val="0"/>
          <w:bCs/>
          <w:sz w:val="24"/>
        </w:rPr>
        <w:t>]</w:t>
      </w:r>
      <w:r w:rsidR="00F21CFD">
        <w:rPr>
          <w:b w:val="0"/>
          <w:bCs/>
          <w:sz w:val="24"/>
        </w:rPr>
        <w:t xml:space="preserve"> </w:t>
      </w:r>
      <w:r w:rsidR="00BE1BDF">
        <w:rPr>
          <w:b w:val="0"/>
          <w:bCs/>
          <w:sz w:val="24"/>
        </w:rPr>
        <w:t>The u</w:t>
      </w:r>
      <w:r w:rsidR="00092901">
        <w:rPr>
          <w:b w:val="0"/>
          <w:bCs/>
          <w:sz w:val="24"/>
        </w:rPr>
        <w:t xml:space="preserve">ser manual of </w:t>
      </w:r>
      <w:proofErr w:type="spellStart"/>
      <w:r w:rsidR="00092901">
        <w:rPr>
          <w:b w:val="0"/>
          <w:bCs/>
          <w:sz w:val="24"/>
        </w:rPr>
        <w:t>chage</w:t>
      </w:r>
      <w:proofErr w:type="spellEnd"/>
      <w:r w:rsidR="00092901">
        <w:rPr>
          <w:b w:val="0"/>
          <w:bCs/>
          <w:sz w:val="24"/>
        </w:rPr>
        <w:t xml:space="preserve"> command viewed using </w:t>
      </w:r>
      <w:r w:rsidR="00092901" w:rsidRPr="00092901">
        <w:rPr>
          <w:sz w:val="24"/>
        </w:rPr>
        <w:t xml:space="preserve">“man </w:t>
      </w:r>
      <w:proofErr w:type="spellStart"/>
      <w:r w:rsidR="00092901" w:rsidRPr="00092901">
        <w:rPr>
          <w:sz w:val="24"/>
        </w:rPr>
        <w:t>chage</w:t>
      </w:r>
      <w:proofErr w:type="spellEnd"/>
      <w:r w:rsidR="00092901" w:rsidRPr="00092901">
        <w:rPr>
          <w:sz w:val="24"/>
        </w:rPr>
        <w:t>”</w:t>
      </w:r>
      <w:r w:rsidR="00092901">
        <w:rPr>
          <w:b w:val="0"/>
          <w:bCs/>
          <w:sz w:val="24"/>
        </w:rPr>
        <w:t xml:space="preserve"> command </w:t>
      </w:r>
    </w:p>
    <w:p w14:paraId="202E34D5" w14:textId="27ADA2DA" w:rsidR="00AA13F2" w:rsidRDefault="00AA13F2" w:rsidP="005629D5">
      <w:pPr>
        <w:pStyle w:val="BodyText"/>
        <w:rPr>
          <w:b w:val="0"/>
          <w:bCs/>
          <w:sz w:val="24"/>
        </w:rPr>
      </w:pPr>
    </w:p>
    <w:p w14:paraId="4B4D4602" w14:textId="77777777" w:rsidR="00AA13F2" w:rsidRPr="006254F8" w:rsidRDefault="00AA13F2" w:rsidP="005629D5">
      <w:pPr>
        <w:pStyle w:val="BodyText"/>
        <w:rPr>
          <w:b w:val="0"/>
          <w:bCs/>
          <w:sz w:val="24"/>
        </w:rPr>
      </w:pPr>
    </w:p>
    <w:p w14:paraId="6519ECE8" w14:textId="52015A49" w:rsidR="005629D5" w:rsidRDefault="005629D5" w:rsidP="005629D5">
      <w:pPr>
        <w:autoSpaceDE w:val="0"/>
        <w:autoSpaceDN w:val="0"/>
        <w:adjustRightInd w:val="0"/>
        <w:rPr>
          <w:b/>
          <w:bCs/>
        </w:rPr>
      </w:pPr>
      <w:r>
        <w:rPr>
          <w:b/>
        </w:rPr>
        <w:t>Question 6. (10 points)</w:t>
      </w:r>
      <w:r>
        <w:t xml:space="preserve"> </w:t>
      </w:r>
      <w:r w:rsidRPr="0054397F">
        <w:rPr>
          <w:b/>
          <w:bCs/>
        </w:rPr>
        <w:t xml:space="preserve">Regarding spin locks:  in what way can spinning be useful in a multiprocessor?  Why is spinning not useful in a uniprocessor system? </w:t>
      </w:r>
    </w:p>
    <w:p w14:paraId="18F1741F" w14:textId="02007553" w:rsidR="00425A2A" w:rsidRDefault="00425A2A" w:rsidP="005629D5">
      <w:pPr>
        <w:autoSpaceDE w:val="0"/>
        <w:autoSpaceDN w:val="0"/>
        <w:adjustRightInd w:val="0"/>
        <w:rPr>
          <w:b/>
          <w:bCs/>
        </w:rPr>
      </w:pPr>
    </w:p>
    <w:p w14:paraId="66A19D22" w14:textId="2B66CF24" w:rsidR="00425A2A" w:rsidRDefault="00425A2A" w:rsidP="005629D5">
      <w:pPr>
        <w:autoSpaceDE w:val="0"/>
        <w:autoSpaceDN w:val="0"/>
        <w:adjustRightInd w:val="0"/>
        <w:rPr>
          <w:b/>
          <w:bCs/>
        </w:rPr>
      </w:pPr>
      <w:r>
        <w:rPr>
          <w:b/>
          <w:bCs/>
        </w:rPr>
        <w:t>ANSWER:</w:t>
      </w:r>
      <w:r>
        <w:rPr>
          <w:b/>
          <w:bCs/>
        </w:rPr>
        <w:br/>
      </w:r>
    </w:p>
    <w:p w14:paraId="22257331" w14:textId="24943D54" w:rsidR="00425A2A" w:rsidRPr="00425A2A" w:rsidRDefault="00425A2A" w:rsidP="005629D5">
      <w:pPr>
        <w:autoSpaceDE w:val="0"/>
        <w:autoSpaceDN w:val="0"/>
        <w:adjustRightInd w:val="0"/>
      </w:pPr>
      <w:r>
        <w:t>“A</w:t>
      </w:r>
      <w:r w:rsidRPr="00425A2A">
        <w:t xml:space="preserve"> spinlock is a lock that causes a thread trying to acquire it to simply wait in a loop (</w:t>
      </w:r>
      <w:r w:rsidR="00181844">
        <w:t>‘</w:t>
      </w:r>
      <w:r w:rsidRPr="00425A2A">
        <w:t>spin</w:t>
      </w:r>
      <w:r w:rsidR="00181844">
        <w:t>’</w:t>
      </w:r>
      <w:r w:rsidRPr="00425A2A">
        <w:t xml:space="preserve">) while repeatedly checking whether the lock is available. Since the thread remains active but is not performing a useful task, the use of such a lock is a kind of busy waiting. Once acquired, spinlocks will usually be held until they are explicitly released, although in some implementations they may be automatically released if the thread being waited on (the one that holds the lock) blocks or </w:t>
      </w:r>
      <w:r w:rsidR="00181844">
        <w:t>‘</w:t>
      </w:r>
      <w:r w:rsidRPr="00425A2A">
        <w:t>goes to sleep</w:t>
      </w:r>
      <w:r w:rsidR="00181844">
        <w:t>’</w:t>
      </w:r>
      <w:r w:rsidRPr="00425A2A">
        <w:t>.</w:t>
      </w:r>
      <w:r>
        <w:t>”</w:t>
      </w:r>
    </w:p>
    <w:p w14:paraId="425E9F34" w14:textId="77777777" w:rsidR="00851C88" w:rsidRDefault="00851C88" w:rsidP="005629D5">
      <w:pPr>
        <w:autoSpaceDE w:val="0"/>
        <w:autoSpaceDN w:val="0"/>
        <w:adjustRightInd w:val="0"/>
        <w:rPr>
          <w:b/>
          <w:bCs/>
        </w:rPr>
      </w:pPr>
    </w:p>
    <w:p w14:paraId="4331C6C0" w14:textId="76A6EE20" w:rsidR="00425A2A" w:rsidRDefault="00C22D8E" w:rsidP="005629D5">
      <w:pPr>
        <w:autoSpaceDE w:val="0"/>
        <w:autoSpaceDN w:val="0"/>
        <w:adjustRightInd w:val="0"/>
        <w:rPr>
          <w:b/>
          <w:bCs/>
        </w:rPr>
      </w:pPr>
      <w:r>
        <w:rPr>
          <w:b/>
          <w:bCs/>
        </w:rPr>
        <w:lastRenderedPageBreak/>
        <w:t>“</w:t>
      </w:r>
      <w:r>
        <w:rPr>
          <w:color w:val="000000"/>
        </w:rPr>
        <w:t xml:space="preserve">When </w:t>
      </w:r>
      <w:r w:rsidR="0043463B">
        <w:rPr>
          <w:color w:val="000000"/>
        </w:rPr>
        <w:t>one</w:t>
      </w:r>
      <w:r>
        <w:rPr>
          <w:color w:val="000000"/>
        </w:rPr>
        <w:t xml:space="preserve"> use</w:t>
      </w:r>
      <w:r w:rsidR="0043463B">
        <w:rPr>
          <w:color w:val="000000"/>
        </w:rPr>
        <w:t>s</w:t>
      </w:r>
      <w:r>
        <w:rPr>
          <w:color w:val="000000"/>
        </w:rPr>
        <w:t xml:space="preserve"> regular locks (mutexes, critical sections</w:t>
      </w:r>
      <w:r w:rsidR="0007204E">
        <w:rPr>
          <w:color w:val="000000"/>
        </w:rPr>
        <w:t>,</w:t>
      </w:r>
      <w:r>
        <w:rPr>
          <w:color w:val="000000"/>
        </w:rPr>
        <w:t xml:space="preserve"> </w:t>
      </w:r>
      <w:proofErr w:type="spellStart"/>
      <w:r>
        <w:rPr>
          <w:color w:val="000000"/>
        </w:rPr>
        <w:t>etc</w:t>
      </w:r>
      <w:proofErr w:type="spellEnd"/>
      <w:r>
        <w:rPr>
          <w:color w:val="000000"/>
        </w:rPr>
        <w:t xml:space="preserve">), </w:t>
      </w:r>
      <w:r w:rsidR="0007204E">
        <w:rPr>
          <w:color w:val="000000"/>
        </w:rPr>
        <w:t xml:space="preserve">the </w:t>
      </w:r>
      <w:r>
        <w:rPr>
          <w:color w:val="000000"/>
        </w:rPr>
        <w:t xml:space="preserve">operating system puts </w:t>
      </w:r>
      <w:r w:rsidR="0043463B">
        <w:rPr>
          <w:color w:val="000000"/>
        </w:rPr>
        <w:t xml:space="preserve">our </w:t>
      </w:r>
      <w:r>
        <w:rPr>
          <w:color w:val="000000"/>
        </w:rPr>
        <w:t xml:space="preserve">thread in the WAIT state and preempts it by scheduling other threads on the same core. This has a performance penalty if the wait time is </w:t>
      </w:r>
      <w:proofErr w:type="gramStart"/>
      <w:r>
        <w:rPr>
          <w:color w:val="000000"/>
        </w:rPr>
        <w:t>really short</w:t>
      </w:r>
      <w:proofErr w:type="gramEnd"/>
      <w:r>
        <w:rPr>
          <w:color w:val="000000"/>
        </w:rPr>
        <w:t xml:space="preserve"> because our thread now has to wait for a preemption to receive CPU time again. Spinlocks don't cause preemption but wait in a loop (</w:t>
      </w:r>
      <w:r w:rsidR="00AA33C2">
        <w:rPr>
          <w:color w:val="000000"/>
        </w:rPr>
        <w:t>‘</w:t>
      </w:r>
      <w:r>
        <w:rPr>
          <w:color w:val="000000"/>
        </w:rPr>
        <w:t>spin</w:t>
      </w:r>
      <w:r w:rsidR="00AA33C2">
        <w:rPr>
          <w:color w:val="000000"/>
        </w:rPr>
        <w:t>’</w:t>
      </w:r>
      <w:r>
        <w:rPr>
          <w:color w:val="000000"/>
        </w:rPr>
        <w:t>) till the other core releases the lock. This prevents the thread from losing its quantum and continue</w:t>
      </w:r>
      <w:r w:rsidR="002C5755">
        <w:rPr>
          <w:color w:val="000000"/>
        </w:rPr>
        <w:t>s</w:t>
      </w:r>
      <w:r>
        <w:rPr>
          <w:color w:val="000000"/>
        </w:rPr>
        <w:t xml:space="preserve"> as soon as the lock gets released. The simple mechanism of spinlocks allows a kernel to utilize it in almost any state.</w:t>
      </w:r>
      <w:r>
        <w:rPr>
          <w:b/>
          <w:bCs/>
        </w:rPr>
        <w:t>”</w:t>
      </w:r>
    </w:p>
    <w:p w14:paraId="4F38C16F" w14:textId="4F619005" w:rsidR="0043463B" w:rsidRDefault="0043463B" w:rsidP="005629D5">
      <w:pPr>
        <w:autoSpaceDE w:val="0"/>
        <w:autoSpaceDN w:val="0"/>
        <w:adjustRightInd w:val="0"/>
        <w:rPr>
          <w:b/>
          <w:bCs/>
        </w:rPr>
      </w:pPr>
    </w:p>
    <w:p w14:paraId="6CDF01B4" w14:textId="334FD06C" w:rsidR="0043463B" w:rsidRPr="0043463B" w:rsidRDefault="0043463B" w:rsidP="005629D5">
      <w:pPr>
        <w:autoSpaceDE w:val="0"/>
        <w:autoSpaceDN w:val="0"/>
        <w:adjustRightInd w:val="0"/>
      </w:pPr>
      <w:r w:rsidRPr="0043463B">
        <w:t xml:space="preserve">As a result, spinlocks are only suitable </w:t>
      </w:r>
      <w:r w:rsidRPr="00851C88">
        <w:rPr>
          <w:b/>
          <w:bCs/>
        </w:rPr>
        <w:t>for SMP (symmetric multiprocessor) systems</w:t>
      </w:r>
      <w:r w:rsidRPr="0043463B">
        <w:t xml:space="preserve"> in which the current spinlock owner can continue to operate on a separate processor. Other processes run on </w:t>
      </w:r>
      <w:r w:rsidR="00851C88">
        <w:t>different</w:t>
      </w:r>
      <w:r w:rsidRPr="0043463B">
        <w:t xml:space="preserve"> processors in a multiprocessor system, changing the program state which leads to releasing the initial process from the spinlock. </w:t>
      </w:r>
      <w:r w:rsidR="00991CA8">
        <w:t>“</w:t>
      </w:r>
      <w:r w:rsidRPr="0043463B">
        <w:t xml:space="preserve">Spinlocks are helpful in multiprocessor systems where a thread can run in a </w:t>
      </w:r>
      <w:proofErr w:type="gramStart"/>
      <w:r w:rsidRPr="0043463B">
        <w:t>busy-loop</w:t>
      </w:r>
      <w:proofErr w:type="gramEnd"/>
      <w:r w:rsidRPr="0043463B">
        <w:t xml:space="preserve"> (for a brief time) instead of being put in a sleep queue.</w:t>
      </w:r>
      <w:r w:rsidR="00991CA8">
        <w:t>”</w:t>
      </w:r>
    </w:p>
    <w:p w14:paraId="0ECA8EDB" w14:textId="2F5B1983" w:rsidR="00C22D8E" w:rsidRDefault="00C22D8E" w:rsidP="005629D5">
      <w:pPr>
        <w:autoSpaceDE w:val="0"/>
        <w:autoSpaceDN w:val="0"/>
        <w:adjustRightInd w:val="0"/>
        <w:rPr>
          <w:b/>
          <w:bCs/>
        </w:rPr>
      </w:pPr>
    </w:p>
    <w:p w14:paraId="54EE93F3" w14:textId="31BA552F" w:rsidR="0043463B" w:rsidRDefault="00234538" w:rsidP="005629D5">
      <w:pPr>
        <w:autoSpaceDE w:val="0"/>
        <w:autoSpaceDN w:val="0"/>
        <w:adjustRightInd w:val="0"/>
      </w:pPr>
      <w:r w:rsidRPr="00234538">
        <w:t>“</w:t>
      </w:r>
      <w:r>
        <w:t>O</w:t>
      </w:r>
      <w:r w:rsidRPr="00234538">
        <w:t>n multiple CPUs, spin locks work reasonably well (if the number of threads roughly equals the number of CPUs). The thinking goes as follows: imagine Thread A on CPU 1 and Thread B on CPU 2, both contending for a lock. If Thread A (CPU 1) grabs the lock, and then Thread B tries to, B will spin (on CPU 2). However, presumably the critical section is short, and thus soon the lock becomes available, and is acquired by Thread B. Spinning to wait for a lock held on another processor doesn’t waste many cycles in this case, and thus can be effective”</w:t>
      </w:r>
    </w:p>
    <w:p w14:paraId="5462C8C2" w14:textId="6CBCAEC3" w:rsidR="00234538" w:rsidRDefault="00234538" w:rsidP="005629D5">
      <w:pPr>
        <w:autoSpaceDE w:val="0"/>
        <w:autoSpaceDN w:val="0"/>
        <w:adjustRightInd w:val="0"/>
      </w:pPr>
    </w:p>
    <w:p w14:paraId="1D896B73" w14:textId="2F782D89" w:rsidR="00234538" w:rsidRDefault="00234538" w:rsidP="005629D5">
      <w:pPr>
        <w:autoSpaceDE w:val="0"/>
        <w:autoSpaceDN w:val="0"/>
        <w:adjustRightInd w:val="0"/>
      </w:pPr>
      <w:r w:rsidRPr="00851C88">
        <w:rPr>
          <w:b/>
          <w:bCs/>
        </w:rPr>
        <w:t>In a uniprocessor system</w:t>
      </w:r>
      <w:r w:rsidR="00851C88" w:rsidRPr="00851C88">
        <w:rPr>
          <w:b/>
          <w:bCs/>
        </w:rPr>
        <w:t xml:space="preserve">: </w:t>
      </w:r>
      <w:r w:rsidR="00851C88" w:rsidRPr="00851C88">
        <w:t>Since the condition that would release a process out of a spinlock can only be attained by executing a different process, spinlocks are not suited for single-processor systems. Other processes do not receive the chance to create the program condition necessary for the first process to advance if the first process does not yield the processor. Other processes run on other processors in a multiprocessor system, changing the program state and freeing the initial process from the spinlock.</w:t>
      </w:r>
      <w:r w:rsidR="00851C88">
        <w:t xml:space="preserve"> </w:t>
      </w:r>
    </w:p>
    <w:p w14:paraId="3077BDD5" w14:textId="7CBA5EC8" w:rsidR="00851C88" w:rsidRDefault="00851C88" w:rsidP="005629D5">
      <w:pPr>
        <w:autoSpaceDE w:val="0"/>
        <w:autoSpaceDN w:val="0"/>
        <w:adjustRightInd w:val="0"/>
      </w:pPr>
    </w:p>
    <w:p w14:paraId="14D306A9" w14:textId="2D7574AE" w:rsidR="00851C88" w:rsidRPr="00851C88" w:rsidRDefault="00851C88" w:rsidP="005629D5">
      <w:pPr>
        <w:autoSpaceDE w:val="0"/>
        <w:autoSpaceDN w:val="0"/>
        <w:adjustRightInd w:val="0"/>
        <w:rPr>
          <w:b/>
          <w:bCs/>
        </w:rPr>
      </w:pPr>
      <w:r>
        <w:t>“</w:t>
      </w:r>
      <w:r w:rsidRPr="00851C88">
        <w:t>For spin locks, in the single CPU case, performance overheads can be quite painful; imagine the case where the thread holding the lock is pre-empted within a critical section. The scheduler might then run every other thread (imagine there are N − 1 others), each of which tries to ac- quire the lock. In this case, each of those threads will spin for the duration of a time slice before giving up the CPU, a waste of CPU cycles.</w:t>
      </w:r>
      <w:r>
        <w:t>”</w:t>
      </w:r>
    </w:p>
    <w:p w14:paraId="558E4171" w14:textId="77777777" w:rsidR="00C22D8E" w:rsidRDefault="00C22D8E" w:rsidP="005629D5">
      <w:pPr>
        <w:autoSpaceDE w:val="0"/>
        <w:autoSpaceDN w:val="0"/>
        <w:adjustRightInd w:val="0"/>
        <w:rPr>
          <w:b/>
          <w:bCs/>
        </w:rPr>
      </w:pPr>
    </w:p>
    <w:p w14:paraId="1F623E6E" w14:textId="77777777" w:rsidR="00CF5C53" w:rsidRDefault="00425A2A" w:rsidP="005629D5">
      <w:pPr>
        <w:autoSpaceDE w:val="0"/>
        <w:autoSpaceDN w:val="0"/>
        <w:adjustRightInd w:val="0"/>
      </w:pPr>
      <w:r>
        <w:t xml:space="preserve">Reference: </w:t>
      </w:r>
    </w:p>
    <w:p w14:paraId="6094DD3E" w14:textId="1253E82D" w:rsidR="00425A2A" w:rsidRDefault="00CF5C53" w:rsidP="005629D5">
      <w:pPr>
        <w:autoSpaceDE w:val="0"/>
        <w:autoSpaceDN w:val="0"/>
        <w:adjustRightInd w:val="0"/>
      </w:pPr>
      <w:r>
        <w:t xml:space="preserve">[1] </w:t>
      </w:r>
      <w:hyperlink r:id="rId22" w:history="1">
        <w:r w:rsidRPr="00710CF3">
          <w:rPr>
            <w:rStyle w:val="Hyperlink"/>
          </w:rPr>
          <w:t>https://en.wikipedia.org/wiki/Spinlock</w:t>
        </w:r>
      </w:hyperlink>
    </w:p>
    <w:p w14:paraId="012E8EFE" w14:textId="67A38764" w:rsidR="00AC5451" w:rsidRDefault="00CF5C53" w:rsidP="005629D5">
      <w:pPr>
        <w:autoSpaceDE w:val="0"/>
        <w:autoSpaceDN w:val="0"/>
        <w:adjustRightInd w:val="0"/>
      </w:pPr>
      <w:r>
        <w:t xml:space="preserve">[2] </w:t>
      </w:r>
      <w:hyperlink r:id="rId23" w:history="1">
        <w:r w:rsidR="00AC5451" w:rsidRPr="00813D5A">
          <w:rPr>
            <w:rStyle w:val="Hyperlink"/>
          </w:rPr>
          <w:t>https://stackoverflow.com/questions/1957398/what-exactly-are-spin-locks</w:t>
        </w:r>
      </w:hyperlink>
    </w:p>
    <w:p w14:paraId="4557A987" w14:textId="07808584" w:rsidR="00234538" w:rsidRDefault="00CF5C53" w:rsidP="005629D5">
      <w:pPr>
        <w:autoSpaceDE w:val="0"/>
        <w:autoSpaceDN w:val="0"/>
        <w:adjustRightInd w:val="0"/>
      </w:pPr>
      <w:r>
        <w:t xml:space="preserve">[3] </w:t>
      </w:r>
      <w:hyperlink r:id="rId24" w:history="1">
        <w:r w:rsidRPr="00710CF3">
          <w:rPr>
            <w:rStyle w:val="Hyperlink"/>
          </w:rPr>
          <w:t>https://practice.geeksforgeeks.org/problems/why-spinlocks-are-not-appropriate-for-single-processor-systems-yet-are-often-used-in-multiprocessor-systems</w:t>
        </w:r>
      </w:hyperlink>
    </w:p>
    <w:p w14:paraId="6E0DD162" w14:textId="77777777" w:rsidR="00AC5451" w:rsidRDefault="00AC5451" w:rsidP="005629D5">
      <w:pPr>
        <w:autoSpaceDE w:val="0"/>
        <w:autoSpaceDN w:val="0"/>
        <w:adjustRightInd w:val="0"/>
      </w:pPr>
    </w:p>
    <w:p w14:paraId="2EA278EB" w14:textId="77777777" w:rsidR="005629D5" w:rsidRDefault="005629D5" w:rsidP="005629D5">
      <w:pPr>
        <w:autoSpaceDE w:val="0"/>
        <w:autoSpaceDN w:val="0"/>
        <w:adjustRightInd w:val="0"/>
      </w:pPr>
    </w:p>
    <w:p w14:paraId="2A0593C8" w14:textId="24FE0CC9" w:rsidR="005629D5" w:rsidRDefault="005629D5" w:rsidP="005629D5">
      <w:pPr>
        <w:autoSpaceDE w:val="0"/>
        <w:autoSpaceDN w:val="0"/>
        <w:adjustRightInd w:val="0"/>
        <w:rPr>
          <w:b/>
        </w:rPr>
      </w:pPr>
      <w:r>
        <w:rPr>
          <w:b/>
        </w:rPr>
        <w:t xml:space="preserve">Question 7.  (10 points) Why is the TLB flushed after a context switch? </w:t>
      </w:r>
    </w:p>
    <w:p w14:paraId="413D2F2B" w14:textId="63476EA5" w:rsidR="00DD5AF5" w:rsidRDefault="00DD5AF5" w:rsidP="005629D5">
      <w:pPr>
        <w:autoSpaceDE w:val="0"/>
        <w:autoSpaceDN w:val="0"/>
        <w:adjustRightInd w:val="0"/>
        <w:rPr>
          <w:b/>
        </w:rPr>
      </w:pPr>
    </w:p>
    <w:p w14:paraId="466C8A9B" w14:textId="4786ACF3" w:rsidR="00DD5AF5" w:rsidRDefault="00DD5AF5" w:rsidP="005629D5">
      <w:pPr>
        <w:autoSpaceDE w:val="0"/>
        <w:autoSpaceDN w:val="0"/>
        <w:adjustRightInd w:val="0"/>
        <w:rPr>
          <w:b/>
        </w:rPr>
      </w:pPr>
      <w:r>
        <w:rPr>
          <w:b/>
        </w:rPr>
        <w:t>ANSWER:</w:t>
      </w:r>
    </w:p>
    <w:p w14:paraId="14A5BE19" w14:textId="357A7410" w:rsidR="00DD5AF5" w:rsidRDefault="00DD5AF5" w:rsidP="005629D5">
      <w:pPr>
        <w:autoSpaceDE w:val="0"/>
        <w:autoSpaceDN w:val="0"/>
        <w:adjustRightInd w:val="0"/>
        <w:rPr>
          <w:b/>
        </w:rPr>
      </w:pPr>
    </w:p>
    <w:p w14:paraId="279956E9" w14:textId="44B20CCE" w:rsidR="00DD5AF5" w:rsidRDefault="00DD5AF5" w:rsidP="005629D5">
      <w:pPr>
        <w:autoSpaceDE w:val="0"/>
        <w:autoSpaceDN w:val="0"/>
        <w:adjustRightInd w:val="0"/>
        <w:rPr>
          <w:bCs/>
        </w:rPr>
      </w:pPr>
      <w:r>
        <w:rPr>
          <w:bCs/>
        </w:rPr>
        <w:lastRenderedPageBreak/>
        <w:t>“</w:t>
      </w:r>
      <w:r w:rsidRPr="00DD5AF5">
        <w:rPr>
          <w:bCs/>
        </w:rPr>
        <w:t>A translation lookaside buffer (TLB) is a memory cache that stores the recent translations of virtual memory to physical memory. It is used to reduce the time taken to access a user memory location.</w:t>
      </w:r>
      <w:r>
        <w:rPr>
          <w:bCs/>
        </w:rPr>
        <w:t>”</w:t>
      </w:r>
    </w:p>
    <w:p w14:paraId="1F8CB74C" w14:textId="51117388" w:rsidR="00DD5AF5" w:rsidRDefault="00DD5AF5" w:rsidP="00464912">
      <w:pPr>
        <w:pStyle w:val="ListParagraph"/>
        <w:numPr>
          <w:ilvl w:val="0"/>
          <w:numId w:val="15"/>
        </w:numPr>
        <w:autoSpaceDE w:val="0"/>
        <w:autoSpaceDN w:val="0"/>
        <w:adjustRightInd w:val="0"/>
        <w:rPr>
          <w:bCs/>
        </w:rPr>
      </w:pPr>
      <w:r w:rsidRPr="00464912">
        <w:rPr>
          <w:bCs/>
        </w:rPr>
        <w:t>“The TLB must be managed during a context switch. If the TLB entries contain an ASID (Address Space Identifier), they can remain in place; the operating system only needs to flush TLB entries if their ASID has changed meaning (</w:t>
      </w:r>
      <w:proofErr w:type="gramStart"/>
      <w:r w:rsidRPr="00464912">
        <w:rPr>
          <w:bCs/>
        </w:rPr>
        <w:t>e.g.</w:t>
      </w:r>
      <w:proofErr w:type="gramEnd"/>
      <w:r w:rsidRPr="00464912">
        <w:rPr>
          <w:bCs/>
        </w:rPr>
        <w:t xml:space="preserve"> because a process has exited). If the TLB entries are global, they must be invalidated when switching to a different context.”</w:t>
      </w:r>
    </w:p>
    <w:p w14:paraId="258A0A90" w14:textId="69ACCFCC" w:rsidR="00464912" w:rsidRDefault="00464912" w:rsidP="00450078">
      <w:pPr>
        <w:pStyle w:val="ListParagraph"/>
        <w:numPr>
          <w:ilvl w:val="0"/>
          <w:numId w:val="15"/>
        </w:numPr>
        <w:autoSpaceDE w:val="0"/>
        <w:autoSpaceDN w:val="0"/>
        <w:adjustRightInd w:val="0"/>
        <w:rPr>
          <w:bCs/>
        </w:rPr>
      </w:pPr>
      <w:r w:rsidRPr="00464912">
        <w:rPr>
          <w:bCs/>
        </w:rPr>
        <w:t>“Each process has its own page table. The address of the page table is called the page table base register (PTBR). When we switch to a new process, we must update the PTBR to refer to the new process's page table (which is stored in the PCB).</w:t>
      </w:r>
      <w:r>
        <w:rPr>
          <w:bCs/>
        </w:rPr>
        <w:t xml:space="preserve"> </w:t>
      </w:r>
      <w:r w:rsidRPr="00464912">
        <w:rPr>
          <w:bCs/>
        </w:rPr>
        <w:t xml:space="preserve">Because there is a new active page table, all entries in the TLB are no longer valid. </w:t>
      </w:r>
      <w:proofErr w:type="gramStart"/>
      <w:r w:rsidRPr="00464912">
        <w:rPr>
          <w:bCs/>
        </w:rPr>
        <w:t>Therefore</w:t>
      </w:r>
      <w:proofErr w:type="gramEnd"/>
      <w:r w:rsidRPr="00464912">
        <w:rPr>
          <w:bCs/>
        </w:rPr>
        <w:t xml:space="preserve"> the TLB must be flushed. As the new process runs, it will generate </w:t>
      </w:r>
      <w:proofErr w:type="gramStart"/>
      <w:r w:rsidRPr="00464912">
        <w:rPr>
          <w:bCs/>
        </w:rPr>
        <w:t>a large number of</w:t>
      </w:r>
      <w:proofErr w:type="gramEnd"/>
      <w:r w:rsidRPr="00464912">
        <w:rPr>
          <w:bCs/>
        </w:rPr>
        <w:t xml:space="preserve"> TLB misses until the pages it is actively using have been entered in the TLB. Handling TLB faults is expensive; this is one of the biggest overheads involved in context switching.</w:t>
      </w:r>
      <w:r>
        <w:rPr>
          <w:bCs/>
        </w:rPr>
        <w:t>”</w:t>
      </w:r>
    </w:p>
    <w:p w14:paraId="25ACB893" w14:textId="0A90570E" w:rsidR="00834A1B" w:rsidRDefault="00834A1B" w:rsidP="00450078">
      <w:pPr>
        <w:pStyle w:val="ListParagraph"/>
        <w:numPr>
          <w:ilvl w:val="0"/>
          <w:numId w:val="15"/>
        </w:numPr>
        <w:autoSpaceDE w:val="0"/>
        <w:autoSpaceDN w:val="0"/>
        <w:adjustRightInd w:val="0"/>
        <w:rPr>
          <w:bCs/>
        </w:rPr>
      </w:pPr>
      <w:r>
        <w:rPr>
          <w:bCs/>
        </w:rPr>
        <w:t>“</w:t>
      </w:r>
      <w:r w:rsidRPr="00834A1B">
        <w:rPr>
          <w:bCs/>
        </w:rPr>
        <w:t>On an address-space switch, as occurs on a process switch but not on a thread switch, some TLB entries can become invalid, since the virtual-to-physical mapping is different. The simplest strategy to deal with this is to completely flush the TLB.</w:t>
      </w:r>
      <w:r>
        <w:rPr>
          <w:bCs/>
        </w:rPr>
        <w:t>”</w:t>
      </w:r>
    </w:p>
    <w:p w14:paraId="5E686A2F" w14:textId="461DF47D" w:rsidR="00834A1B" w:rsidRDefault="00834A1B" w:rsidP="00450078">
      <w:pPr>
        <w:pStyle w:val="ListParagraph"/>
        <w:numPr>
          <w:ilvl w:val="0"/>
          <w:numId w:val="15"/>
        </w:numPr>
        <w:autoSpaceDE w:val="0"/>
        <w:autoSpaceDN w:val="0"/>
        <w:adjustRightInd w:val="0"/>
        <w:rPr>
          <w:bCs/>
        </w:rPr>
      </w:pPr>
      <w:r>
        <w:rPr>
          <w:bCs/>
        </w:rPr>
        <w:t>“</w:t>
      </w:r>
      <w:r w:rsidRPr="00834A1B">
        <w:rPr>
          <w:bCs/>
        </w:rPr>
        <w:t>Flushing of the TLB can be an important security mechanism for memory isolation between processes to ensure a process can't access data stored in memory pages of another process. Memory isolation is especially critical during switches between the privileged operating system kernel process and the user processes – as was highlighted by the Meltdown security vulnerability. Mitigation strategies such as kernel page-table isolation (KPTI) rely heavily on performance-impacting TLB flushes and benefit greatly from hardware-enabled selective TLB entry management such as PCID.</w:t>
      </w:r>
      <w:r>
        <w:rPr>
          <w:bCs/>
        </w:rPr>
        <w:t>”</w:t>
      </w:r>
    </w:p>
    <w:p w14:paraId="6A9809D3" w14:textId="0DE36E33" w:rsidR="00834A1B" w:rsidRDefault="00834A1B" w:rsidP="00450078">
      <w:pPr>
        <w:pStyle w:val="ListParagraph"/>
        <w:numPr>
          <w:ilvl w:val="0"/>
          <w:numId w:val="15"/>
        </w:numPr>
        <w:autoSpaceDE w:val="0"/>
        <w:autoSpaceDN w:val="0"/>
        <w:adjustRightInd w:val="0"/>
        <w:rPr>
          <w:bCs/>
        </w:rPr>
      </w:pPr>
      <w:r>
        <w:rPr>
          <w:bCs/>
        </w:rPr>
        <w:t>“</w:t>
      </w:r>
      <w:r w:rsidRPr="00834A1B">
        <w:rPr>
          <w:bCs/>
        </w:rPr>
        <w:t xml:space="preserve">Normally, entries in the x86 TLBs are not associated with a particular address space; they implicitly refer to the current address space. Hence, every time there is a change in address space, such as a context switch, the entire TLB </w:t>
      </w:r>
      <w:proofErr w:type="gramStart"/>
      <w:r w:rsidRPr="00834A1B">
        <w:rPr>
          <w:bCs/>
        </w:rPr>
        <w:t>has to</w:t>
      </w:r>
      <w:proofErr w:type="gramEnd"/>
      <w:r w:rsidRPr="00834A1B">
        <w:rPr>
          <w:bCs/>
        </w:rPr>
        <w:t xml:space="preserve"> be flushed.</w:t>
      </w:r>
      <w:r>
        <w:rPr>
          <w:bCs/>
        </w:rPr>
        <w:t>”</w:t>
      </w:r>
    </w:p>
    <w:p w14:paraId="6907654E" w14:textId="5D89BE38" w:rsidR="004B3B38" w:rsidRPr="004B3B38" w:rsidRDefault="004B3B38" w:rsidP="00030113">
      <w:pPr>
        <w:pStyle w:val="ListParagraph"/>
        <w:numPr>
          <w:ilvl w:val="0"/>
          <w:numId w:val="15"/>
        </w:numPr>
        <w:autoSpaceDE w:val="0"/>
        <w:autoSpaceDN w:val="0"/>
        <w:adjustRightInd w:val="0"/>
        <w:rPr>
          <w:bCs/>
        </w:rPr>
      </w:pPr>
      <w:r w:rsidRPr="004B3B38">
        <w:rPr>
          <w:bCs/>
        </w:rPr>
        <w:t>“</w:t>
      </w:r>
      <w:r w:rsidR="00451547" w:rsidRPr="00451547">
        <w:rPr>
          <w:bCs/>
        </w:rPr>
        <w:t>If the TLB does not support separate ASIDs,</w:t>
      </w:r>
      <w:r w:rsidR="00451547">
        <w:rPr>
          <w:bCs/>
        </w:rPr>
        <w:t xml:space="preserve"> then e</w:t>
      </w:r>
      <w:r w:rsidRPr="004B3B38">
        <w:rPr>
          <w:bCs/>
        </w:rPr>
        <w:t>very time a new page table is selected with each context switch, the TLB must be flushed (or erased) to ensure that the next executing process does not use the wrong translation information. Otherwise, the TLB could include old entries that contain valid virtual addresses but have incorrect or invalid physical</w:t>
      </w:r>
      <w:r>
        <w:rPr>
          <w:bCs/>
        </w:rPr>
        <w:t xml:space="preserve"> </w:t>
      </w:r>
      <w:r w:rsidRPr="004B3B38">
        <w:rPr>
          <w:bCs/>
        </w:rPr>
        <w:t>addresses leftover from the previous process</w:t>
      </w:r>
      <w:proofErr w:type="gramStart"/>
      <w:r w:rsidRPr="004B3B38">
        <w:rPr>
          <w:bCs/>
        </w:rPr>
        <w:t>. ”</w:t>
      </w:r>
      <w:proofErr w:type="gramEnd"/>
    </w:p>
    <w:p w14:paraId="3A9167FB" w14:textId="77777777" w:rsidR="00DD5AF5" w:rsidRDefault="00DD5AF5" w:rsidP="005629D5">
      <w:pPr>
        <w:autoSpaceDE w:val="0"/>
        <w:autoSpaceDN w:val="0"/>
        <w:adjustRightInd w:val="0"/>
        <w:rPr>
          <w:bCs/>
        </w:rPr>
      </w:pPr>
    </w:p>
    <w:p w14:paraId="4F750576" w14:textId="77777777" w:rsidR="00DD5AF5" w:rsidRDefault="00DD5AF5" w:rsidP="00DD5AF5">
      <w:pPr>
        <w:autoSpaceDE w:val="0"/>
        <w:autoSpaceDN w:val="0"/>
        <w:adjustRightInd w:val="0"/>
        <w:rPr>
          <w:bCs/>
        </w:rPr>
      </w:pPr>
      <w:r>
        <w:rPr>
          <w:bCs/>
        </w:rPr>
        <w:t xml:space="preserve">Reference: </w:t>
      </w:r>
    </w:p>
    <w:p w14:paraId="2E6489DC" w14:textId="1C0A3200" w:rsidR="00DD5AF5" w:rsidRPr="00CF5C53" w:rsidRDefault="00CF5C53" w:rsidP="00CF5C53">
      <w:pPr>
        <w:autoSpaceDE w:val="0"/>
        <w:autoSpaceDN w:val="0"/>
        <w:adjustRightInd w:val="0"/>
        <w:ind w:firstLine="360"/>
        <w:rPr>
          <w:bCs/>
        </w:rPr>
      </w:pPr>
      <w:r>
        <w:rPr>
          <w:bCs/>
        </w:rPr>
        <w:t xml:space="preserve">[1] </w:t>
      </w:r>
      <w:hyperlink r:id="rId25" w:history="1">
        <w:r w:rsidRPr="00710CF3">
          <w:rPr>
            <w:rStyle w:val="Hyperlink"/>
            <w:bCs/>
          </w:rPr>
          <w:t>https://en.wikipedia.org/wiki/Translation_lookaside_buffer</w:t>
        </w:r>
      </w:hyperlink>
    </w:p>
    <w:p w14:paraId="33033347" w14:textId="68CE8972" w:rsidR="005629D5" w:rsidRPr="00CF5C53" w:rsidRDefault="00CF5C53" w:rsidP="00CF5C53">
      <w:pPr>
        <w:autoSpaceDE w:val="0"/>
        <w:autoSpaceDN w:val="0"/>
        <w:adjustRightInd w:val="0"/>
        <w:ind w:firstLine="360"/>
        <w:rPr>
          <w:bCs/>
        </w:rPr>
      </w:pPr>
      <w:r>
        <w:rPr>
          <w:bCs/>
        </w:rPr>
        <w:t xml:space="preserve">[2] </w:t>
      </w:r>
      <w:hyperlink r:id="rId26" w:history="1">
        <w:r w:rsidRPr="00710CF3">
          <w:rPr>
            <w:rStyle w:val="Hyperlink"/>
            <w:bCs/>
          </w:rPr>
          <w:t>https://cs.stackexchange.com/questions/1088/what-happens-to-the-cache-contents-on-a-context-switch</w:t>
        </w:r>
      </w:hyperlink>
    </w:p>
    <w:p w14:paraId="5FA77DEC" w14:textId="1AB1D67C" w:rsidR="00DD5AF5" w:rsidRPr="00CF5C53" w:rsidRDefault="00CF5C53" w:rsidP="00CF5C53">
      <w:pPr>
        <w:autoSpaceDE w:val="0"/>
        <w:autoSpaceDN w:val="0"/>
        <w:adjustRightInd w:val="0"/>
        <w:ind w:firstLine="360"/>
        <w:rPr>
          <w:bCs/>
        </w:rPr>
      </w:pPr>
      <w:r>
        <w:rPr>
          <w:bCs/>
        </w:rPr>
        <w:t xml:space="preserve">[3] </w:t>
      </w:r>
      <w:hyperlink r:id="rId27" w:anchor=":~:text=Context%20switching&amp;text=Because%20there%20is%20a%20new,been%20entered%20in%20the%20TLB" w:history="1">
        <w:r w:rsidRPr="00710CF3">
          <w:rPr>
            <w:rStyle w:val="Hyperlink"/>
            <w:bCs/>
          </w:rPr>
          <w:t>https://www.cs.cornell.edu/courses/cs4410/2015su/lectures/lec16-thrashing.html#:~:text=Context%20switching&amp;text=Because%20there%20is%20a%20new,been%20entered%20in%20the%20TLB</w:t>
        </w:r>
      </w:hyperlink>
      <w:r w:rsidR="00464912" w:rsidRPr="00CF5C53">
        <w:rPr>
          <w:bCs/>
        </w:rPr>
        <w:t>.</w:t>
      </w:r>
    </w:p>
    <w:p w14:paraId="3205CBDE" w14:textId="1F78187C" w:rsidR="00464912" w:rsidRDefault="00CF5C53" w:rsidP="00CF5C53">
      <w:pPr>
        <w:autoSpaceDE w:val="0"/>
        <w:autoSpaceDN w:val="0"/>
        <w:adjustRightInd w:val="0"/>
        <w:ind w:firstLine="360"/>
        <w:rPr>
          <w:bCs/>
        </w:rPr>
      </w:pPr>
      <w:r>
        <w:rPr>
          <w:bCs/>
        </w:rPr>
        <w:t xml:space="preserve">[4] </w:t>
      </w:r>
      <w:hyperlink r:id="rId28" w:history="1">
        <w:r w:rsidRPr="00710CF3">
          <w:rPr>
            <w:rStyle w:val="Hyperlink"/>
            <w:bCs/>
          </w:rPr>
          <w:t>https://stackoverflow.com/questions/28787964/flush-tlb-on-a-context-swtich</w:t>
        </w:r>
      </w:hyperlink>
    </w:p>
    <w:p w14:paraId="5D500ED5" w14:textId="0C59939E" w:rsidR="00F63F00" w:rsidRPr="00CF5C53" w:rsidRDefault="00F63F00" w:rsidP="00CF5C53">
      <w:pPr>
        <w:autoSpaceDE w:val="0"/>
        <w:autoSpaceDN w:val="0"/>
        <w:adjustRightInd w:val="0"/>
        <w:ind w:firstLine="360"/>
        <w:rPr>
          <w:bCs/>
        </w:rPr>
      </w:pPr>
      <w:r>
        <w:rPr>
          <w:bCs/>
        </w:rPr>
        <w:t>[5</w:t>
      </w:r>
      <w:r w:rsidR="00451547">
        <w:rPr>
          <w:bCs/>
        </w:rPr>
        <w:t xml:space="preserve">] </w:t>
      </w:r>
      <w:r w:rsidRPr="00F63F00">
        <w:rPr>
          <w:bCs/>
        </w:rPr>
        <w:t xml:space="preserve">Operating System Concepts by Abraham </w:t>
      </w:r>
      <w:proofErr w:type="spellStart"/>
      <w:r w:rsidRPr="00F63F00">
        <w:rPr>
          <w:bCs/>
        </w:rPr>
        <w:t>Silberschatz</w:t>
      </w:r>
      <w:proofErr w:type="spellEnd"/>
      <w:r w:rsidRPr="00F63F00">
        <w:rPr>
          <w:bCs/>
        </w:rPr>
        <w:t>, Greg Gagne, Peter B. Galvin</w:t>
      </w:r>
      <w:r>
        <w:rPr>
          <w:bCs/>
        </w:rPr>
        <w:t xml:space="preserve">, </w:t>
      </w:r>
      <w:proofErr w:type="spellStart"/>
      <w:r w:rsidRPr="00F63F00">
        <w:rPr>
          <w:bCs/>
        </w:rPr>
        <w:t>pg</w:t>
      </w:r>
      <w:proofErr w:type="spellEnd"/>
      <w:r w:rsidRPr="00F63F00">
        <w:rPr>
          <w:bCs/>
        </w:rPr>
        <w:t xml:space="preserve"> -366</w:t>
      </w:r>
    </w:p>
    <w:p w14:paraId="64A3597C" w14:textId="77777777" w:rsidR="00834A1B" w:rsidRDefault="00834A1B" w:rsidP="005629D5">
      <w:pPr>
        <w:pStyle w:val="BodyText2"/>
        <w:autoSpaceDE w:val="0"/>
        <w:autoSpaceDN w:val="0"/>
        <w:adjustRightInd w:val="0"/>
      </w:pPr>
    </w:p>
    <w:p w14:paraId="1CD2F98C" w14:textId="1408DCB2" w:rsidR="005629D5" w:rsidRDefault="005629D5" w:rsidP="005629D5">
      <w:pPr>
        <w:pStyle w:val="BodyText2"/>
        <w:autoSpaceDE w:val="0"/>
        <w:autoSpaceDN w:val="0"/>
        <w:adjustRightInd w:val="0"/>
      </w:pPr>
      <w:r>
        <w:lastRenderedPageBreak/>
        <w:t xml:space="preserve">Question 8. (10 points) Why does the operating system need to invalidate a page table entry in the TLB if a page is moved to secondary storage?  </w:t>
      </w:r>
    </w:p>
    <w:p w14:paraId="33074A6B" w14:textId="39BEB5BA" w:rsidR="00DC5755" w:rsidRDefault="00DC5755" w:rsidP="005629D5">
      <w:pPr>
        <w:pStyle w:val="BodyText2"/>
        <w:autoSpaceDE w:val="0"/>
        <w:autoSpaceDN w:val="0"/>
        <w:adjustRightInd w:val="0"/>
      </w:pPr>
    </w:p>
    <w:p w14:paraId="644E65A7" w14:textId="095FFD79" w:rsidR="00DC5755" w:rsidRDefault="00DC5755" w:rsidP="005629D5">
      <w:pPr>
        <w:pStyle w:val="BodyText2"/>
        <w:autoSpaceDE w:val="0"/>
        <w:autoSpaceDN w:val="0"/>
        <w:adjustRightInd w:val="0"/>
        <w:rPr>
          <w:b w:val="0"/>
          <w:bCs/>
        </w:rPr>
      </w:pPr>
      <w:r>
        <w:t xml:space="preserve">ANSWER: </w:t>
      </w:r>
    </w:p>
    <w:p w14:paraId="428BC447" w14:textId="4A5EC917" w:rsidR="00DC5755" w:rsidRDefault="00DC5755" w:rsidP="005629D5">
      <w:pPr>
        <w:pStyle w:val="BodyText2"/>
        <w:autoSpaceDE w:val="0"/>
        <w:autoSpaceDN w:val="0"/>
        <w:adjustRightInd w:val="0"/>
        <w:rPr>
          <w:b w:val="0"/>
          <w:bCs/>
        </w:rPr>
      </w:pPr>
      <w:r>
        <w:rPr>
          <w:b w:val="0"/>
          <w:bCs/>
        </w:rPr>
        <w:t>“</w:t>
      </w:r>
      <w:r w:rsidRPr="00DC5755">
        <w:rPr>
          <w:b w:val="0"/>
          <w:bCs/>
        </w:rPr>
        <w:t xml:space="preserve">Translation Lookaside Buffer (TLB) is </w:t>
      </w:r>
      <w:proofErr w:type="gramStart"/>
      <w:r w:rsidRPr="00DC5755">
        <w:rPr>
          <w:b w:val="0"/>
          <w:bCs/>
        </w:rPr>
        <w:t>nothing</w:t>
      </w:r>
      <w:proofErr w:type="gramEnd"/>
      <w:r w:rsidRPr="00DC5755">
        <w:rPr>
          <w:b w:val="0"/>
          <w:bCs/>
        </w:rPr>
        <w:t xml:space="preserve"> but a special cache used to keep track of recently used transactions. TLB contains page table entries that have been most recently used. Given a virtual address, the processor examines the TLB if a page table entry is present (TLB hit), the frame number is </w:t>
      </w:r>
      <w:proofErr w:type="gramStart"/>
      <w:r w:rsidRPr="00DC5755">
        <w:rPr>
          <w:b w:val="0"/>
          <w:bCs/>
        </w:rPr>
        <w:t>retrieved</w:t>
      </w:r>
      <w:proofErr w:type="gramEnd"/>
      <w:r w:rsidRPr="00DC5755">
        <w:rPr>
          <w:b w:val="0"/>
          <w:bCs/>
        </w:rPr>
        <w:t xml:space="preserve"> and the real address is formed. If a page table entry is not found in the TLB (TLB miss), the page number is used as index while processing page table.</w:t>
      </w:r>
      <w:r>
        <w:rPr>
          <w:b w:val="0"/>
          <w:bCs/>
        </w:rPr>
        <w:t>”</w:t>
      </w:r>
    </w:p>
    <w:p w14:paraId="173B5795" w14:textId="0C3F5AB0" w:rsidR="00DC5755" w:rsidRDefault="00DC5755" w:rsidP="00DC5755">
      <w:pPr>
        <w:pStyle w:val="BodyText2"/>
        <w:autoSpaceDE w:val="0"/>
        <w:autoSpaceDN w:val="0"/>
        <w:adjustRightInd w:val="0"/>
        <w:rPr>
          <w:b w:val="0"/>
          <w:bCs/>
        </w:rPr>
      </w:pPr>
    </w:p>
    <w:p w14:paraId="2229CCAF" w14:textId="09E4C626" w:rsidR="00C154C4" w:rsidRPr="00C154C4" w:rsidRDefault="00C154C4" w:rsidP="00C154C4">
      <w:pPr>
        <w:pStyle w:val="BodyText2"/>
        <w:autoSpaceDE w:val="0"/>
        <w:autoSpaceDN w:val="0"/>
        <w:adjustRightInd w:val="0"/>
        <w:rPr>
          <w:b w:val="0"/>
          <w:bCs/>
        </w:rPr>
      </w:pPr>
      <w:r>
        <w:rPr>
          <w:b w:val="0"/>
          <w:bCs/>
        </w:rPr>
        <w:t>“T</w:t>
      </w:r>
      <w:r w:rsidRPr="00C154C4">
        <w:rPr>
          <w:b w:val="0"/>
          <w:bCs/>
        </w:rPr>
        <w:t>here are a bunch of related operating system housekeeping-like tasks for which manipulating the valid bit is useful. For example:</w:t>
      </w:r>
    </w:p>
    <w:p w14:paraId="389E2393" w14:textId="77777777" w:rsidR="00C154C4" w:rsidRPr="00C154C4" w:rsidRDefault="00C154C4" w:rsidP="00C154C4">
      <w:pPr>
        <w:pStyle w:val="BodyText2"/>
        <w:autoSpaceDE w:val="0"/>
        <w:autoSpaceDN w:val="0"/>
        <w:adjustRightInd w:val="0"/>
        <w:rPr>
          <w:b w:val="0"/>
          <w:bCs/>
        </w:rPr>
      </w:pPr>
    </w:p>
    <w:p w14:paraId="25C79B9D" w14:textId="03F0A1D4" w:rsidR="00C154C4" w:rsidRPr="00C154C4" w:rsidRDefault="00C154C4" w:rsidP="00C154C4">
      <w:pPr>
        <w:pStyle w:val="BodyText2"/>
        <w:numPr>
          <w:ilvl w:val="0"/>
          <w:numId w:val="18"/>
        </w:numPr>
        <w:autoSpaceDE w:val="0"/>
        <w:autoSpaceDN w:val="0"/>
        <w:adjustRightInd w:val="0"/>
        <w:rPr>
          <w:b w:val="0"/>
          <w:bCs/>
        </w:rPr>
      </w:pPr>
      <w:r w:rsidRPr="00C154C4">
        <w:rPr>
          <w:b w:val="0"/>
          <w:bCs/>
        </w:rPr>
        <w:t xml:space="preserve">Paging out memory requires detecting what pages have been recently used so that infrequently used pages can be paged out. One way to do this is to mark the page as invalid for a short time. If the page is used </w:t>
      </w:r>
      <w:r w:rsidR="00D82115">
        <w:rPr>
          <w:b w:val="0"/>
          <w:bCs/>
        </w:rPr>
        <w:t>during</w:t>
      </w:r>
      <w:r w:rsidRPr="00C154C4">
        <w:rPr>
          <w:b w:val="0"/>
          <w:bCs/>
        </w:rPr>
        <w:t xml:space="preserve"> that time, </w:t>
      </w:r>
      <w:r w:rsidR="00D82115">
        <w:rPr>
          <w:b w:val="0"/>
          <w:bCs/>
        </w:rPr>
        <w:t xml:space="preserve">the </w:t>
      </w:r>
      <w:r w:rsidRPr="00C154C4">
        <w:rPr>
          <w:b w:val="0"/>
          <w:bCs/>
        </w:rPr>
        <w:t>operating system knows that it was accessed because a page fault occurred. (Modern Intel CPUs have a more efficient mechanism for this, but the valid bit works if you're using a CPU where that isn't supported.)</w:t>
      </w:r>
    </w:p>
    <w:p w14:paraId="75A9AE5F" w14:textId="07DC2C71" w:rsidR="00C154C4" w:rsidRPr="00C154C4" w:rsidRDefault="00C154C4" w:rsidP="00C154C4">
      <w:pPr>
        <w:pStyle w:val="BodyText2"/>
        <w:numPr>
          <w:ilvl w:val="0"/>
          <w:numId w:val="18"/>
        </w:numPr>
        <w:autoSpaceDE w:val="0"/>
        <w:autoSpaceDN w:val="0"/>
        <w:adjustRightInd w:val="0"/>
        <w:rPr>
          <w:b w:val="0"/>
          <w:bCs/>
        </w:rPr>
      </w:pPr>
      <w:r w:rsidRPr="00C154C4">
        <w:rPr>
          <w:b w:val="0"/>
          <w:bCs/>
        </w:rPr>
        <w:t>An operating system will often mark a dirty page (</w:t>
      </w:r>
      <w:proofErr w:type="gramStart"/>
      <w:r w:rsidRPr="00C154C4">
        <w:rPr>
          <w:b w:val="0"/>
          <w:bCs/>
        </w:rPr>
        <w:t>e.g.</w:t>
      </w:r>
      <w:proofErr w:type="gramEnd"/>
      <w:r w:rsidRPr="00C154C4">
        <w:rPr>
          <w:b w:val="0"/>
          <w:bCs/>
        </w:rPr>
        <w:t xml:space="preserve"> a modified page which represents a memory-mapped file) as invalid while it is being flushed to secondary storage. Any program which tries to modify a page </w:t>
      </w:r>
      <w:r w:rsidR="00D82115">
        <w:rPr>
          <w:b w:val="0"/>
          <w:bCs/>
        </w:rPr>
        <w:t>that</w:t>
      </w:r>
      <w:r w:rsidRPr="00C154C4">
        <w:rPr>
          <w:b w:val="0"/>
          <w:bCs/>
        </w:rPr>
        <w:t xml:space="preserve"> is in the process of being flushed should wait until the write is complete so that the data being written is in a known state.</w:t>
      </w:r>
    </w:p>
    <w:p w14:paraId="099378A3" w14:textId="3D188B6E" w:rsidR="00C154C4" w:rsidRPr="00C154C4" w:rsidRDefault="00C154C4" w:rsidP="00C154C4">
      <w:pPr>
        <w:pStyle w:val="BodyText2"/>
        <w:numPr>
          <w:ilvl w:val="0"/>
          <w:numId w:val="18"/>
        </w:numPr>
        <w:autoSpaceDE w:val="0"/>
        <w:autoSpaceDN w:val="0"/>
        <w:adjustRightInd w:val="0"/>
        <w:rPr>
          <w:b w:val="0"/>
          <w:bCs/>
        </w:rPr>
      </w:pPr>
      <w:r w:rsidRPr="00C154C4">
        <w:rPr>
          <w:b w:val="0"/>
          <w:bCs/>
        </w:rPr>
        <w:t xml:space="preserve">Operating systems can use the validity bit to help debuggers. Many modern debuggers let you set a breakpoint </w:t>
      </w:r>
      <w:r w:rsidR="00D82115">
        <w:rPr>
          <w:b w:val="0"/>
          <w:bCs/>
        </w:rPr>
        <w:t>that</w:t>
      </w:r>
      <w:r w:rsidRPr="00C154C4">
        <w:rPr>
          <w:b w:val="0"/>
          <w:bCs/>
        </w:rPr>
        <w:t xml:space="preserve"> fires if a certain variable is read or modified. One way to implement this is through the page fault mechanism.</w:t>
      </w:r>
    </w:p>
    <w:p w14:paraId="7586CA81" w14:textId="7987BE15" w:rsidR="00C154C4" w:rsidRDefault="00C154C4" w:rsidP="00C154C4">
      <w:pPr>
        <w:pStyle w:val="BodyText2"/>
        <w:autoSpaceDE w:val="0"/>
        <w:autoSpaceDN w:val="0"/>
        <w:adjustRightInd w:val="0"/>
        <w:rPr>
          <w:b w:val="0"/>
          <w:bCs/>
        </w:rPr>
      </w:pPr>
      <w:r w:rsidRPr="00C154C4">
        <w:rPr>
          <w:b w:val="0"/>
          <w:bCs/>
        </w:rPr>
        <w:t>Basically, any time that it would be useful to handle a memory operation by trapping to the operating system is a time when it would be useful to mark a page as invalid.</w:t>
      </w:r>
      <w:r>
        <w:rPr>
          <w:b w:val="0"/>
          <w:bCs/>
        </w:rPr>
        <w:t>”</w:t>
      </w:r>
    </w:p>
    <w:p w14:paraId="33CD7DAB" w14:textId="6D5AE6C7" w:rsidR="006D1F8B" w:rsidRDefault="006D1F8B" w:rsidP="00DC5755">
      <w:pPr>
        <w:pStyle w:val="BodyText2"/>
        <w:autoSpaceDE w:val="0"/>
        <w:autoSpaceDN w:val="0"/>
        <w:adjustRightInd w:val="0"/>
        <w:rPr>
          <w:b w:val="0"/>
          <w:bCs/>
        </w:rPr>
      </w:pPr>
    </w:p>
    <w:p w14:paraId="53546271" w14:textId="67821E39" w:rsidR="006D1F8B" w:rsidRDefault="006D1F8B" w:rsidP="007150DD">
      <w:pPr>
        <w:pStyle w:val="BodyText2"/>
        <w:autoSpaceDE w:val="0"/>
        <w:autoSpaceDN w:val="0"/>
        <w:adjustRightInd w:val="0"/>
        <w:rPr>
          <w:b w:val="0"/>
          <w:bCs/>
        </w:rPr>
      </w:pPr>
      <w:r>
        <w:rPr>
          <w:b w:val="0"/>
          <w:bCs/>
        </w:rPr>
        <w:t>“</w:t>
      </w:r>
      <w:r w:rsidRPr="006D1F8B">
        <w:rPr>
          <w:b w:val="0"/>
          <w:bCs/>
        </w:rPr>
        <w:t>The general concept behind demand paging is to load a page in</w:t>
      </w:r>
      <w:r w:rsidR="00D82115">
        <w:rPr>
          <w:b w:val="0"/>
          <w:bCs/>
        </w:rPr>
        <w:t xml:space="preserve"> </w:t>
      </w:r>
      <w:r w:rsidRPr="006D1F8B">
        <w:rPr>
          <w:b w:val="0"/>
          <w:bCs/>
        </w:rPr>
        <w:t>memory only when it is needed. As a result,</w:t>
      </w:r>
      <w:r w:rsidR="00D82115">
        <w:rPr>
          <w:b w:val="0"/>
          <w:bCs/>
        </w:rPr>
        <w:t xml:space="preserve"> </w:t>
      </w:r>
      <w:r w:rsidRPr="006D1F8B">
        <w:rPr>
          <w:b w:val="0"/>
          <w:bCs/>
        </w:rPr>
        <w:t>while a process is executing, some</w:t>
      </w:r>
      <w:r w:rsidR="00D82115">
        <w:rPr>
          <w:b w:val="0"/>
          <w:bCs/>
        </w:rPr>
        <w:t xml:space="preserve"> </w:t>
      </w:r>
      <w:r w:rsidRPr="006D1F8B">
        <w:rPr>
          <w:b w:val="0"/>
          <w:bCs/>
        </w:rPr>
        <w:t>pages</w:t>
      </w:r>
      <w:r w:rsidR="00D82115">
        <w:rPr>
          <w:b w:val="0"/>
          <w:bCs/>
        </w:rPr>
        <w:t xml:space="preserve"> w</w:t>
      </w:r>
      <w:r w:rsidRPr="006D1F8B">
        <w:rPr>
          <w:b w:val="0"/>
          <w:bCs/>
        </w:rPr>
        <w:t>ill be in memory, and some will be in secondary storage. Thus, we need</w:t>
      </w:r>
      <w:r w:rsidR="00D82115">
        <w:rPr>
          <w:b w:val="0"/>
          <w:bCs/>
        </w:rPr>
        <w:t xml:space="preserve"> </w:t>
      </w:r>
      <w:r w:rsidRPr="006D1F8B">
        <w:rPr>
          <w:b w:val="0"/>
          <w:bCs/>
        </w:rPr>
        <w:t xml:space="preserve">some form of hardware support to distinguish between the two. The valid–invalid bit scheme can be used for this purpose. </w:t>
      </w:r>
      <w:r w:rsidR="00D82115">
        <w:rPr>
          <w:b w:val="0"/>
          <w:bCs/>
        </w:rPr>
        <w:t xml:space="preserve">When </w:t>
      </w:r>
      <w:r w:rsidR="007150DD" w:rsidRPr="007150DD">
        <w:rPr>
          <w:b w:val="0"/>
          <w:bCs/>
        </w:rPr>
        <w:t xml:space="preserve">the bit is set to </w:t>
      </w:r>
      <w:r w:rsidR="00181844">
        <w:rPr>
          <w:b w:val="0"/>
          <w:bCs/>
        </w:rPr>
        <w:t>‘</w:t>
      </w:r>
      <w:r w:rsidR="007150DD" w:rsidRPr="007150DD">
        <w:rPr>
          <w:b w:val="0"/>
          <w:bCs/>
        </w:rPr>
        <w:t>valid,</w:t>
      </w:r>
      <w:r w:rsidR="00181844">
        <w:rPr>
          <w:b w:val="0"/>
          <w:bCs/>
        </w:rPr>
        <w:t>’</w:t>
      </w:r>
      <w:r w:rsidR="007150DD" w:rsidRPr="007150DD">
        <w:rPr>
          <w:b w:val="0"/>
          <w:bCs/>
        </w:rPr>
        <w:t xml:space="preserve"> the associated page is both legal</w:t>
      </w:r>
      <w:r w:rsidR="00D82115">
        <w:rPr>
          <w:b w:val="0"/>
          <w:bCs/>
        </w:rPr>
        <w:t xml:space="preserve"> </w:t>
      </w:r>
      <w:r w:rsidR="007150DD" w:rsidRPr="007150DD">
        <w:rPr>
          <w:b w:val="0"/>
          <w:bCs/>
        </w:rPr>
        <w:t xml:space="preserve">and in memory. If the bit is set to </w:t>
      </w:r>
      <w:r w:rsidR="00181844">
        <w:rPr>
          <w:b w:val="0"/>
          <w:bCs/>
        </w:rPr>
        <w:t>‘</w:t>
      </w:r>
      <w:r w:rsidR="007150DD" w:rsidRPr="007150DD">
        <w:rPr>
          <w:b w:val="0"/>
          <w:bCs/>
        </w:rPr>
        <w:t>invalid,</w:t>
      </w:r>
      <w:r w:rsidR="00181844">
        <w:rPr>
          <w:b w:val="0"/>
          <w:bCs/>
        </w:rPr>
        <w:t>’</w:t>
      </w:r>
      <w:r w:rsidR="007150DD" w:rsidRPr="007150DD">
        <w:rPr>
          <w:b w:val="0"/>
          <w:bCs/>
        </w:rPr>
        <w:t xml:space="preserve"> the page either is not valid (that</w:t>
      </w:r>
      <w:r w:rsidR="00D82115">
        <w:rPr>
          <w:b w:val="0"/>
          <w:bCs/>
        </w:rPr>
        <w:t xml:space="preserve"> </w:t>
      </w:r>
      <w:r w:rsidR="007150DD" w:rsidRPr="007150DD">
        <w:rPr>
          <w:b w:val="0"/>
          <w:bCs/>
        </w:rPr>
        <w:t>is, not in the logical address space of the process) or is valid but is currently in</w:t>
      </w:r>
      <w:r w:rsidR="00D82115">
        <w:rPr>
          <w:b w:val="0"/>
          <w:bCs/>
        </w:rPr>
        <w:t xml:space="preserve"> </w:t>
      </w:r>
      <w:r w:rsidR="007150DD" w:rsidRPr="007150DD">
        <w:rPr>
          <w:b w:val="0"/>
          <w:bCs/>
        </w:rPr>
        <w:t>secondary storage. The page-table entry for a page that is brought into memory</w:t>
      </w:r>
      <w:r w:rsidR="00D82115">
        <w:rPr>
          <w:b w:val="0"/>
          <w:bCs/>
        </w:rPr>
        <w:t xml:space="preserve"> </w:t>
      </w:r>
      <w:r w:rsidR="007150DD" w:rsidRPr="007150DD">
        <w:rPr>
          <w:b w:val="0"/>
          <w:bCs/>
        </w:rPr>
        <w:t>is set as usual, but the page-table entry for a page that is not currently in</w:t>
      </w:r>
      <w:r w:rsidR="00D82115">
        <w:rPr>
          <w:b w:val="0"/>
          <w:bCs/>
        </w:rPr>
        <w:t xml:space="preserve"> </w:t>
      </w:r>
      <w:r w:rsidR="007150DD" w:rsidRPr="007150DD">
        <w:rPr>
          <w:b w:val="0"/>
          <w:bCs/>
        </w:rPr>
        <w:t>memory is simply marked invalid. But what happens if the process tries to access a page that was not brought</w:t>
      </w:r>
      <w:r w:rsidR="00D82115">
        <w:rPr>
          <w:b w:val="0"/>
          <w:bCs/>
        </w:rPr>
        <w:t xml:space="preserve"> </w:t>
      </w:r>
      <w:r w:rsidR="007150DD" w:rsidRPr="007150DD">
        <w:rPr>
          <w:b w:val="0"/>
          <w:bCs/>
        </w:rPr>
        <w:t>into memory?</w:t>
      </w:r>
      <w:r w:rsidR="00D82115">
        <w:rPr>
          <w:b w:val="0"/>
          <w:bCs/>
        </w:rPr>
        <w:t xml:space="preserve"> </w:t>
      </w:r>
      <w:r w:rsidR="007150DD" w:rsidRPr="007150DD">
        <w:rPr>
          <w:b w:val="0"/>
          <w:bCs/>
        </w:rPr>
        <w:t>Access to a page marked invalid causes a page fault. The paging</w:t>
      </w:r>
      <w:r w:rsidR="00D82115">
        <w:rPr>
          <w:b w:val="0"/>
          <w:bCs/>
        </w:rPr>
        <w:t xml:space="preserve"> </w:t>
      </w:r>
      <w:r w:rsidR="007150DD" w:rsidRPr="007150DD">
        <w:rPr>
          <w:b w:val="0"/>
          <w:bCs/>
        </w:rPr>
        <w:t>hardware, in translating the address through the page table,</w:t>
      </w:r>
      <w:r w:rsidR="00D82115">
        <w:rPr>
          <w:b w:val="0"/>
          <w:bCs/>
        </w:rPr>
        <w:t xml:space="preserve"> </w:t>
      </w:r>
      <w:r w:rsidR="007150DD" w:rsidRPr="007150DD">
        <w:rPr>
          <w:b w:val="0"/>
          <w:bCs/>
        </w:rPr>
        <w:t>will notice that the</w:t>
      </w:r>
      <w:r w:rsidR="00D82115">
        <w:rPr>
          <w:b w:val="0"/>
          <w:bCs/>
        </w:rPr>
        <w:t xml:space="preserve"> </w:t>
      </w:r>
      <w:r w:rsidR="007150DD" w:rsidRPr="007150DD">
        <w:rPr>
          <w:b w:val="0"/>
          <w:bCs/>
        </w:rPr>
        <w:t>invalid bit is set, causing a trap to the operating system.</w:t>
      </w:r>
      <w:r>
        <w:rPr>
          <w:b w:val="0"/>
          <w:bCs/>
        </w:rPr>
        <w:t>”</w:t>
      </w:r>
    </w:p>
    <w:p w14:paraId="3E4F291C" w14:textId="77777777" w:rsidR="00C154C4" w:rsidRDefault="00C154C4" w:rsidP="00DC5755">
      <w:pPr>
        <w:pStyle w:val="BodyText2"/>
        <w:autoSpaceDE w:val="0"/>
        <w:autoSpaceDN w:val="0"/>
        <w:adjustRightInd w:val="0"/>
        <w:rPr>
          <w:b w:val="0"/>
          <w:bCs/>
        </w:rPr>
      </w:pPr>
    </w:p>
    <w:p w14:paraId="223AE925" w14:textId="0CFF7DEA" w:rsidR="00DC5755" w:rsidRDefault="005F0509" w:rsidP="00DC5755">
      <w:pPr>
        <w:pStyle w:val="BodyText2"/>
        <w:autoSpaceDE w:val="0"/>
        <w:autoSpaceDN w:val="0"/>
        <w:adjustRightInd w:val="0"/>
        <w:rPr>
          <w:b w:val="0"/>
          <w:bCs/>
        </w:rPr>
      </w:pPr>
      <w:r w:rsidRPr="005F0509">
        <w:rPr>
          <w:b w:val="0"/>
          <w:bCs/>
        </w:rPr>
        <w:t xml:space="preserve">The invalid bit of a page table indicates </w:t>
      </w:r>
      <w:r w:rsidR="00012CF5">
        <w:rPr>
          <w:b w:val="0"/>
          <w:bCs/>
        </w:rPr>
        <w:t>whether</w:t>
      </w:r>
      <w:r w:rsidRPr="005F0509">
        <w:rPr>
          <w:b w:val="0"/>
          <w:bCs/>
        </w:rPr>
        <w:t xml:space="preserve"> the page is available in memory or storage</w:t>
      </w:r>
      <w:r>
        <w:rPr>
          <w:b w:val="0"/>
          <w:bCs/>
        </w:rPr>
        <w:t>. The invalid bit helps</w:t>
      </w:r>
      <w:r w:rsidRPr="005F0509">
        <w:rPr>
          <w:b w:val="0"/>
          <w:bCs/>
        </w:rPr>
        <w:t xml:space="preserve"> with demand paging since when an invalidated page is being tried to access, it</w:t>
      </w:r>
      <w:r>
        <w:rPr>
          <w:b w:val="0"/>
          <w:bCs/>
        </w:rPr>
        <w:t xml:space="preserve"> </w:t>
      </w:r>
      <w:r w:rsidRPr="005F0509">
        <w:rPr>
          <w:b w:val="0"/>
          <w:bCs/>
        </w:rPr>
        <w:t xml:space="preserve">triggers a trap, which results in the required page </w:t>
      </w:r>
      <w:r>
        <w:rPr>
          <w:b w:val="0"/>
          <w:bCs/>
        </w:rPr>
        <w:t>being</w:t>
      </w:r>
      <w:r w:rsidRPr="005F0509">
        <w:rPr>
          <w:b w:val="0"/>
          <w:bCs/>
        </w:rPr>
        <w:t xml:space="preserve"> fetched into memory.</w:t>
      </w:r>
      <w:r>
        <w:rPr>
          <w:b w:val="0"/>
          <w:bCs/>
        </w:rPr>
        <w:t xml:space="preserve"> A</w:t>
      </w:r>
      <w:r w:rsidR="00DC5755">
        <w:rPr>
          <w:b w:val="0"/>
          <w:bCs/>
        </w:rPr>
        <w:t xml:space="preserve"> page </w:t>
      </w:r>
      <w:r w:rsidR="00DC5755">
        <w:rPr>
          <w:b w:val="0"/>
          <w:bCs/>
        </w:rPr>
        <w:lastRenderedPageBreak/>
        <w:t>is moved to the secondary stora</w:t>
      </w:r>
      <w:r w:rsidR="00333804">
        <w:rPr>
          <w:b w:val="0"/>
          <w:bCs/>
        </w:rPr>
        <w:t xml:space="preserve">ge when it is not used recently or is unwanted. Now, TLB only contains the entries of the page table that have been used most recently. </w:t>
      </w:r>
      <w:proofErr w:type="gramStart"/>
      <w:r w:rsidR="00333804">
        <w:rPr>
          <w:b w:val="0"/>
          <w:bCs/>
        </w:rPr>
        <w:t>So</w:t>
      </w:r>
      <w:proofErr w:type="gramEnd"/>
      <w:r w:rsidR="00333804">
        <w:rPr>
          <w:b w:val="0"/>
          <w:bCs/>
        </w:rPr>
        <w:t xml:space="preserve"> if a page is moved to the secondary storage then it has not been used recently and so TLB does not need to keep track of that page. That is why the operating system “</w:t>
      </w:r>
      <w:r w:rsidR="00333804" w:rsidRPr="00333804">
        <w:rPr>
          <w:b w:val="0"/>
          <w:bCs/>
        </w:rPr>
        <w:t>need</w:t>
      </w:r>
      <w:r>
        <w:rPr>
          <w:b w:val="0"/>
          <w:bCs/>
        </w:rPr>
        <w:t>s</w:t>
      </w:r>
      <w:r w:rsidR="00333804" w:rsidRPr="00333804">
        <w:rPr>
          <w:b w:val="0"/>
          <w:bCs/>
        </w:rPr>
        <w:t xml:space="preserve"> to invalidate a page table entry in the TLB if a page is moved to secondary storage</w:t>
      </w:r>
      <w:r w:rsidR="00333804">
        <w:rPr>
          <w:b w:val="0"/>
          <w:bCs/>
        </w:rPr>
        <w:t>”.</w:t>
      </w:r>
    </w:p>
    <w:p w14:paraId="622505A1" w14:textId="77777777" w:rsidR="00DC5755" w:rsidRDefault="00DC5755" w:rsidP="005629D5">
      <w:pPr>
        <w:pStyle w:val="BodyText2"/>
        <w:autoSpaceDE w:val="0"/>
        <w:autoSpaceDN w:val="0"/>
        <w:adjustRightInd w:val="0"/>
        <w:rPr>
          <w:b w:val="0"/>
          <w:bCs/>
        </w:rPr>
      </w:pPr>
    </w:p>
    <w:p w14:paraId="5984AE15" w14:textId="718639AA" w:rsidR="00DC5755" w:rsidRPr="00DC5755" w:rsidRDefault="00DC5755" w:rsidP="005629D5">
      <w:pPr>
        <w:pStyle w:val="BodyText2"/>
        <w:autoSpaceDE w:val="0"/>
        <w:autoSpaceDN w:val="0"/>
        <w:adjustRightInd w:val="0"/>
        <w:rPr>
          <w:b w:val="0"/>
          <w:bCs/>
        </w:rPr>
      </w:pPr>
      <w:r>
        <w:rPr>
          <w:b w:val="0"/>
          <w:bCs/>
        </w:rPr>
        <w:t xml:space="preserve">Reference: </w:t>
      </w:r>
    </w:p>
    <w:p w14:paraId="119DEAAD" w14:textId="1E85A16A" w:rsidR="00DC5755" w:rsidRDefault="00DC5755" w:rsidP="005629D5">
      <w:pPr>
        <w:autoSpaceDE w:val="0"/>
        <w:autoSpaceDN w:val="0"/>
        <w:adjustRightInd w:val="0"/>
      </w:pPr>
      <w:r>
        <w:t xml:space="preserve">[1] </w:t>
      </w:r>
      <w:hyperlink r:id="rId29" w:history="1">
        <w:r w:rsidRPr="00710CF3">
          <w:rPr>
            <w:rStyle w:val="Hyperlink"/>
          </w:rPr>
          <w:t>https://www.geeksforgeeks.org/translation-lookaside-buffer-tlb-in-paging/</w:t>
        </w:r>
      </w:hyperlink>
    </w:p>
    <w:p w14:paraId="078E2738" w14:textId="099515C3" w:rsidR="00D06348" w:rsidRDefault="00D06348" w:rsidP="005629D5">
      <w:pPr>
        <w:autoSpaceDE w:val="0"/>
        <w:autoSpaceDN w:val="0"/>
        <w:adjustRightInd w:val="0"/>
      </w:pPr>
      <w:r>
        <w:t xml:space="preserve">[2] </w:t>
      </w:r>
      <w:hyperlink r:id="rId30" w:history="1">
        <w:r w:rsidRPr="00710CF3">
          <w:rPr>
            <w:rStyle w:val="Hyperlink"/>
          </w:rPr>
          <w:t>https://www.tutorialspoint.com/operating_system/os_memory_management.htm</w:t>
        </w:r>
      </w:hyperlink>
    </w:p>
    <w:p w14:paraId="3142BA2F" w14:textId="78CAE16D" w:rsidR="00C154C4" w:rsidRPr="00C154C4" w:rsidRDefault="00D06348" w:rsidP="005629D5">
      <w:pPr>
        <w:autoSpaceDE w:val="0"/>
        <w:autoSpaceDN w:val="0"/>
        <w:adjustRightInd w:val="0"/>
        <w:rPr>
          <w:color w:val="0563C1"/>
          <w:u w:val="single"/>
        </w:rPr>
      </w:pPr>
      <w:r>
        <w:t>[3]</w:t>
      </w:r>
      <w:hyperlink r:id="rId31" w:history="1">
        <w:r w:rsidR="00CD73DB" w:rsidRPr="00710CF3">
          <w:rPr>
            <w:rStyle w:val="Hyperlink"/>
          </w:rPr>
          <w:t>https://eng.libretexts.org/Courses/Delta_College/Operating_System%3A_The_Basics/07%3A_Memory/7.6%3A_Paging</w:t>
        </w:r>
      </w:hyperlink>
    </w:p>
    <w:p w14:paraId="26D97EE0" w14:textId="772366A1" w:rsidR="00D06348" w:rsidRDefault="00C154C4" w:rsidP="005629D5">
      <w:pPr>
        <w:autoSpaceDE w:val="0"/>
        <w:autoSpaceDN w:val="0"/>
        <w:adjustRightInd w:val="0"/>
      </w:pPr>
      <w:r>
        <w:t xml:space="preserve">[4] </w:t>
      </w:r>
      <w:hyperlink r:id="rId32" w:history="1">
        <w:r w:rsidRPr="00176B6B">
          <w:rPr>
            <w:rStyle w:val="Hyperlink"/>
          </w:rPr>
          <w:t>https://cs.stackexchange.com/questions/66541/what-is-the-need-for-valid-invalid-bit-in-paged-memory-technique</w:t>
        </w:r>
      </w:hyperlink>
    </w:p>
    <w:p w14:paraId="2FF76CDD" w14:textId="19FE39EC" w:rsidR="007150DD" w:rsidRPr="00CF5C53" w:rsidRDefault="007150DD" w:rsidP="000B4394">
      <w:pPr>
        <w:autoSpaceDE w:val="0"/>
        <w:autoSpaceDN w:val="0"/>
        <w:adjustRightInd w:val="0"/>
        <w:rPr>
          <w:bCs/>
        </w:rPr>
      </w:pPr>
      <w:r>
        <w:t xml:space="preserve">[5] </w:t>
      </w:r>
      <w:r w:rsidRPr="00F63F00">
        <w:rPr>
          <w:bCs/>
        </w:rPr>
        <w:t xml:space="preserve">Operating System Concepts by Abraham </w:t>
      </w:r>
      <w:proofErr w:type="spellStart"/>
      <w:r w:rsidRPr="00F63F00">
        <w:rPr>
          <w:bCs/>
        </w:rPr>
        <w:t>Silberschatz</w:t>
      </w:r>
      <w:proofErr w:type="spellEnd"/>
      <w:r w:rsidRPr="00F63F00">
        <w:rPr>
          <w:bCs/>
        </w:rPr>
        <w:t>, Greg Gagne, Peter B. Galvin</w:t>
      </w:r>
      <w:r>
        <w:rPr>
          <w:bCs/>
        </w:rPr>
        <w:t xml:space="preserve">, </w:t>
      </w:r>
      <w:proofErr w:type="spellStart"/>
      <w:r w:rsidRPr="00F63F00">
        <w:rPr>
          <w:bCs/>
        </w:rPr>
        <w:t>pg</w:t>
      </w:r>
      <w:proofErr w:type="spellEnd"/>
      <w:r w:rsidRPr="00F63F00">
        <w:rPr>
          <w:bCs/>
        </w:rPr>
        <w:t xml:space="preserve"> -</w:t>
      </w:r>
      <w:r>
        <w:rPr>
          <w:bCs/>
        </w:rPr>
        <w:t xml:space="preserve">393, </w:t>
      </w:r>
      <w:r w:rsidRPr="007150DD">
        <w:rPr>
          <w:bCs/>
        </w:rPr>
        <w:t>10.2.1 Basic Concepts</w:t>
      </w:r>
    </w:p>
    <w:p w14:paraId="24252DA5" w14:textId="42183326" w:rsidR="007150DD" w:rsidRDefault="007150DD" w:rsidP="005629D5">
      <w:pPr>
        <w:autoSpaceDE w:val="0"/>
        <w:autoSpaceDN w:val="0"/>
        <w:adjustRightInd w:val="0"/>
      </w:pPr>
    </w:p>
    <w:p w14:paraId="11A1D93D" w14:textId="77777777" w:rsidR="00C154C4" w:rsidRDefault="00C154C4" w:rsidP="005629D5">
      <w:pPr>
        <w:autoSpaceDE w:val="0"/>
        <w:autoSpaceDN w:val="0"/>
        <w:adjustRightInd w:val="0"/>
      </w:pPr>
    </w:p>
    <w:p w14:paraId="20179241" w14:textId="28B14CFE" w:rsidR="005629D5" w:rsidRDefault="005629D5" w:rsidP="005629D5">
      <w:pPr>
        <w:pStyle w:val="BodyText2"/>
        <w:autoSpaceDE w:val="0"/>
        <w:autoSpaceDN w:val="0"/>
        <w:adjustRightInd w:val="0"/>
      </w:pPr>
      <w:r>
        <w:t>Question 9. (10 points) Suppose a block mapping system represents a virtual address v = (</w:t>
      </w:r>
      <w:r w:rsidRPr="00C62E11">
        <w:rPr>
          <w:i/>
          <w:iCs/>
        </w:rPr>
        <w:t>b</w:t>
      </w:r>
      <w:r>
        <w:t xml:space="preserve">, </w:t>
      </w:r>
      <w:r w:rsidRPr="00C62E11">
        <w:rPr>
          <w:i/>
          <w:iCs/>
        </w:rPr>
        <w:t>d</w:t>
      </w:r>
      <w:r>
        <w:t xml:space="preserve">) using 32 bits.  If block displacement </w:t>
      </w:r>
      <w:r w:rsidRPr="00C62E11">
        <w:rPr>
          <w:i/>
          <w:iCs/>
        </w:rPr>
        <w:t>d</w:t>
      </w:r>
      <w:r>
        <w:t xml:space="preserve"> is specified using </w:t>
      </w:r>
      <w:r w:rsidRPr="004031ED">
        <w:rPr>
          <w:i/>
          <w:iCs/>
        </w:rPr>
        <w:t>n</w:t>
      </w:r>
      <w:r>
        <w:t xml:space="preserve"> bits, how many blocks does the virtual address space contain?  Discuss how setting </w:t>
      </w:r>
      <w:r w:rsidRPr="00C62E11">
        <w:rPr>
          <w:i/>
          <w:iCs/>
        </w:rPr>
        <w:t>n</w:t>
      </w:r>
      <w:r>
        <w:t xml:space="preserve"> = 6, </w:t>
      </w:r>
      <w:r w:rsidRPr="00C62E11">
        <w:rPr>
          <w:i/>
          <w:iCs/>
        </w:rPr>
        <w:t>n</w:t>
      </w:r>
      <w:r>
        <w:t xml:space="preserve"> = 12 and </w:t>
      </w:r>
      <w:r w:rsidRPr="00C62E11">
        <w:rPr>
          <w:i/>
          <w:iCs/>
        </w:rPr>
        <w:t>n</w:t>
      </w:r>
      <w:r>
        <w:t xml:space="preserve"> = 24 affects memory fragmentation and the overhead incurred by the mapping function. </w:t>
      </w:r>
    </w:p>
    <w:p w14:paraId="34E37A46" w14:textId="15D6ACA5" w:rsidR="005D3753" w:rsidRDefault="005D3753" w:rsidP="005629D5">
      <w:pPr>
        <w:pStyle w:val="BodyText2"/>
        <w:autoSpaceDE w:val="0"/>
        <w:autoSpaceDN w:val="0"/>
        <w:adjustRightInd w:val="0"/>
      </w:pPr>
    </w:p>
    <w:p w14:paraId="67A9E7EB" w14:textId="793027AA" w:rsidR="005D3753" w:rsidRDefault="005D3753" w:rsidP="005629D5">
      <w:pPr>
        <w:pStyle w:val="BodyText2"/>
        <w:autoSpaceDE w:val="0"/>
        <w:autoSpaceDN w:val="0"/>
        <w:adjustRightInd w:val="0"/>
      </w:pPr>
      <w:r>
        <w:t>ANSWER:</w:t>
      </w:r>
    </w:p>
    <w:p w14:paraId="476E9C91" w14:textId="79795198" w:rsidR="005D3753" w:rsidRDefault="005D3753" w:rsidP="005629D5">
      <w:pPr>
        <w:pStyle w:val="BodyText2"/>
        <w:autoSpaceDE w:val="0"/>
        <w:autoSpaceDN w:val="0"/>
        <w:adjustRightInd w:val="0"/>
      </w:pPr>
    </w:p>
    <w:p w14:paraId="3E3C3C24" w14:textId="0E3B5BA2" w:rsidR="005D3753" w:rsidRDefault="005D3753" w:rsidP="005629D5">
      <w:pPr>
        <w:pStyle w:val="BodyText2"/>
        <w:autoSpaceDE w:val="0"/>
        <w:autoSpaceDN w:val="0"/>
        <w:adjustRightInd w:val="0"/>
        <w:rPr>
          <w:b w:val="0"/>
          <w:bCs/>
        </w:rPr>
      </w:pPr>
      <w:r>
        <w:rPr>
          <w:b w:val="0"/>
          <w:bCs/>
        </w:rPr>
        <w:t>Virtual Address: v = (b, d)</w:t>
      </w:r>
    </w:p>
    <w:p w14:paraId="163707C2" w14:textId="58314FE7" w:rsidR="005D3753" w:rsidRDefault="005D3753" w:rsidP="005629D5">
      <w:pPr>
        <w:pStyle w:val="BodyText2"/>
        <w:autoSpaceDE w:val="0"/>
        <w:autoSpaceDN w:val="0"/>
        <w:adjustRightInd w:val="0"/>
        <w:rPr>
          <w:b w:val="0"/>
          <w:bCs/>
        </w:rPr>
      </w:pPr>
    </w:p>
    <w:p w14:paraId="76D3341F" w14:textId="35F1A37C" w:rsidR="005D3753" w:rsidRDefault="005D3753" w:rsidP="005629D5">
      <w:pPr>
        <w:pStyle w:val="BodyText2"/>
        <w:autoSpaceDE w:val="0"/>
        <w:autoSpaceDN w:val="0"/>
        <w:adjustRightInd w:val="0"/>
        <w:rPr>
          <w:b w:val="0"/>
          <w:bCs/>
        </w:rPr>
      </w:pPr>
      <w:proofErr w:type="gramStart"/>
      <w:r>
        <w:rPr>
          <w:b w:val="0"/>
          <w:bCs/>
        </w:rPr>
        <w:t>Where</w:t>
      </w:r>
      <w:proofErr w:type="gramEnd"/>
      <w:r>
        <w:rPr>
          <w:b w:val="0"/>
          <w:bCs/>
        </w:rPr>
        <w:t>,</w:t>
      </w:r>
    </w:p>
    <w:p w14:paraId="12198CDD" w14:textId="7B1C0464" w:rsidR="005D3753" w:rsidRDefault="00AD4F91" w:rsidP="005629D5">
      <w:pPr>
        <w:pStyle w:val="BodyText2"/>
        <w:autoSpaceDE w:val="0"/>
        <w:autoSpaceDN w:val="0"/>
        <w:adjustRightInd w:val="0"/>
        <w:rPr>
          <w:b w:val="0"/>
          <w:bCs/>
        </w:rPr>
      </w:pPr>
      <w:r>
        <w:rPr>
          <w:b w:val="0"/>
          <w:bCs/>
        </w:rPr>
        <w:t xml:space="preserve">b is the </w:t>
      </w:r>
      <w:r w:rsidR="00682E05" w:rsidRPr="00682E05">
        <w:rPr>
          <w:b w:val="0"/>
          <w:bCs/>
        </w:rPr>
        <w:t>Virtual Page Number field</w:t>
      </w:r>
      <w:r w:rsidR="00214BA7">
        <w:rPr>
          <w:b w:val="0"/>
          <w:bCs/>
        </w:rPr>
        <w:t xml:space="preserve"> in the virtual address space and d is the block displacement.</w:t>
      </w:r>
    </w:p>
    <w:p w14:paraId="56D463BF" w14:textId="2D038056" w:rsidR="00214BA7" w:rsidRDefault="00214BA7" w:rsidP="005629D5">
      <w:pPr>
        <w:pStyle w:val="BodyText2"/>
        <w:autoSpaceDE w:val="0"/>
        <w:autoSpaceDN w:val="0"/>
        <w:adjustRightInd w:val="0"/>
        <w:rPr>
          <w:b w:val="0"/>
          <w:bCs/>
        </w:rPr>
      </w:pPr>
    </w:p>
    <w:p w14:paraId="1A097C71" w14:textId="77777777" w:rsidR="00682E05" w:rsidRDefault="00214BA7" w:rsidP="005629D5">
      <w:pPr>
        <w:pStyle w:val="BodyText2"/>
        <w:autoSpaceDE w:val="0"/>
        <w:autoSpaceDN w:val="0"/>
        <w:adjustRightInd w:val="0"/>
        <w:rPr>
          <w:b w:val="0"/>
          <w:bCs/>
        </w:rPr>
      </w:pPr>
      <w:r>
        <w:rPr>
          <w:b w:val="0"/>
          <w:bCs/>
        </w:rPr>
        <w:t xml:space="preserve">Now, v is a </w:t>
      </w:r>
      <w:proofErr w:type="gramStart"/>
      <w:r>
        <w:rPr>
          <w:b w:val="0"/>
          <w:bCs/>
        </w:rPr>
        <w:t>32 bit</w:t>
      </w:r>
      <w:proofErr w:type="gramEnd"/>
      <w:r>
        <w:rPr>
          <w:b w:val="0"/>
          <w:bCs/>
        </w:rPr>
        <w:t xml:space="preserve"> address where the block displacement is using n bits.</w:t>
      </w:r>
      <w:r w:rsidR="00682E05">
        <w:rPr>
          <w:b w:val="0"/>
          <w:bCs/>
        </w:rPr>
        <w:t xml:space="preserve"> </w:t>
      </w:r>
    </w:p>
    <w:p w14:paraId="09FA6867" w14:textId="77777777" w:rsidR="00592739" w:rsidRDefault="00682E05" w:rsidP="005629D5">
      <w:pPr>
        <w:pStyle w:val="BodyText2"/>
        <w:autoSpaceDE w:val="0"/>
        <w:autoSpaceDN w:val="0"/>
        <w:adjustRightInd w:val="0"/>
        <w:rPr>
          <w:b w:val="0"/>
          <w:bCs/>
        </w:rPr>
      </w:pPr>
      <w:r>
        <w:rPr>
          <w:b w:val="0"/>
          <w:bCs/>
        </w:rPr>
        <w:t xml:space="preserve">So, (32-n) bits </w:t>
      </w:r>
      <w:proofErr w:type="gramStart"/>
      <w:r>
        <w:rPr>
          <w:b w:val="0"/>
          <w:bCs/>
        </w:rPr>
        <w:t>is</w:t>
      </w:r>
      <w:proofErr w:type="gramEnd"/>
      <w:r>
        <w:rPr>
          <w:b w:val="0"/>
          <w:bCs/>
        </w:rPr>
        <w:t xml:space="preserve"> the value of </w:t>
      </w:r>
      <w:r w:rsidRPr="00682E05">
        <w:rPr>
          <w:b w:val="0"/>
          <w:bCs/>
        </w:rPr>
        <w:t>Virtual Page Number field</w:t>
      </w:r>
      <w:r>
        <w:rPr>
          <w:b w:val="0"/>
          <w:bCs/>
        </w:rPr>
        <w:t xml:space="preserve"> and</w:t>
      </w:r>
      <w:r w:rsidR="00592739">
        <w:rPr>
          <w:b w:val="0"/>
          <w:bCs/>
        </w:rPr>
        <w:t>,</w:t>
      </w:r>
    </w:p>
    <w:p w14:paraId="7A5F36EF" w14:textId="5839C834" w:rsidR="00214BA7" w:rsidRDefault="00592739" w:rsidP="005629D5">
      <w:pPr>
        <w:pStyle w:val="BodyText2"/>
        <w:autoSpaceDE w:val="0"/>
        <w:autoSpaceDN w:val="0"/>
        <w:adjustRightInd w:val="0"/>
        <w:rPr>
          <w:b w:val="0"/>
          <w:bCs/>
        </w:rPr>
      </w:pPr>
      <w:r w:rsidRPr="0079595C">
        <w:t>T</w:t>
      </w:r>
      <w:r w:rsidR="00682E05" w:rsidRPr="0079595C">
        <w:t>here would be 2</w:t>
      </w:r>
      <w:r w:rsidR="00682E05" w:rsidRPr="0079595C">
        <w:rPr>
          <w:vertAlign w:val="superscript"/>
        </w:rPr>
        <w:t xml:space="preserve">32-n </w:t>
      </w:r>
      <w:r w:rsidR="003062B2" w:rsidRPr="0079595C">
        <w:t>number of b</w:t>
      </w:r>
      <w:r w:rsidR="00682E05" w:rsidRPr="0079595C">
        <w:t>locks in the virtual address space.</w:t>
      </w:r>
      <w:r w:rsidR="00682E05">
        <w:rPr>
          <w:b w:val="0"/>
          <w:bCs/>
        </w:rPr>
        <w:t xml:space="preserve"> </w:t>
      </w:r>
      <w:r w:rsidR="00682E05" w:rsidRPr="00682E05">
        <w:t>(Answer)</w:t>
      </w:r>
    </w:p>
    <w:p w14:paraId="70F34879" w14:textId="78BC675D" w:rsidR="00682E05" w:rsidRDefault="00682E05" w:rsidP="005629D5">
      <w:pPr>
        <w:pStyle w:val="BodyText2"/>
        <w:autoSpaceDE w:val="0"/>
        <w:autoSpaceDN w:val="0"/>
        <w:adjustRightInd w:val="0"/>
        <w:rPr>
          <w:b w:val="0"/>
          <w:bCs/>
        </w:rPr>
      </w:pPr>
    </w:p>
    <w:p w14:paraId="6ED65C1C" w14:textId="07E358B4" w:rsidR="00682E05" w:rsidRPr="0007204E" w:rsidRDefault="00682E05" w:rsidP="005629D5">
      <w:pPr>
        <w:pStyle w:val="BodyText2"/>
        <w:autoSpaceDE w:val="0"/>
        <w:autoSpaceDN w:val="0"/>
        <w:adjustRightInd w:val="0"/>
      </w:pPr>
      <w:r w:rsidRPr="0007204E">
        <w:t>For n=6:</w:t>
      </w:r>
    </w:p>
    <w:p w14:paraId="37CEA458" w14:textId="0D838B3B" w:rsidR="00682E05" w:rsidRDefault="00682E05" w:rsidP="005629D5">
      <w:pPr>
        <w:pStyle w:val="BodyText2"/>
        <w:autoSpaceDE w:val="0"/>
        <w:autoSpaceDN w:val="0"/>
        <w:adjustRightInd w:val="0"/>
        <w:rPr>
          <w:b w:val="0"/>
          <w:bCs/>
        </w:rPr>
      </w:pPr>
    </w:p>
    <w:p w14:paraId="2676B1C9" w14:textId="2EB454E5" w:rsidR="0007204E" w:rsidRDefault="00566C76" w:rsidP="005629D5">
      <w:pPr>
        <w:pStyle w:val="BodyText2"/>
        <w:autoSpaceDE w:val="0"/>
        <w:autoSpaceDN w:val="0"/>
        <w:adjustRightInd w:val="0"/>
        <w:rPr>
          <w:b w:val="0"/>
          <w:bCs/>
        </w:rPr>
      </w:pPr>
      <w:r>
        <w:rPr>
          <w:b w:val="0"/>
          <w:bCs/>
        </w:rPr>
        <w:t>We have 2</w:t>
      </w:r>
      <w:r>
        <w:rPr>
          <w:b w:val="0"/>
          <w:bCs/>
          <w:vertAlign w:val="superscript"/>
        </w:rPr>
        <w:t>32-6</w:t>
      </w:r>
      <w:r>
        <w:rPr>
          <w:b w:val="0"/>
          <w:bCs/>
        </w:rPr>
        <w:t>=2</w:t>
      </w:r>
      <w:r>
        <w:rPr>
          <w:b w:val="0"/>
          <w:bCs/>
          <w:vertAlign w:val="superscript"/>
        </w:rPr>
        <w:t xml:space="preserve">26 </w:t>
      </w:r>
      <w:r>
        <w:rPr>
          <w:b w:val="0"/>
          <w:bCs/>
        </w:rPr>
        <w:t xml:space="preserve">= </w:t>
      </w:r>
      <w:r w:rsidRPr="00566C76">
        <w:rPr>
          <w:b w:val="0"/>
          <w:bCs/>
        </w:rPr>
        <w:t>67108864</w:t>
      </w:r>
      <w:r>
        <w:rPr>
          <w:b w:val="0"/>
          <w:bCs/>
        </w:rPr>
        <w:t xml:space="preserve"> blocks in the virtual address space with 2</w:t>
      </w:r>
      <w:r>
        <w:rPr>
          <w:b w:val="0"/>
          <w:bCs/>
          <w:vertAlign w:val="superscript"/>
        </w:rPr>
        <w:t>6</w:t>
      </w:r>
      <w:r w:rsidR="0007204E">
        <w:rPr>
          <w:b w:val="0"/>
          <w:bCs/>
          <w:vertAlign w:val="superscript"/>
        </w:rPr>
        <w:t xml:space="preserve"> </w:t>
      </w:r>
      <w:r w:rsidR="0007204E">
        <w:rPr>
          <w:b w:val="0"/>
          <w:bCs/>
        </w:rPr>
        <w:t>as o</w:t>
      </w:r>
      <w:r>
        <w:rPr>
          <w:b w:val="0"/>
          <w:bCs/>
        </w:rPr>
        <w:t>ffset, that is, we have the page size as 2</w:t>
      </w:r>
      <w:r>
        <w:rPr>
          <w:b w:val="0"/>
          <w:bCs/>
          <w:vertAlign w:val="superscript"/>
        </w:rPr>
        <w:t>6</w:t>
      </w:r>
      <w:r>
        <w:rPr>
          <w:b w:val="0"/>
          <w:bCs/>
        </w:rPr>
        <w:t xml:space="preserve">= </w:t>
      </w:r>
      <w:r w:rsidRPr="00566C76">
        <w:rPr>
          <w:b w:val="0"/>
          <w:bCs/>
        </w:rPr>
        <w:t>64</w:t>
      </w:r>
      <w:r>
        <w:rPr>
          <w:b w:val="0"/>
          <w:bCs/>
          <w:vertAlign w:val="superscript"/>
        </w:rPr>
        <w:t xml:space="preserve"> </w:t>
      </w:r>
      <w:r>
        <w:rPr>
          <w:b w:val="0"/>
          <w:bCs/>
        </w:rPr>
        <w:t xml:space="preserve">bytes. </w:t>
      </w:r>
    </w:p>
    <w:p w14:paraId="0A80FFF3" w14:textId="50E0DC31" w:rsidR="00682E05" w:rsidRDefault="0007204E" w:rsidP="005629D5">
      <w:pPr>
        <w:pStyle w:val="BodyText2"/>
        <w:autoSpaceDE w:val="0"/>
        <w:autoSpaceDN w:val="0"/>
        <w:adjustRightInd w:val="0"/>
        <w:rPr>
          <w:b w:val="0"/>
          <w:bCs/>
        </w:rPr>
      </w:pPr>
      <w:proofErr w:type="gramStart"/>
      <w:r>
        <w:rPr>
          <w:b w:val="0"/>
          <w:bCs/>
        </w:rPr>
        <w:t>So</w:t>
      </w:r>
      <w:proofErr w:type="gramEnd"/>
      <w:r>
        <w:rPr>
          <w:b w:val="0"/>
          <w:bCs/>
        </w:rPr>
        <w:t xml:space="preserve"> in this case, the block/page size is small and so internal fragmentation is minimal. However, since the number of blocks in the virtual address space is very large so this would be impossible to implement</w:t>
      </w:r>
      <w:r w:rsidR="00621879">
        <w:rPr>
          <w:b w:val="0"/>
          <w:bCs/>
        </w:rPr>
        <w:t xml:space="preserve"> as the block mapping table would consume too much memory</w:t>
      </w:r>
      <w:r>
        <w:rPr>
          <w:b w:val="0"/>
          <w:bCs/>
        </w:rPr>
        <w:t>.</w:t>
      </w:r>
    </w:p>
    <w:p w14:paraId="2EC053F2" w14:textId="629BE519" w:rsidR="0007204E" w:rsidRDefault="0007204E" w:rsidP="005629D5">
      <w:pPr>
        <w:pStyle w:val="BodyText2"/>
        <w:autoSpaceDE w:val="0"/>
        <w:autoSpaceDN w:val="0"/>
        <w:adjustRightInd w:val="0"/>
        <w:rPr>
          <w:b w:val="0"/>
          <w:bCs/>
        </w:rPr>
      </w:pPr>
    </w:p>
    <w:p w14:paraId="46DD4D4B" w14:textId="19A30743" w:rsidR="0007204E" w:rsidRPr="0007204E" w:rsidRDefault="0007204E" w:rsidP="0007204E">
      <w:pPr>
        <w:pStyle w:val="BodyText2"/>
        <w:autoSpaceDE w:val="0"/>
        <w:autoSpaceDN w:val="0"/>
        <w:adjustRightInd w:val="0"/>
      </w:pPr>
      <w:r w:rsidRPr="0007204E">
        <w:t>For n=12:</w:t>
      </w:r>
    </w:p>
    <w:p w14:paraId="32EB1329" w14:textId="77777777" w:rsidR="0007204E" w:rsidRDefault="0007204E" w:rsidP="0007204E">
      <w:pPr>
        <w:pStyle w:val="BodyText2"/>
        <w:autoSpaceDE w:val="0"/>
        <w:autoSpaceDN w:val="0"/>
        <w:adjustRightInd w:val="0"/>
        <w:rPr>
          <w:b w:val="0"/>
          <w:bCs/>
        </w:rPr>
      </w:pPr>
    </w:p>
    <w:p w14:paraId="7F4AC85C" w14:textId="5D00F1EE" w:rsidR="0007204E" w:rsidRDefault="0007204E" w:rsidP="0007204E">
      <w:pPr>
        <w:pStyle w:val="BodyText2"/>
        <w:autoSpaceDE w:val="0"/>
        <w:autoSpaceDN w:val="0"/>
        <w:adjustRightInd w:val="0"/>
        <w:rPr>
          <w:b w:val="0"/>
          <w:bCs/>
        </w:rPr>
      </w:pPr>
      <w:r>
        <w:rPr>
          <w:b w:val="0"/>
          <w:bCs/>
        </w:rPr>
        <w:t>We have 2</w:t>
      </w:r>
      <w:r>
        <w:rPr>
          <w:b w:val="0"/>
          <w:bCs/>
          <w:vertAlign w:val="superscript"/>
        </w:rPr>
        <w:t>32-12</w:t>
      </w:r>
      <w:r>
        <w:rPr>
          <w:b w:val="0"/>
          <w:bCs/>
        </w:rPr>
        <w:t>=2</w:t>
      </w:r>
      <w:r>
        <w:rPr>
          <w:b w:val="0"/>
          <w:bCs/>
          <w:vertAlign w:val="superscript"/>
        </w:rPr>
        <w:t xml:space="preserve">20 </w:t>
      </w:r>
      <w:r>
        <w:rPr>
          <w:b w:val="0"/>
          <w:bCs/>
        </w:rPr>
        <w:t xml:space="preserve">= </w:t>
      </w:r>
      <w:r w:rsidRPr="0007204E">
        <w:rPr>
          <w:b w:val="0"/>
          <w:bCs/>
        </w:rPr>
        <w:t>1048576</w:t>
      </w:r>
      <w:r>
        <w:rPr>
          <w:b w:val="0"/>
          <w:bCs/>
        </w:rPr>
        <w:t xml:space="preserve"> blocks in the virtual address space with 2</w:t>
      </w:r>
      <w:r>
        <w:rPr>
          <w:b w:val="0"/>
          <w:bCs/>
          <w:vertAlign w:val="superscript"/>
        </w:rPr>
        <w:t xml:space="preserve">12 </w:t>
      </w:r>
      <w:r>
        <w:rPr>
          <w:b w:val="0"/>
          <w:bCs/>
        </w:rPr>
        <w:t>as offset, that is, we have the page size as 2</w:t>
      </w:r>
      <w:r>
        <w:rPr>
          <w:b w:val="0"/>
          <w:bCs/>
          <w:vertAlign w:val="superscript"/>
        </w:rPr>
        <w:t>12</w:t>
      </w:r>
      <w:r>
        <w:rPr>
          <w:b w:val="0"/>
          <w:bCs/>
        </w:rPr>
        <w:t xml:space="preserve">= </w:t>
      </w:r>
      <w:r w:rsidRPr="0007204E">
        <w:rPr>
          <w:b w:val="0"/>
          <w:bCs/>
        </w:rPr>
        <w:t>4096</w:t>
      </w:r>
      <w:r>
        <w:rPr>
          <w:b w:val="0"/>
          <w:bCs/>
          <w:vertAlign w:val="superscript"/>
        </w:rPr>
        <w:t xml:space="preserve"> </w:t>
      </w:r>
      <w:r>
        <w:rPr>
          <w:b w:val="0"/>
          <w:bCs/>
        </w:rPr>
        <w:t xml:space="preserve">bytes. </w:t>
      </w:r>
    </w:p>
    <w:p w14:paraId="11B0CE0C" w14:textId="43E96702" w:rsidR="0007204E" w:rsidRDefault="0007204E" w:rsidP="005629D5">
      <w:pPr>
        <w:pStyle w:val="BodyText2"/>
        <w:autoSpaceDE w:val="0"/>
        <w:autoSpaceDN w:val="0"/>
        <w:adjustRightInd w:val="0"/>
      </w:pPr>
      <w:r>
        <w:rPr>
          <w:b w:val="0"/>
          <w:bCs/>
        </w:rPr>
        <w:lastRenderedPageBreak/>
        <w:t>So, in this case, the page size and the number of blocks in the virtual address space are quite moderate. Internal fragmentation is more than in the n=6 case but the number of blocks in the virtual address space is lesser than in the n=6 case which makes this implementation practically feasible</w:t>
      </w:r>
      <w:r w:rsidR="00621879">
        <w:rPr>
          <w:b w:val="0"/>
          <w:bCs/>
        </w:rPr>
        <w:t xml:space="preserve"> (as the block mapping table consumes less memory than in the n=6 case)</w:t>
      </w:r>
      <w:r>
        <w:rPr>
          <w:b w:val="0"/>
          <w:bCs/>
        </w:rPr>
        <w:t xml:space="preserve"> and the </w:t>
      </w:r>
      <w:proofErr w:type="gramStart"/>
      <w:r>
        <w:rPr>
          <w:b w:val="0"/>
          <w:bCs/>
        </w:rPr>
        <w:t>most commonly used</w:t>
      </w:r>
      <w:proofErr w:type="gramEnd"/>
      <w:r>
        <w:rPr>
          <w:b w:val="0"/>
          <w:bCs/>
        </w:rPr>
        <w:t>.</w:t>
      </w:r>
    </w:p>
    <w:p w14:paraId="292C55FB" w14:textId="24EB3841" w:rsidR="0007204E" w:rsidRDefault="0007204E" w:rsidP="005629D5">
      <w:pPr>
        <w:pStyle w:val="BodyText2"/>
        <w:autoSpaceDE w:val="0"/>
        <w:autoSpaceDN w:val="0"/>
        <w:adjustRightInd w:val="0"/>
      </w:pPr>
    </w:p>
    <w:p w14:paraId="3873B5F2" w14:textId="6A5D70B1" w:rsidR="0007204E" w:rsidRPr="0007204E" w:rsidRDefault="0007204E" w:rsidP="0007204E">
      <w:pPr>
        <w:pStyle w:val="BodyText2"/>
        <w:autoSpaceDE w:val="0"/>
        <w:autoSpaceDN w:val="0"/>
        <w:adjustRightInd w:val="0"/>
      </w:pPr>
      <w:r w:rsidRPr="0007204E">
        <w:t>For n=</w:t>
      </w:r>
      <w:r>
        <w:t>24</w:t>
      </w:r>
      <w:r w:rsidRPr="0007204E">
        <w:t>:</w:t>
      </w:r>
    </w:p>
    <w:p w14:paraId="4A17CDD2" w14:textId="77777777" w:rsidR="0007204E" w:rsidRDefault="0007204E" w:rsidP="0007204E">
      <w:pPr>
        <w:pStyle w:val="BodyText2"/>
        <w:autoSpaceDE w:val="0"/>
        <w:autoSpaceDN w:val="0"/>
        <w:adjustRightInd w:val="0"/>
        <w:rPr>
          <w:b w:val="0"/>
          <w:bCs/>
        </w:rPr>
      </w:pPr>
    </w:p>
    <w:p w14:paraId="6ED9E6AF" w14:textId="4AB0A4EE" w:rsidR="0007204E" w:rsidRPr="0007204E" w:rsidRDefault="0007204E" w:rsidP="005629D5">
      <w:pPr>
        <w:pStyle w:val="BodyText2"/>
        <w:autoSpaceDE w:val="0"/>
        <w:autoSpaceDN w:val="0"/>
        <w:adjustRightInd w:val="0"/>
        <w:rPr>
          <w:b w:val="0"/>
          <w:bCs/>
        </w:rPr>
      </w:pPr>
      <w:r>
        <w:rPr>
          <w:b w:val="0"/>
          <w:bCs/>
        </w:rPr>
        <w:t>We have 2</w:t>
      </w:r>
      <w:r>
        <w:rPr>
          <w:b w:val="0"/>
          <w:bCs/>
          <w:vertAlign w:val="superscript"/>
        </w:rPr>
        <w:t>32-24</w:t>
      </w:r>
      <w:r>
        <w:rPr>
          <w:b w:val="0"/>
          <w:bCs/>
        </w:rPr>
        <w:t>=2</w:t>
      </w:r>
      <w:r>
        <w:rPr>
          <w:b w:val="0"/>
          <w:bCs/>
          <w:vertAlign w:val="superscript"/>
        </w:rPr>
        <w:t xml:space="preserve">8 </w:t>
      </w:r>
      <w:r>
        <w:rPr>
          <w:b w:val="0"/>
          <w:bCs/>
        </w:rPr>
        <w:t xml:space="preserve">= </w:t>
      </w:r>
      <w:r w:rsidRPr="0007204E">
        <w:rPr>
          <w:b w:val="0"/>
          <w:bCs/>
        </w:rPr>
        <w:t>256</w:t>
      </w:r>
      <w:r>
        <w:rPr>
          <w:b w:val="0"/>
          <w:bCs/>
        </w:rPr>
        <w:t xml:space="preserve"> blocks in the virtual address space with 2</w:t>
      </w:r>
      <w:r>
        <w:rPr>
          <w:b w:val="0"/>
          <w:bCs/>
          <w:vertAlign w:val="superscript"/>
        </w:rPr>
        <w:t xml:space="preserve">24 </w:t>
      </w:r>
      <w:r>
        <w:rPr>
          <w:b w:val="0"/>
          <w:bCs/>
        </w:rPr>
        <w:t>as offset, that is, we have the page size as 2</w:t>
      </w:r>
      <w:r>
        <w:rPr>
          <w:b w:val="0"/>
          <w:bCs/>
          <w:vertAlign w:val="superscript"/>
        </w:rPr>
        <w:t>24</w:t>
      </w:r>
      <w:r>
        <w:rPr>
          <w:b w:val="0"/>
          <w:bCs/>
        </w:rPr>
        <w:t xml:space="preserve">= </w:t>
      </w:r>
      <w:r w:rsidRPr="0007204E">
        <w:rPr>
          <w:b w:val="0"/>
          <w:bCs/>
        </w:rPr>
        <w:t>16777216</w:t>
      </w:r>
      <w:r>
        <w:rPr>
          <w:b w:val="0"/>
          <w:bCs/>
          <w:vertAlign w:val="superscript"/>
        </w:rPr>
        <w:t xml:space="preserve"> </w:t>
      </w:r>
      <w:r>
        <w:rPr>
          <w:b w:val="0"/>
          <w:bCs/>
        </w:rPr>
        <w:t xml:space="preserve">bytes. </w:t>
      </w:r>
    </w:p>
    <w:p w14:paraId="60B22A2B" w14:textId="060FD32A" w:rsidR="0007204E" w:rsidRDefault="0007204E" w:rsidP="005629D5">
      <w:pPr>
        <w:pStyle w:val="BodyText2"/>
        <w:autoSpaceDE w:val="0"/>
        <w:autoSpaceDN w:val="0"/>
        <w:adjustRightInd w:val="0"/>
        <w:rPr>
          <w:b w:val="0"/>
          <w:bCs/>
        </w:rPr>
      </w:pPr>
      <w:r>
        <w:rPr>
          <w:b w:val="0"/>
          <w:bCs/>
        </w:rPr>
        <w:t>So, in this case, the page size is very large and so the internal fragmentation is also high. But since the number of blocks is not very large (=256), so not much memory would be consumed by the block mapping table.</w:t>
      </w:r>
    </w:p>
    <w:p w14:paraId="2824B83E" w14:textId="23BCEF07" w:rsidR="00621879" w:rsidRDefault="00621879" w:rsidP="005629D5">
      <w:pPr>
        <w:pStyle w:val="BodyText2"/>
        <w:autoSpaceDE w:val="0"/>
        <w:autoSpaceDN w:val="0"/>
        <w:adjustRightInd w:val="0"/>
        <w:rPr>
          <w:b w:val="0"/>
          <w:bCs/>
        </w:rPr>
      </w:pPr>
    </w:p>
    <w:p w14:paraId="0C5130CB" w14:textId="4089B738" w:rsidR="00621879" w:rsidRDefault="00621879" w:rsidP="00621879">
      <w:pPr>
        <w:pStyle w:val="BodyText2"/>
        <w:autoSpaceDE w:val="0"/>
        <w:autoSpaceDN w:val="0"/>
        <w:adjustRightInd w:val="0"/>
        <w:rPr>
          <w:b w:val="0"/>
          <w:bCs/>
        </w:rPr>
      </w:pPr>
      <w:r>
        <w:rPr>
          <w:b w:val="0"/>
          <w:bCs/>
        </w:rPr>
        <w:t>So, we can see that, as the bits for offset increase, there is an increase in the page size and so an increase in internal fragmentation. However, with an increase in the number of bits for offset, there is a decrease in the number of blocks in the virtual address space and so the memory consumed by the block mapping table also decreases. “</w:t>
      </w:r>
      <w:r w:rsidRPr="00621879">
        <w:rPr>
          <w:b w:val="0"/>
          <w:bCs/>
        </w:rPr>
        <w:t xml:space="preserve">Larger page sizes lead to </w:t>
      </w:r>
      <w:r>
        <w:rPr>
          <w:b w:val="0"/>
          <w:bCs/>
        </w:rPr>
        <w:t xml:space="preserve">a </w:t>
      </w:r>
      <w:r w:rsidRPr="00621879">
        <w:rPr>
          <w:b w:val="0"/>
          <w:bCs/>
        </w:rPr>
        <w:t>large amount of wasted memory, as more potentially unused portions of memory are loaded into main memory. Smaller page sizes ensure a closer match to the actual amount of memory required in an allocation.</w:t>
      </w:r>
      <w:r>
        <w:rPr>
          <w:b w:val="0"/>
          <w:bCs/>
        </w:rPr>
        <w:t xml:space="preserve"> </w:t>
      </w:r>
      <w:r w:rsidRPr="00621879">
        <w:rPr>
          <w:b w:val="0"/>
          <w:bCs/>
        </w:rPr>
        <w:t>As an example, assume the page size is 1024 KiB. If a process allocates 1025 KiB, two pages must be used, resulting in 1023 KiB of unused space (where one page fully consumes 1024 KiB and the other only 1 KiB).</w:t>
      </w:r>
      <w:r w:rsidRPr="00621879">
        <w:t xml:space="preserve"> </w:t>
      </w:r>
      <w:r w:rsidRPr="00621879">
        <w:rPr>
          <w:b w:val="0"/>
          <w:bCs/>
        </w:rPr>
        <w:t>A page size that is too small introduces a larger page table entry increasing the lookup time and additional overhead of the TLB (Translation lookaside buffer) when addressing.</w:t>
      </w:r>
      <w:r>
        <w:rPr>
          <w:b w:val="0"/>
          <w:bCs/>
        </w:rPr>
        <w:t xml:space="preserve"> </w:t>
      </w:r>
      <w:r w:rsidRPr="00621879">
        <w:rPr>
          <w:b w:val="0"/>
          <w:bCs/>
        </w:rPr>
        <w:t>Excessive page size wastes memory space causes memory fragmentation and reduces memory utilization.</w:t>
      </w:r>
      <w:r>
        <w:rPr>
          <w:b w:val="0"/>
          <w:bCs/>
        </w:rPr>
        <w:t xml:space="preserve"> </w:t>
      </w:r>
      <w:r w:rsidRPr="00621879">
        <w:rPr>
          <w:b w:val="0"/>
          <w:bCs/>
        </w:rPr>
        <w:t>The above two factors were fully considered when designing memory page sizes in the last century, and a 4KB memory page was finally chosen as the most common page size for operating systems.</w:t>
      </w:r>
      <w:r>
        <w:rPr>
          <w:b w:val="0"/>
          <w:bCs/>
        </w:rPr>
        <w:t>”</w:t>
      </w:r>
    </w:p>
    <w:p w14:paraId="2B54A521" w14:textId="694FA0F4" w:rsidR="00621879" w:rsidRDefault="00621879" w:rsidP="00621879">
      <w:pPr>
        <w:pStyle w:val="BodyText2"/>
        <w:autoSpaceDE w:val="0"/>
        <w:autoSpaceDN w:val="0"/>
        <w:adjustRightInd w:val="0"/>
        <w:rPr>
          <w:b w:val="0"/>
          <w:bCs/>
        </w:rPr>
      </w:pPr>
    </w:p>
    <w:p w14:paraId="2EDE92CC" w14:textId="2BB27400" w:rsidR="00621879" w:rsidRDefault="00621879" w:rsidP="00621879">
      <w:pPr>
        <w:pStyle w:val="BodyText2"/>
        <w:autoSpaceDE w:val="0"/>
        <w:autoSpaceDN w:val="0"/>
        <w:adjustRightInd w:val="0"/>
        <w:rPr>
          <w:b w:val="0"/>
          <w:bCs/>
        </w:rPr>
      </w:pPr>
    </w:p>
    <w:p w14:paraId="7819004F" w14:textId="3D9479C1" w:rsidR="00621879" w:rsidRDefault="00621879" w:rsidP="00621879">
      <w:pPr>
        <w:pStyle w:val="BodyText2"/>
        <w:autoSpaceDE w:val="0"/>
        <w:autoSpaceDN w:val="0"/>
        <w:adjustRightInd w:val="0"/>
        <w:rPr>
          <w:b w:val="0"/>
          <w:bCs/>
        </w:rPr>
      </w:pPr>
      <w:r>
        <w:rPr>
          <w:b w:val="0"/>
          <w:bCs/>
        </w:rPr>
        <w:t>Reference:</w:t>
      </w:r>
    </w:p>
    <w:p w14:paraId="040FA347" w14:textId="758F30BD" w:rsidR="00621879" w:rsidRDefault="00621879" w:rsidP="00621879">
      <w:pPr>
        <w:pStyle w:val="BodyText2"/>
        <w:autoSpaceDE w:val="0"/>
        <w:autoSpaceDN w:val="0"/>
        <w:adjustRightInd w:val="0"/>
        <w:rPr>
          <w:b w:val="0"/>
          <w:bCs/>
        </w:rPr>
      </w:pPr>
      <w:r>
        <w:rPr>
          <w:b w:val="0"/>
          <w:bCs/>
        </w:rPr>
        <w:t xml:space="preserve">[1] </w:t>
      </w:r>
      <w:hyperlink r:id="rId33" w:history="1">
        <w:r w:rsidRPr="00710CF3">
          <w:rPr>
            <w:rStyle w:val="Hyperlink"/>
            <w:b w:val="0"/>
            <w:bCs/>
          </w:rPr>
          <w:t>https://en.wikipedia.org/wiki/Page_(computer_memory)</w:t>
        </w:r>
      </w:hyperlink>
    </w:p>
    <w:p w14:paraId="435284C1" w14:textId="48801146" w:rsidR="005629D5" w:rsidRDefault="00621879" w:rsidP="00621879">
      <w:pPr>
        <w:pStyle w:val="BodyText2"/>
        <w:autoSpaceDE w:val="0"/>
        <w:autoSpaceDN w:val="0"/>
        <w:adjustRightInd w:val="0"/>
        <w:rPr>
          <w:b w:val="0"/>
          <w:bCs/>
        </w:rPr>
      </w:pPr>
      <w:r>
        <w:rPr>
          <w:b w:val="0"/>
          <w:bCs/>
        </w:rPr>
        <w:t xml:space="preserve">[2] </w:t>
      </w:r>
      <w:hyperlink r:id="rId34" w:history="1">
        <w:r w:rsidRPr="00710CF3">
          <w:rPr>
            <w:rStyle w:val="Hyperlink"/>
            <w:b w:val="0"/>
            <w:bCs/>
          </w:rPr>
          <w:t>https://www.sobyte.net/post/2021-12/whys-the-design-linux-default-page/</w:t>
        </w:r>
      </w:hyperlink>
    </w:p>
    <w:p w14:paraId="74237E92" w14:textId="46C01830" w:rsidR="00621879" w:rsidRDefault="00621879" w:rsidP="00621879">
      <w:pPr>
        <w:pStyle w:val="BodyText2"/>
        <w:autoSpaceDE w:val="0"/>
        <w:autoSpaceDN w:val="0"/>
        <w:adjustRightInd w:val="0"/>
        <w:rPr>
          <w:b w:val="0"/>
          <w:bCs/>
        </w:rPr>
      </w:pPr>
      <w:r>
        <w:rPr>
          <w:b w:val="0"/>
          <w:bCs/>
        </w:rPr>
        <w:t xml:space="preserve">[3] </w:t>
      </w:r>
      <w:hyperlink r:id="rId35" w:history="1">
        <w:r w:rsidRPr="00710CF3">
          <w:rPr>
            <w:rStyle w:val="Hyperlink"/>
            <w:b w:val="0"/>
            <w:bCs/>
          </w:rPr>
          <w:t>https://www.clear.rice.edu/comp425/slides/L31.pdf</w:t>
        </w:r>
      </w:hyperlink>
    </w:p>
    <w:p w14:paraId="476B17BB" w14:textId="77777777" w:rsidR="00621879" w:rsidRPr="00621879" w:rsidRDefault="00621879" w:rsidP="00621879">
      <w:pPr>
        <w:pStyle w:val="BodyText2"/>
        <w:autoSpaceDE w:val="0"/>
        <w:autoSpaceDN w:val="0"/>
        <w:adjustRightInd w:val="0"/>
        <w:rPr>
          <w:b w:val="0"/>
          <w:bCs/>
        </w:rPr>
      </w:pPr>
    </w:p>
    <w:p w14:paraId="4FBBC258" w14:textId="2FD7844F" w:rsidR="005629D5" w:rsidRDefault="005629D5" w:rsidP="005629D5">
      <w:pPr>
        <w:autoSpaceDE w:val="0"/>
        <w:autoSpaceDN w:val="0"/>
        <w:adjustRightInd w:val="0"/>
        <w:rPr>
          <w:b/>
        </w:rPr>
      </w:pPr>
      <w:r>
        <w:rPr>
          <w:b/>
        </w:rPr>
        <w:t xml:space="preserve">Question 10. (10 points) </w:t>
      </w:r>
      <w:r w:rsidRPr="00BD5323">
        <w:rPr>
          <w:b/>
        </w:rPr>
        <w:t>Outline the operation of AES as defined in FIPS 197.  In your outline, list each step in the execution of the algorithm. Explain in detail why or why not AES may be considered a Feistel Network.  (Note:  Simply cutting and pasting will likely result in a disappointing score.)</w:t>
      </w:r>
    </w:p>
    <w:p w14:paraId="79FB92B4" w14:textId="4337F296" w:rsidR="00D40542" w:rsidRDefault="00D40542" w:rsidP="005629D5">
      <w:pPr>
        <w:autoSpaceDE w:val="0"/>
        <w:autoSpaceDN w:val="0"/>
        <w:adjustRightInd w:val="0"/>
        <w:rPr>
          <w:b/>
        </w:rPr>
      </w:pPr>
    </w:p>
    <w:p w14:paraId="54622D3F" w14:textId="283C05FA" w:rsidR="00D40542" w:rsidRDefault="00D40542" w:rsidP="005629D5">
      <w:pPr>
        <w:autoSpaceDE w:val="0"/>
        <w:autoSpaceDN w:val="0"/>
        <w:adjustRightInd w:val="0"/>
        <w:rPr>
          <w:b/>
        </w:rPr>
      </w:pPr>
      <w:r>
        <w:rPr>
          <w:b/>
        </w:rPr>
        <w:t>ANSWER:</w:t>
      </w:r>
    </w:p>
    <w:p w14:paraId="24E46698" w14:textId="77777777" w:rsidR="00033117" w:rsidRDefault="00033117" w:rsidP="005629D5">
      <w:pPr>
        <w:autoSpaceDE w:val="0"/>
        <w:autoSpaceDN w:val="0"/>
        <w:adjustRightInd w:val="0"/>
        <w:rPr>
          <w:b/>
        </w:rPr>
      </w:pPr>
    </w:p>
    <w:p w14:paraId="7AC88318" w14:textId="0412D18E" w:rsidR="00033117" w:rsidRDefault="00033117" w:rsidP="005629D5">
      <w:pPr>
        <w:autoSpaceDE w:val="0"/>
        <w:autoSpaceDN w:val="0"/>
        <w:adjustRightInd w:val="0"/>
        <w:rPr>
          <w:bCs/>
        </w:rPr>
      </w:pPr>
      <w:r w:rsidRPr="00033117">
        <w:rPr>
          <w:b/>
        </w:rPr>
        <w:sym w:font="Wingdings" w:char="F0E0"/>
      </w:r>
      <w:r w:rsidR="00D40542" w:rsidRPr="00D40542">
        <w:rPr>
          <w:bCs/>
        </w:rPr>
        <w:t xml:space="preserve">The AES (Advanced Encryption Standard) Encryption algorithm </w:t>
      </w:r>
      <w:r w:rsidR="009C1B58">
        <w:rPr>
          <w:bCs/>
        </w:rPr>
        <w:t xml:space="preserve">which is </w:t>
      </w:r>
      <w:r w:rsidR="00D40542" w:rsidRPr="00D40542">
        <w:rPr>
          <w:bCs/>
        </w:rPr>
        <w:t xml:space="preserve">also known </w:t>
      </w:r>
      <w:r w:rsidR="009C1B58">
        <w:rPr>
          <w:bCs/>
        </w:rPr>
        <w:t>by the name of</w:t>
      </w:r>
      <w:r w:rsidR="00D40542" w:rsidRPr="00D40542">
        <w:rPr>
          <w:bCs/>
        </w:rPr>
        <w:t xml:space="preserve"> Rijndael algorithm is a 128-bit symmetric block cipher algorithm. </w:t>
      </w:r>
    </w:p>
    <w:p w14:paraId="2B1B1076" w14:textId="4887F028" w:rsidR="00033117" w:rsidRDefault="00033117" w:rsidP="005629D5">
      <w:pPr>
        <w:autoSpaceDE w:val="0"/>
        <w:autoSpaceDN w:val="0"/>
        <w:adjustRightInd w:val="0"/>
        <w:rPr>
          <w:bCs/>
        </w:rPr>
      </w:pPr>
      <w:r w:rsidRPr="00033117">
        <w:rPr>
          <w:bCs/>
        </w:rPr>
        <w:sym w:font="Wingdings" w:char="F0E0"/>
      </w:r>
      <w:r w:rsidR="009C1B58">
        <w:rPr>
          <w:bCs/>
        </w:rPr>
        <w:t xml:space="preserve"> </w:t>
      </w:r>
      <w:r w:rsidR="00D40542" w:rsidRPr="00D40542">
        <w:rPr>
          <w:bCs/>
        </w:rPr>
        <w:t>These individual blocks</w:t>
      </w:r>
      <w:r w:rsidR="009C1B58">
        <w:rPr>
          <w:bCs/>
        </w:rPr>
        <w:t xml:space="preserve"> in this algorithm</w:t>
      </w:r>
      <w:r w:rsidR="00D40542" w:rsidRPr="00D40542">
        <w:rPr>
          <w:bCs/>
        </w:rPr>
        <w:t xml:space="preserve"> are </w:t>
      </w:r>
      <w:r w:rsidR="009C1B58">
        <w:rPr>
          <w:bCs/>
        </w:rPr>
        <w:t>transformed</w:t>
      </w:r>
      <w:r w:rsidR="00D40542" w:rsidRPr="00D40542">
        <w:rPr>
          <w:bCs/>
        </w:rPr>
        <w:t xml:space="preserve"> using keys of 128, 192, and 256 bits. After encrypti</w:t>
      </w:r>
      <w:r w:rsidR="009C1B58">
        <w:rPr>
          <w:bCs/>
        </w:rPr>
        <w:t>on of</w:t>
      </w:r>
      <w:r w:rsidR="00D40542" w:rsidRPr="00D40542">
        <w:rPr>
          <w:bCs/>
        </w:rPr>
        <w:t xml:space="preserve"> these blocks, it combines them to generate the</w:t>
      </w:r>
      <w:r w:rsidR="009C1B58">
        <w:rPr>
          <w:bCs/>
        </w:rPr>
        <w:t xml:space="preserve"> required</w:t>
      </w:r>
      <w:r w:rsidR="00D40542" w:rsidRPr="00D40542">
        <w:rPr>
          <w:bCs/>
        </w:rPr>
        <w:t xml:space="preserve"> ciphertext.</w:t>
      </w:r>
      <w:r w:rsidR="00D40542">
        <w:rPr>
          <w:bCs/>
        </w:rPr>
        <w:t xml:space="preserve"> </w:t>
      </w:r>
    </w:p>
    <w:p w14:paraId="582D684C" w14:textId="1832585C" w:rsidR="00D40542" w:rsidRDefault="00033117" w:rsidP="005629D5">
      <w:pPr>
        <w:autoSpaceDE w:val="0"/>
        <w:autoSpaceDN w:val="0"/>
        <w:adjustRightInd w:val="0"/>
        <w:rPr>
          <w:bCs/>
        </w:rPr>
      </w:pPr>
      <w:r w:rsidRPr="00033117">
        <w:rPr>
          <w:bCs/>
        </w:rPr>
        <w:lastRenderedPageBreak/>
        <w:sym w:font="Wingdings" w:char="F0E0"/>
      </w:r>
      <w:r w:rsidR="00D40542" w:rsidRPr="00D40542">
        <w:rPr>
          <w:bCs/>
        </w:rPr>
        <w:t>It</w:t>
      </w:r>
      <w:r w:rsidR="009C1B58">
        <w:rPr>
          <w:bCs/>
        </w:rPr>
        <w:t xml:space="preserve"> is based on the</w:t>
      </w:r>
      <w:r w:rsidR="00D40542" w:rsidRPr="00D40542">
        <w:rPr>
          <w:bCs/>
        </w:rPr>
        <w:t xml:space="preserve"> substitution-permutation network or SP network for short. It consists of a sequence of interconnected processes, such as substituting inputs for specified outputs (substitutions) and bit shuffling (permutations).</w:t>
      </w:r>
    </w:p>
    <w:p w14:paraId="4E95A5A9" w14:textId="2B2EACD6" w:rsidR="00D40542" w:rsidRDefault="00D40542" w:rsidP="005629D5">
      <w:pPr>
        <w:autoSpaceDE w:val="0"/>
        <w:autoSpaceDN w:val="0"/>
        <w:adjustRightInd w:val="0"/>
        <w:rPr>
          <w:bCs/>
        </w:rPr>
      </w:pPr>
    </w:p>
    <w:p w14:paraId="2C24876E" w14:textId="271B32B6" w:rsidR="00EE3489" w:rsidRDefault="00EE3489" w:rsidP="00EE3489">
      <w:pPr>
        <w:autoSpaceDE w:val="0"/>
        <w:autoSpaceDN w:val="0"/>
        <w:adjustRightInd w:val="0"/>
        <w:rPr>
          <w:b/>
        </w:rPr>
      </w:pPr>
      <w:r w:rsidRPr="00033117">
        <w:rPr>
          <w:b/>
        </w:rPr>
        <w:t>Properties of AES:</w:t>
      </w:r>
    </w:p>
    <w:p w14:paraId="59753679" w14:textId="77777777" w:rsidR="009C1B58" w:rsidRPr="00033117" w:rsidRDefault="009C1B58" w:rsidP="00EE3489">
      <w:pPr>
        <w:autoSpaceDE w:val="0"/>
        <w:autoSpaceDN w:val="0"/>
        <w:adjustRightInd w:val="0"/>
        <w:rPr>
          <w:b/>
        </w:rPr>
      </w:pPr>
    </w:p>
    <w:p w14:paraId="3DD946A1" w14:textId="5E747CB0" w:rsidR="00EE3489" w:rsidRDefault="00EE3489" w:rsidP="00EE3489">
      <w:pPr>
        <w:pStyle w:val="ListParagraph"/>
        <w:numPr>
          <w:ilvl w:val="0"/>
          <w:numId w:val="20"/>
        </w:numPr>
        <w:autoSpaceDE w:val="0"/>
        <w:autoSpaceDN w:val="0"/>
        <w:adjustRightInd w:val="0"/>
        <w:rPr>
          <w:b/>
        </w:rPr>
      </w:pPr>
      <w:r w:rsidRPr="00033117">
        <w:rPr>
          <w:b/>
        </w:rPr>
        <w:t xml:space="preserve">SP Network: </w:t>
      </w:r>
    </w:p>
    <w:p w14:paraId="35E05FC7" w14:textId="77777777" w:rsidR="009C1B58" w:rsidRPr="00033117" w:rsidRDefault="009C1B58" w:rsidP="009C1B58">
      <w:pPr>
        <w:pStyle w:val="ListParagraph"/>
        <w:autoSpaceDE w:val="0"/>
        <w:autoSpaceDN w:val="0"/>
        <w:adjustRightInd w:val="0"/>
        <w:ind w:left="1080"/>
        <w:rPr>
          <w:b/>
        </w:rPr>
      </w:pPr>
    </w:p>
    <w:p w14:paraId="106C569D" w14:textId="17B57376" w:rsidR="00EE3489" w:rsidRPr="00EE3489" w:rsidRDefault="009C1B58" w:rsidP="00EE3489">
      <w:pPr>
        <w:pStyle w:val="ListParagraph"/>
        <w:autoSpaceDE w:val="0"/>
        <w:autoSpaceDN w:val="0"/>
        <w:adjustRightInd w:val="0"/>
        <w:ind w:left="1080"/>
        <w:rPr>
          <w:bCs/>
        </w:rPr>
      </w:pPr>
      <w:r>
        <w:rPr>
          <w:bCs/>
        </w:rPr>
        <w:t xml:space="preserve">Instead of </w:t>
      </w:r>
      <w:r w:rsidR="00EE3489" w:rsidRPr="00EE3489">
        <w:rPr>
          <w:bCs/>
        </w:rPr>
        <w:t xml:space="preserve">a Feistel cipher structure, </w:t>
      </w:r>
      <w:r>
        <w:rPr>
          <w:bCs/>
        </w:rPr>
        <w:t>such as</w:t>
      </w:r>
      <w:r w:rsidR="00EE3489" w:rsidRPr="00EE3489">
        <w:rPr>
          <w:bCs/>
        </w:rPr>
        <w:t xml:space="preserve"> in the case of the DES algorithm, </w:t>
      </w:r>
      <w:r>
        <w:rPr>
          <w:bCs/>
        </w:rPr>
        <w:t xml:space="preserve">AES </w:t>
      </w:r>
      <w:r w:rsidR="00EE3489" w:rsidRPr="00EE3489">
        <w:rPr>
          <w:bCs/>
        </w:rPr>
        <w:t>uses an SP network structure.</w:t>
      </w:r>
    </w:p>
    <w:p w14:paraId="27437BBC" w14:textId="77777777" w:rsidR="00EE3489" w:rsidRPr="00EE3489" w:rsidRDefault="00EE3489" w:rsidP="00EE3489">
      <w:pPr>
        <w:autoSpaceDE w:val="0"/>
        <w:autoSpaceDN w:val="0"/>
        <w:adjustRightInd w:val="0"/>
        <w:rPr>
          <w:bCs/>
        </w:rPr>
      </w:pPr>
    </w:p>
    <w:p w14:paraId="0FC0AEF8" w14:textId="7BC72816" w:rsidR="00EE3489" w:rsidRDefault="00EE3489" w:rsidP="00EE3489">
      <w:pPr>
        <w:pStyle w:val="ListParagraph"/>
        <w:numPr>
          <w:ilvl w:val="0"/>
          <w:numId w:val="20"/>
        </w:numPr>
        <w:autoSpaceDE w:val="0"/>
        <w:autoSpaceDN w:val="0"/>
        <w:adjustRightInd w:val="0"/>
        <w:rPr>
          <w:b/>
        </w:rPr>
      </w:pPr>
      <w:r w:rsidRPr="00033117">
        <w:rPr>
          <w:b/>
        </w:rPr>
        <w:t xml:space="preserve">Key Expansion: </w:t>
      </w:r>
    </w:p>
    <w:p w14:paraId="2259C92F" w14:textId="77777777" w:rsidR="009C1B58" w:rsidRPr="00033117" w:rsidRDefault="009C1B58" w:rsidP="009C1B58">
      <w:pPr>
        <w:pStyle w:val="ListParagraph"/>
        <w:autoSpaceDE w:val="0"/>
        <w:autoSpaceDN w:val="0"/>
        <w:adjustRightInd w:val="0"/>
        <w:ind w:left="1080"/>
        <w:rPr>
          <w:b/>
        </w:rPr>
      </w:pPr>
    </w:p>
    <w:p w14:paraId="62EEA5B3" w14:textId="3AB3689A" w:rsidR="00EE3489" w:rsidRPr="00EE3489" w:rsidRDefault="00EE3489" w:rsidP="00EE3489">
      <w:pPr>
        <w:pStyle w:val="ListParagraph"/>
        <w:autoSpaceDE w:val="0"/>
        <w:autoSpaceDN w:val="0"/>
        <w:adjustRightInd w:val="0"/>
        <w:ind w:left="1080"/>
        <w:rPr>
          <w:bCs/>
        </w:rPr>
      </w:pPr>
      <w:r w:rsidRPr="00EE3489">
        <w:rPr>
          <w:bCs/>
        </w:rPr>
        <w:t>During the initial stage, it just takes a single key, which is then enlarged to many keys utilized in individual rounds.</w:t>
      </w:r>
    </w:p>
    <w:p w14:paraId="7857AC06" w14:textId="77777777" w:rsidR="00EE3489" w:rsidRPr="00EE3489" w:rsidRDefault="00EE3489" w:rsidP="00EE3489">
      <w:pPr>
        <w:autoSpaceDE w:val="0"/>
        <w:autoSpaceDN w:val="0"/>
        <w:adjustRightInd w:val="0"/>
        <w:rPr>
          <w:bCs/>
        </w:rPr>
      </w:pPr>
    </w:p>
    <w:p w14:paraId="44DB3783" w14:textId="6987C6D8" w:rsidR="00EE3489" w:rsidRDefault="00EE3489" w:rsidP="00EE3489">
      <w:pPr>
        <w:pStyle w:val="ListParagraph"/>
        <w:numPr>
          <w:ilvl w:val="0"/>
          <w:numId w:val="20"/>
        </w:numPr>
        <w:autoSpaceDE w:val="0"/>
        <w:autoSpaceDN w:val="0"/>
        <w:adjustRightInd w:val="0"/>
        <w:rPr>
          <w:b/>
        </w:rPr>
      </w:pPr>
      <w:r w:rsidRPr="00033117">
        <w:rPr>
          <w:b/>
        </w:rPr>
        <w:t xml:space="preserve">Byte Data: </w:t>
      </w:r>
    </w:p>
    <w:p w14:paraId="18E44435" w14:textId="77777777" w:rsidR="009C1B58" w:rsidRPr="00033117" w:rsidRDefault="009C1B58" w:rsidP="009C1B58">
      <w:pPr>
        <w:pStyle w:val="ListParagraph"/>
        <w:autoSpaceDE w:val="0"/>
        <w:autoSpaceDN w:val="0"/>
        <w:adjustRightInd w:val="0"/>
        <w:ind w:left="1080"/>
        <w:rPr>
          <w:b/>
        </w:rPr>
      </w:pPr>
    </w:p>
    <w:p w14:paraId="38A9621D" w14:textId="0DF1B5D9" w:rsidR="00EE3489" w:rsidRDefault="00EE3489" w:rsidP="00EE3489">
      <w:pPr>
        <w:pStyle w:val="ListParagraph"/>
        <w:autoSpaceDE w:val="0"/>
        <w:autoSpaceDN w:val="0"/>
        <w:adjustRightInd w:val="0"/>
        <w:ind w:left="1080"/>
        <w:rPr>
          <w:bCs/>
        </w:rPr>
      </w:pPr>
      <w:r w:rsidRPr="00EE3489">
        <w:rPr>
          <w:bCs/>
        </w:rPr>
        <w:t xml:space="preserve">Instead of bit data, the AES encryption method operates on byte data. As a result, throughout the encryption process, </w:t>
      </w:r>
      <w:r w:rsidR="009C1B58">
        <w:rPr>
          <w:bCs/>
        </w:rPr>
        <w:t>AES</w:t>
      </w:r>
      <w:r w:rsidRPr="00EE3489">
        <w:rPr>
          <w:bCs/>
        </w:rPr>
        <w:t xml:space="preserve"> treats the</w:t>
      </w:r>
      <w:r w:rsidR="009C1B58">
        <w:rPr>
          <w:bCs/>
        </w:rPr>
        <w:t>se</w:t>
      </w:r>
      <w:r w:rsidRPr="00EE3489">
        <w:rPr>
          <w:bCs/>
        </w:rPr>
        <w:t xml:space="preserve"> 128-bit block size</w:t>
      </w:r>
      <w:r w:rsidR="009C1B58">
        <w:rPr>
          <w:bCs/>
        </w:rPr>
        <w:t>s</w:t>
      </w:r>
      <w:r w:rsidRPr="00EE3489">
        <w:rPr>
          <w:bCs/>
        </w:rPr>
        <w:t xml:space="preserve"> as 16 bytes.</w:t>
      </w:r>
    </w:p>
    <w:p w14:paraId="4F3F0003" w14:textId="77777777" w:rsidR="00EE3489" w:rsidRPr="00EE3489" w:rsidRDefault="00EE3489" w:rsidP="00EE3489">
      <w:pPr>
        <w:pStyle w:val="ListParagraph"/>
        <w:autoSpaceDE w:val="0"/>
        <w:autoSpaceDN w:val="0"/>
        <w:adjustRightInd w:val="0"/>
        <w:ind w:left="1080"/>
        <w:rPr>
          <w:bCs/>
        </w:rPr>
      </w:pPr>
    </w:p>
    <w:p w14:paraId="2366AFD9" w14:textId="081962C6" w:rsidR="00EE3489" w:rsidRDefault="00EE3489" w:rsidP="00EE3489">
      <w:pPr>
        <w:pStyle w:val="ListParagraph"/>
        <w:numPr>
          <w:ilvl w:val="0"/>
          <w:numId w:val="20"/>
        </w:numPr>
        <w:autoSpaceDE w:val="0"/>
        <w:autoSpaceDN w:val="0"/>
        <w:adjustRightInd w:val="0"/>
        <w:rPr>
          <w:b/>
        </w:rPr>
      </w:pPr>
      <w:r w:rsidRPr="00033117">
        <w:rPr>
          <w:b/>
        </w:rPr>
        <w:t>Key Length:</w:t>
      </w:r>
    </w:p>
    <w:p w14:paraId="50EEFE46" w14:textId="77777777" w:rsidR="009C1B58" w:rsidRPr="00033117" w:rsidRDefault="009C1B58" w:rsidP="009C1B58">
      <w:pPr>
        <w:pStyle w:val="ListParagraph"/>
        <w:autoSpaceDE w:val="0"/>
        <w:autoSpaceDN w:val="0"/>
        <w:adjustRightInd w:val="0"/>
        <w:ind w:left="1080"/>
        <w:rPr>
          <w:b/>
        </w:rPr>
      </w:pPr>
    </w:p>
    <w:p w14:paraId="233A1E58" w14:textId="3DA6A8C8" w:rsidR="00EE3489" w:rsidRDefault="00EE3489" w:rsidP="00EE3489">
      <w:pPr>
        <w:pStyle w:val="ListParagraph"/>
        <w:autoSpaceDE w:val="0"/>
        <w:autoSpaceDN w:val="0"/>
        <w:adjustRightInd w:val="0"/>
        <w:ind w:left="1080"/>
        <w:rPr>
          <w:bCs/>
        </w:rPr>
      </w:pPr>
      <w:r w:rsidRPr="00EE3489">
        <w:rPr>
          <w:bCs/>
        </w:rPr>
        <w:t xml:space="preserve">The number of rounds to be performed is </w:t>
      </w:r>
      <w:r w:rsidR="009C1B58">
        <w:rPr>
          <w:bCs/>
        </w:rPr>
        <w:t xml:space="preserve">calculated </w:t>
      </w:r>
      <w:r w:rsidRPr="00EE3489">
        <w:rPr>
          <w:bCs/>
        </w:rPr>
        <w:t xml:space="preserve">by the length of the </w:t>
      </w:r>
      <w:r w:rsidR="009C1B58">
        <w:rPr>
          <w:bCs/>
        </w:rPr>
        <w:t xml:space="preserve">key used for </w:t>
      </w:r>
      <w:r w:rsidRPr="00EE3489">
        <w:rPr>
          <w:bCs/>
        </w:rPr>
        <w:t xml:space="preserve">encryption. </w:t>
      </w:r>
      <w:r w:rsidR="009C1B58">
        <w:rPr>
          <w:bCs/>
        </w:rPr>
        <w:t>For example, t</w:t>
      </w:r>
      <w:r w:rsidRPr="00EE3489">
        <w:rPr>
          <w:bCs/>
        </w:rPr>
        <w:t xml:space="preserve">here are 10 rounds in a </w:t>
      </w:r>
      <w:r w:rsidR="009C1B58">
        <w:rPr>
          <w:bCs/>
        </w:rPr>
        <w:t xml:space="preserve">key of </w:t>
      </w:r>
      <w:r w:rsidRPr="00EE3489">
        <w:rPr>
          <w:bCs/>
        </w:rPr>
        <w:t xml:space="preserve">128-bit, 12 rounds in a </w:t>
      </w:r>
      <w:r w:rsidR="009C1B58">
        <w:rPr>
          <w:bCs/>
        </w:rPr>
        <w:t xml:space="preserve">key of </w:t>
      </w:r>
      <w:r w:rsidRPr="00EE3489">
        <w:rPr>
          <w:bCs/>
        </w:rPr>
        <w:t xml:space="preserve">192-bit, and 14 rounds in a </w:t>
      </w:r>
      <w:r w:rsidR="009C1B58">
        <w:rPr>
          <w:bCs/>
        </w:rPr>
        <w:t xml:space="preserve">key of </w:t>
      </w:r>
      <w:r w:rsidRPr="00EE3489">
        <w:rPr>
          <w:bCs/>
        </w:rPr>
        <w:t>256-bit.</w:t>
      </w:r>
    </w:p>
    <w:p w14:paraId="4763B708" w14:textId="57719BAD" w:rsidR="005207B6" w:rsidRDefault="005207B6" w:rsidP="00EE3489">
      <w:pPr>
        <w:pStyle w:val="ListParagraph"/>
        <w:autoSpaceDE w:val="0"/>
        <w:autoSpaceDN w:val="0"/>
        <w:adjustRightInd w:val="0"/>
        <w:ind w:left="1080"/>
        <w:rPr>
          <w:bCs/>
        </w:rPr>
      </w:pPr>
    </w:p>
    <w:p w14:paraId="3C6E19A9" w14:textId="1EBBF6EB" w:rsidR="005207B6" w:rsidRPr="005207B6" w:rsidRDefault="005207B6" w:rsidP="005207B6">
      <w:pPr>
        <w:autoSpaceDE w:val="0"/>
        <w:autoSpaceDN w:val="0"/>
        <w:adjustRightInd w:val="0"/>
        <w:rPr>
          <w:b/>
        </w:rPr>
      </w:pPr>
      <w:r w:rsidRPr="005207B6">
        <w:rPr>
          <w:b/>
        </w:rPr>
        <w:t>Procedure in which AES works:</w:t>
      </w:r>
    </w:p>
    <w:p w14:paraId="5C916867" w14:textId="2BFC4E51" w:rsidR="00EE3489" w:rsidRDefault="00EE3489" w:rsidP="005629D5">
      <w:pPr>
        <w:autoSpaceDE w:val="0"/>
        <w:autoSpaceDN w:val="0"/>
        <w:adjustRightInd w:val="0"/>
        <w:rPr>
          <w:bCs/>
        </w:rPr>
      </w:pPr>
    </w:p>
    <w:p w14:paraId="09555511" w14:textId="29AD2646" w:rsidR="005207B6" w:rsidRDefault="005207B6" w:rsidP="005629D5">
      <w:pPr>
        <w:autoSpaceDE w:val="0"/>
        <w:autoSpaceDN w:val="0"/>
        <w:adjustRightInd w:val="0"/>
        <w:rPr>
          <w:bCs/>
        </w:rPr>
      </w:pPr>
    </w:p>
    <w:p w14:paraId="4A3D12EF" w14:textId="77777777" w:rsidR="00033117" w:rsidRDefault="005207B6" w:rsidP="00033117">
      <w:pPr>
        <w:pStyle w:val="ListParagraph"/>
        <w:numPr>
          <w:ilvl w:val="0"/>
          <w:numId w:val="9"/>
        </w:numPr>
        <w:autoSpaceDE w:val="0"/>
        <w:autoSpaceDN w:val="0"/>
        <w:adjustRightInd w:val="0"/>
        <w:rPr>
          <w:bCs/>
        </w:rPr>
      </w:pPr>
      <w:r w:rsidRPr="00033117">
        <w:rPr>
          <w:bCs/>
        </w:rPr>
        <w:t>AES functions by delivering altered data in a certain order between several stages.</w:t>
      </w:r>
    </w:p>
    <w:p w14:paraId="4C74C4D2" w14:textId="77777777" w:rsidR="00033117" w:rsidRDefault="008061F3" w:rsidP="00033117">
      <w:pPr>
        <w:pStyle w:val="ListParagraph"/>
        <w:numPr>
          <w:ilvl w:val="0"/>
          <w:numId w:val="9"/>
        </w:numPr>
        <w:autoSpaceDE w:val="0"/>
        <w:autoSpaceDN w:val="0"/>
        <w:adjustRightInd w:val="0"/>
        <w:rPr>
          <w:bCs/>
        </w:rPr>
      </w:pPr>
      <w:r w:rsidRPr="00033117">
        <w:rPr>
          <w:bCs/>
        </w:rPr>
        <w:t xml:space="preserve">Each block in the algorithm is 16 bytes long, and the data is held in a single block by a 4x4 matrix, and each cell contains a single byte of data. </w:t>
      </w:r>
    </w:p>
    <w:p w14:paraId="04D0C7A6" w14:textId="77777777" w:rsidR="00033117" w:rsidRDefault="008061F3" w:rsidP="00033117">
      <w:pPr>
        <w:pStyle w:val="ListParagraph"/>
        <w:numPr>
          <w:ilvl w:val="0"/>
          <w:numId w:val="9"/>
        </w:numPr>
        <w:autoSpaceDE w:val="0"/>
        <w:autoSpaceDN w:val="0"/>
        <w:adjustRightInd w:val="0"/>
        <w:rPr>
          <w:bCs/>
        </w:rPr>
      </w:pPr>
      <w:r w:rsidRPr="00033117">
        <w:rPr>
          <w:bCs/>
        </w:rPr>
        <w:t xml:space="preserve">A state array is the matrix seen in the figure below. </w:t>
      </w:r>
    </w:p>
    <w:p w14:paraId="70EA5FC6" w14:textId="64124661" w:rsidR="00033117" w:rsidRDefault="008061F3" w:rsidP="00033117">
      <w:pPr>
        <w:pStyle w:val="ListParagraph"/>
        <w:numPr>
          <w:ilvl w:val="0"/>
          <w:numId w:val="9"/>
        </w:numPr>
        <w:autoSpaceDE w:val="0"/>
        <w:autoSpaceDN w:val="0"/>
        <w:adjustRightInd w:val="0"/>
        <w:rPr>
          <w:bCs/>
        </w:rPr>
      </w:pPr>
      <w:r w:rsidRPr="00033117">
        <w:rPr>
          <w:bCs/>
        </w:rPr>
        <w:t>The original key is extended into</w:t>
      </w:r>
      <w:r w:rsidR="009C1B58">
        <w:rPr>
          <w:bCs/>
        </w:rPr>
        <w:t xml:space="preserve"> keys of</w:t>
      </w:r>
      <w:r w:rsidRPr="00033117">
        <w:rPr>
          <w:bCs/>
        </w:rPr>
        <w:t xml:space="preserve"> (n+1) </w:t>
      </w:r>
      <w:r w:rsidR="009C1B58">
        <w:rPr>
          <w:bCs/>
        </w:rPr>
        <w:t>in number,</w:t>
      </w:r>
      <w:r w:rsidRPr="00033117">
        <w:rPr>
          <w:bCs/>
        </w:rPr>
        <w:t xml:space="preserve"> where n is the number of rounds in the encryption procedure to be followed. </w:t>
      </w:r>
    </w:p>
    <w:p w14:paraId="72A20EA3" w14:textId="19E73AB2" w:rsidR="005207B6" w:rsidRPr="00033117" w:rsidRDefault="008061F3" w:rsidP="00033117">
      <w:pPr>
        <w:pStyle w:val="ListParagraph"/>
        <w:numPr>
          <w:ilvl w:val="0"/>
          <w:numId w:val="9"/>
        </w:numPr>
        <w:autoSpaceDE w:val="0"/>
        <w:autoSpaceDN w:val="0"/>
        <w:adjustRightInd w:val="0"/>
        <w:rPr>
          <w:bCs/>
        </w:rPr>
      </w:pPr>
      <w:r w:rsidRPr="00033117">
        <w:rPr>
          <w:bCs/>
        </w:rPr>
        <w:t xml:space="preserve">For example, the number of rounds for a </w:t>
      </w:r>
      <w:r w:rsidR="009C1B58">
        <w:rPr>
          <w:bCs/>
        </w:rPr>
        <w:t xml:space="preserve">key of </w:t>
      </w:r>
      <w:r w:rsidRPr="00033117">
        <w:rPr>
          <w:bCs/>
        </w:rPr>
        <w:t>128-bit is 16, and the number of keys to be created is 10+1, for a total of 11 keys.</w:t>
      </w:r>
    </w:p>
    <w:p w14:paraId="72293B23" w14:textId="32CE9172" w:rsidR="008061F3" w:rsidRDefault="008061F3" w:rsidP="005629D5">
      <w:pPr>
        <w:autoSpaceDE w:val="0"/>
        <w:autoSpaceDN w:val="0"/>
        <w:adjustRightInd w:val="0"/>
        <w:rPr>
          <w:bCs/>
        </w:rPr>
      </w:pPr>
    </w:p>
    <w:p w14:paraId="39AE9343" w14:textId="7AF96845" w:rsidR="008061F3" w:rsidRDefault="008061F3" w:rsidP="005629D5">
      <w:pPr>
        <w:autoSpaceDE w:val="0"/>
        <w:autoSpaceDN w:val="0"/>
        <w:adjustRightInd w:val="0"/>
        <w:rPr>
          <w:bCs/>
        </w:rPr>
      </w:pPr>
      <w:r>
        <w:rPr>
          <w:noProof/>
        </w:rPr>
        <w:lastRenderedPageBreak/>
        <w:drawing>
          <wp:inline distT="0" distB="0" distL="0" distR="0" wp14:anchorId="4AAC8ADF" wp14:editId="2C607ED8">
            <wp:extent cx="2226503" cy="2057400"/>
            <wp:effectExtent l="0" t="0" r="2540" b="0"/>
            <wp:docPr id="5" name="Picture 5"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game&#10;&#10;Description automatically generated with low confidence"/>
                    <pic:cNvPicPr/>
                  </pic:nvPicPr>
                  <pic:blipFill>
                    <a:blip r:embed="rId36"/>
                    <a:stretch>
                      <a:fillRect/>
                    </a:stretch>
                  </pic:blipFill>
                  <pic:spPr>
                    <a:xfrm>
                      <a:off x="0" y="0"/>
                      <a:ext cx="2230455" cy="2061052"/>
                    </a:xfrm>
                    <a:prstGeom prst="rect">
                      <a:avLst/>
                    </a:prstGeom>
                  </pic:spPr>
                </pic:pic>
              </a:graphicData>
            </a:graphic>
          </wp:inline>
        </w:drawing>
      </w:r>
    </w:p>
    <w:p w14:paraId="4D2209EA" w14:textId="7C6D7558" w:rsidR="008061F3" w:rsidRPr="00900033" w:rsidRDefault="008061F3" w:rsidP="005629D5">
      <w:pPr>
        <w:autoSpaceDE w:val="0"/>
        <w:autoSpaceDN w:val="0"/>
        <w:adjustRightInd w:val="0"/>
        <w:rPr>
          <w:b/>
        </w:rPr>
      </w:pPr>
      <w:r w:rsidRPr="00900033">
        <w:rPr>
          <w:b/>
        </w:rPr>
        <w:t>The steps that are followed in AES are shown in the image below.</w:t>
      </w:r>
    </w:p>
    <w:p w14:paraId="0E3BA629" w14:textId="216229AB" w:rsidR="008061F3" w:rsidRDefault="008061F3" w:rsidP="005629D5">
      <w:pPr>
        <w:autoSpaceDE w:val="0"/>
        <w:autoSpaceDN w:val="0"/>
        <w:adjustRightInd w:val="0"/>
        <w:rPr>
          <w:bCs/>
        </w:rPr>
      </w:pPr>
    </w:p>
    <w:p w14:paraId="4DE5567E" w14:textId="6E38E7BD" w:rsidR="008061F3" w:rsidRDefault="008061F3" w:rsidP="005629D5">
      <w:pPr>
        <w:autoSpaceDE w:val="0"/>
        <w:autoSpaceDN w:val="0"/>
        <w:adjustRightInd w:val="0"/>
        <w:rPr>
          <w:bCs/>
        </w:rPr>
      </w:pPr>
      <w:r>
        <w:rPr>
          <w:noProof/>
        </w:rPr>
        <w:drawing>
          <wp:inline distT="0" distB="0" distL="0" distR="0" wp14:anchorId="181F3B2B" wp14:editId="718F768C">
            <wp:extent cx="5829300" cy="288163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7"/>
                    <a:stretch>
                      <a:fillRect/>
                    </a:stretch>
                  </pic:blipFill>
                  <pic:spPr>
                    <a:xfrm>
                      <a:off x="0" y="0"/>
                      <a:ext cx="5829300" cy="2881630"/>
                    </a:xfrm>
                    <a:prstGeom prst="rect">
                      <a:avLst/>
                    </a:prstGeom>
                  </pic:spPr>
                </pic:pic>
              </a:graphicData>
            </a:graphic>
          </wp:inline>
        </w:drawing>
      </w:r>
    </w:p>
    <w:p w14:paraId="31C69608" w14:textId="2A76789D" w:rsidR="008061F3" w:rsidRDefault="008061F3" w:rsidP="005629D5">
      <w:pPr>
        <w:autoSpaceDE w:val="0"/>
        <w:autoSpaceDN w:val="0"/>
        <w:adjustRightInd w:val="0"/>
        <w:rPr>
          <w:bCs/>
        </w:rPr>
      </w:pPr>
    </w:p>
    <w:p w14:paraId="39AFC795" w14:textId="56C3804D" w:rsidR="00033117" w:rsidRDefault="002C3261" w:rsidP="00033117">
      <w:pPr>
        <w:pStyle w:val="ListParagraph"/>
        <w:numPr>
          <w:ilvl w:val="0"/>
          <w:numId w:val="9"/>
        </w:numPr>
        <w:autoSpaceDE w:val="0"/>
        <w:autoSpaceDN w:val="0"/>
        <w:adjustRightInd w:val="0"/>
        <w:rPr>
          <w:bCs/>
        </w:rPr>
      </w:pPr>
      <w:r w:rsidRPr="00033117">
        <w:rPr>
          <w:bCs/>
        </w:rPr>
        <w:t>The steps shown are to be performed in</w:t>
      </w:r>
      <w:r w:rsidR="003120C5" w:rsidRPr="00033117">
        <w:rPr>
          <w:bCs/>
        </w:rPr>
        <w:t xml:space="preserve"> sequential</w:t>
      </w:r>
      <w:r w:rsidRPr="00033117">
        <w:rPr>
          <w:bCs/>
        </w:rPr>
        <w:t xml:space="preserve"> order for each block. </w:t>
      </w:r>
    </w:p>
    <w:p w14:paraId="39A6D2FE" w14:textId="77777777" w:rsidR="00033117" w:rsidRDefault="002C3261" w:rsidP="00033117">
      <w:pPr>
        <w:pStyle w:val="ListParagraph"/>
        <w:numPr>
          <w:ilvl w:val="0"/>
          <w:numId w:val="9"/>
        </w:numPr>
        <w:autoSpaceDE w:val="0"/>
        <w:autoSpaceDN w:val="0"/>
        <w:adjustRightInd w:val="0"/>
        <w:rPr>
          <w:bCs/>
        </w:rPr>
      </w:pPr>
      <w:r w:rsidRPr="00033117">
        <w:rPr>
          <w:bCs/>
        </w:rPr>
        <w:t xml:space="preserve">It combines the constituent blocks together to generate the final ciphertext after successfully encrypting them. </w:t>
      </w:r>
    </w:p>
    <w:p w14:paraId="1DFDF25C" w14:textId="2788796B" w:rsidR="008061F3" w:rsidRPr="00033117" w:rsidRDefault="002C3261" w:rsidP="00033117">
      <w:pPr>
        <w:pStyle w:val="ListParagraph"/>
        <w:numPr>
          <w:ilvl w:val="0"/>
          <w:numId w:val="9"/>
        </w:numPr>
        <w:autoSpaceDE w:val="0"/>
        <w:autoSpaceDN w:val="0"/>
        <w:adjustRightInd w:val="0"/>
        <w:rPr>
          <w:bCs/>
        </w:rPr>
      </w:pPr>
      <w:r w:rsidRPr="00033117">
        <w:rPr>
          <w:bCs/>
        </w:rPr>
        <w:t>The steps in the method are described as follows:</w:t>
      </w:r>
    </w:p>
    <w:p w14:paraId="42E3A589" w14:textId="32524A11" w:rsidR="002C3261" w:rsidRDefault="002C3261" w:rsidP="005629D5">
      <w:pPr>
        <w:autoSpaceDE w:val="0"/>
        <w:autoSpaceDN w:val="0"/>
        <w:adjustRightInd w:val="0"/>
        <w:rPr>
          <w:bCs/>
        </w:rPr>
      </w:pPr>
    </w:p>
    <w:p w14:paraId="348808C1" w14:textId="514FA5E5" w:rsidR="00DA6A51" w:rsidRPr="005E6FE3" w:rsidRDefault="005E6FE3" w:rsidP="00DA6A51">
      <w:pPr>
        <w:pStyle w:val="ListParagraph"/>
        <w:numPr>
          <w:ilvl w:val="0"/>
          <w:numId w:val="21"/>
        </w:numPr>
        <w:autoSpaceDE w:val="0"/>
        <w:autoSpaceDN w:val="0"/>
        <w:adjustRightInd w:val="0"/>
        <w:rPr>
          <w:b/>
        </w:rPr>
      </w:pPr>
      <w:r w:rsidRPr="005E6FE3">
        <w:rPr>
          <w:b/>
        </w:rPr>
        <w:t>Add Round Key:</w:t>
      </w:r>
    </w:p>
    <w:p w14:paraId="466C0142" w14:textId="58BA4D7E" w:rsidR="0038185A" w:rsidRDefault="00DA6A51" w:rsidP="0038185A">
      <w:pPr>
        <w:pStyle w:val="ListParagraph"/>
        <w:numPr>
          <w:ilvl w:val="0"/>
          <w:numId w:val="27"/>
        </w:numPr>
        <w:autoSpaceDE w:val="0"/>
        <w:autoSpaceDN w:val="0"/>
        <w:adjustRightInd w:val="0"/>
        <w:rPr>
          <w:bCs/>
        </w:rPr>
      </w:pPr>
      <w:r w:rsidRPr="00DA6A51">
        <w:rPr>
          <w:bCs/>
        </w:rPr>
        <w:t xml:space="preserve">We use an XOR function to combine the block data in the state array with </w:t>
      </w:r>
      <w:r w:rsidR="009C1B58" w:rsidRPr="00DA6A51">
        <w:rPr>
          <w:bCs/>
        </w:rPr>
        <w:t>K0</w:t>
      </w:r>
      <w:r w:rsidR="009C1B58">
        <w:rPr>
          <w:bCs/>
        </w:rPr>
        <w:t xml:space="preserve"> (</w:t>
      </w:r>
      <w:r w:rsidRPr="00DA6A51">
        <w:rPr>
          <w:bCs/>
        </w:rPr>
        <w:t>the first key created</w:t>
      </w:r>
      <w:r w:rsidR="009C1B58">
        <w:rPr>
          <w:bCs/>
        </w:rPr>
        <w:t>).</w:t>
      </w:r>
      <w:r w:rsidRPr="00DA6A51">
        <w:rPr>
          <w:bCs/>
        </w:rPr>
        <w:t xml:space="preserve"> </w:t>
      </w:r>
    </w:p>
    <w:p w14:paraId="04D9691E" w14:textId="2754D698" w:rsidR="00DA6A51" w:rsidRDefault="00DA6A51" w:rsidP="0038185A">
      <w:pPr>
        <w:pStyle w:val="ListParagraph"/>
        <w:numPr>
          <w:ilvl w:val="0"/>
          <w:numId w:val="27"/>
        </w:numPr>
        <w:autoSpaceDE w:val="0"/>
        <w:autoSpaceDN w:val="0"/>
        <w:adjustRightInd w:val="0"/>
        <w:rPr>
          <w:bCs/>
        </w:rPr>
      </w:pPr>
      <w:r w:rsidRPr="00DA6A51">
        <w:rPr>
          <w:bCs/>
        </w:rPr>
        <w:t>The produced state array is sent to the following phase as input.</w:t>
      </w:r>
    </w:p>
    <w:p w14:paraId="340EBACB" w14:textId="013E7A26" w:rsidR="006C5E20" w:rsidRPr="00DA6A51" w:rsidRDefault="006C5E20" w:rsidP="00DA6A51">
      <w:pPr>
        <w:pStyle w:val="ListParagraph"/>
        <w:autoSpaceDE w:val="0"/>
        <w:autoSpaceDN w:val="0"/>
        <w:adjustRightInd w:val="0"/>
        <w:rPr>
          <w:bCs/>
        </w:rPr>
      </w:pPr>
      <w:r>
        <w:rPr>
          <w:noProof/>
        </w:rPr>
        <w:lastRenderedPageBreak/>
        <w:drawing>
          <wp:inline distT="0" distB="0" distL="0" distR="0" wp14:anchorId="54E0A73F" wp14:editId="1AF1FF1F">
            <wp:extent cx="5829300" cy="2102485"/>
            <wp:effectExtent l="0" t="0" r="0" b="0"/>
            <wp:docPr id="7" name="Picture 7" descr="A picture containing text, shoji, crossword puzzle,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hoji, crossword puzzle, clock&#10;&#10;Description automatically generated"/>
                    <pic:cNvPicPr/>
                  </pic:nvPicPr>
                  <pic:blipFill>
                    <a:blip r:embed="rId38"/>
                    <a:stretch>
                      <a:fillRect/>
                    </a:stretch>
                  </pic:blipFill>
                  <pic:spPr>
                    <a:xfrm>
                      <a:off x="0" y="0"/>
                      <a:ext cx="5829300" cy="2102485"/>
                    </a:xfrm>
                    <a:prstGeom prst="rect">
                      <a:avLst/>
                    </a:prstGeom>
                  </pic:spPr>
                </pic:pic>
              </a:graphicData>
            </a:graphic>
          </wp:inline>
        </w:drawing>
      </w:r>
    </w:p>
    <w:p w14:paraId="23A24EE9" w14:textId="77777777" w:rsidR="00DA6A51" w:rsidRPr="00DA6A51" w:rsidRDefault="00DA6A51" w:rsidP="00DA6A51">
      <w:pPr>
        <w:autoSpaceDE w:val="0"/>
        <w:autoSpaceDN w:val="0"/>
        <w:adjustRightInd w:val="0"/>
        <w:rPr>
          <w:bCs/>
        </w:rPr>
      </w:pPr>
    </w:p>
    <w:p w14:paraId="25E72716" w14:textId="77777777" w:rsidR="00DA6A51" w:rsidRPr="00DA6A51" w:rsidRDefault="00DA6A51" w:rsidP="00DA6A51">
      <w:pPr>
        <w:pStyle w:val="ListParagraph"/>
        <w:numPr>
          <w:ilvl w:val="0"/>
          <w:numId w:val="21"/>
        </w:numPr>
        <w:autoSpaceDE w:val="0"/>
        <w:autoSpaceDN w:val="0"/>
        <w:adjustRightInd w:val="0"/>
        <w:rPr>
          <w:b/>
        </w:rPr>
      </w:pPr>
      <w:r w:rsidRPr="00DA6A51">
        <w:rPr>
          <w:b/>
        </w:rPr>
        <w:t xml:space="preserve">Sub-Bytes: </w:t>
      </w:r>
    </w:p>
    <w:p w14:paraId="2B5904CA" w14:textId="5D731668" w:rsidR="0038185A" w:rsidRDefault="00DA6A51" w:rsidP="0038185A">
      <w:pPr>
        <w:pStyle w:val="ListParagraph"/>
        <w:numPr>
          <w:ilvl w:val="0"/>
          <w:numId w:val="26"/>
        </w:numPr>
        <w:autoSpaceDE w:val="0"/>
        <w:autoSpaceDN w:val="0"/>
        <w:adjustRightInd w:val="0"/>
        <w:rPr>
          <w:bCs/>
        </w:rPr>
      </w:pPr>
      <w:r w:rsidRPr="00DA6A51">
        <w:rPr>
          <w:bCs/>
        </w:rPr>
        <w:t xml:space="preserve">This stage divides each byte of the </w:t>
      </w:r>
      <w:r w:rsidR="009C1B58">
        <w:rPr>
          <w:bCs/>
        </w:rPr>
        <w:t xml:space="preserve">corresponding </w:t>
      </w:r>
      <w:r w:rsidRPr="00DA6A51">
        <w:rPr>
          <w:bCs/>
        </w:rPr>
        <w:t>state array into two equal p</w:t>
      </w:r>
      <w:r w:rsidR="009C1B58">
        <w:rPr>
          <w:bCs/>
        </w:rPr>
        <w:t>artitions</w:t>
      </w:r>
      <w:r w:rsidRPr="00DA6A51">
        <w:rPr>
          <w:bCs/>
        </w:rPr>
        <w:t xml:space="preserve"> and transforms it to hexadecimal. </w:t>
      </w:r>
    </w:p>
    <w:p w14:paraId="3F41F580" w14:textId="77777777" w:rsidR="0038185A" w:rsidRDefault="00DA6A51" w:rsidP="0038185A">
      <w:pPr>
        <w:pStyle w:val="ListParagraph"/>
        <w:numPr>
          <w:ilvl w:val="0"/>
          <w:numId w:val="26"/>
        </w:numPr>
        <w:autoSpaceDE w:val="0"/>
        <w:autoSpaceDN w:val="0"/>
        <w:adjustRightInd w:val="0"/>
        <w:rPr>
          <w:bCs/>
        </w:rPr>
      </w:pPr>
      <w:r w:rsidRPr="00DA6A51">
        <w:rPr>
          <w:bCs/>
        </w:rPr>
        <w:t>These are the rows and columns</w:t>
      </w:r>
      <w:r w:rsidR="00A04A43">
        <w:rPr>
          <w:bCs/>
        </w:rPr>
        <w:t xml:space="preserve">. </w:t>
      </w:r>
    </w:p>
    <w:p w14:paraId="19F04B17" w14:textId="6A2597EB" w:rsidR="002C3261" w:rsidRDefault="00A04A43" w:rsidP="0038185A">
      <w:pPr>
        <w:pStyle w:val="ListParagraph"/>
        <w:numPr>
          <w:ilvl w:val="0"/>
          <w:numId w:val="26"/>
        </w:numPr>
        <w:autoSpaceDE w:val="0"/>
        <w:autoSpaceDN w:val="0"/>
        <w:adjustRightInd w:val="0"/>
        <w:rPr>
          <w:bCs/>
        </w:rPr>
      </w:pPr>
      <w:r>
        <w:rPr>
          <w:bCs/>
        </w:rPr>
        <w:t>N</w:t>
      </w:r>
      <w:r w:rsidRPr="00DA6A51">
        <w:rPr>
          <w:bCs/>
        </w:rPr>
        <w:t>ew entries for the final state array</w:t>
      </w:r>
      <w:r>
        <w:rPr>
          <w:bCs/>
        </w:rPr>
        <w:t xml:space="preserve"> are produced by</w:t>
      </w:r>
      <w:r w:rsidR="00DA6A51" w:rsidRPr="00DA6A51">
        <w:rPr>
          <w:bCs/>
        </w:rPr>
        <w:t xml:space="preserve"> mapp</w:t>
      </w:r>
      <w:r>
        <w:rPr>
          <w:bCs/>
        </w:rPr>
        <w:t>ing these rows and columns</w:t>
      </w:r>
      <w:r w:rsidR="00DA6A51" w:rsidRPr="00DA6A51">
        <w:rPr>
          <w:bCs/>
        </w:rPr>
        <w:t xml:space="preserve"> with an S-Box (substitution box)</w:t>
      </w:r>
      <w:r>
        <w:rPr>
          <w:bCs/>
        </w:rPr>
        <w:t>.</w:t>
      </w:r>
    </w:p>
    <w:p w14:paraId="19D804A6" w14:textId="09937594" w:rsidR="006C5E20" w:rsidRDefault="006C5E20" w:rsidP="00DA6A51">
      <w:pPr>
        <w:pStyle w:val="ListParagraph"/>
        <w:autoSpaceDE w:val="0"/>
        <w:autoSpaceDN w:val="0"/>
        <w:adjustRightInd w:val="0"/>
        <w:rPr>
          <w:bCs/>
        </w:rPr>
      </w:pPr>
      <w:r>
        <w:rPr>
          <w:noProof/>
        </w:rPr>
        <w:drawing>
          <wp:inline distT="0" distB="0" distL="0" distR="0" wp14:anchorId="79125833" wp14:editId="444A340B">
            <wp:extent cx="5829300" cy="1576705"/>
            <wp:effectExtent l="0" t="0" r="0" b="4445"/>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39"/>
                    <a:stretch>
                      <a:fillRect/>
                    </a:stretch>
                  </pic:blipFill>
                  <pic:spPr>
                    <a:xfrm>
                      <a:off x="0" y="0"/>
                      <a:ext cx="5829300" cy="1576705"/>
                    </a:xfrm>
                    <a:prstGeom prst="rect">
                      <a:avLst/>
                    </a:prstGeom>
                  </pic:spPr>
                </pic:pic>
              </a:graphicData>
            </a:graphic>
          </wp:inline>
        </w:drawing>
      </w:r>
    </w:p>
    <w:p w14:paraId="58E4F747" w14:textId="77777777" w:rsidR="00912846" w:rsidRDefault="00912846" w:rsidP="00DA6A51">
      <w:pPr>
        <w:pStyle w:val="ListParagraph"/>
        <w:autoSpaceDE w:val="0"/>
        <w:autoSpaceDN w:val="0"/>
        <w:adjustRightInd w:val="0"/>
        <w:rPr>
          <w:bCs/>
        </w:rPr>
      </w:pPr>
    </w:p>
    <w:p w14:paraId="480674A2" w14:textId="77777777" w:rsidR="00912846" w:rsidRPr="00912846" w:rsidRDefault="00912846" w:rsidP="00912846">
      <w:pPr>
        <w:pStyle w:val="ListParagraph"/>
        <w:numPr>
          <w:ilvl w:val="0"/>
          <w:numId w:val="21"/>
        </w:numPr>
        <w:autoSpaceDE w:val="0"/>
        <w:autoSpaceDN w:val="0"/>
        <w:adjustRightInd w:val="0"/>
        <w:rPr>
          <w:b/>
        </w:rPr>
      </w:pPr>
      <w:r w:rsidRPr="00912846">
        <w:rPr>
          <w:b/>
        </w:rPr>
        <w:t xml:space="preserve">Shift Rows: </w:t>
      </w:r>
    </w:p>
    <w:p w14:paraId="24714147" w14:textId="77777777" w:rsidR="0038185A" w:rsidRDefault="00912846" w:rsidP="00912846">
      <w:pPr>
        <w:pStyle w:val="ListParagraph"/>
        <w:autoSpaceDE w:val="0"/>
        <w:autoSpaceDN w:val="0"/>
        <w:adjustRightInd w:val="0"/>
        <w:rPr>
          <w:bCs/>
        </w:rPr>
      </w:pPr>
      <w:r w:rsidRPr="00912846">
        <w:rPr>
          <w:bCs/>
        </w:rPr>
        <w:t xml:space="preserve">This option switches the row items around. </w:t>
      </w:r>
      <w:r w:rsidR="00D4705C">
        <w:rPr>
          <w:bCs/>
        </w:rPr>
        <w:t>In this step</w:t>
      </w:r>
      <w:r w:rsidR="0038185A">
        <w:rPr>
          <w:bCs/>
        </w:rPr>
        <w:t>:</w:t>
      </w:r>
    </w:p>
    <w:p w14:paraId="2290568E" w14:textId="4F3D0374" w:rsidR="0038185A" w:rsidRDefault="0038185A" w:rsidP="0038185A">
      <w:pPr>
        <w:pStyle w:val="ListParagraph"/>
        <w:numPr>
          <w:ilvl w:val="0"/>
          <w:numId w:val="25"/>
        </w:numPr>
        <w:autoSpaceDE w:val="0"/>
        <w:autoSpaceDN w:val="0"/>
        <w:adjustRightInd w:val="0"/>
        <w:rPr>
          <w:bCs/>
        </w:rPr>
      </w:pPr>
      <w:r>
        <w:rPr>
          <w:bCs/>
        </w:rPr>
        <w:t>T</w:t>
      </w:r>
      <w:r w:rsidR="00D4705C" w:rsidRPr="0038185A">
        <w:rPr>
          <w:bCs/>
        </w:rPr>
        <w:t>he very1st</w:t>
      </w:r>
      <w:r w:rsidR="00912846" w:rsidRPr="0038185A">
        <w:rPr>
          <w:bCs/>
        </w:rPr>
        <w:t xml:space="preserve"> row</w:t>
      </w:r>
      <w:r>
        <w:rPr>
          <w:bCs/>
        </w:rPr>
        <w:t xml:space="preserve"> is skipped</w:t>
      </w:r>
      <w:r w:rsidR="00912846" w:rsidRPr="0038185A">
        <w:rPr>
          <w:bCs/>
        </w:rPr>
        <w:t xml:space="preserve"> </w:t>
      </w:r>
    </w:p>
    <w:p w14:paraId="60B6F2BF" w14:textId="77777777" w:rsidR="0038185A" w:rsidRDefault="0038185A" w:rsidP="0038185A">
      <w:pPr>
        <w:pStyle w:val="ListParagraph"/>
        <w:numPr>
          <w:ilvl w:val="0"/>
          <w:numId w:val="25"/>
        </w:numPr>
        <w:autoSpaceDE w:val="0"/>
        <w:autoSpaceDN w:val="0"/>
        <w:adjustRightInd w:val="0"/>
        <w:rPr>
          <w:bCs/>
        </w:rPr>
      </w:pPr>
      <w:r>
        <w:rPr>
          <w:bCs/>
        </w:rPr>
        <w:t>T</w:t>
      </w:r>
      <w:r w:rsidR="00D4705C" w:rsidRPr="0038185A">
        <w:rPr>
          <w:bCs/>
        </w:rPr>
        <w:t>he components present in the 2</w:t>
      </w:r>
      <w:r w:rsidR="00D4705C" w:rsidRPr="0038185A">
        <w:rPr>
          <w:bCs/>
          <w:vertAlign w:val="superscript"/>
        </w:rPr>
        <w:t>nd</w:t>
      </w:r>
      <w:r w:rsidR="00D4705C" w:rsidRPr="0038185A">
        <w:rPr>
          <w:bCs/>
        </w:rPr>
        <w:t xml:space="preserve"> row is moved by 1 position to the left.</w:t>
      </w:r>
      <w:r w:rsidR="00912846" w:rsidRPr="0038185A">
        <w:rPr>
          <w:bCs/>
        </w:rPr>
        <w:t xml:space="preserve"> </w:t>
      </w:r>
    </w:p>
    <w:p w14:paraId="1760089C" w14:textId="196996D3" w:rsidR="0038185A" w:rsidRDefault="0038185A" w:rsidP="0038185A">
      <w:pPr>
        <w:pStyle w:val="ListParagraph"/>
        <w:numPr>
          <w:ilvl w:val="0"/>
          <w:numId w:val="25"/>
        </w:numPr>
        <w:autoSpaceDE w:val="0"/>
        <w:autoSpaceDN w:val="0"/>
        <w:adjustRightInd w:val="0"/>
        <w:rPr>
          <w:bCs/>
        </w:rPr>
      </w:pPr>
      <w:r>
        <w:rPr>
          <w:bCs/>
        </w:rPr>
        <w:t>The components in the third row are moved 2 places to the left</w:t>
      </w:r>
    </w:p>
    <w:p w14:paraId="6E60995E" w14:textId="0E492F71" w:rsidR="00912846" w:rsidRPr="0038185A" w:rsidRDefault="0038185A" w:rsidP="00857F43">
      <w:pPr>
        <w:pStyle w:val="ListParagraph"/>
        <w:numPr>
          <w:ilvl w:val="0"/>
          <w:numId w:val="25"/>
        </w:numPr>
        <w:autoSpaceDE w:val="0"/>
        <w:autoSpaceDN w:val="0"/>
        <w:adjustRightInd w:val="0"/>
        <w:rPr>
          <w:bCs/>
        </w:rPr>
      </w:pPr>
      <w:r w:rsidRPr="0038185A">
        <w:rPr>
          <w:bCs/>
        </w:rPr>
        <w:t>Elements in the last row are moved to the left by 3 positions.</w:t>
      </w:r>
    </w:p>
    <w:p w14:paraId="4ADD644D" w14:textId="2A5DA947" w:rsidR="006C5E20" w:rsidRDefault="006C5E20" w:rsidP="00912846">
      <w:pPr>
        <w:pStyle w:val="ListParagraph"/>
        <w:autoSpaceDE w:val="0"/>
        <w:autoSpaceDN w:val="0"/>
        <w:adjustRightInd w:val="0"/>
        <w:rPr>
          <w:bCs/>
        </w:rPr>
      </w:pPr>
    </w:p>
    <w:p w14:paraId="6633D152" w14:textId="793026D2" w:rsidR="006C5E20" w:rsidRDefault="006C5E20" w:rsidP="00912846">
      <w:pPr>
        <w:pStyle w:val="ListParagraph"/>
        <w:autoSpaceDE w:val="0"/>
        <w:autoSpaceDN w:val="0"/>
        <w:adjustRightInd w:val="0"/>
        <w:rPr>
          <w:bCs/>
        </w:rPr>
      </w:pPr>
      <w:r>
        <w:rPr>
          <w:noProof/>
        </w:rPr>
        <w:lastRenderedPageBreak/>
        <w:drawing>
          <wp:inline distT="0" distB="0" distL="0" distR="0" wp14:anchorId="474E2C44" wp14:editId="1621E622">
            <wp:extent cx="5829300" cy="2099945"/>
            <wp:effectExtent l="0" t="0" r="0" b="0"/>
            <wp:docPr id="9" name="Picture 9" descr="A picture containing text, shoji, crossword puzzle,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hoji, crossword puzzle, clock&#10;&#10;Description automatically generated"/>
                    <pic:cNvPicPr/>
                  </pic:nvPicPr>
                  <pic:blipFill>
                    <a:blip r:embed="rId40"/>
                    <a:stretch>
                      <a:fillRect/>
                    </a:stretch>
                  </pic:blipFill>
                  <pic:spPr>
                    <a:xfrm>
                      <a:off x="0" y="0"/>
                      <a:ext cx="5829300" cy="2099945"/>
                    </a:xfrm>
                    <a:prstGeom prst="rect">
                      <a:avLst/>
                    </a:prstGeom>
                  </pic:spPr>
                </pic:pic>
              </a:graphicData>
            </a:graphic>
          </wp:inline>
        </w:drawing>
      </w:r>
    </w:p>
    <w:p w14:paraId="41A88695" w14:textId="35A56CB0" w:rsidR="00D44877" w:rsidRDefault="00D44877" w:rsidP="00900033">
      <w:pPr>
        <w:pStyle w:val="ListParagraph"/>
        <w:numPr>
          <w:ilvl w:val="0"/>
          <w:numId w:val="21"/>
        </w:numPr>
        <w:autoSpaceDE w:val="0"/>
        <w:autoSpaceDN w:val="0"/>
        <w:adjustRightInd w:val="0"/>
        <w:rPr>
          <w:b/>
        </w:rPr>
      </w:pPr>
      <w:r w:rsidRPr="00900033">
        <w:rPr>
          <w:b/>
        </w:rPr>
        <w:t xml:space="preserve">Mix Columns: </w:t>
      </w:r>
    </w:p>
    <w:p w14:paraId="26476658" w14:textId="47D8FFF4" w:rsidR="00396F5C" w:rsidRPr="00396F5C" w:rsidRDefault="00396F5C" w:rsidP="00396F5C">
      <w:pPr>
        <w:pStyle w:val="ListParagraph"/>
        <w:autoSpaceDE w:val="0"/>
        <w:autoSpaceDN w:val="0"/>
        <w:adjustRightInd w:val="0"/>
        <w:rPr>
          <w:bCs/>
        </w:rPr>
      </w:pPr>
      <w:r>
        <w:rPr>
          <w:bCs/>
        </w:rPr>
        <w:t>In this step:</w:t>
      </w:r>
    </w:p>
    <w:p w14:paraId="0EF086C6" w14:textId="46FC717E" w:rsidR="00396F5C" w:rsidRDefault="00396F5C" w:rsidP="00396F5C">
      <w:pPr>
        <w:pStyle w:val="ListParagraph"/>
        <w:numPr>
          <w:ilvl w:val="0"/>
          <w:numId w:val="28"/>
        </w:numPr>
        <w:autoSpaceDE w:val="0"/>
        <w:autoSpaceDN w:val="0"/>
        <w:adjustRightInd w:val="0"/>
        <w:rPr>
          <w:bCs/>
        </w:rPr>
      </w:pPr>
      <w:r>
        <w:rPr>
          <w:bCs/>
        </w:rPr>
        <w:t>A new column for the next state array is obtained by multiplying a constant matrix by e</w:t>
      </w:r>
      <w:r w:rsidR="009C1B58">
        <w:rPr>
          <w:bCs/>
        </w:rPr>
        <w:t>very</w:t>
      </w:r>
      <w:r>
        <w:rPr>
          <w:bCs/>
        </w:rPr>
        <w:t xml:space="preserve"> column in the present state array. </w:t>
      </w:r>
    </w:p>
    <w:p w14:paraId="45BD96CC" w14:textId="1B04F8B6" w:rsidR="00396F5C" w:rsidRDefault="00396F5C" w:rsidP="00396F5C">
      <w:pPr>
        <w:pStyle w:val="ListParagraph"/>
        <w:numPr>
          <w:ilvl w:val="0"/>
          <w:numId w:val="28"/>
        </w:numPr>
        <w:autoSpaceDE w:val="0"/>
        <w:autoSpaceDN w:val="0"/>
        <w:adjustRightInd w:val="0"/>
        <w:rPr>
          <w:bCs/>
        </w:rPr>
      </w:pPr>
      <w:r>
        <w:rPr>
          <w:bCs/>
        </w:rPr>
        <w:t>The state array for the following step is obtained</w:t>
      </w:r>
      <w:r w:rsidR="00D44877" w:rsidRPr="00D44877">
        <w:rPr>
          <w:bCs/>
        </w:rPr>
        <w:t xml:space="preserve"> after multiplying all the columns with the same matrix. </w:t>
      </w:r>
    </w:p>
    <w:p w14:paraId="4B48B462" w14:textId="3B159338" w:rsidR="00D44877" w:rsidRDefault="00D44877" w:rsidP="00396F5C">
      <w:pPr>
        <w:pStyle w:val="ListParagraph"/>
        <w:numPr>
          <w:ilvl w:val="0"/>
          <w:numId w:val="28"/>
        </w:numPr>
        <w:autoSpaceDE w:val="0"/>
        <w:autoSpaceDN w:val="0"/>
        <w:adjustRightInd w:val="0"/>
        <w:rPr>
          <w:bCs/>
        </w:rPr>
      </w:pPr>
      <w:r w:rsidRPr="00D44877">
        <w:rPr>
          <w:bCs/>
        </w:rPr>
        <w:t>This stage is not to be completed in the final round.</w:t>
      </w:r>
    </w:p>
    <w:p w14:paraId="17955BA7" w14:textId="57E9E2C5" w:rsidR="006C5E20" w:rsidRDefault="006C5E20" w:rsidP="00D44877">
      <w:pPr>
        <w:pStyle w:val="ListParagraph"/>
        <w:autoSpaceDE w:val="0"/>
        <w:autoSpaceDN w:val="0"/>
        <w:adjustRightInd w:val="0"/>
        <w:rPr>
          <w:bCs/>
        </w:rPr>
      </w:pPr>
    </w:p>
    <w:p w14:paraId="42AD75E2" w14:textId="447D196A" w:rsidR="006C5E20" w:rsidRDefault="006C5E20" w:rsidP="00D44877">
      <w:pPr>
        <w:pStyle w:val="ListParagraph"/>
        <w:autoSpaceDE w:val="0"/>
        <w:autoSpaceDN w:val="0"/>
        <w:adjustRightInd w:val="0"/>
        <w:rPr>
          <w:bCs/>
        </w:rPr>
      </w:pPr>
      <w:r>
        <w:rPr>
          <w:noProof/>
        </w:rPr>
        <w:drawing>
          <wp:inline distT="0" distB="0" distL="0" distR="0" wp14:anchorId="0E44D8FE" wp14:editId="514A3056">
            <wp:extent cx="5829300" cy="2445385"/>
            <wp:effectExtent l="0" t="0" r="0" b="0"/>
            <wp:docPr id="10" name="Picture 10"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able&#10;&#10;Description automatically generated with medium confidence"/>
                    <pic:cNvPicPr/>
                  </pic:nvPicPr>
                  <pic:blipFill>
                    <a:blip r:embed="rId41"/>
                    <a:stretch>
                      <a:fillRect/>
                    </a:stretch>
                  </pic:blipFill>
                  <pic:spPr>
                    <a:xfrm>
                      <a:off x="0" y="0"/>
                      <a:ext cx="5829300" cy="2445385"/>
                    </a:xfrm>
                    <a:prstGeom prst="rect">
                      <a:avLst/>
                    </a:prstGeom>
                  </pic:spPr>
                </pic:pic>
              </a:graphicData>
            </a:graphic>
          </wp:inline>
        </w:drawing>
      </w:r>
    </w:p>
    <w:p w14:paraId="6FE81ABE" w14:textId="6E862B95" w:rsidR="006C5E20" w:rsidRPr="005E6FE3" w:rsidRDefault="005E6FE3" w:rsidP="00900033">
      <w:pPr>
        <w:pStyle w:val="ListParagraph"/>
        <w:numPr>
          <w:ilvl w:val="0"/>
          <w:numId w:val="21"/>
        </w:numPr>
        <w:autoSpaceDE w:val="0"/>
        <w:autoSpaceDN w:val="0"/>
        <w:adjustRightInd w:val="0"/>
        <w:rPr>
          <w:b/>
        </w:rPr>
      </w:pPr>
      <w:r w:rsidRPr="005E6FE3">
        <w:rPr>
          <w:b/>
        </w:rPr>
        <w:t>Add Round Key</w:t>
      </w:r>
      <w:r w:rsidR="006C5E20" w:rsidRPr="005E6FE3">
        <w:rPr>
          <w:b/>
        </w:rPr>
        <w:t xml:space="preserve">: </w:t>
      </w:r>
    </w:p>
    <w:p w14:paraId="51EB5AE7" w14:textId="45ABC854" w:rsidR="003120C5" w:rsidRDefault="006C5E20" w:rsidP="006C5E20">
      <w:pPr>
        <w:pStyle w:val="ListParagraph"/>
        <w:autoSpaceDE w:val="0"/>
        <w:autoSpaceDN w:val="0"/>
        <w:adjustRightInd w:val="0"/>
        <w:rPr>
          <w:bCs/>
        </w:rPr>
      </w:pPr>
      <w:r w:rsidRPr="006C5E20">
        <w:rPr>
          <w:bCs/>
        </w:rPr>
        <w:t>The key</w:t>
      </w:r>
      <w:r w:rsidR="003120C5">
        <w:rPr>
          <w:bCs/>
        </w:rPr>
        <w:t xml:space="preserve"> </w:t>
      </w:r>
      <w:r w:rsidR="009C1B58">
        <w:rPr>
          <w:bCs/>
        </w:rPr>
        <w:t xml:space="preserve">in the </w:t>
      </w:r>
      <w:r w:rsidR="003120C5">
        <w:rPr>
          <w:bCs/>
        </w:rPr>
        <w:t>round</w:t>
      </w:r>
      <w:r w:rsidRPr="006C5E20">
        <w:rPr>
          <w:bCs/>
        </w:rPr>
        <w:t xml:space="preserve"> is </w:t>
      </w:r>
      <w:proofErr w:type="spellStart"/>
      <w:r w:rsidRPr="006C5E20">
        <w:rPr>
          <w:bCs/>
        </w:rPr>
        <w:t>XOR</w:t>
      </w:r>
      <w:r w:rsidR="003120C5">
        <w:rPr>
          <w:bCs/>
        </w:rPr>
        <w:t>’</w:t>
      </w:r>
      <w:r w:rsidRPr="006C5E20">
        <w:rPr>
          <w:bCs/>
        </w:rPr>
        <w:t>d</w:t>
      </w:r>
      <w:proofErr w:type="spellEnd"/>
      <w:r w:rsidRPr="006C5E20">
        <w:rPr>
          <w:bCs/>
        </w:rPr>
        <w:t xml:space="preserve"> with the </w:t>
      </w:r>
      <w:r w:rsidR="009C1B58">
        <w:rPr>
          <w:bCs/>
        </w:rPr>
        <w:t xml:space="preserve">corresponding </w:t>
      </w:r>
      <w:r w:rsidRPr="006C5E20">
        <w:rPr>
          <w:bCs/>
        </w:rPr>
        <w:t xml:space="preserve">state array produced in the </w:t>
      </w:r>
      <w:r w:rsidR="009C1B58">
        <w:rPr>
          <w:bCs/>
        </w:rPr>
        <w:t>step prior to this</w:t>
      </w:r>
      <w:r w:rsidRPr="006C5E20">
        <w:rPr>
          <w:bCs/>
        </w:rPr>
        <w:t xml:space="preserve">. </w:t>
      </w:r>
    </w:p>
    <w:p w14:paraId="60A6A2FC" w14:textId="77777777" w:rsidR="003120C5" w:rsidRDefault="003120C5" w:rsidP="006C5E20">
      <w:pPr>
        <w:pStyle w:val="ListParagraph"/>
        <w:autoSpaceDE w:val="0"/>
        <w:autoSpaceDN w:val="0"/>
        <w:adjustRightInd w:val="0"/>
        <w:rPr>
          <w:bCs/>
        </w:rPr>
      </w:pPr>
      <w:r>
        <w:rPr>
          <w:bCs/>
        </w:rPr>
        <w:t>Now:</w:t>
      </w:r>
    </w:p>
    <w:p w14:paraId="2622CF42" w14:textId="419371B7" w:rsidR="003120C5" w:rsidRDefault="003120C5" w:rsidP="003120C5">
      <w:pPr>
        <w:pStyle w:val="ListParagraph"/>
        <w:numPr>
          <w:ilvl w:val="0"/>
          <w:numId w:val="23"/>
        </w:numPr>
        <w:autoSpaceDE w:val="0"/>
        <w:autoSpaceDN w:val="0"/>
        <w:adjustRightInd w:val="0"/>
        <w:rPr>
          <w:bCs/>
        </w:rPr>
      </w:pPr>
      <w:r>
        <w:rPr>
          <w:bCs/>
        </w:rPr>
        <w:t xml:space="preserve">If this </w:t>
      </w:r>
      <w:r w:rsidR="009C1B58">
        <w:rPr>
          <w:bCs/>
        </w:rPr>
        <w:t xml:space="preserve">round </w:t>
      </w:r>
      <w:r>
        <w:rPr>
          <w:bCs/>
        </w:rPr>
        <w:t xml:space="preserve">is the </w:t>
      </w:r>
      <w:r w:rsidR="009C1B58">
        <w:rPr>
          <w:bCs/>
        </w:rPr>
        <w:t>final</w:t>
      </w:r>
      <w:r>
        <w:rPr>
          <w:bCs/>
        </w:rPr>
        <w:t xml:space="preserve"> round: Then t</w:t>
      </w:r>
      <w:r w:rsidR="006C5E20" w:rsidRPr="003120C5">
        <w:rPr>
          <w:bCs/>
        </w:rPr>
        <w:t>he</w:t>
      </w:r>
      <w:r w:rsidRPr="003120C5">
        <w:rPr>
          <w:bCs/>
        </w:rPr>
        <w:t xml:space="preserve"> </w:t>
      </w:r>
      <w:r w:rsidR="009C1B58">
        <w:rPr>
          <w:bCs/>
        </w:rPr>
        <w:t xml:space="preserve">corresponding </w:t>
      </w:r>
      <w:r w:rsidR="006C5E20" w:rsidRPr="003120C5">
        <w:rPr>
          <w:bCs/>
        </w:rPr>
        <w:t xml:space="preserve">state array </w:t>
      </w:r>
      <w:r w:rsidRPr="003120C5">
        <w:rPr>
          <w:bCs/>
        </w:rPr>
        <w:t xml:space="preserve">obtained as a result now </w:t>
      </w:r>
      <w:r w:rsidR="006C5E20" w:rsidRPr="003120C5">
        <w:rPr>
          <w:bCs/>
        </w:rPr>
        <w:t>becomes the</w:t>
      </w:r>
      <w:r w:rsidR="009C1B58">
        <w:rPr>
          <w:bCs/>
        </w:rPr>
        <w:t xml:space="preserve"> corresponding</w:t>
      </w:r>
      <w:r w:rsidR="006C5E20" w:rsidRPr="003120C5">
        <w:rPr>
          <w:bCs/>
        </w:rPr>
        <w:t xml:space="preserve"> ciphertext for the specified block </w:t>
      </w:r>
    </w:p>
    <w:p w14:paraId="51B32B81" w14:textId="3126267B" w:rsidR="006C5E20" w:rsidRPr="003120C5" w:rsidRDefault="003120C5" w:rsidP="003120C5">
      <w:pPr>
        <w:pStyle w:val="ListParagraph"/>
        <w:numPr>
          <w:ilvl w:val="0"/>
          <w:numId w:val="23"/>
        </w:numPr>
        <w:autoSpaceDE w:val="0"/>
        <w:autoSpaceDN w:val="0"/>
        <w:adjustRightInd w:val="0"/>
        <w:rPr>
          <w:bCs/>
        </w:rPr>
      </w:pPr>
      <w:r>
        <w:rPr>
          <w:bCs/>
        </w:rPr>
        <w:t>O</w:t>
      </w:r>
      <w:r w:rsidR="006C5E20" w:rsidRPr="003120C5">
        <w:rPr>
          <w:bCs/>
        </w:rPr>
        <w:t xml:space="preserve">therwise, it </w:t>
      </w:r>
      <w:r w:rsidR="009C1B58">
        <w:rPr>
          <w:bCs/>
        </w:rPr>
        <w:t>is passed on as</w:t>
      </w:r>
      <w:r w:rsidR="006C5E20" w:rsidRPr="003120C5">
        <w:rPr>
          <w:bCs/>
        </w:rPr>
        <w:t xml:space="preserve"> the new state array input for the following round.</w:t>
      </w:r>
    </w:p>
    <w:p w14:paraId="31632B0E" w14:textId="404C6E14" w:rsidR="006C5E20" w:rsidRDefault="006C5E20" w:rsidP="006C5E20">
      <w:pPr>
        <w:pStyle w:val="ListParagraph"/>
        <w:autoSpaceDE w:val="0"/>
        <w:autoSpaceDN w:val="0"/>
        <w:adjustRightInd w:val="0"/>
        <w:rPr>
          <w:bCs/>
        </w:rPr>
      </w:pPr>
      <w:r>
        <w:rPr>
          <w:noProof/>
        </w:rPr>
        <w:lastRenderedPageBreak/>
        <w:drawing>
          <wp:inline distT="0" distB="0" distL="0" distR="0" wp14:anchorId="3B6711C2" wp14:editId="17B61B92">
            <wp:extent cx="5829300" cy="2475865"/>
            <wp:effectExtent l="0" t="0" r="0" b="635"/>
            <wp:docPr id="11" name="Picture 11"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electronics&#10;&#10;Description automatically generated"/>
                    <pic:cNvPicPr/>
                  </pic:nvPicPr>
                  <pic:blipFill>
                    <a:blip r:embed="rId42"/>
                    <a:stretch>
                      <a:fillRect/>
                    </a:stretch>
                  </pic:blipFill>
                  <pic:spPr>
                    <a:xfrm>
                      <a:off x="0" y="0"/>
                      <a:ext cx="5829300" cy="2475865"/>
                    </a:xfrm>
                    <a:prstGeom prst="rect">
                      <a:avLst/>
                    </a:prstGeom>
                  </pic:spPr>
                </pic:pic>
              </a:graphicData>
            </a:graphic>
          </wp:inline>
        </w:drawing>
      </w:r>
    </w:p>
    <w:p w14:paraId="4F27DE64" w14:textId="43F99433" w:rsidR="006C5E20" w:rsidRDefault="006C5E20" w:rsidP="006C5E20">
      <w:pPr>
        <w:pStyle w:val="ListParagraph"/>
        <w:autoSpaceDE w:val="0"/>
        <w:autoSpaceDN w:val="0"/>
        <w:adjustRightInd w:val="0"/>
        <w:rPr>
          <w:bCs/>
        </w:rPr>
      </w:pPr>
      <w:r>
        <w:rPr>
          <w:bCs/>
        </w:rPr>
        <w:t xml:space="preserve">These are the basic steps of the AES </w:t>
      </w:r>
      <w:r w:rsidRPr="00D40542">
        <w:rPr>
          <w:bCs/>
        </w:rPr>
        <w:t>Encryption algorithm</w:t>
      </w:r>
      <w:r w:rsidR="001171F3">
        <w:rPr>
          <w:bCs/>
        </w:rPr>
        <w:t>.</w:t>
      </w:r>
    </w:p>
    <w:p w14:paraId="03875D93" w14:textId="75730DC7" w:rsidR="006C5E20" w:rsidRDefault="006C5E20" w:rsidP="000B4394">
      <w:pPr>
        <w:autoSpaceDE w:val="0"/>
        <w:autoSpaceDN w:val="0"/>
        <w:adjustRightInd w:val="0"/>
        <w:rPr>
          <w:bCs/>
        </w:rPr>
      </w:pPr>
    </w:p>
    <w:p w14:paraId="59E49011" w14:textId="3077B0EC" w:rsidR="000B4394" w:rsidRDefault="000B4394" w:rsidP="000B4394">
      <w:pPr>
        <w:autoSpaceDE w:val="0"/>
        <w:autoSpaceDN w:val="0"/>
        <w:adjustRightInd w:val="0"/>
        <w:rPr>
          <w:bCs/>
        </w:rPr>
      </w:pPr>
    </w:p>
    <w:p w14:paraId="7ACB11EA" w14:textId="712A125B" w:rsidR="000B4394" w:rsidRDefault="000B4394" w:rsidP="000B4394">
      <w:pPr>
        <w:autoSpaceDE w:val="0"/>
        <w:autoSpaceDN w:val="0"/>
        <w:adjustRightInd w:val="0"/>
        <w:rPr>
          <w:b/>
        </w:rPr>
      </w:pPr>
      <w:r w:rsidRPr="00BD5323">
        <w:rPr>
          <w:b/>
        </w:rPr>
        <w:t xml:space="preserve">AES may </w:t>
      </w:r>
      <w:r>
        <w:rPr>
          <w:b/>
        </w:rPr>
        <w:t xml:space="preserve">not </w:t>
      </w:r>
      <w:r w:rsidRPr="00BD5323">
        <w:rPr>
          <w:b/>
        </w:rPr>
        <w:t>be considered a Feistel Network</w:t>
      </w:r>
      <w:r>
        <w:rPr>
          <w:b/>
        </w:rPr>
        <w:t xml:space="preserve"> for the following reasons:</w:t>
      </w:r>
    </w:p>
    <w:p w14:paraId="372E054E" w14:textId="7B8E41EC" w:rsidR="000B4394" w:rsidRDefault="000B4394" w:rsidP="000B4394">
      <w:pPr>
        <w:autoSpaceDE w:val="0"/>
        <w:autoSpaceDN w:val="0"/>
        <w:adjustRightInd w:val="0"/>
        <w:rPr>
          <w:b/>
        </w:rPr>
      </w:pPr>
    </w:p>
    <w:p w14:paraId="10EB0189" w14:textId="45106BA2" w:rsidR="002C3261" w:rsidRDefault="003120C5" w:rsidP="005629D5">
      <w:pPr>
        <w:autoSpaceDE w:val="0"/>
        <w:autoSpaceDN w:val="0"/>
        <w:adjustRightInd w:val="0"/>
        <w:rPr>
          <w:bCs/>
        </w:rPr>
      </w:pPr>
      <w:r w:rsidRPr="003120C5">
        <w:rPr>
          <w:bCs/>
        </w:rPr>
        <w:t>A Feistel network utilizes a succession of rounds to divide the input block into two sides, permutes one side using the other side, and then it swaps the 2 sides</w:t>
      </w:r>
      <w:r w:rsidR="003F451B">
        <w:rPr>
          <w:bCs/>
        </w:rPr>
        <w:t xml:space="preserve"> as is shown in the diagram below.</w:t>
      </w:r>
    </w:p>
    <w:p w14:paraId="28AABA8E" w14:textId="151558F8" w:rsidR="003F451B" w:rsidRDefault="003F451B" w:rsidP="005629D5">
      <w:pPr>
        <w:autoSpaceDE w:val="0"/>
        <w:autoSpaceDN w:val="0"/>
        <w:adjustRightInd w:val="0"/>
        <w:rPr>
          <w:bCs/>
        </w:rPr>
      </w:pPr>
      <w:r>
        <w:rPr>
          <w:noProof/>
        </w:rPr>
        <w:drawing>
          <wp:inline distT="0" distB="0" distL="0" distR="0" wp14:anchorId="35B13E36" wp14:editId="6CED39C8">
            <wp:extent cx="2508250" cy="3047879"/>
            <wp:effectExtent l="0" t="0" r="6350" b="63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3"/>
                    <a:stretch>
                      <a:fillRect/>
                    </a:stretch>
                  </pic:blipFill>
                  <pic:spPr>
                    <a:xfrm>
                      <a:off x="0" y="0"/>
                      <a:ext cx="2512243" cy="3052731"/>
                    </a:xfrm>
                    <a:prstGeom prst="rect">
                      <a:avLst/>
                    </a:prstGeom>
                  </pic:spPr>
                </pic:pic>
              </a:graphicData>
            </a:graphic>
          </wp:inline>
        </w:drawing>
      </w:r>
    </w:p>
    <w:p w14:paraId="6F02E9B9" w14:textId="5DCD50EC" w:rsidR="003F451B" w:rsidRDefault="003F451B" w:rsidP="005629D5">
      <w:pPr>
        <w:autoSpaceDE w:val="0"/>
        <w:autoSpaceDN w:val="0"/>
        <w:adjustRightInd w:val="0"/>
        <w:rPr>
          <w:bCs/>
        </w:rPr>
      </w:pPr>
    </w:p>
    <w:p w14:paraId="78E9446B" w14:textId="49E44BC0" w:rsidR="003F451B" w:rsidRDefault="00A04A43" w:rsidP="005629D5">
      <w:pPr>
        <w:autoSpaceDE w:val="0"/>
        <w:autoSpaceDN w:val="0"/>
        <w:adjustRightInd w:val="0"/>
        <w:rPr>
          <w:bCs/>
        </w:rPr>
      </w:pPr>
      <w:r w:rsidRPr="00A04A43">
        <w:rPr>
          <w:bCs/>
        </w:rPr>
        <w:t>This is something that AES does not perform. The entire state must be permuted while performing a round in AES. AES is made up of the following steps: Sub</w:t>
      </w:r>
      <w:r w:rsidR="000F4B22">
        <w:rPr>
          <w:bCs/>
        </w:rPr>
        <w:t xml:space="preserve"> </w:t>
      </w:r>
      <w:r w:rsidRPr="00A04A43">
        <w:rPr>
          <w:bCs/>
        </w:rPr>
        <w:t>Bytes, Shift</w:t>
      </w:r>
      <w:r w:rsidR="000F4B22">
        <w:rPr>
          <w:bCs/>
        </w:rPr>
        <w:t xml:space="preserve"> </w:t>
      </w:r>
      <w:r w:rsidRPr="00A04A43">
        <w:rPr>
          <w:bCs/>
        </w:rPr>
        <w:t>Rows, Mix</w:t>
      </w:r>
      <w:r w:rsidR="000F4B22">
        <w:rPr>
          <w:bCs/>
        </w:rPr>
        <w:t xml:space="preserve"> </w:t>
      </w:r>
      <w:r w:rsidRPr="00A04A43">
        <w:rPr>
          <w:bCs/>
        </w:rPr>
        <w:t>Columns, and Add</w:t>
      </w:r>
      <w:r w:rsidR="000F4B22">
        <w:rPr>
          <w:bCs/>
        </w:rPr>
        <w:t xml:space="preserve"> </w:t>
      </w:r>
      <w:r w:rsidRPr="00A04A43">
        <w:rPr>
          <w:bCs/>
        </w:rPr>
        <w:t>Round</w:t>
      </w:r>
      <w:r w:rsidR="000F4B22">
        <w:rPr>
          <w:bCs/>
        </w:rPr>
        <w:t xml:space="preserve"> </w:t>
      </w:r>
      <w:r w:rsidRPr="00A04A43">
        <w:rPr>
          <w:bCs/>
        </w:rPr>
        <w:t>Key</w:t>
      </w:r>
      <w:r w:rsidR="005E6FE3">
        <w:rPr>
          <w:bCs/>
        </w:rPr>
        <w:t>,</w:t>
      </w:r>
      <w:r w:rsidRPr="00A04A43">
        <w:rPr>
          <w:bCs/>
        </w:rPr>
        <w:t xml:space="preserve"> and </w:t>
      </w:r>
      <w:proofErr w:type="gramStart"/>
      <w:r w:rsidRPr="00A04A43">
        <w:rPr>
          <w:bCs/>
        </w:rPr>
        <w:t>all of</w:t>
      </w:r>
      <w:proofErr w:type="gramEnd"/>
      <w:r w:rsidRPr="00A04A43">
        <w:rPr>
          <w:bCs/>
        </w:rPr>
        <w:t xml:space="preserve"> these steps operate in a different manner than in a Feistel network:</w:t>
      </w:r>
    </w:p>
    <w:p w14:paraId="137AF386" w14:textId="6EDD22A2" w:rsidR="00A04A43" w:rsidRDefault="00A04A43" w:rsidP="005629D5">
      <w:pPr>
        <w:autoSpaceDE w:val="0"/>
        <w:autoSpaceDN w:val="0"/>
        <w:adjustRightInd w:val="0"/>
        <w:rPr>
          <w:bCs/>
        </w:rPr>
      </w:pPr>
    </w:p>
    <w:p w14:paraId="73C7E0C3" w14:textId="0AB4D7D3" w:rsidR="005E6FE3" w:rsidRPr="005E6FE3" w:rsidRDefault="005E6FE3" w:rsidP="005E6FE3">
      <w:pPr>
        <w:pStyle w:val="ListParagraph"/>
        <w:numPr>
          <w:ilvl w:val="0"/>
          <w:numId w:val="29"/>
        </w:numPr>
        <w:autoSpaceDE w:val="0"/>
        <w:autoSpaceDN w:val="0"/>
        <w:adjustRightInd w:val="0"/>
        <w:rPr>
          <w:bCs/>
        </w:rPr>
      </w:pPr>
      <w:r w:rsidRPr="005E6FE3">
        <w:rPr>
          <w:bCs/>
        </w:rPr>
        <w:lastRenderedPageBreak/>
        <w:t xml:space="preserve">In the </w:t>
      </w:r>
      <w:r w:rsidRPr="005E6FE3">
        <w:rPr>
          <w:b/>
        </w:rPr>
        <w:t>Sub Bytes</w:t>
      </w:r>
      <w:r w:rsidRPr="005E6FE3">
        <w:rPr>
          <w:bCs/>
        </w:rPr>
        <w:t xml:space="preserve"> step</w:t>
      </w:r>
      <w:r>
        <w:rPr>
          <w:bCs/>
        </w:rPr>
        <w:t xml:space="preserve">, </w:t>
      </w:r>
      <w:r w:rsidRPr="005E6FE3">
        <w:rPr>
          <w:bCs/>
        </w:rPr>
        <w:t>byte-by-byte substitution is done from a constant table</w:t>
      </w:r>
      <w:r>
        <w:rPr>
          <w:bCs/>
        </w:rPr>
        <w:t xml:space="preserve"> and the value of one byte does not affect the permuted value of another byte.</w:t>
      </w:r>
    </w:p>
    <w:p w14:paraId="54A760D0" w14:textId="4B155EF9" w:rsidR="005E6FE3" w:rsidRPr="005E6FE3" w:rsidRDefault="005E6FE3" w:rsidP="005E6FE3">
      <w:pPr>
        <w:pStyle w:val="ListParagraph"/>
        <w:autoSpaceDE w:val="0"/>
        <w:autoSpaceDN w:val="0"/>
        <w:adjustRightInd w:val="0"/>
        <w:rPr>
          <w:bCs/>
        </w:rPr>
      </w:pPr>
    </w:p>
    <w:p w14:paraId="1B746E78" w14:textId="56C871EC" w:rsidR="005E6FE3" w:rsidRDefault="005E6FE3" w:rsidP="005E6FE3">
      <w:pPr>
        <w:pStyle w:val="ListParagraph"/>
        <w:numPr>
          <w:ilvl w:val="0"/>
          <w:numId w:val="29"/>
        </w:numPr>
        <w:autoSpaceDE w:val="0"/>
        <w:autoSpaceDN w:val="0"/>
        <w:adjustRightInd w:val="0"/>
        <w:rPr>
          <w:bCs/>
        </w:rPr>
      </w:pPr>
      <w:r>
        <w:rPr>
          <w:bCs/>
        </w:rPr>
        <w:t xml:space="preserve">In the </w:t>
      </w:r>
      <w:r w:rsidRPr="005E6FE3">
        <w:rPr>
          <w:b/>
        </w:rPr>
        <w:t>Shift Rows</w:t>
      </w:r>
      <w:r w:rsidRPr="005E6FE3">
        <w:rPr>
          <w:bCs/>
        </w:rPr>
        <w:t xml:space="preserve"> </w:t>
      </w:r>
      <w:r>
        <w:rPr>
          <w:bCs/>
        </w:rPr>
        <w:t>step, only four-byte words are permuted at a single instance using only the specified four bytes and in this permutation process, no other word’s byte is used.</w:t>
      </w:r>
    </w:p>
    <w:p w14:paraId="2DB7BFDB" w14:textId="77777777" w:rsidR="005E6FE3" w:rsidRPr="005E6FE3" w:rsidRDefault="005E6FE3" w:rsidP="005E6FE3">
      <w:pPr>
        <w:autoSpaceDE w:val="0"/>
        <w:autoSpaceDN w:val="0"/>
        <w:adjustRightInd w:val="0"/>
        <w:rPr>
          <w:bCs/>
        </w:rPr>
      </w:pPr>
    </w:p>
    <w:p w14:paraId="61C97A37" w14:textId="62C75462" w:rsidR="005E6FE3" w:rsidRDefault="005E6FE3" w:rsidP="005E6FE3">
      <w:pPr>
        <w:pStyle w:val="ListParagraph"/>
        <w:numPr>
          <w:ilvl w:val="0"/>
          <w:numId w:val="29"/>
        </w:numPr>
        <w:autoSpaceDE w:val="0"/>
        <w:autoSpaceDN w:val="0"/>
        <w:adjustRightInd w:val="0"/>
        <w:rPr>
          <w:bCs/>
        </w:rPr>
      </w:pPr>
      <w:r>
        <w:rPr>
          <w:bCs/>
        </w:rPr>
        <w:t xml:space="preserve">In the </w:t>
      </w:r>
      <w:r w:rsidRPr="005E6FE3">
        <w:rPr>
          <w:b/>
        </w:rPr>
        <w:t xml:space="preserve">Mix Columns </w:t>
      </w:r>
      <w:r>
        <w:rPr>
          <w:bCs/>
        </w:rPr>
        <w:t>step, the four-byte words are permuted at a time with the usage of only these four bytes, and in the mentioned permutation process no other byte from any other word is used.</w:t>
      </w:r>
    </w:p>
    <w:p w14:paraId="4F745B34" w14:textId="77777777" w:rsidR="005E6FE3" w:rsidRPr="005E6FE3" w:rsidRDefault="005E6FE3" w:rsidP="005E6FE3">
      <w:pPr>
        <w:autoSpaceDE w:val="0"/>
        <w:autoSpaceDN w:val="0"/>
        <w:adjustRightInd w:val="0"/>
        <w:rPr>
          <w:bCs/>
        </w:rPr>
      </w:pPr>
    </w:p>
    <w:p w14:paraId="6B193C72" w14:textId="1187B968" w:rsidR="000F4B22" w:rsidRPr="005E6FE3" w:rsidRDefault="000F4B22" w:rsidP="000F4B22">
      <w:pPr>
        <w:pStyle w:val="ListParagraph"/>
        <w:numPr>
          <w:ilvl w:val="0"/>
          <w:numId w:val="29"/>
        </w:numPr>
        <w:autoSpaceDE w:val="0"/>
        <w:autoSpaceDN w:val="0"/>
        <w:adjustRightInd w:val="0"/>
        <w:rPr>
          <w:bCs/>
        </w:rPr>
      </w:pPr>
      <w:r>
        <w:rPr>
          <w:bCs/>
        </w:rPr>
        <w:t>T</w:t>
      </w:r>
      <w:r w:rsidR="005E6FE3">
        <w:rPr>
          <w:bCs/>
        </w:rPr>
        <w:t xml:space="preserve">he </w:t>
      </w:r>
      <w:r w:rsidR="005E6FE3" w:rsidRPr="005E6FE3">
        <w:rPr>
          <w:b/>
        </w:rPr>
        <w:t>Add Round Key</w:t>
      </w:r>
      <w:r>
        <w:rPr>
          <w:b/>
        </w:rPr>
        <w:t xml:space="preserve"> step </w:t>
      </w:r>
      <w:r>
        <w:rPr>
          <w:bCs/>
        </w:rPr>
        <w:t>is basically a permutation that utilizes the “derived” round key. The value of one byte does not affect the permuted value of another byte.</w:t>
      </w:r>
    </w:p>
    <w:p w14:paraId="4E09CDCA" w14:textId="4230DD1F" w:rsidR="000F4B22" w:rsidRPr="000F4B22" w:rsidRDefault="000F4B22" w:rsidP="000F4B22">
      <w:pPr>
        <w:pStyle w:val="ListParagraph"/>
        <w:autoSpaceDE w:val="0"/>
        <w:autoSpaceDN w:val="0"/>
        <w:adjustRightInd w:val="0"/>
        <w:rPr>
          <w:bCs/>
        </w:rPr>
      </w:pPr>
    </w:p>
    <w:p w14:paraId="257A7D2B" w14:textId="2B547F82" w:rsidR="003F451B" w:rsidRDefault="00F22A33" w:rsidP="005629D5">
      <w:pPr>
        <w:autoSpaceDE w:val="0"/>
        <w:autoSpaceDN w:val="0"/>
        <w:adjustRightInd w:val="0"/>
        <w:rPr>
          <w:bCs/>
        </w:rPr>
      </w:pPr>
      <w:r w:rsidRPr="00F22A33">
        <w:rPr>
          <w:bCs/>
        </w:rPr>
        <w:t>Just the Shift Rows and Mix Columns stages enable a byte to impact "the permutation of any other bytes in the state," and in both of those stages, a specific byte can only influence the permutation of other bytes when it is undergoing permutation itself. None of this corresponds to a Feistel network's "divide the block into A and B and use A to permute B" method</w:t>
      </w:r>
      <w:r>
        <w:rPr>
          <w:bCs/>
        </w:rPr>
        <w:t>, so AES can</w:t>
      </w:r>
      <w:r w:rsidRPr="00F22A33">
        <w:rPr>
          <w:bCs/>
        </w:rPr>
        <w:t>not be considered a Feistel Network</w:t>
      </w:r>
      <w:r w:rsidR="00453912">
        <w:rPr>
          <w:bCs/>
        </w:rPr>
        <w:t>.</w:t>
      </w:r>
    </w:p>
    <w:p w14:paraId="761B210A" w14:textId="77777777" w:rsidR="003F451B" w:rsidRDefault="003F451B" w:rsidP="005629D5">
      <w:pPr>
        <w:autoSpaceDE w:val="0"/>
        <w:autoSpaceDN w:val="0"/>
        <w:adjustRightInd w:val="0"/>
        <w:rPr>
          <w:bCs/>
        </w:rPr>
      </w:pPr>
    </w:p>
    <w:p w14:paraId="76E860CC" w14:textId="67209583" w:rsidR="00383856" w:rsidRDefault="00383856" w:rsidP="005629D5">
      <w:pPr>
        <w:autoSpaceDE w:val="0"/>
        <w:autoSpaceDN w:val="0"/>
        <w:adjustRightInd w:val="0"/>
        <w:rPr>
          <w:bCs/>
        </w:rPr>
      </w:pPr>
      <w:r>
        <w:rPr>
          <w:bCs/>
        </w:rPr>
        <w:t>Reference:</w:t>
      </w:r>
    </w:p>
    <w:p w14:paraId="7BAA474A" w14:textId="34E123A8" w:rsidR="00383856" w:rsidRDefault="00383856" w:rsidP="005629D5">
      <w:pPr>
        <w:autoSpaceDE w:val="0"/>
        <w:autoSpaceDN w:val="0"/>
        <w:adjustRightInd w:val="0"/>
        <w:rPr>
          <w:bCs/>
        </w:rPr>
      </w:pPr>
      <w:r>
        <w:rPr>
          <w:bCs/>
        </w:rPr>
        <w:t xml:space="preserve">[1] </w:t>
      </w:r>
      <w:hyperlink r:id="rId44" w:history="1">
        <w:r w:rsidRPr="00176B6B">
          <w:rPr>
            <w:rStyle w:val="Hyperlink"/>
            <w:bCs/>
          </w:rPr>
          <w:t>https://csrc.nist.gov/csrc/media/publications/fips/197/final/documents/fips-197.pdf?msclkid=35335aa3bd0a11ec95a4997d0cf6348b</w:t>
        </w:r>
      </w:hyperlink>
    </w:p>
    <w:p w14:paraId="366F0C6A" w14:textId="2610F9A7" w:rsidR="000B4394" w:rsidRPr="000B4394" w:rsidRDefault="00383856" w:rsidP="005629D5">
      <w:pPr>
        <w:autoSpaceDE w:val="0"/>
        <w:autoSpaceDN w:val="0"/>
        <w:adjustRightInd w:val="0"/>
        <w:rPr>
          <w:bCs/>
          <w:color w:val="0563C1"/>
          <w:u w:val="single"/>
        </w:rPr>
      </w:pPr>
      <w:r>
        <w:rPr>
          <w:bCs/>
        </w:rPr>
        <w:t xml:space="preserve">[2] </w:t>
      </w:r>
      <w:hyperlink r:id="rId45" w:history="1">
        <w:r w:rsidRPr="00176B6B">
          <w:rPr>
            <w:rStyle w:val="Hyperlink"/>
            <w:bCs/>
          </w:rPr>
          <w:t>https://www.simplilearn.com/tutorials/cryptography-tutorial/aes-encryption</w:t>
        </w:r>
      </w:hyperlink>
    </w:p>
    <w:p w14:paraId="6B4AFCF8" w14:textId="7DFB90CC" w:rsidR="00D40542" w:rsidRDefault="000B4394" w:rsidP="005629D5">
      <w:pPr>
        <w:autoSpaceDE w:val="0"/>
        <w:autoSpaceDN w:val="0"/>
        <w:adjustRightInd w:val="0"/>
        <w:rPr>
          <w:bCs/>
        </w:rPr>
      </w:pPr>
      <w:r>
        <w:rPr>
          <w:bCs/>
        </w:rPr>
        <w:t xml:space="preserve">[3] </w:t>
      </w:r>
      <w:hyperlink r:id="rId46" w:history="1">
        <w:r w:rsidRPr="003F40A8">
          <w:rPr>
            <w:rStyle w:val="Hyperlink"/>
            <w:bCs/>
          </w:rPr>
          <w:t>https://crypto.stackexchange.com/questions/10605/why-is-aes-not-a-feistel-cipher</w:t>
        </w:r>
      </w:hyperlink>
    </w:p>
    <w:p w14:paraId="711B88D3" w14:textId="77777777" w:rsidR="005629D5" w:rsidRDefault="005629D5" w:rsidP="005629D5">
      <w:pPr>
        <w:autoSpaceDE w:val="0"/>
        <w:autoSpaceDN w:val="0"/>
        <w:adjustRightInd w:val="0"/>
      </w:pPr>
    </w:p>
    <w:p w14:paraId="485D0535" w14:textId="77777777" w:rsidR="005629D5" w:rsidRPr="00BD5323" w:rsidRDefault="005629D5" w:rsidP="005629D5">
      <w:pPr>
        <w:autoSpaceDE w:val="0"/>
        <w:autoSpaceDN w:val="0"/>
        <w:adjustRightInd w:val="0"/>
        <w:rPr>
          <w:b/>
          <w:bCs/>
        </w:rPr>
      </w:pPr>
      <w:r>
        <w:rPr>
          <w:b/>
        </w:rPr>
        <w:t>Question 11. (10 points)</w:t>
      </w:r>
      <w:r>
        <w:t xml:space="preserve"> </w:t>
      </w:r>
      <w:r w:rsidRPr="00BD5323">
        <w:rPr>
          <w:b/>
          <w:bCs/>
        </w:rPr>
        <w:t>Feistel Networks “</w:t>
      </w:r>
      <w:r w:rsidRPr="00BD5323">
        <w:rPr>
          <w:b/>
          <w:bCs/>
          <w:lang w:val="sv-SE"/>
        </w:rPr>
        <w:t>Choice of permutation classifies algorithms of this class.” Outline in DETAIL the operation of the TwoFish algorithm (</w:t>
      </w:r>
      <w:hyperlink r:id="rId47" w:history="1">
        <w:r w:rsidRPr="00BD5323">
          <w:rPr>
            <w:rStyle w:val="Hyperlink"/>
            <w:b/>
            <w:bCs/>
          </w:rPr>
          <w:t>http://www.schneier.com/twofish.html</w:t>
        </w:r>
      </w:hyperlink>
      <w:r w:rsidRPr="00BD5323">
        <w:rPr>
          <w:b/>
          <w:bCs/>
        </w:rPr>
        <w:t xml:space="preserve">) in terms of a </w:t>
      </w:r>
      <w:proofErr w:type="spellStart"/>
      <w:r w:rsidRPr="00BD5323">
        <w:rPr>
          <w:b/>
          <w:bCs/>
        </w:rPr>
        <w:t>Feistal</w:t>
      </w:r>
      <w:proofErr w:type="spellEnd"/>
      <w:r w:rsidRPr="00BD5323">
        <w:rPr>
          <w:b/>
          <w:bCs/>
        </w:rPr>
        <w:t xml:space="preserve"> Network and explain why or why not </w:t>
      </w:r>
      <w:proofErr w:type="spellStart"/>
      <w:r w:rsidRPr="00BD5323">
        <w:rPr>
          <w:b/>
          <w:bCs/>
        </w:rPr>
        <w:t>TwoFish</w:t>
      </w:r>
      <w:proofErr w:type="spellEnd"/>
      <w:r w:rsidRPr="00BD5323">
        <w:rPr>
          <w:b/>
          <w:bCs/>
        </w:rPr>
        <w:t xml:space="preserve"> is a Feistel Network algorithm.</w:t>
      </w:r>
    </w:p>
    <w:p w14:paraId="339D9427" w14:textId="77777777" w:rsidR="005629D5" w:rsidRPr="007E2BF7" w:rsidRDefault="005629D5" w:rsidP="005629D5">
      <w:pPr>
        <w:autoSpaceDE w:val="0"/>
        <w:autoSpaceDN w:val="0"/>
        <w:adjustRightInd w:val="0"/>
        <w:rPr>
          <w:b/>
          <w:bCs/>
        </w:rPr>
      </w:pPr>
    </w:p>
    <w:p w14:paraId="3F496419" w14:textId="6A3A3CB1" w:rsidR="005629D5" w:rsidRDefault="009727B9" w:rsidP="005629D5">
      <w:pPr>
        <w:autoSpaceDE w:val="0"/>
        <w:autoSpaceDN w:val="0"/>
        <w:adjustRightInd w:val="0"/>
        <w:rPr>
          <w:b/>
          <w:bCs/>
        </w:rPr>
      </w:pPr>
      <w:r>
        <w:rPr>
          <w:b/>
          <w:bCs/>
        </w:rPr>
        <w:t>ANSWER:</w:t>
      </w:r>
    </w:p>
    <w:p w14:paraId="573744A4" w14:textId="7E512875" w:rsidR="009727B9" w:rsidRDefault="009727B9" w:rsidP="005629D5">
      <w:pPr>
        <w:autoSpaceDE w:val="0"/>
        <w:autoSpaceDN w:val="0"/>
        <w:adjustRightInd w:val="0"/>
        <w:rPr>
          <w:b/>
          <w:bCs/>
        </w:rPr>
      </w:pPr>
    </w:p>
    <w:p w14:paraId="0A8A0B64" w14:textId="2DDA3FB5" w:rsidR="009727B9" w:rsidRDefault="009727B9" w:rsidP="009727B9">
      <w:r>
        <w:t>“</w:t>
      </w:r>
      <w:proofErr w:type="spellStart"/>
      <w:r w:rsidRPr="009727B9">
        <w:t>Twofish</w:t>
      </w:r>
      <w:proofErr w:type="spellEnd"/>
      <w:r w:rsidRPr="009727B9">
        <w:t xml:space="preserve"> is a symmetric block cipher; a single key is used for encryption and decryption. </w:t>
      </w:r>
      <w:proofErr w:type="spellStart"/>
      <w:r w:rsidRPr="009727B9">
        <w:t>Twofish</w:t>
      </w:r>
      <w:proofErr w:type="spellEnd"/>
      <w:r w:rsidRPr="009727B9">
        <w:t xml:space="preserve"> has a block size of 128 </w:t>
      </w:r>
      <w:proofErr w:type="gramStart"/>
      <w:r w:rsidRPr="009727B9">
        <w:t>bits, and</w:t>
      </w:r>
      <w:proofErr w:type="gramEnd"/>
      <w:r w:rsidRPr="009727B9">
        <w:t xml:space="preserve"> accepts a key of any length up to 256 bits. (NIST required the algorithm to accept 128-, 192-, and 256-bit keys.)</w:t>
      </w:r>
      <w:r>
        <w:t>”</w:t>
      </w:r>
    </w:p>
    <w:p w14:paraId="57A13D5A" w14:textId="28CACF1C" w:rsidR="009727B9" w:rsidRDefault="009727B9" w:rsidP="009727B9"/>
    <w:p w14:paraId="39D8671F" w14:textId="77777777" w:rsidR="009727B9" w:rsidRPr="009727B9" w:rsidRDefault="009727B9" w:rsidP="009727B9">
      <w:pPr>
        <w:rPr>
          <w:b/>
          <w:bCs/>
          <w:lang w:val="en-IN"/>
        </w:rPr>
      </w:pPr>
      <w:r>
        <w:t>“</w:t>
      </w:r>
      <w:proofErr w:type="spellStart"/>
      <w:r w:rsidRPr="009727B9">
        <w:rPr>
          <w:b/>
          <w:bCs/>
          <w:lang w:val="en-IN"/>
        </w:rPr>
        <w:t>Twofish</w:t>
      </w:r>
      <w:proofErr w:type="spellEnd"/>
      <w:r w:rsidRPr="009727B9">
        <w:rPr>
          <w:b/>
          <w:bCs/>
          <w:lang w:val="en-IN"/>
        </w:rPr>
        <w:t xml:space="preserve"> architecture</w:t>
      </w:r>
    </w:p>
    <w:p w14:paraId="3DF8E887" w14:textId="77777777" w:rsidR="009727B9" w:rsidRPr="009727B9" w:rsidRDefault="009727B9" w:rsidP="009727B9">
      <w:pPr>
        <w:rPr>
          <w:lang w:val="en-IN"/>
        </w:rPr>
      </w:pPr>
      <w:proofErr w:type="spellStart"/>
      <w:r w:rsidRPr="009727B9">
        <w:rPr>
          <w:lang w:val="en-IN"/>
        </w:rPr>
        <w:t>Twofish</w:t>
      </w:r>
      <w:proofErr w:type="spellEnd"/>
      <w:r w:rsidRPr="009727B9">
        <w:rPr>
          <w:lang w:val="en-IN"/>
        </w:rPr>
        <w:t xml:space="preserve"> consists of </w:t>
      </w:r>
      <w:proofErr w:type="gramStart"/>
      <w:r w:rsidRPr="009727B9">
        <w:rPr>
          <w:lang w:val="en-IN"/>
        </w:rPr>
        <w:t>a number of</w:t>
      </w:r>
      <w:proofErr w:type="gramEnd"/>
      <w:r w:rsidRPr="009727B9">
        <w:rPr>
          <w:lang w:val="en-IN"/>
        </w:rPr>
        <w:t xml:space="preserve"> building blocks, such as the following:</w:t>
      </w:r>
    </w:p>
    <w:p w14:paraId="10FD5BD6" w14:textId="77777777" w:rsidR="009727B9" w:rsidRPr="009727B9" w:rsidRDefault="009727B9" w:rsidP="009727B9">
      <w:pPr>
        <w:numPr>
          <w:ilvl w:val="0"/>
          <w:numId w:val="30"/>
        </w:numPr>
        <w:rPr>
          <w:lang w:val="en-IN"/>
        </w:rPr>
      </w:pPr>
      <w:r w:rsidRPr="009727B9">
        <w:rPr>
          <w:b/>
          <w:bCs/>
          <w:lang w:val="en-IN"/>
        </w:rPr>
        <w:t>Feistel network.</w:t>
      </w:r>
      <w:r w:rsidRPr="009727B9">
        <w:rPr>
          <w:lang w:val="en-IN"/>
        </w:rPr>
        <w:t> A method of transforming any function (F function) into a permutation that forms the basis of many block ciphers.</w:t>
      </w:r>
    </w:p>
    <w:p w14:paraId="62B8DD95" w14:textId="77777777" w:rsidR="009727B9" w:rsidRPr="009727B9" w:rsidRDefault="009727B9" w:rsidP="009727B9">
      <w:pPr>
        <w:numPr>
          <w:ilvl w:val="0"/>
          <w:numId w:val="30"/>
        </w:numPr>
        <w:rPr>
          <w:lang w:val="en-IN"/>
        </w:rPr>
      </w:pPr>
      <w:r w:rsidRPr="009727B9">
        <w:rPr>
          <w:b/>
          <w:bCs/>
          <w:lang w:val="en-IN"/>
        </w:rPr>
        <w:t>S-boxes. </w:t>
      </w:r>
      <w:r w:rsidRPr="009727B9">
        <w:rPr>
          <w:lang w:val="en-IN"/>
        </w:rPr>
        <w:t xml:space="preserve">Table-driven, nonlinear substitution operations. </w:t>
      </w:r>
      <w:proofErr w:type="spellStart"/>
      <w:r w:rsidRPr="009727B9">
        <w:rPr>
          <w:lang w:val="en-IN"/>
        </w:rPr>
        <w:t>Twofish</w:t>
      </w:r>
      <w:proofErr w:type="spellEnd"/>
      <w:r w:rsidRPr="009727B9">
        <w:rPr>
          <w:lang w:val="en-IN"/>
        </w:rPr>
        <w:t xml:space="preserve"> uses four precomputed, key-dependent, bijective, 8-by-8-bit S-boxes. They are commonly used in block ciphers.</w:t>
      </w:r>
    </w:p>
    <w:p w14:paraId="691989D9" w14:textId="77777777" w:rsidR="009727B9" w:rsidRPr="009727B9" w:rsidRDefault="009727B9" w:rsidP="009727B9">
      <w:pPr>
        <w:numPr>
          <w:ilvl w:val="0"/>
          <w:numId w:val="30"/>
        </w:numPr>
        <w:rPr>
          <w:lang w:val="en-IN"/>
        </w:rPr>
      </w:pPr>
      <w:r w:rsidRPr="009727B9">
        <w:rPr>
          <w:b/>
          <w:bCs/>
          <w:lang w:val="en-IN"/>
        </w:rPr>
        <w:t>Maximum distance separable (MDS) matrices.</w:t>
      </w:r>
      <w:r w:rsidRPr="009727B9">
        <w:rPr>
          <w:lang w:val="en-IN"/>
        </w:rPr>
        <w:t xml:space="preserve"> A common feature of Reed-Solomon error-correcting codes. </w:t>
      </w:r>
      <w:proofErr w:type="spellStart"/>
      <w:r w:rsidRPr="009727B9">
        <w:rPr>
          <w:lang w:val="en-IN"/>
        </w:rPr>
        <w:t>Twofish</w:t>
      </w:r>
      <w:proofErr w:type="spellEnd"/>
      <w:r w:rsidRPr="009727B9">
        <w:rPr>
          <w:lang w:val="en-IN"/>
        </w:rPr>
        <w:t xml:space="preserve"> uses single 4-by-4 MDS matrix over Galois </w:t>
      </w:r>
      <w:proofErr w:type="gramStart"/>
      <w:r w:rsidRPr="009727B9">
        <w:rPr>
          <w:lang w:val="en-IN"/>
        </w:rPr>
        <w:t>field(</w:t>
      </w:r>
      <w:proofErr w:type="gramEnd"/>
      <w:r w:rsidRPr="009727B9">
        <w:rPr>
          <w:lang w:val="en-IN"/>
        </w:rPr>
        <w:t>2</w:t>
      </w:r>
      <w:r w:rsidRPr="009727B9">
        <w:rPr>
          <w:vertAlign w:val="superscript"/>
          <w:lang w:val="en-IN"/>
        </w:rPr>
        <w:t>8</w:t>
      </w:r>
      <w:r w:rsidRPr="009727B9">
        <w:rPr>
          <w:lang w:val="en-IN"/>
        </w:rPr>
        <w:t>).</w:t>
      </w:r>
    </w:p>
    <w:p w14:paraId="13CA392E" w14:textId="77777777" w:rsidR="009727B9" w:rsidRPr="009727B9" w:rsidRDefault="009727B9" w:rsidP="009727B9">
      <w:pPr>
        <w:numPr>
          <w:ilvl w:val="0"/>
          <w:numId w:val="30"/>
        </w:numPr>
        <w:rPr>
          <w:lang w:val="en-IN"/>
        </w:rPr>
      </w:pPr>
      <w:r w:rsidRPr="009727B9">
        <w:rPr>
          <w:b/>
          <w:bCs/>
          <w:lang w:val="en-IN"/>
        </w:rPr>
        <w:lastRenderedPageBreak/>
        <w:t>Pseudo-Hadamard transform (PHT). </w:t>
      </w:r>
      <w:r w:rsidRPr="009727B9">
        <w:rPr>
          <w:lang w:val="en-IN"/>
        </w:rPr>
        <w:t xml:space="preserve">Simple mixing operation that runs quickly in software. </w:t>
      </w:r>
      <w:proofErr w:type="spellStart"/>
      <w:r w:rsidRPr="009727B9">
        <w:rPr>
          <w:lang w:val="en-IN"/>
        </w:rPr>
        <w:t>Twofish</w:t>
      </w:r>
      <w:proofErr w:type="spellEnd"/>
      <w:r w:rsidRPr="009727B9">
        <w:rPr>
          <w:lang w:val="en-IN"/>
        </w:rPr>
        <w:t xml:space="preserve"> uses a 32-bit PHT to mix the outputs from its two parallel 32-bit g functions.</w:t>
      </w:r>
    </w:p>
    <w:p w14:paraId="50004A0A" w14:textId="77777777" w:rsidR="009727B9" w:rsidRPr="009727B9" w:rsidRDefault="009727B9" w:rsidP="009727B9">
      <w:pPr>
        <w:numPr>
          <w:ilvl w:val="0"/>
          <w:numId w:val="30"/>
        </w:numPr>
        <w:rPr>
          <w:lang w:val="en-IN"/>
        </w:rPr>
      </w:pPr>
      <w:r w:rsidRPr="009727B9">
        <w:rPr>
          <w:b/>
          <w:bCs/>
          <w:lang w:val="en-IN"/>
        </w:rPr>
        <w:t>Whitening.</w:t>
      </w:r>
      <w:r w:rsidRPr="009727B9">
        <w:rPr>
          <w:lang w:val="en-IN"/>
        </w:rPr>
        <w:t xml:space="preserve"> The technique of XORing key material before and after the first and last rounds, respectively. </w:t>
      </w:r>
      <w:proofErr w:type="spellStart"/>
      <w:r w:rsidRPr="009727B9">
        <w:rPr>
          <w:lang w:val="en-IN"/>
        </w:rPr>
        <w:t>Twofish</w:t>
      </w:r>
      <w:proofErr w:type="spellEnd"/>
      <w:r w:rsidRPr="009727B9">
        <w:rPr>
          <w:lang w:val="en-IN"/>
        </w:rPr>
        <w:t xml:space="preserve"> XORs 128 bits of subkey before the first Feistel round and after the last Feistel round.</w:t>
      </w:r>
    </w:p>
    <w:p w14:paraId="3625418B" w14:textId="77777777" w:rsidR="009727B9" w:rsidRPr="009727B9" w:rsidRDefault="009727B9" w:rsidP="009727B9">
      <w:pPr>
        <w:numPr>
          <w:ilvl w:val="0"/>
          <w:numId w:val="30"/>
        </w:numPr>
        <w:rPr>
          <w:lang w:val="en-IN"/>
        </w:rPr>
      </w:pPr>
      <w:r w:rsidRPr="009727B9">
        <w:rPr>
          <w:b/>
          <w:bCs/>
          <w:lang w:val="en-IN"/>
        </w:rPr>
        <w:t>Key schedule. </w:t>
      </w:r>
      <w:r w:rsidRPr="009727B9">
        <w:rPr>
          <w:lang w:val="en-IN"/>
        </w:rPr>
        <w:t xml:space="preserve">The means by which key bits are transformed into round keys that can be used by the cipher. </w:t>
      </w:r>
      <w:proofErr w:type="spellStart"/>
      <w:r w:rsidRPr="009727B9">
        <w:rPr>
          <w:lang w:val="en-IN"/>
        </w:rPr>
        <w:t>Twofish</w:t>
      </w:r>
      <w:proofErr w:type="spellEnd"/>
      <w:r w:rsidRPr="009727B9">
        <w:rPr>
          <w:lang w:val="en-IN"/>
        </w:rPr>
        <w:t xml:space="preserve"> has a complicated key schedule.</w:t>
      </w:r>
    </w:p>
    <w:p w14:paraId="4E503827" w14:textId="77777777" w:rsidR="009727B9" w:rsidRPr="009727B9" w:rsidRDefault="009727B9" w:rsidP="009727B9">
      <w:pPr>
        <w:rPr>
          <w:b/>
          <w:bCs/>
          <w:lang w:val="en-IN"/>
        </w:rPr>
      </w:pPr>
      <w:r w:rsidRPr="009727B9">
        <w:rPr>
          <w:b/>
          <w:bCs/>
          <w:lang w:val="en-IN"/>
        </w:rPr>
        <w:t xml:space="preserve">How </w:t>
      </w:r>
      <w:proofErr w:type="spellStart"/>
      <w:r w:rsidRPr="009727B9">
        <w:rPr>
          <w:b/>
          <w:bCs/>
          <w:lang w:val="en-IN"/>
        </w:rPr>
        <w:t>Twofish</w:t>
      </w:r>
      <w:proofErr w:type="spellEnd"/>
      <w:r w:rsidRPr="009727B9">
        <w:rPr>
          <w:b/>
          <w:bCs/>
          <w:lang w:val="en-IN"/>
        </w:rPr>
        <w:t xml:space="preserve"> works</w:t>
      </w:r>
    </w:p>
    <w:p w14:paraId="76871505" w14:textId="77777777" w:rsidR="009727B9" w:rsidRPr="009727B9" w:rsidRDefault="009727B9" w:rsidP="009727B9">
      <w:pPr>
        <w:rPr>
          <w:lang w:val="en-IN"/>
        </w:rPr>
      </w:pPr>
      <w:r w:rsidRPr="009727B9">
        <w:rPr>
          <w:lang w:val="en-IN"/>
        </w:rPr>
        <w:t xml:space="preserve">The encryption process in </w:t>
      </w:r>
      <w:proofErr w:type="spellStart"/>
      <w:r w:rsidRPr="009727B9">
        <w:rPr>
          <w:lang w:val="en-IN"/>
        </w:rPr>
        <w:t>Twofish</w:t>
      </w:r>
      <w:proofErr w:type="spellEnd"/>
      <w:r w:rsidRPr="009727B9">
        <w:rPr>
          <w:lang w:val="en-IN"/>
        </w:rPr>
        <w:t xml:space="preserve"> includes the following steps:</w:t>
      </w:r>
    </w:p>
    <w:p w14:paraId="373E4D63" w14:textId="77777777" w:rsidR="009727B9" w:rsidRPr="009727B9" w:rsidRDefault="009727B9" w:rsidP="009727B9">
      <w:pPr>
        <w:numPr>
          <w:ilvl w:val="0"/>
          <w:numId w:val="31"/>
        </w:numPr>
        <w:rPr>
          <w:lang w:val="en-IN"/>
        </w:rPr>
      </w:pPr>
      <w:r w:rsidRPr="009727B9">
        <w:rPr>
          <w:lang w:val="en-IN"/>
        </w:rPr>
        <w:t>In each round, two 32-bit words act as inputs into the F function.</w:t>
      </w:r>
    </w:p>
    <w:p w14:paraId="6C2BB072" w14:textId="77777777" w:rsidR="009727B9" w:rsidRPr="009727B9" w:rsidRDefault="009727B9" w:rsidP="009727B9">
      <w:pPr>
        <w:numPr>
          <w:ilvl w:val="0"/>
          <w:numId w:val="31"/>
        </w:numPr>
        <w:rPr>
          <w:lang w:val="en-IN"/>
        </w:rPr>
      </w:pPr>
      <w:r w:rsidRPr="009727B9">
        <w:rPr>
          <w:lang w:val="en-IN"/>
        </w:rPr>
        <w:t>Each word is broken up into 4 bytes, which are then sent through four key-dependent S-boxes. These S-boxes have 8-bit I/O.</w:t>
      </w:r>
    </w:p>
    <w:p w14:paraId="631CEB51" w14:textId="77777777" w:rsidR="009727B9" w:rsidRPr="009727B9" w:rsidRDefault="009727B9" w:rsidP="009727B9">
      <w:pPr>
        <w:numPr>
          <w:ilvl w:val="0"/>
          <w:numId w:val="31"/>
        </w:numPr>
        <w:rPr>
          <w:lang w:val="en-IN"/>
        </w:rPr>
      </w:pPr>
      <w:r w:rsidRPr="009727B9">
        <w:rPr>
          <w:lang w:val="en-IN"/>
        </w:rPr>
        <w:t>The MDS matrix combines the 4 output bytes into a 32-bit word.</w:t>
      </w:r>
    </w:p>
    <w:p w14:paraId="677C5D76" w14:textId="77777777" w:rsidR="009727B9" w:rsidRPr="009727B9" w:rsidRDefault="009727B9" w:rsidP="009727B9">
      <w:pPr>
        <w:numPr>
          <w:ilvl w:val="0"/>
          <w:numId w:val="31"/>
        </w:numPr>
        <w:rPr>
          <w:lang w:val="en-IN"/>
        </w:rPr>
      </w:pPr>
      <w:r w:rsidRPr="009727B9">
        <w:rPr>
          <w:lang w:val="en-IN"/>
        </w:rPr>
        <w:t>The two 32-bit words are combined using a PHT.</w:t>
      </w:r>
    </w:p>
    <w:p w14:paraId="07781C2C" w14:textId="3D2522F0" w:rsidR="009727B9" w:rsidRPr="009727B9" w:rsidRDefault="009727B9" w:rsidP="009727B9">
      <w:pPr>
        <w:numPr>
          <w:ilvl w:val="0"/>
          <w:numId w:val="31"/>
        </w:numPr>
        <w:rPr>
          <w:lang w:val="en-IN"/>
        </w:rPr>
      </w:pPr>
      <w:r w:rsidRPr="009727B9">
        <w:rPr>
          <w:lang w:val="en-IN"/>
        </w:rPr>
        <w:t>In the subsequent step, they are added to two round subkeys and XORed into the right half.</w:t>
      </w:r>
      <w:r>
        <w:t>”</w:t>
      </w:r>
    </w:p>
    <w:p w14:paraId="7D4FEC99" w14:textId="7E34AF2D" w:rsidR="009727B9" w:rsidRDefault="009727B9" w:rsidP="009727B9"/>
    <w:p w14:paraId="6CCDB347" w14:textId="33CD6EB9" w:rsidR="009727B9" w:rsidRDefault="009727B9" w:rsidP="009727B9">
      <w:r>
        <w:t>“</w:t>
      </w:r>
      <w:r w:rsidRPr="009727B9">
        <w:t>A Feistel network implements a series of iterative ciphers on a block of data and is generally designed for block ciphers that encrypt large quantities of data. A Feistel network works by splitting the data block into two equal pieces and applying encryption in multiple rounds. Each round implements permutation</w:t>
      </w:r>
      <w:r>
        <w:t>s</w:t>
      </w:r>
      <w:r w:rsidRPr="009727B9">
        <w:t xml:space="preserve"> and combinations derived from the primary function or key.</w:t>
      </w:r>
      <w:r>
        <w:t>”</w:t>
      </w:r>
    </w:p>
    <w:p w14:paraId="48767A7E" w14:textId="07D1C5A6" w:rsidR="009727B9" w:rsidRPr="009727B9" w:rsidRDefault="009727B9" w:rsidP="009727B9">
      <w:pPr>
        <w:rPr>
          <w:lang w:val="en-IN"/>
        </w:rPr>
      </w:pPr>
      <w:r>
        <w:t>“</w:t>
      </w:r>
      <w:r w:rsidRPr="009727B9">
        <w:t>As illustrate</w:t>
      </w:r>
      <w:r>
        <w:t>d in the figure below</w:t>
      </w:r>
      <w:r w:rsidRPr="009727B9">
        <w:t xml:space="preserve">, </w:t>
      </w:r>
      <w:proofErr w:type="spellStart"/>
      <w:r w:rsidRPr="009727B9">
        <w:t>Twofish</w:t>
      </w:r>
      <w:proofErr w:type="spellEnd"/>
      <w:r w:rsidRPr="009727B9">
        <w:t xml:space="preserve"> is a Feistel network</w:t>
      </w:r>
      <w:r>
        <w:t xml:space="preserve"> since, </w:t>
      </w:r>
      <w:r w:rsidRPr="009727B9">
        <w:t>in each round, half of the text block is sent through an F function, and then XORed with the other half of the text block</w:t>
      </w:r>
      <w:r>
        <w:t xml:space="preserve">, </w:t>
      </w:r>
      <w:r w:rsidRPr="009727B9">
        <w:t>making it a crucial determinant of the permutation's final permutation.</w:t>
      </w:r>
      <w:r>
        <w:t>”</w:t>
      </w:r>
      <w:r w:rsidRPr="009727B9">
        <w:t xml:space="preserve"> This shows that one half's permutation is modified by the other, indicating that it is a Feistel cipher.</w:t>
      </w:r>
    </w:p>
    <w:p w14:paraId="3968A1CD" w14:textId="5F91F5AB" w:rsidR="009727B9" w:rsidRDefault="009727B9" w:rsidP="009727B9">
      <w:r>
        <w:rPr>
          <w:rFonts w:ascii="Arial" w:hAnsi="Arial" w:cs="Arial"/>
          <w:noProof/>
          <w:color w:val="222222"/>
          <w:sz w:val="22"/>
          <w:szCs w:val="22"/>
          <w:bdr w:val="none" w:sz="0" w:space="0" w:color="auto" w:frame="1"/>
          <w:shd w:val="clear" w:color="auto" w:fill="FFFFFF"/>
        </w:rPr>
        <w:drawing>
          <wp:inline distT="0" distB="0" distL="0" distR="0" wp14:anchorId="4EB30251" wp14:editId="716EC243">
            <wp:extent cx="3143250" cy="3550406"/>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60173" cy="3569521"/>
                    </a:xfrm>
                    <a:prstGeom prst="rect">
                      <a:avLst/>
                    </a:prstGeom>
                    <a:noFill/>
                    <a:ln>
                      <a:noFill/>
                    </a:ln>
                  </pic:spPr>
                </pic:pic>
              </a:graphicData>
            </a:graphic>
          </wp:inline>
        </w:drawing>
      </w:r>
    </w:p>
    <w:p w14:paraId="7D8A9987" w14:textId="78A8C660" w:rsidR="009727B9" w:rsidRDefault="009727B9" w:rsidP="009727B9">
      <w:r>
        <w:lastRenderedPageBreak/>
        <w:t>Reference:</w:t>
      </w:r>
    </w:p>
    <w:p w14:paraId="7DCF48C2" w14:textId="76B32283" w:rsidR="009727B9" w:rsidRDefault="009727B9" w:rsidP="009727B9">
      <w:r>
        <w:t xml:space="preserve">[1] </w:t>
      </w:r>
      <w:hyperlink r:id="rId49" w:history="1">
        <w:r w:rsidRPr="008055A3">
          <w:rPr>
            <w:rStyle w:val="Hyperlink"/>
          </w:rPr>
          <w:t>https://www.techopedia.com/definition/27121/feistel-network</w:t>
        </w:r>
      </w:hyperlink>
    </w:p>
    <w:p w14:paraId="0096BE9A" w14:textId="7DBFD6DE" w:rsidR="009727B9" w:rsidRDefault="009727B9" w:rsidP="009727B9">
      <w:r>
        <w:t xml:space="preserve">[2] </w:t>
      </w:r>
      <w:hyperlink r:id="rId50" w:history="1">
        <w:r w:rsidRPr="008055A3">
          <w:rPr>
            <w:rStyle w:val="Hyperlink"/>
          </w:rPr>
          <w:t>https://www.schneier.com/academic/archives/1998/12/the_twofish_encrypti.html</w:t>
        </w:r>
      </w:hyperlink>
    </w:p>
    <w:p w14:paraId="15F8BAAC" w14:textId="67402D3E" w:rsidR="009727B9" w:rsidRDefault="009727B9" w:rsidP="009727B9">
      <w:r>
        <w:t xml:space="preserve">[3] </w:t>
      </w:r>
      <w:hyperlink r:id="rId51" w:history="1">
        <w:r w:rsidRPr="008055A3">
          <w:rPr>
            <w:rStyle w:val="Hyperlink"/>
          </w:rPr>
          <w:t>https://www.techtarget.com/searchsecurity/definition/Twofish</w:t>
        </w:r>
      </w:hyperlink>
    </w:p>
    <w:p w14:paraId="4F329C5B" w14:textId="77777777" w:rsidR="009727B9" w:rsidRPr="009727B9" w:rsidRDefault="009727B9" w:rsidP="009727B9"/>
    <w:p w14:paraId="7514EDBF" w14:textId="77777777" w:rsidR="009727B9" w:rsidRPr="009727B9" w:rsidRDefault="009727B9" w:rsidP="005629D5">
      <w:pPr>
        <w:autoSpaceDE w:val="0"/>
        <w:autoSpaceDN w:val="0"/>
        <w:adjustRightInd w:val="0"/>
        <w:rPr>
          <w:b/>
          <w:bCs/>
        </w:rPr>
      </w:pPr>
    </w:p>
    <w:p w14:paraId="7D91FB4E" w14:textId="77777777" w:rsidR="005629D5" w:rsidRPr="004D5D69" w:rsidRDefault="005629D5" w:rsidP="005629D5">
      <w:pPr>
        <w:autoSpaceDE w:val="0"/>
        <w:autoSpaceDN w:val="0"/>
        <w:adjustRightInd w:val="0"/>
        <w:rPr>
          <w:b/>
          <w:bCs/>
          <w:szCs w:val="24"/>
        </w:rPr>
      </w:pPr>
      <w:r w:rsidRPr="004D5D69">
        <w:rPr>
          <w:b/>
          <w:bCs/>
        </w:rPr>
        <w:t>Question 12. (10 points) Consider</w:t>
      </w:r>
      <w:r w:rsidRPr="004D5D69">
        <w:rPr>
          <w:b/>
          <w:bCs/>
          <w:szCs w:val="24"/>
        </w:rPr>
        <w:t xml:space="preserve"> the issue of magnetic remanence on magnetic storage media.</w:t>
      </w:r>
      <w:r>
        <w:rPr>
          <w:b/>
          <w:bCs/>
          <w:szCs w:val="24"/>
        </w:rPr>
        <w:t xml:space="preserve">  </w:t>
      </w:r>
      <w:r w:rsidRPr="004D5D69">
        <w:rPr>
          <w:b/>
          <w:bCs/>
          <w:szCs w:val="24"/>
        </w:rPr>
        <w:t>What is the current state of the art in recovering bit patterns from a disk by analyzing the remaining magnetic patterns on the media? Be detailed in your answer.</w:t>
      </w:r>
    </w:p>
    <w:p w14:paraId="6462D293" w14:textId="6C51E817" w:rsidR="005629D5" w:rsidRDefault="005629D5" w:rsidP="005629D5">
      <w:pPr>
        <w:autoSpaceDE w:val="0"/>
        <w:autoSpaceDN w:val="0"/>
        <w:adjustRightInd w:val="0"/>
      </w:pPr>
    </w:p>
    <w:p w14:paraId="1D419CBD" w14:textId="5821B6B9" w:rsidR="00874C2C" w:rsidRDefault="00874C2C" w:rsidP="005629D5">
      <w:pPr>
        <w:autoSpaceDE w:val="0"/>
        <w:autoSpaceDN w:val="0"/>
        <w:adjustRightInd w:val="0"/>
        <w:rPr>
          <w:b/>
          <w:bCs/>
        </w:rPr>
      </w:pPr>
      <w:r w:rsidRPr="00874C2C">
        <w:rPr>
          <w:b/>
          <w:bCs/>
        </w:rPr>
        <w:t>ANSWER:</w:t>
      </w:r>
    </w:p>
    <w:p w14:paraId="684EEDEA" w14:textId="77777777" w:rsidR="00460CD1" w:rsidRDefault="00460CD1" w:rsidP="005629D5">
      <w:pPr>
        <w:autoSpaceDE w:val="0"/>
        <w:autoSpaceDN w:val="0"/>
        <w:adjustRightInd w:val="0"/>
      </w:pPr>
    </w:p>
    <w:p w14:paraId="728B2B46" w14:textId="14BA7318" w:rsidR="00874C2C" w:rsidRDefault="00874C2C" w:rsidP="00874C2C">
      <w:pPr>
        <w:autoSpaceDE w:val="0"/>
        <w:autoSpaceDN w:val="0"/>
        <w:adjustRightInd w:val="0"/>
      </w:pPr>
      <w:r>
        <w:t xml:space="preserve">“Magnetic force microscopy (MFM) is a recent </w:t>
      </w:r>
      <w:r w:rsidR="008D792C">
        <w:t xml:space="preserve">(state-of-the-art) </w:t>
      </w:r>
      <w:r>
        <w:t>technique for imaging magnetization patterns with high resolution and minimal sample preparation. The technique is derived from scanning probe microscopy (SPM) and uses a sharp magnetic tip attached to a flexible cantilever placed close to the surface to be analyzed, where it interacts with the stray field emanating from the sample. An image of the field at the surface is formed by moving the tip across the surface and measuring the force (or force gradient) as a function of position. The strength of the interaction is measured by monitoring the position of the cantilever using an optical interferometer or tunneling sensor.</w:t>
      </w:r>
    </w:p>
    <w:p w14:paraId="49DD7FA1" w14:textId="77777777" w:rsidR="00874C2C" w:rsidRDefault="00874C2C" w:rsidP="00874C2C">
      <w:pPr>
        <w:autoSpaceDE w:val="0"/>
        <w:autoSpaceDN w:val="0"/>
        <w:adjustRightInd w:val="0"/>
      </w:pPr>
    </w:p>
    <w:p w14:paraId="600805B4" w14:textId="00B6563A" w:rsidR="00874C2C" w:rsidRDefault="00874C2C" w:rsidP="00874C2C">
      <w:pPr>
        <w:autoSpaceDE w:val="0"/>
        <w:autoSpaceDN w:val="0"/>
        <w:adjustRightInd w:val="0"/>
      </w:pPr>
      <w:r>
        <w:t xml:space="preserve">Magnetic force scanning tunneling microscopy (STM) is a more recent variant of this technique which uses a probe tip typically made by plating pure nickel onto a pre-patterned surface, peeling the resulting thin film from the substrate it was plated onto, and plating it with a thin layer of gold to minimize corrosion, and mounting it in a probe where it is placed at some small bias potential (typically a few tenths of a nanoamp at a few volts DC) so that electrons from the surface under test can tunnel across the gap to the probe tip (or vice versa). The probe is scanned across the surface to be analyzed as a feedback system continuously adjusts the vertical position to maintain a constant current. The image is then generated in the same way as for MFM. Other techniques which have been used in the past to analyze magnetic media are the use of ferrofluid in combination with optical microscopes (which, with gigabit/square inch recording density is no longer feasible as the magnetic features are smaller than the wavelength of visible light) and </w:t>
      </w:r>
      <w:proofErr w:type="gramStart"/>
      <w:r>
        <w:t>a number of</w:t>
      </w:r>
      <w:proofErr w:type="gramEnd"/>
      <w:r>
        <w:t xml:space="preserve"> exotic techniques which require significant sample preparation and expensive equipment. In comparison, MFM can be performed through the protective overcoat applied to magnetic media, requires little or no sample preparation, and can produce results in a very short time.</w:t>
      </w:r>
    </w:p>
    <w:p w14:paraId="2ECFAC2C" w14:textId="77777777" w:rsidR="00874C2C" w:rsidRDefault="00874C2C" w:rsidP="00874C2C">
      <w:pPr>
        <w:autoSpaceDE w:val="0"/>
        <w:autoSpaceDN w:val="0"/>
        <w:adjustRightInd w:val="0"/>
      </w:pPr>
    </w:p>
    <w:p w14:paraId="309C044E" w14:textId="24310318" w:rsidR="00874C2C" w:rsidRDefault="00874C2C" w:rsidP="00874C2C">
      <w:pPr>
        <w:autoSpaceDE w:val="0"/>
        <w:autoSpaceDN w:val="0"/>
        <w:adjustRightInd w:val="0"/>
      </w:pPr>
      <w:r>
        <w:t>Even for a relatively inexperienced user, the time to start getting images of the data on a drive platter is about 5 minutes. To start getting useful images of a particular track requires more than a passing knowledge of disk formats, but these are well-documented, and once the correct location on the platter is found a single image would take approximately 2-10 minutes depending on the skill of the operator and the resolution required. With one of the more expensive MFM, it is possible to automate a collection sequence and theoretically possible to collect an image of the entire disk by changing the MFM controller software.”</w:t>
      </w:r>
    </w:p>
    <w:p w14:paraId="07507C9A" w14:textId="4D38E0A1" w:rsidR="00874C2C" w:rsidRDefault="00874C2C" w:rsidP="00874C2C">
      <w:pPr>
        <w:autoSpaceDE w:val="0"/>
        <w:autoSpaceDN w:val="0"/>
        <w:adjustRightInd w:val="0"/>
      </w:pPr>
    </w:p>
    <w:p w14:paraId="1A0E59F5" w14:textId="339DBAD6" w:rsidR="00874C2C" w:rsidRDefault="00874C2C" w:rsidP="00874C2C">
      <w:pPr>
        <w:autoSpaceDE w:val="0"/>
        <w:autoSpaceDN w:val="0"/>
        <w:adjustRightInd w:val="0"/>
      </w:pPr>
    </w:p>
    <w:p w14:paraId="415F4DF9" w14:textId="77777777" w:rsidR="00874C2C" w:rsidRDefault="00874C2C" w:rsidP="00874C2C">
      <w:pPr>
        <w:autoSpaceDE w:val="0"/>
        <w:autoSpaceDN w:val="0"/>
        <w:adjustRightInd w:val="0"/>
      </w:pPr>
      <w:r>
        <w:lastRenderedPageBreak/>
        <w:t>“W</w:t>
      </w:r>
      <w:r w:rsidRPr="00874C2C">
        <w:t>ith the ever-increasing data density on disk platters and a corresponding reduction in feature size and use of exotic techniques to record data on the medium, it's unlikely that anything can be recovered from any recent drive except perhaps a single level via basic error-canceling techniques. In particular</w:t>
      </w:r>
      <w:r>
        <w:t>,</w:t>
      </w:r>
      <w:r w:rsidRPr="00874C2C">
        <w:t xml:space="preserve"> the drives in use at the time that this paper was originally written are long since extinct, so the methods that applied specifically to the older, lower-density technology don't apply anymore. Conversely, with modern high-density drives, even if you've got 10KB of sensitive data on a drive and can't erase it with 100% certainty, the chances of an adversary being able to find the erased traces of that 10KB in 200GB of other erased traces are close to zero.</w:t>
      </w:r>
      <w:r>
        <w:t xml:space="preserve">  </w:t>
      </w:r>
    </w:p>
    <w:p w14:paraId="45156B60" w14:textId="2A1A5638" w:rsidR="00874C2C" w:rsidRDefault="00874C2C" w:rsidP="00874C2C">
      <w:pPr>
        <w:autoSpaceDE w:val="0"/>
        <w:autoSpaceDN w:val="0"/>
        <w:adjustRightInd w:val="0"/>
      </w:pPr>
      <w:r w:rsidRPr="00874C2C">
        <w:t>Any modern drive will most likely be a hopeless task,</w:t>
      </w:r>
      <w:r>
        <w:t xml:space="preserve"> </w:t>
      </w:r>
      <w:r w:rsidRPr="00874C2C">
        <w:t xml:space="preserve">with ultra-high densities and </w:t>
      </w:r>
      <w:r>
        <w:t xml:space="preserve">the </w:t>
      </w:r>
      <w:r w:rsidRPr="00874C2C">
        <w:t xml:space="preserve">use of perpendicular recording MFM would </w:t>
      </w:r>
      <w:r>
        <w:t xml:space="preserve">not </w:t>
      </w:r>
      <w:r w:rsidRPr="00874C2C">
        <w:t xml:space="preserve">get a usable image, and then the use of EPRML will mean that even if </w:t>
      </w:r>
      <w:r>
        <w:t>we</w:t>
      </w:r>
      <w:r w:rsidRPr="00874C2C">
        <w:t xml:space="preserve"> could magically transfer some sort of image into a file, the ability to decode that to recover the original data would be quite challenging.</w:t>
      </w:r>
      <w:r>
        <w:t>”</w:t>
      </w:r>
    </w:p>
    <w:p w14:paraId="5FBFA46E" w14:textId="77777777" w:rsidR="00874C2C" w:rsidRDefault="00874C2C" w:rsidP="00874C2C">
      <w:pPr>
        <w:autoSpaceDE w:val="0"/>
        <w:autoSpaceDN w:val="0"/>
        <w:adjustRightInd w:val="0"/>
      </w:pPr>
    </w:p>
    <w:p w14:paraId="74B92203" w14:textId="77777777" w:rsidR="00874C2C" w:rsidRDefault="00874C2C" w:rsidP="00874C2C">
      <w:pPr>
        <w:autoSpaceDE w:val="0"/>
        <w:autoSpaceDN w:val="0"/>
        <w:adjustRightInd w:val="0"/>
      </w:pPr>
      <w:r>
        <w:t xml:space="preserve">Reference: </w:t>
      </w:r>
    </w:p>
    <w:p w14:paraId="742D0A5C" w14:textId="7334B247" w:rsidR="00874C2C" w:rsidRDefault="00874C2C" w:rsidP="00874C2C">
      <w:pPr>
        <w:autoSpaceDE w:val="0"/>
        <w:autoSpaceDN w:val="0"/>
        <w:adjustRightInd w:val="0"/>
      </w:pPr>
      <w:r>
        <w:t xml:space="preserve">[1] </w:t>
      </w:r>
      <w:hyperlink r:id="rId52" w:history="1">
        <w:r w:rsidRPr="008055A3">
          <w:rPr>
            <w:rStyle w:val="Hyperlink"/>
          </w:rPr>
          <w:t>https://www.cs.auckland.ac.nz/~pgut001/pubs/secure_del.html</w:t>
        </w:r>
      </w:hyperlink>
    </w:p>
    <w:p w14:paraId="236F6F80" w14:textId="77777777" w:rsidR="00460CD1" w:rsidRDefault="00460CD1" w:rsidP="00874C2C">
      <w:pPr>
        <w:autoSpaceDE w:val="0"/>
        <w:autoSpaceDN w:val="0"/>
        <w:adjustRightInd w:val="0"/>
      </w:pPr>
    </w:p>
    <w:p w14:paraId="5F66D989" w14:textId="07B45196" w:rsidR="00874C2C" w:rsidRDefault="00874C2C" w:rsidP="005629D5">
      <w:pPr>
        <w:autoSpaceDE w:val="0"/>
        <w:autoSpaceDN w:val="0"/>
        <w:adjustRightInd w:val="0"/>
      </w:pPr>
    </w:p>
    <w:p w14:paraId="2BAAA1CA" w14:textId="77777777" w:rsidR="00874C2C" w:rsidRDefault="00874C2C" w:rsidP="005629D5">
      <w:pPr>
        <w:autoSpaceDE w:val="0"/>
        <w:autoSpaceDN w:val="0"/>
        <w:adjustRightInd w:val="0"/>
      </w:pPr>
    </w:p>
    <w:p w14:paraId="3E353954" w14:textId="4E534F40" w:rsidR="005629D5" w:rsidRDefault="005629D5" w:rsidP="005629D5">
      <w:pPr>
        <w:autoSpaceDE w:val="0"/>
        <w:autoSpaceDN w:val="0"/>
        <w:adjustRightInd w:val="0"/>
        <w:rPr>
          <w:b/>
        </w:rPr>
      </w:pPr>
      <w:r>
        <w:rPr>
          <w:b/>
        </w:rPr>
        <w:t xml:space="preserve">Question 13. (10 points) How does segmentation differ from variable-partition programming? </w:t>
      </w:r>
    </w:p>
    <w:p w14:paraId="6D143971" w14:textId="3BEC932C" w:rsidR="00D40542" w:rsidRDefault="00D40542" w:rsidP="005629D5">
      <w:pPr>
        <w:autoSpaceDE w:val="0"/>
        <w:autoSpaceDN w:val="0"/>
        <w:adjustRightInd w:val="0"/>
        <w:rPr>
          <w:b/>
        </w:rPr>
      </w:pPr>
    </w:p>
    <w:p w14:paraId="7DD6C0D8" w14:textId="6B2D7222" w:rsidR="00D40542" w:rsidRDefault="00D40542" w:rsidP="005629D5">
      <w:pPr>
        <w:autoSpaceDE w:val="0"/>
        <w:autoSpaceDN w:val="0"/>
        <w:adjustRightInd w:val="0"/>
        <w:rPr>
          <w:b/>
          <w:bCs/>
        </w:rPr>
      </w:pPr>
      <w:r>
        <w:rPr>
          <w:b/>
        </w:rPr>
        <w:t>ANSWER:</w:t>
      </w:r>
    </w:p>
    <w:p w14:paraId="1AE522E2" w14:textId="46D8418A" w:rsidR="005629D5" w:rsidRDefault="005629D5" w:rsidP="005629D5"/>
    <w:p w14:paraId="2176465E" w14:textId="10578D2E" w:rsidR="00874C2C" w:rsidRDefault="00874C2C" w:rsidP="00874C2C">
      <w:r>
        <w:t>“</w:t>
      </w:r>
      <w:r w:rsidRPr="00874C2C">
        <w:rPr>
          <w:b/>
          <w:bCs/>
        </w:rPr>
        <w:t>In</w:t>
      </w:r>
      <w:r>
        <w:t xml:space="preserve"> </w:t>
      </w:r>
      <w:r w:rsidRPr="00874C2C">
        <w:rPr>
          <w:b/>
          <w:bCs/>
        </w:rPr>
        <w:t>Segmentation:</w:t>
      </w:r>
      <w:r>
        <w:t xml:space="preserve"> </w:t>
      </w:r>
    </w:p>
    <w:p w14:paraId="1FAB817E" w14:textId="77777777" w:rsidR="00874C2C" w:rsidRDefault="00874C2C" w:rsidP="00874C2C">
      <w:pPr>
        <w:pStyle w:val="ListParagraph"/>
        <w:numPr>
          <w:ilvl w:val="0"/>
          <w:numId w:val="32"/>
        </w:numPr>
        <w:rPr>
          <w:lang w:val="en-IN"/>
        </w:rPr>
      </w:pPr>
      <w:r w:rsidRPr="00874C2C">
        <w:rPr>
          <w:lang w:val="en-IN"/>
        </w:rPr>
        <w:t xml:space="preserve">A process is divided into Segments. </w:t>
      </w:r>
    </w:p>
    <w:p w14:paraId="3DDED0DC" w14:textId="77777777" w:rsidR="00874C2C" w:rsidRDefault="00874C2C" w:rsidP="00874C2C">
      <w:pPr>
        <w:pStyle w:val="ListParagraph"/>
        <w:numPr>
          <w:ilvl w:val="0"/>
          <w:numId w:val="32"/>
        </w:numPr>
        <w:rPr>
          <w:lang w:val="en-IN"/>
        </w:rPr>
      </w:pPr>
      <w:r w:rsidRPr="00874C2C">
        <w:rPr>
          <w:lang w:val="en-IN"/>
        </w:rPr>
        <w:t xml:space="preserve">The chunks that a program is divided into which are not necessarily </w:t>
      </w:r>
      <w:proofErr w:type="gramStart"/>
      <w:r w:rsidRPr="00874C2C">
        <w:rPr>
          <w:lang w:val="en-IN"/>
        </w:rPr>
        <w:t>all of</w:t>
      </w:r>
      <w:proofErr w:type="gramEnd"/>
      <w:r w:rsidRPr="00874C2C">
        <w:rPr>
          <w:lang w:val="en-IN"/>
        </w:rPr>
        <w:t xml:space="preserve"> the same sizes are called segments. </w:t>
      </w:r>
    </w:p>
    <w:p w14:paraId="18DF42E2" w14:textId="59EAD030" w:rsidR="00874C2C" w:rsidRDefault="00874C2C" w:rsidP="00874C2C">
      <w:pPr>
        <w:pStyle w:val="ListParagraph"/>
        <w:numPr>
          <w:ilvl w:val="0"/>
          <w:numId w:val="32"/>
        </w:numPr>
        <w:rPr>
          <w:lang w:val="en-IN"/>
        </w:rPr>
      </w:pPr>
      <w:r w:rsidRPr="00874C2C">
        <w:rPr>
          <w:lang w:val="en-IN"/>
        </w:rPr>
        <w:t xml:space="preserve">Segmentation gives </w:t>
      </w:r>
      <w:r w:rsidR="001B2CB6">
        <w:rPr>
          <w:lang w:val="en-IN"/>
        </w:rPr>
        <w:t xml:space="preserve">the </w:t>
      </w:r>
      <w:r w:rsidRPr="00874C2C">
        <w:rPr>
          <w:lang w:val="en-IN"/>
        </w:rPr>
        <w:t>user’s view of the process which paging does not give. Here the user’s view is mapped to physical memory</w:t>
      </w:r>
      <w:r>
        <w:rPr>
          <w:lang w:val="en-IN"/>
        </w:rPr>
        <w:t>.</w:t>
      </w:r>
    </w:p>
    <w:p w14:paraId="5C53D682" w14:textId="30A3D997" w:rsidR="00874C2C" w:rsidRPr="00874C2C" w:rsidRDefault="00874C2C" w:rsidP="00874C2C">
      <w:pPr>
        <w:pStyle w:val="ListParagraph"/>
        <w:numPr>
          <w:ilvl w:val="0"/>
          <w:numId w:val="32"/>
        </w:numPr>
        <w:rPr>
          <w:lang w:val="en-IN"/>
        </w:rPr>
      </w:pPr>
      <w:r w:rsidRPr="00874C2C">
        <w:rPr>
          <w:lang w:val="en-IN"/>
        </w:rPr>
        <w:t>There are types of segmentation:</w:t>
      </w:r>
    </w:p>
    <w:p w14:paraId="17590F8C" w14:textId="2041A492" w:rsidR="00874C2C" w:rsidRPr="00874C2C" w:rsidRDefault="00874C2C" w:rsidP="00874C2C">
      <w:pPr>
        <w:pStyle w:val="ListParagraph"/>
        <w:numPr>
          <w:ilvl w:val="1"/>
          <w:numId w:val="32"/>
        </w:numPr>
        <w:rPr>
          <w:lang w:val="en-IN"/>
        </w:rPr>
      </w:pPr>
      <w:r w:rsidRPr="00874C2C">
        <w:rPr>
          <w:b/>
          <w:bCs/>
          <w:lang w:val="en-IN"/>
        </w:rPr>
        <w:t>Virtual memory segmentation –</w:t>
      </w:r>
      <w:r w:rsidRPr="00874C2C">
        <w:rPr>
          <w:lang w:val="en-IN"/>
        </w:rPr>
        <w:br/>
        <w:t xml:space="preserve">Each process is divided into </w:t>
      </w:r>
      <w:proofErr w:type="gramStart"/>
      <w:r w:rsidRPr="00874C2C">
        <w:rPr>
          <w:lang w:val="en-IN"/>
        </w:rPr>
        <w:t>a number of</w:t>
      </w:r>
      <w:proofErr w:type="gramEnd"/>
      <w:r w:rsidRPr="00874C2C">
        <w:rPr>
          <w:lang w:val="en-IN"/>
        </w:rPr>
        <w:t xml:space="preserve"> segments, not all of which are resident</w:t>
      </w:r>
      <w:r w:rsidR="001B2CB6">
        <w:rPr>
          <w:lang w:val="en-IN"/>
        </w:rPr>
        <w:t>s</w:t>
      </w:r>
      <w:r w:rsidRPr="00874C2C">
        <w:rPr>
          <w:lang w:val="en-IN"/>
        </w:rPr>
        <w:t xml:space="preserve"> at any one point in time.</w:t>
      </w:r>
    </w:p>
    <w:p w14:paraId="4EB62AED" w14:textId="77777777" w:rsidR="00874C2C" w:rsidRPr="00874C2C" w:rsidRDefault="00874C2C" w:rsidP="00874C2C">
      <w:pPr>
        <w:numPr>
          <w:ilvl w:val="1"/>
          <w:numId w:val="32"/>
        </w:numPr>
        <w:rPr>
          <w:lang w:val="en-IN"/>
        </w:rPr>
      </w:pPr>
      <w:r w:rsidRPr="00874C2C">
        <w:rPr>
          <w:b/>
          <w:bCs/>
          <w:lang w:val="en-IN"/>
        </w:rPr>
        <w:t>Simple segmentation –</w:t>
      </w:r>
      <w:r w:rsidRPr="00874C2C">
        <w:rPr>
          <w:lang w:val="en-IN"/>
        </w:rPr>
        <w:br/>
        <w:t xml:space="preserve">Each process is divided into </w:t>
      </w:r>
      <w:proofErr w:type="gramStart"/>
      <w:r w:rsidRPr="00874C2C">
        <w:rPr>
          <w:lang w:val="en-IN"/>
        </w:rPr>
        <w:t>a number of</w:t>
      </w:r>
      <w:proofErr w:type="gramEnd"/>
      <w:r w:rsidRPr="00874C2C">
        <w:rPr>
          <w:lang w:val="en-IN"/>
        </w:rPr>
        <w:t xml:space="preserve"> segments, all of which are loaded into memory at run time, though not necessarily contiguously.</w:t>
      </w:r>
    </w:p>
    <w:p w14:paraId="3D99A15C" w14:textId="05139AE4" w:rsidR="00874C2C" w:rsidRPr="00874C2C" w:rsidRDefault="00874C2C" w:rsidP="00874C2C">
      <w:pPr>
        <w:pStyle w:val="ListParagraph"/>
        <w:numPr>
          <w:ilvl w:val="0"/>
          <w:numId w:val="32"/>
        </w:numPr>
        <w:rPr>
          <w:lang w:val="en-IN"/>
        </w:rPr>
      </w:pPr>
      <w:r w:rsidRPr="00874C2C">
        <w:rPr>
          <w:lang w:val="en-IN"/>
        </w:rPr>
        <w:t>There is no simple relationship between logical addresses and physical addresses in segmentation. A table stores the information about all such segments and is called Segment Table.</w:t>
      </w:r>
    </w:p>
    <w:p w14:paraId="49D02967" w14:textId="400F2D10" w:rsidR="00874C2C" w:rsidRPr="00874C2C" w:rsidRDefault="00874C2C" w:rsidP="00874C2C">
      <w:pPr>
        <w:ind w:left="720"/>
        <w:rPr>
          <w:lang w:val="en-IN"/>
        </w:rPr>
      </w:pPr>
      <w:r w:rsidRPr="00874C2C">
        <w:rPr>
          <w:b/>
          <w:bCs/>
          <w:lang w:val="en-IN"/>
        </w:rPr>
        <w:t>Segment Table –</w:t>
      </w:r>
      <w:r w:rsidRPr="00874C2C">
        <w:rPr>
          <w:lang w:val="en-IN"/>
        </w:rPr>
        <w:t> It maps two-dimensional Logical addres</w:t>
      </w:r>
      <w:r w:rsidR="001B2CB6">
        <w:rPr>
          <w:lang w:val="en-IN"/>
        </w:rPr>
        <w:t>se</w:t>
      </w:r>
      <w:r w:rsidRPr="00874C2C">
        <w:rPr>
          <w:lang w:val="en-IN"/>
        </w:rPr>
        <w:t>s into one-dimensional Physical addres</w:t>
      </w:r>
      <w:r w:rsidR="001B2CB6">
        <w:rPr>
          <w:lang w:val="en-IN"/>
        </w:rPr>
        <w:t>se</w:t>
      </w:r>
      <w:r w:rsidRPr="00874C2C">
        <w:rPr>
          <w:lang w:val="en-IN"/>
        </w:rPr>
        <w:t>s. It’s each table entry has:</w:t>
      </w:r>
    </w:p>
    <w:p w14:paraId="51D12C3C" w14:textId="77777777" w:rsidR="00874C2C" w:rsidRPr="00874C2C" w:rsidRDefault="00874C2C" w:rsidP="00874C2C">
      <w:pPr>
        <w:numPr>
          <w:ilvl w:val="0"/>
          <w:numId w:val="33"/>
        </w:numPr>
        <w:tabs>
          <w:tab w:val="num" w:pos="720"/>
        </w:tabs>
        <w:rPr>
          <w:lang w:val="en-IN"/>
        </w:rPr>
      </w:pPr>
      <w:r w:rsidRPr="00874C2C">
        <w:rPr>
          <w:b/>
          <w:bCs/>
          <w:lang w:val="en-IN"/>
        </w:rPr>
        <w:t>Base Address: </w:t>
      </w:r>
      <w:r w:rsidRPr="00874C2C">
        <w:rPr>
          <w:lang w:val="en-IN"/>
        </w:rPr>
        <w:t>It</w:t>
      </w:r>
      <w:r w:rsidRPr="00874C2C">
        <w:rPr>
          <w:b/>
          <w:bCs/>
          <w:lang w:val="en-IN"/>
        </w:rPr>
        <w:t> </w:t>
      </w:r>
      <w:r w:rsidRPr="00874C2C">
        <w:rPr>
          <w:lang w:val="en-IN"/>
        </w:rPr>
        <w:t>contains the starting physical address where the segments reside in memory.</w:t>
      </w:r>
    </w:p>
    <w:p w14:paraId="2ED20778" w14:textId="502C407B" w:rsidR="00874C2C" w:rsidRPr="00874C2C" w:rsidRDefault="00874C2C" w:rsidP="00874C2C">
      <w:pPr>
        <w:numPr>
          <w:ilvl w:val="0"/>
          <w:numId w:val="33"/>
        </w:numPr>
        <w:rPr>
          <w:lang w:val="en-IN"/>
        </w:rPr>
      </w:pPr>
      <w:r w:rsidRPr="00874C2C">
        <w:rPr>
          <w:b/>
          <w:bCs/>
          <w:lang w:val="en-IN"/>
        </w:rPr>
        <w:t>Limit:</w:t>
      </w:r>
      <w:r w:rsidRPr="00874C2C">
        <w:rPr>
          <w:lang w:val="en-IN"/>
        </w:rPr>
        <w:t> It specifies the length of the segment.</w:t>
      </w:r>
    </w:p>
    <w:p w14:paraId="0125F729" w14:textId="16716F5A" w:rsidR="00874C2C" w:rsidRPr="00874C2C" w:rsidRDefault="00874C2C" w:rsidP="00874C2C">
      <w:pPr>
        <w:pStyle w:val="ListParagraph"/>
        <w:numPr>
          <w:ilvl w:val="0"/>
          <w:numId w:val="32"/>
        </w:numPr>
        <w:rPr>
          <w:lang w:val="en-IN"/>
        </w:rPr>
      </w:pPr>
      <w:r w:rsidRPr="00874C2C">
        <w:rPr>
          <w:lang w:val="en-IN"/>
        </w:rPr>
        <w:t>Address generated by the CPU is divided into:</w:t>
      </w:r>
    </w:p>
    <w:p w14:paraId="28879432" w14:textId="77777777" w:rsidR="00874C2C" w:rsidRPr="00874C2C" w:rsidRDefault="00874C2C" w:rsidP="00874C2C">
      <w:pPr>
        <w:rPr>
          <w:lang w:val="en-IN"/>
        </w:rPr>
      </w:pPr>
    </w:p>
    <w:p w14:paraId="744D13C2" w14:textId="62628ABA" w:rsidR="00874C2C" w:rsidRPr="00874C2C" w:rsidRDefault="00874C2C" w:rsidP="00874C2C">
      <w:pPr>
        <w:pStyle w:val="ListParagraph"/>
        <w:numPr>
          <w:ilvl w:val="1"/>
          <w:numId w:val="32"/>
        </w:numPr>
        <w:rPr>
          <w:lang w:val="en-IN"/>
        </w:rPr>
      </w:pPr>
      <w:r w:rsidRPr="00874C2C">
        <w:rPr>
          <w:lang w:val="en-IN"/>
        </w:rPr>
        <w:t>Segment number (s): Number of bits required to represent the segment.</w:t>
      </w:r>
    </w:p>
    <w:p w14:paraId="715732D5" w14:textId="11A7D5F2" w:rsidR="00D40542" w:rsidRPr="00874C2C" w:rsidRDefault="00874C2C" w:rsidP="005629D5">
      <w:pPr>
        <w:pStyle w:val="ListParagraph"/>
        <w:numPr>
          <w:ilvl w:val="1"/>
          <w:numId w:val="32"/>
        </w:numPr>
        <w:rPr>
          <w:lang w:val="en-IN"/>
        </w:rPr>
      </w:pPr>
      <w:r w:rsidRPr="00874C2C">
        <w:rPr>
          <w:lang w:val="en-IN"/>
        </w:rPr>
        <w:t>Segment offset (d): Number of bits required to represent the size of the segmen</w:t>
      </w:r>
      <w:r>
        <w:rPr>
          <w:lang w:val="en-IN"/>
        </w:rPr>
        <w:t>t.</w:t>
      </w:r>
      <w:r>
        <w:t>”</w:t>
      </w:r>
    </w:p>
    <w:p w14:paraId="22169F6C" w14:textId="77777777" w:rsidR="00874C2C" w:rsidRDefault="00874C2C" w:rsidP="00874C2C">
      <w:pPr>
        <w:rPr>
          <w:lang w:val="en-IN"/>
        </w:rPr>
      </w:pPr>
      <w:r>
        <w:rPr>
          <w:lang w:val="en-IN"/>
        </w:rPr>
        <w:t>“</w:t>
      </w:r>
      <w:r w:rsidRPr="00874C2C">
        <w:rPr>
          <w:b/>
          <w:bCs/>
          <w:lang w:val="en-IN"/>
        </w:rPr>
        <w:t xml:space="preserve">In </w:t>
      </w:r>
      <w:r w:rsidRPr="00874C2C">
        <w:rPr>
          <w:b/>
          <w:bCs/>
        </w:rPr>
        <w:t>variable-partition programming</w:t>
      </w:r>
      <w:r>
        <w:rPr>
          <w:b/>
          <w:bCs/>
        </w:rPr>
        <w:t>:</w:t>
      </w:r>
      <w:r w:rsidRPr="00874C2C">
        <w:rPr>
          <w:lang w:val="en-IN"/>
        </w:rPr>
        <w:t xml:space="preserve"> </w:t>
      </w:r>
    </w:p>
    <w:p w14:paraId="310B055A" w14:textId="77777777" w:rsidR="00874C2C" w:rsidRDefault="00874C2C" w:rsidP="00874C2C">
      <w:pPr>
        <w:pStyle w:val="ListParagraph"/>
        <w:numPr>
          <w:ilvl w:val="0"/>
          <w:numId w:val="35"/>
        </w:numPr>
        <w:rPr>
          <w:lang w:val="en-IN"/>
        </w:rPr>
      </w:pPr>
      <w:r>
        <w:rPr>
          <w:lang w:val="en-IN"/>
        </w:rPr>
        <w:t>It is on</w:t>
      </w:r>
      <w:r w:rsidRPr="00874C2C">
        <w:rPr>
          <w:lang w:val="en-IN"/>
        </w:rPr>
        <w:t xml:space="preserve">e of the simplest methods of allocating memory </w:t>
      </w:r>
      <w:r>
        <w:rPr>
          <w:lang w:val="en-IN"/>
        </w:rPr>
        <w:t xml:space="preserve">where </w:t>
      </w:r>
      <w:r w:rsidRPr="00874C2C">
        <w:rPr>
          <w:lang w:val="en-IN"/>
        </w:rPr>
        <w:t xml:space="preserve">processes </w:t>
      </w:r>
      <w:r>
        <w:rPr>
          <w:lang w:val="en-IN"/>
        </w:rPr>
        <w:t xml:space="preserve">are assigned </w:t>
      </w:r>
      <w:r w:rsidRPr="00874C2C">
        <w:rPr>
          <w:lang w:val="en-IN"/>
        </w:rPr>
        <w:t xml:space="preserve">to variably sized partitions in memory, where each partition may contain exactly one process. </w:t>
      </w:r>
    </w:p>
    <w:p w14:paraId="3773369F" w14:textId="77777777" w:rsidR="00874C2C" w:rsidRDefault="00874C2C" w:rsidP="00874C2C">
      <w:pPr>
        <w:pStyle w:val="ListParagraph"/>
        <w:numPr>
          <w:ilvl w:val="0"/>
          <w:numId w:val="35"/>
        </w:numPr>
        <w:rPr>
          <w:lang w:val="en-IN"/>
        </w:rPr>
      </w:pPr>
      <w:r w:rsidRPr="00874C2C">
        <w:rPr>
          <w:lang w:val="en-IN"/>
        </w:rPr>
        <w:t xml:space="preserve">In this variable partition scheme, the operating system keeps a table indicating which parts of memory are available and which are occupied. </w:t>
      </w:r>
    </w:p>
    <w:p w14:paraId="028EC324" w14:textId="77777777" w:rsidR="00874C2C" w:rsidRDefault="00874C2C" w:rsidP="00874C2C">
      <w:pPr>
        <w:pStyle w:val="ListParagraph"/>
        <w:numPr>
          <w:ilvl w:val="0"/>
          <w:numId w:val="35"/>
        </w:numPr>
        <w:rPr>
          <w:lang w:val="en-IN"/>
        </w:rPr>
      </w:pPr>
      <w:r w:rsidRPr="00874C2C">
        <w:rPr>
          <w:lang w:val="en-IN"/>
        </w:rPr>
        <w:t xml:space="preserve">Initially, all memory is available for user processes and is considered one large block of available memory, a hole. </w:t>
      </w:r>
    </w:p>
    <w:p w14:paraId="06B19C7C" w14:textId="77777777" w:rsidR="00874C2C" w:rsidRDefault="00874C2C" w:rsidP="00874C2C">
      <w:pPr>
        <w:pStyle w:val="ListParagraph"/>
        <w:numPr>
          <w:ilvl w:val="0"/>
          <w:numId w:val="35"/>
        </w:numPr>
        <w:rPr>
          <w:lang w:val="en-IN"/>
        </w:rPr>
      </w:pPr>
      <w:r w:rsidRPr="00874C2C">
        <w:rPr>
          <w:lang w:val="en-IN"/>
        </w:rPr>
        <w:t>Eventually</w:t>
      </w:r>
      <w:r>
        <w:rPr>
          <w:lang w:val="en-IN"/>
        </w:rPr>
        <w:t>,</w:t>
      </w:r>
      <w:r w:rsidRPr="00874C2C">
        <w:rPr>
          <w:lang w:val="en-IN"/>
        </w:rPr>
        <w:t xml:space="preserve"> </w:t>
      </w:r>
      <w:r>
        <w:rPr>
          <w:lang w:val="en-IN"/>
        </w:rPr>
        <w:t xml:space="preserve">the </w:t>
      </w:r>
      <w:r w:rsidRPr="00874C2C">
        <w:rPr>
          <w:lang w:val="en-IN"/>
        </w:rPr>
        <w:t xml:space="preserve">memory contains a set of holes of various sizes. </w:t>
      </w:r>
    </w:p>
    <w:p w14:paraId="62938A68" w14:textId="77777777" w:rsidR="00874C2C" w:rsidRDefault="00874C2C" w:rsidP="00874C2C">
      <w:pPr>
        <w:pStyle w:val="ListParagraph"/>
        <w:numPr>
          <w:ilvl w:val="0"/>
          <w:numId w:val="35"/>
        </w:numPr>
        <w:rPr>
          <w:lang w:val="en-IN"/>
        </w:rPr>
      </w:pPr>
      <w:r w:rsidRPr="00874C2C">
        <w:rPr>
          <w:lang w:val="en-IN"/>
        </w:rPr>
        <w:t xml:space="preserve">As processes enter the system, the operating system </w:t>
      </w:r>
      <w:proofErr w:type="gramStart"/>
      <w:r w:rsidRPr="00874C2C">
        <w:rPr>
          <w:lang w:val="en-IN"/>
        </w:rPr>
        <w:t>takes into account</w:t>
      </w:r>
      <w:proofErr w:type="gramEnd"/>
      <w:r w:rsidRPr="00874C2C">
        <w:rPr>
          <w:lang w:val="en-IN"/>
        </w:rPr>
        <w:t xml:space="preserve"> the memory requirements of each process and the amount of available memory space in determining which processes are allocated memory. </w:t>
      </w:r>
    </w:p>
    <w:p w14:paraId="784A144C" w14:textId="77777777" w:rsidR="00874C2C" w:rsidRDefault="00874C2C" w:rsidP="00874C2C">
      <w:pPr>
        <w:pStyle w:val="ListParagraph"/>
        <w:numPr>
          <w:ilvl w:val="0"/>
          <w:numId w:val="35"/>
        </w:numPr>
        <w:rPr>
          <w:lang w:val="en-IN"/>
        </w:rPr>
      </w:pPr>
      <w:r w:rsidRPr="00874C2C">
        <w:rPr>
          <w:lang w:val="en-IN"/>
        </w:rPr>
        <w:t xml:space="preserve">When a process is allocated space, it is loaded into memory, where it can then compete for CPU time. </w:t>
      </w:r>
    </w:p>
    <w:p w14:paraId="6EC7711D" w14:textId="2922F883" w:rsidR="00874C2C" w:rsidRDefault="00874C2C" w:rsidP="00874C2C">
      <w:pPr>
        <w:pStyle w:val="ListParagraph"/>
        <w:numPr>
          <w:ilvl w:val="0"/>
          <w:numId w:val="35"/>
        </w:numPr>
        <w:rPr>
          <w:lang w:val="en-IN"/>
        </w:rPr>
      </w:pPr>
      <w:r w:rsidRPr="00874C2C">
        <w:rPr>
          <w:lang w:val="en-IN"/>
        </w:rPr>
        <w:t>When a process terminates, it releases its memory, which the operating system may then provide to another process.”</w:t>
      </w:r>
    </w:p>
    <w:p w14:paraId="3DA472B0" w14:textId="0E68CA7E" w:rsidR="001B2CB6" w:rsidRDefault="001B2CB6" w:rsidP="001B2CB6">
      <w:pPr>
        <w:rPr>
          <w:lang w:val="en-IN"/>
        </w:rPr>
      </w:pPr>
    </w:p>
    <w:p w14:paraId="652D0808" w14:textId="4E26A966" w:rsidR="001B2CB6" w:rsidRDefault="001B2CB6" w:rsidP="001B2CB6">
      <w:pPr>
        <w:rPr>
          <w:b/>
          <w:bCs/>
          <w:lang w:val="en-IN"/>
        </w:rPr>
      </w:pPr>
      <w:r w:rsidRPr="001B2CB6">
        <w:rPr>
          <w:b/>
          <w:bCs/>
          <w:lang w:val="en-IN"/>
        </w:rPr>
        <w:t>Differences</w:t>
      </w:r>
      <w:r w:rsidR="008D792C">
        <w:rPr>
          <w:b/>
          <w:bCs/>
          <w:lang w:val="en-IN"/>
        </w:rPr>
        <w:t xml:space="preserve"> between </w:t>
      </w:r>
      <w:r w:rsidR="008D792C" w:rsidRPr="00874C2C">
        <w:rPr>
          <w:b/>
          <w:bCs/>
        </w:rPr>
        <w:t>Segmentation</w:t>
      </w:r>
      <w:r w:rsidR="008D792C">
        <w:rPr>
          <w:b/>
          <w:bCs/>
        </w:rPr>
        <w:t xml:space="preserve"> and </w:t>
      </w:r>
      <w:r w:rsidR="008D792C" w:rsidRPr="00874C2C">
        <w:rPr>
          <w:b/>
          <w:bCs/>
        </w:rPr>
        <w:t>variable-partition programming</w:t>
      </w:r>
      <w:r w:rsidRPr="001B2CB6">
        <w:rPr>
          <w:b/>
          <w:bCs/>
          <w:lang w:val="en-IN"/>
        </w:rPr>
        <w:t xml:space="preserve"> are as follows:</w:t>
      </w:r>
    </w:p>
    <w:p w14:paraId="735D9334" w14:textId="67E527E7" w:rsidR="001B2CB6" w:rsidRDefault="001B2CB6" w:rsidP="001B2CB6">
      <w:pPr>
        <w:rPr>
          <w:b/>
          <w:bCs/>
          <w:lang w:val="en-IN"/>
        </w:rPr>
      </w:pPr>
    </w:p>
    <w:p w14:paraId="5D38A60D" w14:textId="041A150E" w:rsidR="001B2CB6" w:rsidRDefault="001B2CB6" w:rsidP="001B2CB6">
      <w:pPr>
        <w:pStyle w:val="ListParagraph"/>
        <w:numPr>
          <w:ilvl w:val="0"/>
          <w:numId w:val="37"/>
        </w:numPr>
        <w:rPr>
          <w:lang w:val="en-IN"/>
        </w:rPr>
      </w:pPr>
      <w:r w:rsidRPr="001B2CB6">
        <w:rPr>
          <w:lang w:val="en-IN"/>
        </w:rPr>
        <w:t>Variable-partitioning provides a single continuous block of memory to the whole process, whereas segmentation associates many segments to that process.</w:t>
      </w:r>
    </w:p>
    <w:p w14:paraId="1024412D" w14:textId="77777777" w:rsidR="001B2CB6" w:rsidRDefault="001B2CB6" w:rsidP="001B2CB6">
      <w:pPr>
        <w:pStyle w:val="ListParagraph"/>
        <w:numPr>
          <w:ilvl w:val="0"/>
          <w:numId w:val="37"/>
        </w:numPr>
        <w:rPr>
          <w:lang w:val="en-IN"/>
        </w:rPr>
      </w:pPr>
      <w:r>
        <w:rPr>
          <w:lang w:val="en-IN"/>
        </w:rPr>
        <w:t xml:space="preserve">Segmentation divides a process into various segments whereas in the </w:t>
      </w:r>
      <w:r w:rsidRPr="00874C2C">
        <w:rPr>
          <w:lang w:val="en-IN"/>
        </w:rPr>
        <w:t>variable partition scheme</w:t>
      </w:r>
      <w:r>
        <w:rPr>
          <w:lang w:val="en-IN"/>
        </w:rPr>
        <w:t xml:space="preserve"> the memory is divided into different sized partitions and not the process.</w:t>
      </w:r>
    </w:p>
    <w:p w14:paraId="77A66252" w14:textId="3EFA4D96" w:rsidR="001B2CB6" w:rsidRDefault="001B2CB6" w:rsidP="001B2CB6">
      <w:pPr>
        <w:pStyle w:val="ListParagraph"/>
        <w:numPr>
          <w:ilvl w:val="0"/>
          <w:numId w:val="37"/>
        </w:numPr>
        <w:rPr>
          <w:lang w:val="en-IN"/>
        </w:rPr>
      </w:pPr>
      <w:r>
        <w:rPr>
          <w:lang w:val="en-IN"/>
        </w:rPr>
        <w:t xml:space="preserve">There are 2 types of segmentation: </w:t>
      </w:r>
      <w:r w:rsidRPr="001B2CB6">
        <w:rPr>
          <w:lang w:val="en-IN"/>
        </w:rPr>
        <w:t xml:space="preserve">Virtual memory segmentation and </w:t>
      </w:r>
      <w:r w:rsidRPr="00874C2C">
        <w:rPr>
          <w:lang w:val="en-IN"/>
        </w:rPr>
        <w:t>Simple segmentation</w:t>
      </w:r>
      <w:r>
        <w:rPr>
          <w:lang w:val="en-IN"/>
        </w:rPr>
        <w:t xml:space="preserve">, whereas there is only one type of </w:t>
      </w:r>
      <w:r w:rsidRPr="001B2CB6">
        <w:rPr>
          <w:lang w:val="en-IN"/>
        </w:rPr>
        <w:t>variable-partition</w:t>
      </w:r>
      <w:r>
        <w:rPr>
          <w:lang w:val="en-IN"/>
        </w:rPr>
        <w:t>ing scheme.</w:t>
      </w:r>
    </w:p>
    <w:p w14:paraId="237F3D60" w14:textId="0852157E" w:rsidR="001B2CB6" w:rsidRDefault="001B2CB6" w:rsidP="001B2CB6">
      <w:pPr>
        <w:pStyle w:val="ListParagraph"/>
        <w:numPr>
          <w:ilvl w:val="0"/>
          <w:numId w:val="37"/>
        </w:numPr>
        <w:rPr>
          <w:lang w:val="en-IN"/>
        </w:rPr>
      </w:pPr>
      <w:r>
        <w:rPr>
          <w:lang w:val="en-IN"/>
        </w:rPr>
        <w:t>In segmentation, a segment table “</w:t>
      </w:r>
      <w:r w:rsidRPr="001B2CB6">
        <w:rPr>
          <w:lang w:val="en-IN"/>
        </w:rPr>
        <w:t>maps two-dimensional Logical addresses into one-dimensional Physical addresses</w:t>
      </w:r>
      <w:r>
        <w:rPr>
          <w:lang w:val="en-IN"/>
        </w:rPr>
        <w:t xml:space="preserve">” </w:t>
      </w:r>
      <w:proofErr w:type="spellStart"/>
      <w:r>
        <w:rPr>
          <w:lang w:val="en-IN"/>
        </w:rPr>
        <w:t>whe</w:t>
      </w:r>
      <w:r>
        <w:t>reas</w:t>
      </w:r>
      <w:proofErr w:type="spellEnd"/>
      <w:r>
        <w:t xml:space="preserve"> the same methodology is not used in a </w:t>
      </w:r>
      <w:r>
        <w:rPr>
          <w:lang w:val="en-IN"/>
        </w:rPr>
        <w:t>v</w:t>
      </w:r>
      <w:r w:rsidRPr="001B2CB6">
        <w:rPr>
          <w:lang w:val="en-IN"/>
        </w:rPr>
        <w:t>ariable-partitioning</w:t>
      </w:r>
      <w:r>
        <w:rPr>
          <w:lang w:val="en-IN"/>
        </w:rPr>
        <w:t xml:space="preserve"> scheme.</w:t>
      </w:r>
    </w:p>
    <w:p w14:paraId="4E9FD9F3" w14:textId="77777777" w:rsidR="001B2CB6" w:rsidRPr="001B2CB6" w:rsidRDefault="001B2CB6" w:rsidP="001B2CB6">
      <w:pPr>
        <w:rPr>
          <w:lang w:val="en-IN"/>
        </w:rPr>
      </w:pPr>
    </w:p>
    <w:p w14:paraId="5E74546B" w14:textId="77777777" w:rsidR="00D40542" w:rsidRDefault="00D40542" w:rsidP="005629D5"/>
    <w:p w14:paraId="4D35EF3A" w14:textId="409FD24B" w:rsidR="00D40542" w:rsidRPr="001B2CB6" w:rsidRDefault="00D40542" w:rsidP="005629D5">
      <w:pPr>
        <w:rPr>
          <w:b/>
          <w:bCs/>
        </w:rPr>
      </w:pPr>
      <w:r w:rsidRPr="001B2CB6">
        <w:rPr>
          <w:b/>
          <w:bCs/>
        </w:rPr>
        <w:t>Reference:</w:t>
      </w:r>
    </w:p>
    <w:p w14:paraId="64DD7794" w14:textId="3F15246B" w:rsidR="00D40542" w:rsidRDefault="00D40542" w:rsidP="00D40542">
      <w:pPr>
        <w:autoSpaceDE w:val="0"/>
        <w:autoSpaceDN w:val="0"/>
        <w:adjustRightInd w:val="0"/>
        <w:ind w:firstLine="360"/>
        <w:rPr>
          <w:bCs/>
        </w:rPr>
      </w:pPr>
      <w:r>
        <w:rPr>
          <w:bCs/>
        </w:rPr>
        <w:t xml:space="preserve">[1] </w:t>
      </w:r>
      <w:r w:rsidRPr="00F63F00">
        <w:rPr>
          <w:bCs/>
        </w:rPr>
        <w:t xml:space="preserve">Operating System Concepts by Abraham </w:t>
      </w:r>
      <w:proofErr w:type="spellStart"/>
      <w:r w:rsidRPr="00F63F00">
        <w:rPr>
          <w:bCs/>
        </w:rPr>
        <w:t>Silberschatz</w:t>
      </w:r>
      <w:proofErr w:type="spellEnd"/>
      <w:r w:rsidRPr="00F63F00">
        <w:rPr>
          <w:bCs/>
        </w:rPr>
        <w:t>, Greg Gagne, Peter B. Galvin</w:t>
      </w:r>
      <w:r>
        <w:rPr>
          <w:bCs/>
        </w:rPr>
        <w:t xml:space="preserve">, </w:t>
      </w:r>
      <w:proofErr w:type="spellStart"/>
      <w:r w:rsidRPr="00F63F00">
        <w:rPr>
          <w:bCs/>
        </w:rPr>
        <w:t>pg</w:t>
      </w:r>
      <w:proofErr w:type="spellEnd"/>
      <w:r w:rsidRPr="00F63F00">
        <w:rPr>
          <w:bCs/>
        </w:rPr>
        <w:t xml:space="preserve"> </w:t>
      </w:r>
      <w:r w:rsidR="001B2CB6">
        <w:rPr>
          <w:bCs/>
        </w:rPr>
        <w:t xml:space="preserve">358, </w:t>
      </w:r>
      <w:r w:rsidR="001B2CB6" w:rsidRPr="001B2CB6">
        <w:rPr>
          <w:bCs/>
        </w:rPr>
        <w:t>9.2.2 Memory Allocation</w:t>
      </w:r>
    </w:p>
    <w:p w14:paraId="1CBEA477" w14:textId="7E7862BC" w:rsidR="00874C2C" w:rsidRDefault="00874C2C" w:rsidP="00D40542">
      <w:pPr>
        <w:autoSpaceDE w:val="0"/>
        <w:autoSpaceDN w:val="0"/>
        <w:adjustRightInd w:val="0"/>
        <w:ind w:firstLine="360"/>
        <w:rPr>
          <w:bCs/>
        </w:rPr>
      </w:pPr>
      <w:r>
        <w:rPr>
          <w:bCs/>
        </w:rPr>
        <w:t xml:space="preserve">[2] </w:t>
      </w:r>
      <w:hyperlink r:id="rId53" w:history="1">
        <w:r w:rsidRPr="008055A3">
          <w:rPr>
            <w:rStyle w:val="Hyperlink"/>
            <w:bCs/>
          </w:rPr>
          <w:t>https://www.geeksforgeeks.org/segmentation-in-operating-system/</w:t>
        </w:r>
      </w:hyperlink>
    </w:p>
    <w:p w14:paraId="31A65199" w14:textId="54951912" w:rsidR="00D40542" w:rsidRDefault="00D40542" w:rsidP="005629D5"/>
    <w:p w14:paraId="76EFB41B" w14:textId="77777777" w:rsidR="00D40542" w:rsidRDefault="00D40542" w:rsidP="005629D5"/>
    <w:p w14:paraId="637809FF" w14:textId="1F448CD2" w:rsidR="005629D5" w:rsidRDefault="005629D5" w:rsidP="005629D5">
      <w:pPr>
        <w:rPr>
          <w:b/>
        </w:rPr>
      </w:pPr>
      <w:r>
        <w:rPr>
          <w:b/>
        </w:rPr>
        <w:t xml:space="preserve">Question 14. (10 points) In what ways do segmentation/paging systems incur fragmentation?  </w:t>
      </w:r>
    </w:p>
    <w:p w14:paraId="23DB0525" w14:textId="24612067" w:rsidR="000624A9" w:rsidRDefault="000624A9" w:rsidP="005629D5">
      <w:pPr>
        <w:rPr>
          <w:b/>
        </w:rPr>
      </w:pPr>
    </w:p>
    <w:p w14:paraId="3A2609D2" w14:textId="79E4C9B9" w:rsidR="000624A9" w:rsidRDefault="000624A9" w:rsidP="005629D5">
      <w:pPr>
        <w:rPr>
          <w:bCs/>
        </w:rPr>
      </w:pPr>
      <w:r>
        <w:rPr>
          <w:b/>
        </w:rPr>
        <w:t>ANSWER:</w:t>
      </w:r>
      <w:r>
        <w:rPr>
          <w:b/>
        </w:rPr>
        <w:br/>
      </w:r>
      <w:r>
        <w:rPr>
          <w:b/>
        </w:rPr>
        <w:br/>
      </w:r>
      <w:r>
        <w:rPr>
          <w:bCs/>
        </w:rPr>
        <w:t xml:space="preserve">“ </w:t>
      </w:r>
      <w:r w:rsidRPr="000624A9">
        <w:rPr>
          <w:bCs/>
        </w:rPr>
        <w:t xml:space="preserve">Fragmentation is an unwanted problem in the operating system in which the processes are </w:t>
      </w:r>
      <w:r w:rsidRPr="000624A9">
        <w:rPr>
          <w:bCs/>
        </w:rPr>
        <w:lastRenderedPageBreak/>
        <w:t xml:space="preserve">loaded and unloaded from memory, and free memory space is fragmented. Processes can't be assigned to memory blocks due to their small size, and the memory blocks stay unused. </w:t>
      </w:r>
      <w:r>
        <w:rPr>
          <w:bCs/>
        </w:rPr>
        <w:t>A</w:t>
      </w:r>
      <w:r w:rsidRPr="000624A9">
        <w:rPr>
          <w:bCs/>
        </w:rPr>
        <w:t>s programs are loaded and deleted from memory, they generate free space or a hole in the memory. These small blocks cannot be allotted to new arriving processes, resulting in inefficient memory use.</w:t>
      </w:r>
      <w:r w:rsidRPr="000624A9">
        <w:t xml:space="preserve"> </w:t>
      </w:r>
      <w:r w:rsidRPr="000624A9">
        <w:rPr>
          <w:bCs/>
        </w:rPr>
        <w:t>The conditions of fragmentation depend on the memory allocation system. As the process is loaded and unloaded from memory, these areas are fragmented into small pieces of memory that cannot be allocated to incoming processes. It is called fragmentation.</w:t>
      </w:r>
    </w:p>
    <w:p w14:paraId="152B98F0" w14:textId="77777777" w:rsidR="000624A9" w:rsidRDefault="000624A9" w:rsidP="005629D5">
      <w:pPr>
        <w:rPr>
          <w:b/>
        </w:rPr>
      </w:pPr>
    </w:p>
    <w:p w14:paraId="642AB1D6" w14:textId="5B23CA18" w:rsidR="000624A9" w:rsidRPr="000624A9" w:rsidRDefault="000624A9" w:rsidP="000624A9">
      <w:pPr>
        <w:rPr>
          <w:bCs/>
        </w:rPr>
      </w:pPr>
      <w:r w:rsidRPr="000624A9">
        <w:rPr>
          <w:bCs/>
        </w:rPr>
        <w:t>There are mainly two types of fragmentation in the operating system. These are as follows:</w:t>
      </w:r>
    </w:p>
    <w:p w14:paraId="54F53E93" w14:textId="77777777" w:rsidR="000624A9" w:rsidRPr="000624A9" w:rsidRDefault="000624A9" w:rsidP="000624A9">
      <w:pPr>
        <w:rPr>
          <w:bCs/>
        </w:rPr>
      </w:pPr>
    </w:p>
    <w:p w14:paraId="5F6E7374" w14:textId="1ABAEC61" w:rsidR="000624A9" w:rsidRPr="000624A9" w:rsidRDefault="000624A9" w:rsidP="000624A9">
      <w:pPr>
        <w:pStyle w:val="ListParagraph"/>
        <w:numPr>
          <w:ilvl w:val="0"/>
          <w:numId w:val="19"/>
        </w:numPr>
        <w:rPr>
          <w:bCs/>
        </w:rPr>
      </w:pPr>
      <w:r w:rsidRPr="000624A9">
        <w:rPr>
          <w:bCs/>
        </w:rPr>
        <w:t>Internal Fragmentation</w:t>
      </w:r>
    </w:p>
    <w:p w14:paraId="2B50121E" w14:textId="20E98249" w:rsidR="000624A9" w:rsidRDefault="000624A9" w:rsidP="000624A9">
      <w:pPr>
        <w:pStyle w:val="ListParagraph"/>
        <w:numPr>
          <w:ilvl w:val="0"/>
          <w:numId w:val="19"/>
        </w:numPr>
        <w:rPr>
          <w:bCs/>
        </w:rPr>
      </w:pPr>
      <w:r w:rsidRPr="000624A9">
        <w:rPr>
          <w:bCs/>
        </w:rPr>
        <w:t>External Fragmentation</w:t>
      </w:r>
    </w:p>
    <w:p w14:paraId="5ADC0D4B" w14:textId="7BF29B75" w:rsidR="000624A9" w:rsidRDefault="000624A9" w:rsidP="000624A9">
      <w:pPr>
        <w:rPr>
          <w:bCs/>
        </w:rPr>
      </w:pPr>
    </w:p>
    <w:p w14:paraId="2542C101" w14:textId="33DA9468" w:rsidR="000624A9" w:rsidRDefault="000624A9" w:rsidP="000624A9">
      <w:pPr>
        <w:rPr>
          <w:bCs/>
        </w:rPr>
      </w:pPr>
      <w:r>
        <w:rPr>
          <w:bCs/>
        </w:rPr>
        <w:t>The causes of the two types of fragmentation are as follows:</w:t>
      </w:r>
    </w:p>
    <w:p w14:paraId="00B8960D" w14:textId="77777777" w:rsidR="000624A9" w:rsidRPr="000624A9" w:rsidRDefault="000624A9" w:rsidP="000624A9">
      <w:pPr>
        <w:rPr>
          <w:bCs/>
        </w:rPr>
      </w:pPr>
    </w:p>
    <w:p w14:paraId="003C55F1" w14:textId="77777777" w:rsidR="000624A9" w:rsidRPr="000624A9" w:rsidRDefault="000624A9" w:rsidP="000624A9">
      <w:pPr>
        <w:rPr>
          <w:bCs/>
        </w:rPr>
      </w:pPr>
      <w:r w:rsidRPr="000624A9">
        <w:rPr>
          <w:b/>
        </w:rPr>
        <w:t>Paging</w:t>
      </w:r>
      <w:r w:rsidRPr="000624A9">
        <w:rPr>
          <w:bCs/>
        </w:rPr>
        <w:t xml:space="preserve"> allows us to store processes in memory in a discontinuous space. To implement this technique, we divide the processes into pages. Pages are blocks of fixed sizes. Similarly, we also divide physical memory into frames.</w:t>
      </w:r>
      <w:r>
        <w:rPr>
          <w:bCs/>
        </w:rPr>
        <w:t xml:space="preserve"> </w:t>
      </w:r>
      <w:r w:rsidRPr="000624A9">
        <w:rPr>
          <w:bCs/>
        </w:rPr>
        <w:t>When executing a process, the CPU converts each page’s logical address to a physical address. Then, using the segmented paging technique, we partition the address provided by the CPU into a page number and a page offset.</w:t>
      </w:r>
      <w:r>
        <w:rPr>
          <w:bCs/>
        </w:rPr>
        <w:t xml:space="preserve"> </w:t>
      </w:r>
      <w:r w:rsidRPr="000624A9">
        <w:rPr>
          <w:bCs/>
        </w:rPr>
        <w:t>We know</w:t>
      </w:r>
      <w:r>
        <w:rPr>
          <w:bCs/>
        </w:rPr>
        <w:t xml:space="preserve"> that</w:t>
      </w:r>
      <w:r w:rsidRPr="000624A9">
        <w:rPr>
          <w:bCs/>
        </w:rPr>
        <w:t xml:space="preserve"> paging divides programs into fixed-size pages. However, at some point, it would occur that a program wouldn’t </w:t>
      </w:r>
      <w:proofErr w:type="gramStart"/>
      <w:r w:rsidRPr="000624A9">
        <w:rPr>
          <w:bCs/>
        </w:rPr>
        <w:t>need precisely</w:t>
      </w:r>
      <w:proofErr w:type="gramEnd"/>
      <w:r w:rsidRPr="000624A9">
        <w:rPr>
          <w:bCs/>
        </w:rPr>
        <w:t xml:space="preserve"> the whole page. Therefore, it can leave a free partition of the memory, leading to memory with allocated unused spaces</w:t>
      </w:r>
      <w:r w:rsidRPr="000624A9">
        <w:rPr>
          <w:b/>
        </w:rPr>
        <w:t>. This is precisely how internal fragmentation occurs in memory.</w:t>
      </w:r>
      <w:r>
        <w:rPr>
          <w:bCs/>
        </w:rPr>
        <w:t xml:space="preserve"> </w:t>
      </w:r>
      <w:r w:rsidRPr="000624A9">
        <w:rPr>
          <w:bCs/>
        </w:rPr>
        <w:t>When a process is allocated to a memory block, and if the process is smaller than the amount of memory requested, a free space is created in the given memory block. Due to this, the free space of the memory block is unused, which causes internal fragmentation.</w:t>
      </w:r>
    </w:p>
    <w:p w14:paraId="669CE64B" w14:textId="5E153D8E" w:rsidR="000624A9" w:rsidRDefault="000624A9" w:rsidP="000624A9">
      <w:pPr>
        <w:rPr>
          <w:bCs/>
        </w:rPr>
      </w:pPr>
    </w:p>
    <w:p w14:paraId="6FE74DCB" w14:textId="5106DBA4" w:rsidR="000624A9" w:rsidRDefault="000624A9" w:rsidP="000624A9">
      <w:pPr>
        <w:rPr>
          <w:bCs/>
        </w:rPr>
      </w:pPr>
      <w:r w:rsidRPr="000624A9">
        <w:rPr>
          <w:bCs/>
        </w:rPr>
        <w:t>Let’s take an example. We’re taking a program that is divided into two blocks of equal size 2KB each. Hence, we allocate 4KB of non-contiguous space in the memory. But if a program needs only 3KB, then an allocated and unused 1KB space is left on memory, causing internal fragmentation:</w:t>
      </w:r>
      <w:r>
        <w:rPr>
          <w:bCs/>
        </w:rPr>
        <w:t>”</w:t>
      </w:r>
    </w:p>
    <w:p w14:paraId="4284509C" w14:textId="69153AB3" w:rsidR="000624A9" w:rsidRDefault="000624A9" w:rsidP="000624A9">
      <w:pPr>
        <w:rPr>
          <w:bCs/>
        </w:rPr>
      </w:pPr>
    </w:p>
    <w:p w14:paraId="6E79D08C" w14:textId="13C11778" w:rsidR="000624A9" w:rsidRDefault="000624A9" w:rsidP="000624A9">
      <w:pPr>
        <w:rPr>
          <w:bCs/>
        </w:rPr>
      </w:pPr>
      <w:r>
        <w:rPr>
          <w:noProof/>
        </w:rPr>
        <w:lastRenderedPageBreak/>
        <w:drawing>
          <wp:inline distT="0" distB="0" distL="0" distR="0" wp14:anchorId="55B3F0DC" wp14:editId="59D9CE02">
            <wp:extent cx="4648200" cy="3435516"/>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4"/>
                    <a:stretch>
                      <a:fillRect/>
                    </a:stretch>
                  </pic:blipFill>
                  <pic:spPr>
                    <a:xfrm>
                      <a:off x="0" y="0"/>
                      <a:ext cx="4650895" cy="3437508"/>
                    </a:xfrm>
                    <a:prstGeom prst="rect">
                      <a:avLst/>
                    </a:prstGeom>
                  </pic:spPr>
                </pic:pic>
              </a:graphicData>
            </a:graphic>
          </wp:inline>
        </w:drawing>
      </w:r>
    </w:p>
    <w:p w14:paraId="71AE09EB" w14:textId="3CBF6678" w:rsidR="000624A9" w:rsidRDefault="000624A9" w:rsidP="000624A9">
      <w:pPr>
        <w:rPr>
          <w:bCs/>
        </w:rPr>
      </w:pPr>
    </w:p>
    <w:p w14:paraId="15CAEB3A" w14:textId="7EA0753C" w:rsidR="000624A9" w:rsidRDefault="000624A9" w:rsidP="000624A9">
      <w:pPr>
        <w:rPr>
          <w:bCs/>
        </w:rPr>
      </w:pPr>
    </w:p>
    <w:p w14:paraId="6CBE6BBD" w14:textId="6038360F" w:rsidR="000624A9" w:rsidRDefault="000624A9" w:rsidP="000624A9">
      <w:pPr>
        <w:rPr>
          <w:bCs/>
        </w:rPr>
      </w:pPr>
    </w:p>
    <w:p w14:paraId="677EB5CA" w14:textId="16E719DD" w:rsidR="000624A9" w:rsidRDefault="000624A9" w:rsidP="000624A9">
      <w:pPr>
        <w:rPr>
          <w:bCs/>
        </w:rPr>
      </w:pPr>
      <w:r>
        <w:rPr>
          <w:bCs/>
        </w:rPr>
        <w:t>“</w:t>
      </w:r>
      <w:r w:rsidRPr="000624A9">
        <w:rPr>
          <w:b/>
        </w:rPr>
        <w:t>External fragmentation</w:t>
      </w:r>
      <w:r w:rsidRPr="000624A9">
        <w:rPr>
          <w:bCs/>
        </w:rPr>
        <w:t xml:space="preserve"> happens when a dynamic memory allocation method</w:t>
      </w:r>
      <w:r>
        <w:rPr>
          <w:bCs/>
        </w:rPr>
        <w:t xml:space="preserve"> </w:t>
      </w:r>
      <w:r w:rsidRPr="000624A9">
        <w:rPr>
          <w:bCs/>
        </w:rPr>
        <w:t>allocates some memory but leaves a small amount of memory unusable. The quantity of available memory is substantially reduced if there is too much external fragmentation. There is enough memory space to complete a request, but it is not contiguous. It's known as external fragmentation.</w:t>
      </w:r>
      <w:r>
        <w:rPr>
          <w:bCs/>
        </w:rPr>
        <w:t>”</w:t>
      </w:r>
    </w:p>
    <w:p w14:paraId="3D8EBD65" w14:textId="2804A575" w:rsidR="000624A9" w:rsidRDefault="000624A9" w:rsidP="000624A9">
      <w:pPr>
        <w:rPr>
          <w:bCs/>
        </w:rPr>
      </w:pPr>
    </w:p>
    <w:p w14:paraId="554C4435" w14:textId="61A81B9B" w:rsidR="000624A9" w:rsidRDefault="000624A9" w:rsidP="000624A9">
      <w:pPr>
        <w:rPr>
          <w:bCs/>
        </w:rPr>
      </w:pPr>
      <w:r>
        <w:rPr>
          <w:noProof/>
        </w:rPr>
        <w:drawing>
          <wp:inline distT="0" distB="0" distL="0" distR="0" wp14:anchorId="0937EEB1" wp14:editId="4933F40D">
            <wp:extent cx="3105150" cy="2855520"/>
            <wp:effectExtent l="0" t="0" r="0" b="254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55"/>
                    <a:stretch>
                      <a:fillRect/>
                    </a:stretch>
                  </pic:blipFill>
                  <pic:spPr>
                    <a:xfrm>
                      <a:off x="0" y="0"/>
                      <a:ext cx="3109465" cy="2859488"/>
                    </a:xfrm>
                    <a:prstGeom prst="rect">
                      <a:avLst/>
                    </a:prstGeom>
                  </pic:spPr>
                </pic:pic>
              </a:graphicData>
            </a:graphic>
          </wp:inline>
        </w:drawing>
      </w:r>
    </w:p>
    <w:p w14:paraId="3A59D22A" w14:textId="77777777" w:rsidR="000624A9" w:rsidRDefault="000624A9" w:rsidP="000624A9">
      <w:pPr>
        <w:rPr>
          <w:bCs/>
        </w:rPr>
      </w:pPr>
    </w:p>
    <w:p w14:paraId="3D24DF97" w14:textId="3BA7906D" w:rsidR="000624A9" w:rsidRDefault="000624A9" w:rsidP="005629D5">
      <w:pPr>
        <w:rPr>
          <w:bCs/>
        </w:rPr>
      </w:pPr>
      <w:r>
        <w:rPr>
          <w:b/>
        </w:rPr>
        <w:t>“</w:t>
      </w:r>
      <w:r w:rsidR="00D96E78">
        <w:rPr>
          <w:bCs/>
        </w:rPr>
        <w:t>T</w:t>
      </w:r>
      <w:r w:rsidRPr="000624A9">
        <w:rPr>
          <w:bCs/>
        </w:rPr>
        <w:t xml:space="preserve">he basic premise of </w:t>
      </w:r>
      <w:r w:rsidRPr="00D96E78">
        <w:rPr>
          <w:b/>
        </w:rPr>
        <w:t>segmentation</w:t>
      </w:r>
      <w:r w:rsidRPr="000624A9">
        <w:rPr>
          <w:bCs/>
        </w:rPr>
        <w:t xml:space="preserve"> says that segment sizes are variable.</w:t>
      </w:r>
      <w:r>
        <w:rPr>
          <w:bCs/>
        </w:rPr>
        <w:t xml:space="preserve"> </w:t>
      </w:r>
      <w:r w:rsidRPr="000624A9">
        <w:rPr>
          <w:bCs/>
        </w:rPr>
        <w:t xml:space="preserve">Every process is divided into </w:t>
      </w:r>
      <w:proofErr w:type="gramStart"/>
      <w:r w:rsidRPr="000624A9">
        <w:rPr>
          <w:bCs/>
        </w:rPr>
        <w:t>a number of</w:t>
      </w:r>
      <w:proofErr w:type="gramEnd"/>
      <w:r w:rsidRPr="000624A9">
        <w:rPr>
          <w:bCs/>
        </w:rPr>
        <w:t xml:space="preserve"> chunks where each chunk is called a </w:t>
      </w:r>
      <w:r w:rsidRPr="00D96E78">
        <w:rPr>
          <w:b/>
        </w:rPr>
        <w:t>segment</w:t>
      </w:r>
      <w:r>
        <w:rPr>
          <w:bCs/>
        </w:rPr>
        <w:t xml:space="preserve">. </w:t>
      </w:r>
      <w:r w:rsidRPr="000624A9">
        <w:rPr>
          <w:bCs/>
        </w:rPr>
        <w:t xml:space="preserve">Each process is loaded </w:t>
      </w:r>
      <w:r w:rsidRPr="000624A9">
        <w:rPr>
          <w:bCs/>
        </w:rPr>
        <w:lastRenderedPageBreak/>
        <w:t xml:space="preserve">by bringing </w:t>
      </w:r>
      <w:proofErr w:type="gramStart"/>
      <w:r w:rsidRPr="000624A9">
        <w:rPr>
          <w:bCs/>
        </w:rPr>
        <w:t>all of</w:t>
      </w:r>
      <w:proofErr w:type="gramEnd"/>
      <w:r w:rsidRPr="000624A9">
        <w:rPr>
          <w:bCs/>
        </w:rPr>
        <w:t xml:space="preserve"> its segments into </w:t>
      </w:r>
      <w:r>
        <w:rPr>
          <w:bCs/>
        </w:rPr>
        <w:t xml:space="preserve">the </w:t>
      </w:r>
      <w:r w:rsidRPr="000624A9">
        <w:rPr>
          <w:bCs/>
        </w:rPr>
        <w:t xml:space="preserve">main memory. Every segment of the process is loaded into </w:t>
      </w:r>
      <w:r>
        <w:rPr>
          <w:bCs/>
        </w:rPr>
        <w:t xml:space="preserve">the </w:t>
      </w:r>
      <w:r w:rsidRPr="000624A9">
        <w:rPr>
          <w:bCs/>
        </w:rPr>
        <w:t>main memory by creating partitions dynamically matching the size of each segment. This creates an exact fit for every segment.</w:t>
      </w:r>
      <w:r>
        <w:rPr>
          <w:bCs/>
        </w:rPr>
        <w:t xml:space="preserve"> </w:t>
      </w:r>
      <w:r w:rsidRPr="000624A9">
        <w:rPr>
          <w:bCs/>
        </w:rPr>
        <w:t>Segmentation is free of internal fragmentation</w:t>
      </w:r>
      <w:r>
        <w:rPr>
          <w:bCs/>
        </w:rPr>
        <w:t xml:space="preserve"> but s</w:t>
      </w:r>
      <w:r w:rsidRPr="000624A9">
        <w:rPr>
          <w:bCs/>
        </w:rPr>
        <w:t xml:space="preserve">uffers from </w:t>
      </w:r>
      <w:r w:rsidRPr="000624A9">
        <w:rPr>
          <w:b/>
        </w:rPr>
        <w:t>external fragmentation.</w:t>
      </w:r>
      <w:r>
        <w:rPr>
          <w:b/>
        </w:rPr>
        <w:t xml:space="preserve"> </w:t>
      </w:r>
      <w:r w:rsidRPr="000624A9">
        <w:rPr>
          <w:bCs/>
        </w:rPr>
        <w:t xml:space="preserve">Every program/process may occupy more than one non-contiguous segment, </w:t>
      </w:r>
      <w:proofErr w:type="gramStart"/>
      <w:r w:rsidRPr="000624A9">
        <w:rPr>
          <w:bCs/>
        </w:rPr>
        <w:t>similar to</w:t>
      </w:r>
      <w:proofErr w:type="gramEnd"/>
      <w:r w:rsidRPr="000624A9">
        <w:rPr>
          <w:bCs/>
        </w:rPr>
        <w:t xml:space="preserve"> dynamic partitioning.</w:t>
      </w:r>
      <w:r>
        <w:rPr>
          <w:bCs/>
        </w:rPr>
        <w:t xml:space="preserve"> </w:t>
      </w:r>
      <w:r w:rsidRPr="000624A9">
        <w:rPr>
          <w:bCs/>
        </w:rPr>
        <w:t xml:space="preserve">Consider a case where a larger segment is evicted and a segment </w:t>
      </w:r>
      <w:r>
        <w:rPr>
          <w:bCs/>
        </w:rPr>
        <w:t>that</w:t>
      </w:r>
      <w:r w:rsidRPr="000624A9">
        <w:rPr>
          <w:bCs/>
        </w:rPr>
        <w:t xml:space="preserve"> is smaller is put in its place.</w:t>
      </w:r>
      <w:r>
        <w:rPr>
          <w:bCs/>
        </w:rPr>
        <w:t xml:space="preserve"> </w:t>
      </w:r>
      <w:r w:rsidRPr="000624A9">
        <w:rPr>
          <w:bCs/>
        </w:rPr>
        <w:t xml:space="preserve">As the new segment is smaller it leaves an area in the segment which remains unused. </w:t>
      </w:r>
      <w:r w:rsidRPr="000624A9">
        <w:rPr>
          <w:b/>
        </w:rPr>
        <w:t>This is external fragmentation.</w:t>
      </w:r>
      <w:r>
        <w:rPr>
          <w:bCs/>
        </w:rPr>
        <w:t xml:space="preserve"> </w:t>
      </w:r>
      <w:r w:rsidRPr="000624A9">
        <w:rPr>
          <w:bCs/>
        </w:rPr>
        <w:t>The 'holes' created by external fragmentation are dealt with by implementing a process called 'compaction'. This is a costly process with large overhead and hence must not be called very often.</w:t>
      </w:r>
      <w:r>
        <w:rPr>
          <w:bCs/>
        </w:rPr>
        <w:t>”</w:t>
      </w:r>
    </w:p>
    <w:p w14:paraId="15C0C6E4" w14:textId="77777777" w:rsidR="000624A9" w:rsidRPr="000624A9" w:rsidRDefault="000624A9" w:rsidP="005629D5">
      <w:pPr>
        <w:rPr>
          <w:bCs/>
        </w:rPr>
      </w:pPr>
    </w:p>
    <w:p w14:paraId="1554CE3E" w14:textId="77777777" w:rsidR="00723051" w:rsidRDefault="000624A9" w:rsidP="005629D5">
      <w:r>
        <w:t xml:space="preserve">Reference: </w:t>
      </w:r>
    </w:p>
    <w:p w14:paraId="0F2469EF" w14:textId="503ED3EB" w:rsidR="005629D5" w:rsidRDefault="000624A9" w:rsidP="00E6484D">
      <w:r>
        <w:t xml:space="preserve">[1] </w:t>
      </w:r>
      <w:hyperlink r:id="rId56" w:history="1">
        <w:r w:rsidRPr="00176B6B">
          <w:rPr>
            <w:rStyle w:val="Hyperlink"/>
          </w:rPr>
          <w:t>https://www.javatpoint.com/fragmentation-in-operating-system</w:t>
        </w:r>
      </w:hyperlink>
    </w:p>
    <w:p w14:paraId="3EC821AB" w14:textId="5B4ED104" w:rsidR="000624A9" w:rsidRDefault="000624A9" w:rsidP="005629D5">
      <w:r>
        <w:t xml:space="preserve">[2] </w:t>
      </w:r>
      <w:hyperlink r:id="rId57" w:history="1">
        <w:r w:rsidRPr="00176B6B">
          <w:rPr>
            <w:rStyle w:val="Hyperlink"/>
          </w:rPr>
          <w:t>https://www.baeldung.com/cs/internal-vs-external-fragmentation-paging</w:t>
        </w:r>
      </w:hyperlink>
    </w:p>
    <w:p w14:paraId="5304B083" w14:textId="6020F56B" w:rsidR="000624A9" w:rsidRDefault="000624A9" w:rsidP="005629D5">
      <w:r>
        <w:t>[3]</w:t>
      </w:r>
      <w:r w:rsidRPr="000624A9">
        <w:t xml:space="preserve"> </w:t>
      </w:r>
      <w:hyperlink r:id="rId58" w:history="1">
        <w:r w:rsidRPr="00176B6B">
          <w:rPr>
            <w:rStyle w:val="Hyperlink"/>
          </w:rPr>
          <w:t>https://gcallah.github.io/OperatingSystems/Segmentation.html</w:t>
        </w:r>
      </w:hyperlink>
    </w:p>
    <w:p w14:paraId="47781F11" w14:textId="77777777" w:rsidR="000624A9" w:rsidRPr="000624A9" w:rsidRDefault="000624A9" w:rsidP="005629D5"/>
    <w:p w14:paraId="0300B7B1" w14:textId="17B45429" w:rsidR="005629D5" w:rsidRDefault="005629D5" w:rsidP="005629D5">
      <w:pPr>
        <w:rPr>
          <w:b/>
        </w:rPr>
      </w:pPr>
      <w:r>
        <w:rPr>
          <w:b/>
        </w:rPr>
        <w:t>Question 15. (10 points) Compare the overhead incurred by shortest seek time first (SSTF) and First Come, First Serve (FCFS).</w:t>
      </w:r>
    </w:p>
    <w:p w14:paraId="7C0D5CAB" w14:textId="27A8F9AB" w:rsidR="0061730A" w:rsidRDefault="0061730A" w:rsidP="005629D5">
      <w:pPr>
        <w:rPr>
          <w:b/>
        </w:rPr>
      </w:pPr>
    </w:p>
    <w:p w14:paraId="187EDE2E" w14:textId="0D82DABF" w:rsidR="0061730A" w:rsidRDefault="0061730A" w:rsidP="005629D5">
      <w:pPr>
        <w:rPr>
          <w:b/>
        </w:rPr>
      </w:pPr>
      <w:r>
        <w:rPr>
          <w:b/>
        </w:rPr>
        <w:t>ANSWER:</w:t>
      </w:r>
    </w:p>
    <w:p w14:paraId="700E9232" w14:textId="77777777" w:rsidR="008D792C" w:rsidRDefault="008D792C" w:rsidP="005629D5">
      <w:pPr>
        <w:rPr>
          <w:b/>
        </w:rPr>
      </w:pPr>
    </w:p>
    <w:p w14:paraId="64BA284D" w14:textId="282AA7EF" w:rsidR="0061730A" w:rsidRDefault="008D792C" w:rsidP="005629D5">
      <w:pPr>
        <w:rPr>
          <w:b/>
        </w:rPr>
      </w:pPr>
      <w:r w:rsidRPr="008D792C">
        <w:rPr>
          <w:b/>
        </w:rPr>
        <w:t>FCFS (</w:t>
      </w:r>
      <w:proofErr w:type="gramStart"/>
      <w:r w:rsidRPr="008D792C">
        <w:rPr>
          <w:b/>
        </w:rPr>
        <w:t>First-Come</w:t>
      </w:r>
      <w:proofErr w:type="gramEnd"/>
      <w:r w:rsidRPr="008D792C">
        <w:rPr>
          <w:b/>
        </w:rPr>
        <w:t>-First-Serve) Disk Scheduling Algorithm</w:t>
      </w:r>
      <w:r>
        <w:rPr>
          <w:b/>
        </w:rPr>
        <w:t>:</w:t>
      </w:r>
    </w:p>
    <w:p w14:paraId="07794016" w14:textId="519C51AD" w:rsidR="008D792C" w:rsidRDefault="008D792C" w:rsidP="005629D5">
      <w:pPr>
        <w:rPr>
          <w:b/>
        </w:rPr>
      </w:pPr>
    </w:p>
    <w:p w14:paraId="1CA19E84" w14:textId="0C830533" w:rsidR="008D792C" w:rsidRDefault="008D792C" w:rsidP="008D792C">
      <w:pPr>
        <w:rPr>
          <w:bCs/>
        </w:rPr>
      </w:pPr>
      <w:r>
        <w:rPr>
          <w:bCs/>
        </w:rPr>
        <w:t>“</w:t>
      </w:r>
      <w:r w:rsidRPr="008D792C">
        <w:rPr>
          <w:bCs/>
        </w:rPr>
        <w:t>FCFS (</w:t>
      </w:r>
      <w:proofErr w:type="gramStart"/>
      <w:r w:rsidRPr="008D792C">
        <w:rPr>
          <w:bCs/>
        </w:rPr>
        <w:t>First-Come</w:t>
      </w:r>
      <w:proofErr w:type="gramEnd"/>
      <w:r w:rsidRPr="008D792C">
        <w:rPr>
          <w:bCs/>
        </w:rPr>
        <w:t>-First-Serve) is the easiest disk scheduling algorithm among all the scheduling algorithms. In the FCFS disk scheduling algorithm, each input/output request is served in the order in which the requests arrive. In this algorithm, starvation does not occur because FCFS addres</w:t>
      </w:r>
      <w:r>
        <w:rPr>
          <w:bCs/>
        </w:rPr>
        <w:t>se</w:t>
      </w:r>
      <w:r w:rsidRPr="008D792C">
        <w:rPr>
          <w:bCs/>
        </w:rPr>
        <w:t>s each request.</w:t>
      </w:r>
    </w:p>
    <w:p w14:paraId="196B2F13" w14:textId="77777777" w:rsidR="00936531" w:rsidRPr="008D792C" w:rsidRDefault="00936531" w:rsidP="008D792C">
      <w:pPr>
        <w:rPr>
          <w:bCs/>
          <w:lang w:val="en-IN"/>
        </w:rPr>
      </w:pPr>
    </w:p>
    <w:p w14:paraId="7F4AE3AC" w14:textId="3FF9B28F" w:rsidR="008D792C" w:rsidRDefault="008D792C" w:rsidP="008D792C">
      <w:pPr>
        <w:rPr>
          <w:b/>
          <w:bCs/>
          <w:lang w:val="en-IN"/>
        </w:rPr>
      </w:pPr>
      <w:r w:rsidRPr="008D792C">
        <w:rPr>
          <w:b/>
          <w:bCs/>
          <w:lang w:val="en-IN"/>
        </w:rPr>
        <w:t>Advantages of FCFS Disk scheduling Algorithm</w:t>
      </w:r>
    </w:p>
    <w:p w14:paraId="6943FCCD" w14:textId="77777777" w:rsidR="00936531" w:rsidRPr="008D792C" w:rsidRDefault="00936531" w:rsidP="008D792C">
      <w:pPr>
        <w:rPr>
          <w:b/>
          <w:bCs/>
          <w:lang w:val="en-IN"/>
        </w:rPr>
      </w:pPr>
    </w:p>
    <w:p w14:paraId="770D46C0" w14:textId="7D5518A1" w:rsidR="008D792C" w:rsidRPr="008D792C" w:rsidRDefault="008D792C" w:rsidP="008D792C">
      <w:pPr>
        <w:rPr>
          <w:bCs/>
          <w:lang w:val="en-IN"/>
        </w:rPr>
      </w:pPr>
      <w:r w:rsidRPr="008D792C">
        <w:rPr>
          <w:bCs/>
          <w:lang w:val="en-IN"/>
        </w:rPr>
        <w:t xml:space="preserve">The advantages of </w:t>
      </w:r>
      <w:r>
        <w:rPr>
          <w:bCs/>
          <w:lang w:val="en-IN"/>
        </w:rPr>
        <w:t xml:space="preserve">the </w:t>
      </w:r>
      <w:r w:rsidRPr="008D792C">
        <w:rPr>
          <w:bCs/>
          <w:lang w:val="en-IN"/>
        </w:rPr>
        <w:t>FCFS disk scheduling algorithm are:</w:t>
      </w:r>
    </w:p>
    <w:p w14:paraId="53602AF6" w14:textId="77777777" w:rsidR="008D792C" w:rsidRPr="008D792C" w:rsidRDefault="008D792C" w:rsidP="008D792C">
      <w:pPr>
        <w:numPr>
          <w:ilvl w:val="0"/>
          <w:numId w:val="38"/>
        </w:numPr>
        <w:rPr>
          <w:bCs/>
          <w:lang w:val="en-IN"/>
        </w:rPr>
      </w:pPr>
      <w:r w:rsidRPr="008D792C">
        <w:rPr>
          <w:bCs/>
          <w:lang w:val="en-IN"/>
        </w:rPr>
        <w:t>In FCFS disk scheduling, there is no indefinite delay.</w:t>
      </w:r>
    </w:p>
    <w:p w14:paraId="2B5CF8E8" w14:textId="1FB6D25B" w:rsidR="008D792C" w:rsidRDefault="008D792C" w:rsidP="008D792C">
      <w:pPr>
        <w:numPr>
          <w:ilvl w:val="0"/>
          <w:numId w:val="38"/>
        </w:numPr>
        <w:rPr>
          <w:bCs/>
          <w:lang w:val="en-IN"/>
        </w:rPr>
      </w:pPr>
      <w:r w:rsidRPr="008D792C">
        <w:rPr>
          <w:bCs/>
          <w:lang w:val="en-IN"/>
        </w:rPr>
        <w:t>There is no starvation in FCFS disk scheduling because each request gets a fair chance.</w:t>
      </w:r>
    </w:p>
    <w:p w14:paraId="43B0A5DB" w14:textId="77777777" w:rsidR="00936531" w:rsidRPr="008D792C" w:rsidRDefault="00936531" w:rsidP="00936531">
      <w:pPr>
        <w:ind w:left="720"/>
        <w:rPr>
          <w:bCs/>
          <w:lang w:val="en-IN"/>
        </w:rPr>
      </w:pPr>
    </w:p>
    <w:p w14:paraId="28C5B872" w14:textId="7046310B" w:rsidR="008D792C" w:rsidRDefault="008D792C" w:rsidP="008D792C">
      <w:pPr>
        <w:rPr>
          <w:b/>
          <w:bCs/>
          <w:lang w:val="en-IN"/>
        </w:rPr>
      </w:pPr>
      <w:r w:rsidRPr="008D792C">
        <w:rPr>
          <w:b/>
          <w:bCs/>
          <w:lang w:val="en-IN"/>
        </w:rPr>
        <w:t>Disadvantages of FCFS Disk Scheduling Algorithm</w:t>
      </w:r>
    </w:p>
    <w:p w14:paraId="4FD45467" w14:textId="77777777" w:rsidR="00936531" w:rsidRPr="008D792C" w:rsidRDefault="00936531" w:rsidP="008D792C">
      <w:pPr>
        <w:rPr>
          <w:b/>
          <w:bCs/>
          <w:lang w:val="en-IN"/>
        </w:rPr>
      </w:pPr>
    </w:p>
    <w:p w14:paraId="4441B0ED" w14:textId="449ED4F2" w:rsidR="008D792C" w:rsidRPr="008D792C" w:rsidRDefault="008D792C" w:rsidP="008D792C">
      <w:pPr>
        <w:rPr>
          <w:bCs/>
          <w:lang w:val="en-IN"/>
        </w:rPr>
      </w:pPr>
      <w:r w:rsidRPr="008D792C">
        <w:rPr>
          <w:bCs/>
          <w:lang w:val="en-IN"/>
        </w:rPr>
        <w:t xml:space="preserve">The disadvantages of </w:t>
      </w:r>
      <w:r>
        <w:rPr>
          <w:bCs/>
          <w:lang w:val="en-IN"/>
        </w:rPr>
        <w:t xml:space="preserve">the </w:t>
      </w:r>
      <w:r w:rsidRPr="008D792C">
        <w:rPr>
          <w:bCs/>
          <w:lang w:val="en-IN"/>
        </w:rPr>
        <w:t>FCFS disk scheduling algorithm are:</w:t>
      </w:r>
    </w:p>
    <w:p w14:paraId="272D40D3" w14:textId="77777777" w:rsidR="008D792C" w:rsidRPr="008D792C" w:rsidRDefault="008D792C" w:rsidP="008D792C">
      <w:pPr>
        <w:numPr>
          <w:ilvl w:val="0"/>
          <w:numId w:val="39"/>
        </w:numPr>
        <w:rPr>
          <w:bCs/>
          <w:lang w:val="en-IN"/>
        </w:rPr>
      </w:pPr>
      <w:r w:rsidRPr="008D792C">
        <w:rPr>
          <w:bCs/>
          <w:lang w:val="en-IN"/>
        </w:rPr>
        <w:t>FCFS scheduling is not offered as the best service.</w:t>
      </w:r>
    </w:p>
    <w:p w14:paraId="0E1CB87F" w14:textId="3A67D7EE" w:rsidR="008D792C" w:rsidRDefault="008D792C" w:rsidP="008D792C">
      <w:pPr>
        <w:numPr>
          <w:ilvl w:val="0"/>
          <w:numId w:val="39"/>
        </w:numPr>
        <w:rPr>
          <w:bCs/>
          <w:lang w:val="en-IN"/>
        </w:rPr>
      </w:pPr>
      <w:r w:rsidRPr="008D792C">
        <w:rPr>
          <w:bCs/>
          <w:lang w:val="en-IN"/>
        </w:rPr>
        <w:t>In FCFS, scheduling disk time is not optimized.</w:t>
      </w:r>
      <w:r w:rsidR="00936531">
        <w:rPr>
          <w:bCs/>
          <w:lang w:val="en-IN"/>
        </w:rPr>
        <w:t>”</w:t>
      </w:r>
    </w:p>
    <w:p w14:paraId="6AC61BAD" w14:textId="77777777" w:rsidR="00936531" w:rsidRPr="008D792C" w:rsidRDefault="00936531" w:rsidP="00936531">
      <w:pPr>
        <w:ind w:left="720"/>
        <w:rPr>
          <w:bCs/>
          <w:lang w:val="en-IN"/>
        </w:rPr>
      </w:pPr>
    </w:p>
    <w:p w14:paraId="1DB80185" w14:textId="7494DA77" w:rsidR="00936531" w:rsidRPr="00936531" w:rsidRDefault="00936531" w:rsidP="00936531">
      <w:pPr>
        <w:rPr>
          <w:b/>
          <w:bCs/>
          <w:lang w:val="en-IN"/>
        </w:rPr>
      </w:pPr>
      <w:r>
        <w:rPr>
          <w:b/>
          <w:bCs/>
          <w:lang w:val="en-IN"/>
        </w:rPr>
        <w:t>We will consider the same e</w:t>
      </w:r>
      <w:r w:rsidRPr="00936531">
        <w:rPr>
          <w:b/>
          <w:bCs/>
          <w:lang w:val="en-IN"/>
        </w:rPr>
        <w:t>xample</w:t>
      </w:r>
      <w:r>
        <w:rPr>
          <w:b/>
          <w:bCs/>
          <w:lang w:val="en-IN"/>
        </w:rPr>
        <w:t xml:space="preserve"> for both FCFS and SSTF </w:t>
      </w:r>
      <w:r w:rsidRPr="008D792C">
        <w:rPr>
          <w:b/>
        </w:rPr>
        <w:t>Disk Scheduling Algorithm</w:t>
      </w:r>
      <w:r>
        <w:rPr>
          <w:b/>
        </w:rPr>
        <w:t>s</w:t>
      </w:r>
      <w:r w:rsidRPr="00936531">
        <w:rPr>
          <w:b/>
          <w:bCs/>
          <w:lang w:val="en-IN"/>
        </w:rPr>
        <w:t>:  </w:t>
      </w:r>
    </w:p>
    <w:p w14:paraId="371F0A2F" w14:textId="610D1C35" w:rsidR="00936531" w:rsidRPr="00936531" w:rsidRDefault="00936531" w:rsidP="00936531">
      <w:pPr>
        <w:rPr>
          <w:lang w:val="en-IN"/>
        </w:rPr>
      </w:pPr>
      <w:r>
        <w:rPr>
          <w:lang w:val="en-IN"/>
        </w:rPr>
        <w:t>“</w:t>
      </w:r>
      <w:r w:rsidRPr="00936531">
        <w:rPr>
          <w:lang w:val="en-IN"/>
        </w:rPr>
        <w:t xml:space="preserve">Input: </w:t>
      </w:r>
    </w:p>
    <w:p w14:paraId="3CD66FC3" w14:textId="77777777" w:rsidR="00936531" w:rsidRPr="00936531" w:rsidRDefault="00936531" w:rsidP="00936531">
      <w:pPr>
        <w:rPr>
          <w:lang w:val="en-IN"/>
        </w:rPr>
      </w:pPr>
      <w:r w:rsidRPr="00936531">
        <w:rPr>
          <w:lang w:val="en-IN"/>
        </w:rPr>
        <w:t>Request sequence = {176, 79, 34, 60, 92, 11, 41, 114}</w:t>
      </w:r>
    </w:p>
    <w:p w14:paraId="098A58A5" w14:textId="77777777" w:rsidR="00936531" w:rsidRPr="00936531" w:rsidRDefault="00936531" w:rsidP="00936531">
      <w:pPr>
        <w:rPr>
          <w:lang w:val="en-IN"/>
        </w:rPr>
      </w:pPr>
      <w:r w:rsidRPr="00936531">
        <w:rPr>
          <w:lang w:val="en-IN"/>
        </w:rPr>
        <w:t>Initial head position = 50</w:t>
      </w:r>
    </w:p>
    <w:p w14:paraId="1B776C63" w14:textId="77777777" w:rsidR="00936531" w:rsidRPr="00936531" w:rsidRDefault="00936531" w:rsidP="00936531">
      <w:pPr>
        <w:rPr>
          <w:b/>
          <w:bCs/>
          <w:lang w:val="en-IN"/>
        </w:rPr>
      </w:pPr>
    </w:p>
    <w:p w14:paraId="4F85DF84" w14:textId="77777777" w:rsidR="00936531" w:rsidRPr="00936531" w:rsidRDefault="00936531" w:rsidP="00936531">
      <w:pPr>
        <w:rPr>
          <w:b/>
          <w:bCs/>
          <w:lang w:val="en-IN"/>
        </w:rPr>
      </w:pPr>
      <w:r w:rsidRPr="00936531">
        <w:rPr>
          <w:b/>
          <w:bCs/>
          <w:lang w:val="en-IN"/>
        </w:rPr>
        <w:lastRenderedPageBreak/>
        <w:t>Output:</w:t>
      </w:r>
    </w:p>
    <w:p w14:paraId="5DDCA4B7" w14:textId="4732AD66" w:rsidR="00936531" w:rsidRDefault="00936531" w:rsidP="00936531">
      <w:pPr>
        <w:rPr>
          <w:lang w:val="en-IN"/>
        </w:rPr>
      </w:pPr>
      <w:r w:rsidRPr="00936531">
        <w:rPr>
          <w:lang w:val="en-IN"/>
        </w:rPr>
        <w:t>Total number of seek operations = 510</w:t>
      </w:r>
    </w:p>
    <w:p w14:paraId="7E32EC88" w14:textId="77777777" w:rsidR="00936531" w:rsidRPr="00936531" w:rsidRDefault="00936531" w:rsidP="00936531">
      <w:pPr>
        <w:rPr>
          <w:lang w:val="en-IN"/>
        </w:rPr>
      </w:pPr>
    </w:p>
    <w:p w14:paraId="74A7F18B" w14:textId="77777777" w:rsidR="00936531" w:rsidRPr="00936531" w:rsidRDefault="00936531" w:rsidP="00936531">
      <w:pPr>
        <w:rPr>
          <w:lang w:val="en-IN"/>
        </w:rPr>
      </w:pPr>
      <w:r w:rsidRPr="00936531">
        <w:rPr>
          <w:lang w:val="en-IN"/>
        </w:rPr>
        <w:t>Seek Sequence is</w:t>
      </w:r>
    </w:p>
    <w:p w14:paraId="69EA655E" w14:textId="77777777" w:rsidR="00936531" w:rsidRPr="00936531" w:rsidRDefault="00936531" w:rsidP="00936531">
      <w:pPr>
        <w:rPr>
          <w:lang w:val="en-IN"/>
        </w:rPr>
      </w:pPr>
      <w:r w:rsidRPr="00936531">
        <w:rPr>
          <w:lang w:val="en-IN"/>
        </w:rPr>
        <w:t>176</w:t>
      </w:r>
    </w:p>
    <w:p w14:paraId="603FBB5C" w14:textId="77777777" w:rsidR="00936531" w:rsidRPr="00936531" w:rsidRDefault="00936531" w:rsidP="00936531">
      <w:pPr>
        <w:rPr>
          <w:lang w:val="en-IN"/>
        </w:rPr>
      </w:pPr>
      <w:r w:rsidRPr="00936531">
        <w:rPr>
          <w:lang w:val="en-IN"/>
        </w:rPr>
        <w:t>79</w:t>
      </w:r>
    </w:p>
    <w:p w14:paraId="0803AE10" w14:textId="77777777" w:rsidR="00936531" w:rsidRPr="00936531" w:rsidRDefault="00936531" w:rsidP="00936531">
      <w:pPr>
        <w:rPr>
          <w:lang w:val="en-IN"/>
        </w:rPr>
      </w:pPr>
      <w:r w:rsidRPr="00936531">
        <w:rPr>
          <w:lang w:val="en-IN"/>
        </w:rPr>
        <w:t>34</w:t>
      </w:r>
    </w:p>
    <w:p w14:paraId="10395609" w14:textId="77777777" w:rsidR="00936531" w:rsidRPr="00936531" w:rsidRDefault="00936531" w:rsidP="00936531">
      <w:pPr>
        <w:rPr>
          <w:lang w:val="en-IN"/>
        </w:rPr>
      </w:pPr>
      <w:r w:rsidRPr="00936531">
        <w:rPr>
          <w:lang w:val="en-IN"/>
        </w:rPr>
        <w:t>60</w:t>
      </w:r>
    </w:p>
    <w:p w14:paraId="02A64FEB" w14:textId="77777777" w:rsidR="00936531" w:rsidRPr="00936531" w:rsidRDefault="00936531" w:rsidP="00936531">
      <w:pPr>
        <w:rPr>
          <w:lang w:val="en-IN"/>
        </w:rPr>
      </w:pPr>
      <w:r w:rsidRPr="00936531">
        <w:rPr>
          <w:lang w:val="en-IN"/>
        </w:rPr>
        <w:t>92</w:t>
      </w:r>
    </w:p>
    <w:p w14:paraId="4154AA23" w14:textId="77777777" w:rsidR="00936531" w:rsidRPr="00936531" w:rsidRDefault="00936531" w:rsidP="00936531">
      <w:pPr>
        <w:rPr>
          <w:lang w:val="en-IN"/>
        </w:rPr>
      </w:pPr>
      <w:r w:rsidRPr="00936531">
        <w:rPr>
          <w:lang w:val="en-IN"/>
        </w:rPr>
        <w:t>11</w:t>
      </w:r>
    </w:p>
    <w:p w14:paraId="680FCA4B" w14:textId="77777777" w:rsidR="00936531" w:rsidRPr="00936531" w:rsidRDefault="00936531" w:rsidP="00936531">
      <w:pPr>
        <w:rPr>
          <w:lang w:val="en-IN"/>
        </w:rPr>
      </w:pPr>
      <w:r w:rsidRPr="00936531">
        <w:rPr>
          <w:lang w:val="en-IN"/>
        </w:rPr>
        <w:t>41</w:t>
      </w:r>
    </w:p>
    <w:p w14:paraId="40D09E53" w14:textId="0FA3463F" w:rsidR="00936531" w:rsidRDefault="00936531" w:rsidP="00936531">
      <w:pPr>
        <w:rPr>
          <w:lang w:val="en-IN"/>
        </w:rPr>
      </w:pPr>
      <w:r w:rsidRPr="00936531">
        <w:rPr>
          <w:lang w:val="en-IN"/>
        </w:rPr>
        <w:t>114</w:t>
      </w:r>
    </w:p>
    <w:p w14:paraId="05CA913E" w14:textId="77777777" w:rsidR="00936531" w:rsidRPr="00936531" w:rsidRDefault="00936531" w:rsidP="00936531">
      <w:pPr>
        <w:rPr>
          <w:lang w:val="en-IN"/>
        </w:rPr>
      </w:pPr>
    </w:p>
    <w:p w14:paraId="1E56B264" w14:textId="77777777" w:rsidR="00936531" w:rsidRPr="00936531" w:rsidRDefault="00936531" w:rsidP="00936531">
      <w:pPr>
        <w:rPr>
          <w:b/>
          <w:bCs/>
          <w:lang w:val="en-IN"/>
        </w:rPr>
      </w:pPr>
      <w:r w:rsidRPr="00936531">
        <w:rPr>
          <w:lang w:val="en-IN"/>
        </w:rPr>
        <w:t>The following chart shows the sequence in which requested tracks are serviced using FCFS.</w:t>
      </w:r>
      <w:r w:rsidRPr="00936531">
        <w:rPr>
          <w:b/>
          <w:bCs/>
          <w:lang w:val="en-IN"/>
        </w:rPr>
        <w:t> </w:t>
      </w:r>
      <w:r w:rsidRPr="00936531">
        <w:rPr>
          <w:b/>
          <w:bCs/>
          <w:lang w:val="en-IN"/>
        </w:rPr>
        <w:br/>
        <w:t> </w:t>
      </w:r>
    </w:p>
    <w:p w14:paraId="7F0670CE" w14:textId="4B4EB830" w:rsidR="00936531" w:rsidRPr="00936531" w:rsidRDefault="00936531" w:rsidP="00936531">
      <w:pPr>
        <w:rPr>
          <w:b/>
          <w:bCs/>
          <w:lang w:val="en-IN"/>
        </w:rPr>
      </w:pPr>
      <w:r w:rsidRPr="00936531">
        <w:rPr>
          <w:b/>
          <w:bCs/>
          <w:noProof/>
          <w:lang w:val="en-IN"/>
        </w:rPr>
        <w:drawing>
          <wp:inline distT="0" distB="0" distL="0" distR="0" wp14:anchorId="1EDCF537" wp14:editId="1549CD1E">
            <wp:extent cx="5829300" cy="2033905"/>
            <wp:effectExtent l="0" t="0" r="0" b="4445"/>
            <wp:docPr id="16" name="Picture 16" descr="A picture containing text, skiing, slop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kiing, slope, lin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29300" cy="2033905"/>
                    </a:xfrm>
                    <a:prstGeom prst="rect">
                      <a:avLst/>
                    </a:prstGeom>
                    <a:noFill/>
                    <a:ln>
                      <a:noFill/>
                    </a:ln>
                  </pic:spPr>
                </pic:pic>
              </a:graphicData>
            </a:graphic>
          </wp:inline>
        </w:drawing>
      </w:r>
    </w:p>
    <w:p w14:paraId="35227DCE" w14:textId="77777777" w:rsidR="00936531" w:rsidRPr="00936531" w:rsidRDefault="00936531" w:rsidP="00936531">
      <w:pPr>
        <w:rPr>
          <w:b/>
          <w:bCs/>
          <w:lang w:val="en-IN"/>
        </w:rPr>
      </w:pPr>
      <w:r w:rsidRPr="00936531">
        <w:rPr>
          <w:b/>
          <w:bCs/>
          <w:lang w:val="en-IN"/>
        </w:rPr>
        <w:t>Therefore, the total seek count is calculated as: </w:t>
      </w:r>
      <w:r w:rsidRPr="00936531">
        <w:rPr>
          <w:b/>
          <w:bCs/>
          <w:lang w:val="en-IN"/>
        </w:rPr>
        <w:br/>
        <w:t> </w:t>
      </w:r>
    </w:p>
    <w:p w14:paraId="07412221" w14:textId="77777777" w:rsidR="00936531" w:rsidRPr="00936531" w:rsidRDefault="00936531" w:rsidP="00936531">
      <w:pPr>
        <w:rPr>
          <w:lang w:val="en-IN"/>
        </w:rPr>
      </w:pPr>
      <w:r w:rsidRPr="00936531">
        <w:rPr>
          <w:lang w:val="en-IN"/>
        </w:rPr>
        <w:t>= (176-</w:t>
      </w:r>
      <w:proofErr w:type="gramStart"/>
      <w:r w:rsidRPr="00936531">
        <w:rPr>
          <w:lang w:val="en-IN"/>
        </w:rPr>
        <w:t>50)+(</w:t>
      </w:r>
      <w:proofErr w:type="gramEnd"/>
      <w:r w:rsidRPr="00936531">
        <w:rPr>
          <w:lang w:val="en-IN"/>
        </w:rPr>
        <w:t>176-79)+(79-34)+(60-34)+(92-60)+(92-11)+(41-11)+(114-41)</w:t>
      </w:r>
    </w:p>
    <w:p w14:paraId="74F630D6" w14:textId="0D8DFAEC" w:rsidR="008D792C" w:rsidRDefault="00936531" w:rsidP="005629D5">
      <w:pPr>
        <w:rPr>
          <w:bCs/>
        </w:rPr>
      </w:pPr>
      <w:r w:rsidRPr="00936531">
        <w:rPr>
          <w:lang w:val="en-IN"/>
        </w:rPr>
        <w:t xml:space="preserve">= </w:t>
      </w:r>
      <w:proofErr w:type="gramStart"/>
      <w:r w:rsidRPr="00936531">
        <w:rPr>
          <w:lang w:val="en-IN"/>
        </w:rPr>
        <w:t>510</w:t>
      </w:r>
      <w:r>
        <w:rPr>
          <w:lang w:val="en-IN"/>
        </w:rPr>
        <w:t xml:space="preserve"> </w:t>
      </w:r>
      <w:r w:rsidR="008D792C">
        <w:rPr>
          <w:bCs/>
        </w:rPr>
        <w:t>”</w:t>
      </w:r>
      <w:proofErr w:type="gramEnd"/>
    </w:p>
    <w:p w14:paraId="1ADFF499" w14:textId="77777777" w:rsidR="00936531" w:rsidRPr="00936531" w:rsidRDefault="00936531" w:rsidP="005629D5">
      <w:pPr>
        <w:rPr>
          <w:lang w:val="en-IN"/>
        </w:rPr>
      </w:pPr>
    </w:p>
    <w:p w14:paraId="458BB75C" w14:textId="564FA1D7" w:rsidR="008D792C" w:rsidRDefault="008D792C" w:rsidP="005629D5">
      <w:pPr>
        <w:rPr>
          <w:b/>
        </w:rPr>
      </w:pPr>
      <w:r w:rsidRPr="008D792C">
        <w:rPr>
          <w:b/>
        </w:rPr>
        <w:t>SSTF (Shortest Seek Time First) Disk Scheduling Algorithm</w:t>
      </w:r>
      <w:r>
        <w:rPr>
          <w:b/>
        </w:rPr>
        <w:t>:</w:t>
      </w:r>
    </w:p>
    <w:p w14:paraId="48008C9F" w14:textId="581F8F98" w:rsidR="008D792C" w:rsidRDefault="008D792C" w:rsidP="005629D5">
      <w:pPr>
        <w:rPr>
          <w:b/>
        </w:rPr>
      </w:pPr>
    </w:p>
    <w:p w14:paraId="018B30E3" w14:textId="294B6874" w:rsidR="00936531" w:rsidRDefault="00936531" w:rsidP="00936531">
      <w:pPr>
        <w:rPr>
          <w:bCs/>
          <w:lang w:val="en-IN"/>
        </w:rPr>
      </w:pPr>
      <w:r>
        <w:rPr>
          <w:bCs/>
        </w:rPr>
        <w:t>“</w:t>
      </w:r>
      <w:r w:rsidRPr="00936531">
        <w:rPr>
          <w:bCs/>
          <w:lang w:val="en-IN"/>
        </w:rPr>
        <w:t xml:space="preserve">SSTF is another type of scheduling algorithm. In this type of disk scheduling, the job which has less seek time will be executed first. So, in SSTF (shortest seek time first) scheduling, we </w:t>
      </w:r>
      <w:proofErr w:type="gramStart"/>
      <w:r w:rsidRPr="00936531">
        <w:rPr>
          <w:bCs/>
          <w:lang w:val="en-IN"/>
        </w:rPr>
        <w:t>have to</w:t>
      </w:r>
      <w:proofErr w:type="gramEnd"/>
      <w:r w:rsidRPr="00936531">
        <w:rPr>
          <w:bCs/>
          <w:lang w:val="en-IN"/>
        </w:rPr>
        <w:t xml:space="preserve"> calculate the seek time first. and after calculating the seek time, each request will be served </w:t>
      </w:r>
      <w:proofErr w:type="gramStart"/>
      <w:r w:rsidRPr="00936531">
        <w:rPr>
          <w:bCs/>
          <w:lang w:val="en-IN"/>
        </w:rPr>
        <w:t>on the basis of</w:t>
      </w:r>
      <w:proofErr w:type="gramEnd"/>
      <w:r w:rsidRPr="00936531">
        <w:rPr>
          <w:bCs/>
          <w:lang w:val="en-IN"/>
        </w:rPr>
        <w:t xml:space="preserve"> seek time. The request which is close to the disk arm will be first executed. There are some drawbacks in FCFS. To overcome the limitations that arise in the FCFS. SSTF scheduling is implemented.</w:t>
      </w:r>
    </w:p>
    <w:p w14:paraId="4CF30002" w14:textId="77777777" w:rsidR="00936531" w:rsidRPr="00936531" w:rsidRDefault="00936531" w:rsidP="00936531">
      <w:pPr>
        <w:rPr>
          <w:bCs/>
          <w:lang w:val="en-IN"/>
        </w:rPr>
      </w:pPr>
    </w:p>
    <w:p w14:paraId="53DF1E33" w14:textId="21542CB6" w:rsidR="00936531" w:rsidRDefault="00936531" w:rsidP="00936531">
      <w:pPr>
        <w:rPr>
          <w:b/>
          <w:bCs/>
          <w:lang w:val="en-IN"/>
        </w:rPr>
      </w:pPr>
      <w:r w:rsidRPr="00936531">
        <w:rPr>
          <w:b/>
          <w:bCs/>
          <w:lang w:val="en-IN"/>
        </w:rPr>
        <w:t>Advantages of SSTF Disk Scheduling</w:t>
      </w:r>
    </w:p>
    <w:p w14:paraId="35440FBE" w14:textId="77777777" w:rsidR="00936531" w:rsidRPr="00936531" w:rsidRDefault="00936531" w:rsidP="00936531">
      <w:pPr>
        <w:rPr>
          <w:b/>
          <w:bCs/>
          <w:lang w:val="en-IN"/>
        </w:rPr>
      </w:pPr>
    </w:p>
    <w:p w14:paraId="31966B0A" w14:textId="77777777" w:rsidR="00936531" w:rsidRPr="00936531" w:rsidRDefault="00936531" w:rsidP="00936531">
      <w:pPr>
        <w:rPr>
          <w:bCs/>
          <w:lang w:val="en-IN"/>
        </w:rPr>
      </w:pPr>
      <w:r w:rsidRPr="00936531">
        <w:rPr>
          <w:bCs/>
          <w:lang w:val="en-IN"/>
        </w:rPr>
        <w:t>The advantages of SSTF disk scheduling are:</w:t>
      </w:r>
    </w:p>
    <w:p w14:paraId="72951BC6" w14:textId="77777777" w:rsidR="00936531" w:rsidRPr="00936531" w:rsidRDefault="00936531" w:rsidP="00936531">
      <w:pPr>
        <w:numPr>
          <w:ilvl w:val="0"/>
          <w:numId w:val="40"/>
        </w:numPr>
        <w:rPr>
          <w:bCs/>
          <w:lang w:val="en-IN"/>
        </w:rPr>
      </w:pPr>
      <w:r w:rsidRPr="00936531">
        <w:rPr>
          <w:bCs/>
          <w:lang w:val="en-IN"/>
        </w:rPr>
        <w:t>In SSTF disk scheduling, the average response time is decreased.</w:t>
      </w:r>
    </w:p>
    <w:p w14:paraId="5D575D29" w14:textId="0F1CCCC2" w:rsidR="00936531" w:rsidRDefault="00936531" w:rsidP="00936531">
      <w:pPr>
        <w:numPr>
          <w:ilvl w:val="0"/>
          <w:numId w:val="40"/>
        </w:numPr>
        <w:rPr>
          <w:bCs/>
          <w:lang w:val="en-IN"/>
        </w:rPr>
      </w:pPr>
      <w:r w:rsidRPr="00936531">
        <w:rPr>
          <w:bCs/>
          <w:lang w:val="en-IN"/>
        </w:rPr>
        <w:t>Increased throughput.</w:t>
      </w:r>
    </w:p>
    <w:p w14:paraId="5EE7F50F" w14:textId="77777777" w:rsidR="00936531" w:rsidRPr="00936531" w:rsidRDefault="00936531" w:rsidP="00936531">
      <w:pPr>
        <w:ind w:left="720"/>
        <w:rPr>
          <w:bCs/>
          <w:lang w:val="en-IN"/>
        </w:rPr>
      </w:pPr>
    </w:p>
    <w:p w14:paraId="7B9DCCD3" w14:textId="03B11E57" w:rsidR="00936531" w:rsidRDefault="00936531" w:rsidP="00936531">
      <w:pPr>
        <w:rPr>
          <w:b/>
          <w:bCs/>
          <w:lang w:val="en-IN"/>
        </w:rPr>
      </w:pPr>
      <w:r w:rsidRPr="00936531">
        <w:rPr>
          <w:b/>
          <w:bCs/>
          <w:lang w:val="en-IN"/>
        </w:rPr>
        <w:lastRenderedPageBreak/>
        <w:t>Disadvantages of SSTF Disk Scheduling</w:t>
      </w:r>
    </w:p>
    <w:p w14:paraId="3CE59392" w14:textId="77777777" w:rsidR="00936531" w:rsidRPr="00936531" w:rsidRDefault="00936531" w:rsidP="00936531">
      <w:pPr>
        <w:rPr>
          <w:b/>
          <w:bCs/>
          <w:lang w:val="en-IN"/>
        </w:rPr>
      </w:pPr>
    </w:p>
    <w:p w14:paraId="6FC7C02C" w14:textId="77777777" w:rsidR="00936531" w:rsidRPr="00936531" w:rsidRDefault="00936531" w:rsidP="00936531">
      <w:pPr>
        <w:rPr>
          <w:bCs/>
          <w:lang w:val="en-IN"/>
        </w:rPr>
      </w:pPr>
      <w:r w:rsidRPr="00936531">
        <w:rPr>
          <w:bCs/>
          <w:lang w:val="en-IN"/>
        </w:rPr>
        <w:t>The disadvantages of SSTF disk scheduling are:</w:t>
      </w:r>
    </w:p>
    <w:p w14:paraId="5D244C32" w14:textId="77777777" w:rsidR="00936531" w:rsidRPr="00936531" w:rsidRDefault="00936531" w:rsidP="00936531">
      <w:pPr>
        <w:numPr>
          <w:ilvl w:val="0"/>
          <w:numId w:val="41"/>
        </w:numPr>
        <w:rPr>
          <w:bCs/>
          <w:lang w:val="en-IN"/>
        </w:rPr>
      </w:pPr>
      <w:r w:rsidRPr="00936531">
        <w:rPr>
          <w:bCs/>
          <w:lang w:val="en-IN"/>
        </w:rPr>
        <w:t>In SSTF, there may be a chance of starvation.</w:t>
      </w:r>
    </w:p>
    <w:p w14:paraId="548C0FE0" w14:textId="77777777" w:rsidR="00936531" w:rsidRPr="00936531" w:rsidRDefault="00936531" w:rsidP="00936531">
      <w:pPr>
        <w:numPr>
          <w:ilvl w:val="0"/>
          <w:numId w:val="41"/>
        </w:numPr>
        <w:rPr>
          <w:bCs/>
          <w:lang w:val="en-IN"/>
        </w:rPr>
      </w:pPr>
      <w:r w:rsidRPr="00936531">
        <w:rPr>
          <w:bCs/>
          <w:lang w:val="en-IN"/>
        </w:rPr>
        <w:t>SSTF is not an optimal algorithm.</w:t>
      </w:r>
    </w:p>
    <w:p w14:paraId="1C49EBEE" w14:textId="77777777" w:rsidR="00936531" w:rsidRPr="00936531" w:rsidRDefault="00936531" w:rsidP="00936531">
      <w:pPr>
        <w:numPr>
          <w:ilvl w:val="0"/>
          <w:numId w:val="41"/>
        </w:numPr>
        <w:rPr>
          <w:bCs/>
          <w:lang w:val="en-IN"/>
        </w:rPr>
      </w:pPr>
      <w:r w:rsidRPr="00936531">
        <w:rPr>
          <w:bCs/>
          <w:lang w:val="en-IN"/>
        </w:rPr>
        <w:t xml:space="preserve">There are chances of overhead in SSTF disk scheduling because, in this algorithm, we </w:t>
      </w:r>
      <w:proofErr w:type="gramStart"/>
      <w:r w:rsidRPr="00936531">
        <w:rPr>
          <w:bCs/>
          <w:lang w:val="en-IN"/>
        </w:rPr>
        <w:t>have to</w:t>
      </w:r>
      <w:proofErr w:type="gramEnd"/>
      <w:r w:rsidRPr="00936531">
        <w:rPr>
          <w:bCs/>
          <w:lang w:val="en-IN"/>
        </w:rPr>
        <w:t xml:space="preserve"> calculate the seek time in advanced.</w:t>
      </w:r>
    </w:p>
    <w:p w14:paraId="5AECBDFC" w14:textId="59885810" w:rsidR="00936531" w:rsidRDefault="00936531" w:rsidP="00936531">
      <w:pPr>
        <w:numPr>
          <w:ilvl w:val="0"/>
          <w:numId w:val="41"/>
        </w:numPr>
        <w:rPr>
          <w:bCs/>
          <w:lang w:val="en-IN"/>
        </w:rPr>
      </w:pPr>
      <w:r w:rsidRPr="00936531">
        <w:rPr>
          <w:bCs/>
          <w:lang w:val="en-IN"/>
        </w:rPr>
        <w:t>The speed of this algorithm can be decreased because direction could be switched frequently.</w:t>
      </w:r>
      <w:r>
        <w:rPr>
          <w:bCs/>
          <w:lang w:val="en-IN"/>
        </w:rPr>
        <w:t>”</w:t>
      </w:r>
    </w:p>
    <w:p w14:paraId="1A4379FF" w14:textId="77777777" w:rsidR="00936531" w:rsidRPr="00936531" w:rsidRDefault="00936531" w:rsidP="00936531">
      <w:pPr>
        <w:ind w:left="720"/>
        <w:rPr>
          <w:bCs/>
          <w:lang w:val="en-IN"/>
        </w:rPr>
      </w:pPr>
    </w:p>
    <w:p w14:paraId="06730FA8" w14:textId="0D6F9A98" w:rsidR="00936531" w:rsidRDefault="00936531" w:rsidP="00936531">
      <w:pPr>
        <w:rPr>
          <w:b/>
          <w:bCs/>
          <w:lang w:val="en-IN"/>
        </w:rPr>
      </w:pPr>
      <w:r>
        <w:rPr>
          <w:b/>
          <w:bCs/>
          <w:lang w:val="en-IN"/>
        </w:rPr>
        <w:t xml:space="preserve">“Considering the same example for SSTF as in the FCFS case: </w:t>
      </w:r>
    </w:p>
    <w:p w14:paraId="6E378990" w14:textId="47F46928" w:rsidR="00936531" w:rsidRPr="00936531" w:rsidRDefault="00936531" w:rsidP="00936531">
      <w:pPr>
        <w:rPr>
          <w:bCs/>
          <w:lang w:val="en-IN"/>
        </w:rPr>
      </w:pPr>
      <w:r w:rsidRPr="00936531">
        <w:rPr>
          <w:bCs/>
          <w:lang w:val="en-IN"/>
        </w:rPr>
        <w:br/>
        <w:t>Request sequence = {176, 79, 34, 60, 92, 11, 41, 114} </w:t>
      </w:r>
      <w:r w:rsidRPr="00936531">
        <w:rPr>
          <w:bCs/>
          <w:lang w:val="en-IN"/>
        </w:rPr>
        <w:br/>
        <w:t>Initial head position = 50 </w:t>
      </w:r>
    </w:p>
    <w:p w14:paraId="63A5552B" w14:textId="77777777" w:rsidR="00936531" w:rsidRPr="00936531" w:rsidRDefault="00936531" w:rsidP="00936531">
      <w:pPr>
        <w:rPr>
          <w:bCs/>
          <w:lang w:val="en-IN"/>
        </w:rPr>
      </w:pPr>
      <w:r w:rsidRPr="00936531">
        <w:rPr>
          <w:bCs/>
          <w:lang w:val="en-IN"/>
        </w:rPr>
        <w:t>The following chart shows the sequence in which requested tracks are serviced using SSTF.</w:t>
      </w:r>
      <w:r w:rsidRPr="00936531">
        <w:rPr>
          <w:bCs/>
          <w:lang w:val="en-IN"/>
        </w:rPr>
        <w:br/>
        <w:t> </w:t>
      </w:r>
    </w:p>
    <w:p w14:paraId="58C13633" w14:textId="0DD93E7E" w:rsidR="00936531" w:rsidRPr="00936531" w:rsidRDefault="00936531" w:rsidP="00936531">
      <w:pPr>
        <w:rPr>
          <w:bCs/>
          <w:lang w:val="en-IN"/>
        </w:rPr>
      </w:pPr>
      <w:r w:rsidRPr="00936531">
        <w:rPr>
          <w:bCs/>
          <w:noProof/>
          <w:lang w:val="en-IN"/>
        </w:rPr>
        <w:drawing>
          <wp:inline distT="0" distB="0" distL="0" distR="0" wp14:anchorId="3362BE9E" wp14:editId="5BD4CD6A">
            <wp:extent cx="5829300" cy="2235835"/>
            <wp:effectExtent l="0" t="0" r="0" b="0"/>
            <wp:docPr id="17" name="Picture 17" descr="A picture containing text, skiing,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kiing, slop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29300" cy="2235835"/>
                    </a:xfrm>
                    <a:prstGeom prst="rect">
                      <a:avLst/>
                    </a:prstGeom>
                    <a:noFill/>
                    <a:ln>
                      <a:noFill/>
                    </a:ln>
                  </pic:spPr>
                </pic:pic>
              </a:graphicData>
            </a:graphic>
          </wp:inline>
        </w:drawing>
      </w:r>
    </w:p>
    <w:p w14:paraId="07492BBB" w14:textId="77777777" w:rsidR="00936531" w:rsidRPr="00936531" w:rsidRDefault="00936531" w:rsidP="00936531">
      <w:pPr>
        <w:rPr>
          <w:bCs/>
          <w:lang w:val="en-IN"/>
        </w:rPr>
      </w:pPr>
      <w:r w:rsidRPr="00936531">
        <w:rPr>
          <w:bCs/>
          <w:lang w:val="en-IN"/>
        </w:rPr>
        <w:t>Therefore, total seek count is calculated as: </w:t>
      </w:r>
    </w:p>
    <w:p w14:paraId="1D1F5950" w14:textId="77777777" w:rsidR="00936531" w:rsidRPr="00936531" w:rsidRDefault="00936531" w:rsidP="00936531">
      <w:pPr>
        <w:rPr>
          <w:bCs/>
          <w:lang w:val="en-IN"/>
        </w:rPr>
      </w:pPr>
      <w:r w:rsidRPr="00936531">
        <w:rPr>
          <w:bCs/>
          <w:lang w:val="en-IN"/>
        </w:rPr>
        <w:t>= (50-</w:t>
      </w:r>
      <w:proofErr w:type="gramStart"/>
      <w:r w:rsidRPr="00936531">
        <w:rPr>
          <w:bCs/>
          <w:lang w:val="en-IN"/>
        </w:rPr>
        <w:t>41)+(</w:t>
      </w:r>
      <w:proofErr w:type="gramEnd"/>
      <w:r w:rsidRPr="00936531">
        <w:rPr>
          <w:bCs/>
          <w:lang w:val="en-IN"/>
        </w:rPr>
        <w:t>41-34)+(34-11)+(60-11)+(79-60)+(92-79)+(114-92)+(176-114)</w:t>
      </w:r>
    </w:p>
    <w:p w14:paraId="4DD4A045" w14:textId="3E54DE8D" w:rsidR="008D792C" w:rsidRDefault="00936531" w:rsidP="005629D5">
      <w:pPr>
        <w:rPr>
          <w:bCs/>
        </w:rPr>
      </w:pPr>
      <w:r w:rsidRPr="00936531">
        <w:rPr>
          <w:bCs/>
          <w:lang w:val="en-IN"/>
        </w:rPr>
        <w:t>= 204</w:t>
      </w:r>
      <w:r>
        <w:rPr>
          <w:bCs/>
        </w:rPr>
        <w:t>”</w:t>
      </w:r>
    </w:p>
    <w:p w14:paraId="58EAAAF3" w14:textId="3DAD236A" w:rsidR="00936531" w:rsidRDefault="00936531" w:rsidP="005629D5">
      <w:pPr>
        <w:rPr>
          <w:bCs/>
        </w:rPr>
      </w:pPr>
    </w:p>
    <w:p w14:paraId="36346C01" w14:textId="3DD141AE" w:rsidR="00936531" w:rsidRPr="00936531" w:rsidRDefault="00936531" w:rsidP="005629D5">
      <w:pPr>
        <w:rPr>
          <w:bCs/>
          <w:lang w:val="en-IN"/>
        </w:rPr>
      </w:pPr>
      <w:r>
        <w:rPr>
          <w:bCs/>
        </w:rPr>
        <w:t xml:space="preserve">As we can see, the total seek count is lesser for SSTF (=240) than for FCFS (=510) algorithm for the above example. This is true in general. But, when compared to FCFS, SSTF has a considerable overhead in finding out the closest request. In SSTF, the seek requests </w:t>
      </w:r>
      <w:proofErr w:type="gramStart"/>
      <w:r>
        <w:rPr>
          <w:bCs/>
        </w:rPr>
        <w:t>have to</w:t>
      </w:r>
      <w:proofErr w:type="gramEnd"/>
      <w:r>
        <w:rPr>
          <w:bCs/>
        </w:rPr>
        <w:t xml:space="preserve"> be sorted based on the seek times before the controller takes any action. </w:t>
      </w:r>
    </w:p>
    <w:p w14:paraId="3325521B" w14:textId="77777777" w:rsidR="008D792C" w:rsidRPr="008D792C" w:rsidRDefault="008D792C" w:rsidP="005629D5">
      <w:pPr>
        <w:rPr>
          <w:bCs/>
          <w:lang w:val="en-IN"/>
        </w:rPr>
      </w:pPr>
    </w:p>
    <w:p w14:paraId="6FD2D793" w14:textId="016AD556" w:rsidR="0061730A" w:rsidRDefault="00936531" w:rsidP="005629D5">
      <w:pPr>
        <w:rPr>
          <w:bCs/>
        </w:rPr>
      </w:pPr>
      <w:r w:rsidRPr="00936531">
        <w:rPr>
          <w:bCs/>
        </w:rPr>
        <w:t>Reference:</w:t>
      </w:r>
    </w:p>
    <w:p w14:paraId="7A86F10C" w14:textId="15E8E798" w:rsidR="00936531" w:rsidRDefault="00936531" w:rsidP="005629D5">
      <w:pPr>
        <w:rPr>
          <w:bCs/>
        </w:rPr>
      </w:pPr>
      <w:r>
        <w:rPr>
          <w:bCs/>
        </w:rPr>
        <w:t xml:space="preserve">[1] </w:t>
      </w:r>
      <w:hyperlink r:id="rId61" w:history="1">
        <w:r w:rsidRPr="008055A3">
          <w:rPr>
            <w:rStyle w:val="Hyperlink"/>
            <w:bCs/>
          </w:rPr>
          <w:t>https://www.tutorialandexample.com/fcfs-disk-scheduling-algorithm</w:t>
        </w:r>
      </w:hyperlink>
    </w:p>
    <w:p w14:paraId="23097D26" w14:textId="30A93BEF" w:rsidR="00936531" w:rsidRDefault="00936531" w:rsidP="005629D5">
      <w:pPr>
        <w:rPr>
          <w:bCs/>
        </w:rPr>
      </w:pPr>
      <w:r>
        <w:rPr>
          <w:bCs/>
        </w:rPr>
        <w:t xml:space="preserve">[2] </w:t>
      </w:r>
      <w:hyperlink r:id="rId62" w:history="1">
        <w:r w:rsidRPr="008055A3">
          <w:rPr>
            <w:rStyle w:val="Hyperlink"/>
            <w:bCs/>
          </w:rPr>
          <w:t>https://www.geeksforgeeks.org/program-for-sstf-disk-scheduling-algorithm/?msclkid=36a38168bd1611ec88dbf9262f125f55</w:t>
        </w:r>
      </w:hyperlink>
    </w:p>
    <w:p w14:paraId="23B2C543" w14:textId="335A5408" w:rsidR="00936531" w:rsidRDefault="00936531" w:rsidP="005629D5">
      <w:pPr>
        <w:rPr>
          <w:bCs/>
        </w:rPr>
      </w:pPr>
      <w:r>
        <w:rPr>
          <w:bCs/>
        </w:rPr>
        <w:t xml:space="preserve">[3] </w:t>
      </w:r>
      <w:hyperlink r:id="rId63" w:history="1">
        <w:r w:rsidRPr="008055A3">
          <w:rPr>
            <w:rStyle w:val="Hyperlink"/>
            <w:bCs/>
          </w:rPr>
          <w:t>https://www.geeksforgeeks.org/fcfs-disk-scheduling-algorithms/</w:t>
        </w:r>
      </w:hyperlink>
    </w:p>
    <w:p w14:paraId="3852DCCB" w14:textId="14798371" w:rsidR="00936531" w:rsidRDefault="00936531" w:rsidP="005629D5">
      <w:pPr>
        <w:rPr>
          <w:bCs/>
        </w:rPr>
      </w:pPr>
      <w:r>
        <w:rPr>
          <w:bCs/>
        </w:rPr>
        <w:t xml:space="preserve">[4] </w:t>
      </w:r>
      <w:hyperlink r:id="rId64" w:history="1">
        <w:r w:rsidRPr="008055A3">
          <w:rPr>
            <w:rStyle w:val="Hyperlink"/>
            <w:bCs/>
          </w:rPr>
          <w:t>https://www.geeksforgeeks.org/difference-between-fcfs-and-sstf-disk-scheduling-algorithm/</w:t>
        </w:r>
      </w:hyperlink>
    </w:p>
    <w:p w14:paraId="26A61300" w14:textId="77777777" w:rsidR="00936531" w:rsidRDefault="00936531" w:rsidP="005629D5">
      <w:pPr>
        <w:rPr>
          <w:bCs/>
        </w:rPr>
      </w:pPr>
    </w:p>
    <w:p w14:paraId="4114F370" w14:textId="77777777" w:rsidR="00936531" w:rsidRDefault="00936531" w:rsidP="005629D5">
      <w:pPr>
        <w:rPr>
          <w:bCs/>
        </w:rPr>
      </w:pPr>
    </w:p>
    <w:p w14:paraId="4D93A7D0" w14:textId="77777777" w:rsidR="005629D5" w:rsidRDefault="005629D5" w:rsidP="005629D5">
      <w:pPr>
        <w:rPr>
          <w:b/>
        </w:rPr>
      </w:pPr>
    </w:p>
    <w:p w14:paraId="3499BE57" w14:textId="77777777" w:rsidR="005629D5" w:rsidRDefault="005629D5" w:rsidP="005629D5">
      <w:pPr>
        <w:rPr>
          <w:b/>
        </w:rPr>
      </w:pPr>
      <w:r>
        <w:rPr>
          <w:b/>
        </w:rPr>
        <w:t>Question 16. (10 points) For</w:t>
      </w:r>
      <w:r w:rsidRPr="00034D4B">
        <w:rPr>
          <w:b/>
        </w:rPr>
        <w:t xml:space="preserve"> each of the following workloads, identify whether a cluster-based or a client–server DFS model would handle the workload best. Explain your answers.</w:t>
      </w:r>
    </w:p>
    <w:p w14:paraId="0927F00B" w14:textId="77777777" w:rsidR="005629D5" w:rsidRPr="00936531" w:rsidRDefault="005629D5" w:rsidP="005629D5">
      <w:pPr>
        <w:numPr>
          <w:ilvl w:val="0"/>
          <w:numId w:val="2"/>
        </w:numPr>
        <w:rPr>
          <w:b/>
        </w:rPr>
      </w:pPr>
      <w:r w:rsidRPr="00936531">
        <w:rPr>
          <w:b/>
        </w:rPr>
        <w:t>Hosting student files in a university lab.</w:t>
      </w:r>
    </w:p>
    <w:p w14:paraId="0E70A6AF" w14:textId="77777777" w:rsidR="00011EAC" w:rsidRDefault="00011EAC" w:rsidP="005629D5">
      <w:pPr>
        <w:numPr>
          <w:ilvl w:val="0"/>
          <w:numId w:val="2"/>
        </w:numPr>
        <w:rPr>
          <w:b/>
        </w:rPr>
      </w:pPr>
      <w:r w:rsidRPr="00011EAC">
        <w:rPr>
          <w:b/>
        </w:rPr>
        <w:t xml:space="preserve">Processing data sent by the Hubble telescope. </w:t>
      </w:r>
    </w:p>
    <w:p w14:paraId="4BC667C2" w14:textId="0F3F6775" w:rsidR="005629D5" w:rsidRDefault="005629D5" w:rsidP="005629D5">
      <w:pPr>
        <w:numPr>
          <w:ilvl w:val="0"/>
          <w:numId w:val="2"/>
        </w:numPr>
        <w:rPr>
          <w:b/>
        </w:rPr>
      </w:pPr>
      <w:r w:rsidRPr="00CD3F34">
        <w:rPr>
          <w:b/>
        </w:rPr>
        <w:t>Sharing data with multiple devices from a home server.</w:t>
      </w:r>
      <w:r>
        <w:rPr>
          <w:b/>
        </w:rPr>
        <w:t xml:space="preserve"> (textbook)</w:t>
      </w:r>
    </w:p>
    <w:p w14:paraId="15876CAC" w14:textId="1FD193CB" w:rsidR="005629D5" w:rsidRDefault="005629D5" w:rsidP="005629D5">
      <w:pPr>
        <w:rPr>
          <w:b/>
        </w:rPr>
      </w:pPr>
    </w:p>
    <w:p w14:paraId="51B9D9E2" w14:textId="77777777" w:rsidR="00936531" w:rsidRDefault="00936531" w:rsidP="005629D5">
      <w:pPr>
        <w:rPr>
          <w:b/>
        </w:rPr>
      </w:pPr>
      <w:r>
        <w:rPr>
          <w:b/>
        </w:rPr>
        <w:t xml:space="preserve">ANSWER </w:t>
      </w:r>
    </w:p>
    <w:p w14:paraId="3C4349F7" w14:textId="77777777" w:rsidR="00936531" w:rsidRDefault="00936531" w:rsidP="00936531">
      <w:pPr>
        <w:rPr>
          <w:b/>
        </w:rPr>
      </w:pPr>
    </w:p>
    <w:p w14:paraId="5471ED7B" w14:textId="37AC337A" w:rsidR="00936531" w:rsidRPr="00936531" w:rsidRDefault="00936531" w:rsidP="00936531">
      <w:pPr>
        <w:pStyle w:val="ListParagraph"/>
        <w:numPr>
          <w:ilvl w:val="0"/>
          <w:numId w:val="44"/>
        </w:numPr>
        <w:rPr>
          <w:b/>
        </w:rPr>
      </w:pPr>
      <w:r w:rsidRPr="00936531">
        <w:rPr>
          <w:bCs/>
        </w:rPr>
        <w:t>For hosting student files in a university lab</w:t>
      </w:r>
      <w:r w:rsidR="00EE5651">
        <w:rPr>
          <w:bCs/>
        </w:rPr>
        <w:t>, a</w:t>
      </w:r>
      <w:r w:rsidRPr="00936531">
        <w:rPr>
          <w:bCs/>
        </w:rPr>
        <w:t xml:space="preserve"> client-server DFS model would </w:t>
      </w:r>
      <w:r w:rsidR="00EE5651">
        <w:rPr>
          <w:bCs/>
        </w:rPr>
        <w:t xml:space="preserve">be able to </w:t>
      </w:r>
      <w:r w:rsidRPr="00936531">
        <w:rPr>
          <w:bCs/>
        </w:rPr>
        <w:t>handle the workload best. Following are the reasons for that:</w:t>
      </w:r>
    </w:p>
    <w:p w14:paraId="06E4B5C6" w14:textId="0F1E2355" w:rsidR="00936531" w:rsidRDefault="00936531" w:rsidP="00936531">
      <w:pPr>
        <w:rPr>
          <w:bCs/>
        </w:rPr>
      </w:pPr>
    </w:p>
    <w:p w14:paraId="3187833D" w14:textId="3ABA2F69" w:rsidR="00936531" w:rsidRDefault="00936531" w:rsidP="003A2A41">
      <w:pPr>
        <w:pStyle w:val="ListParagraph"/>
        <w:numPr>
          <w:ilvl w:val="0"/>
          <w:numId w:val="43"/>
        </w:numPr>
        <w:rPr>
          <w:bCs/>
        </w:rPr>
      </w:pPr>
      <w:r w:rsidRPr="00936531">
        <w:rPr>
          <w:bCs/>
        </w:rPr>
        <w:t>The number of students i</w:t>
      </w:r>
      <w:r w:rsidR="00EE5651">
        <w:rPr>
          <w:bCs/>
        </w:rPr>
        <w:t xml:space="preserve">s moderate </w:t>
      </w:r>
      <w:r w:rsidRPr="00936531">
        <w:rPr>
          <w:bCs/>
        </w:rPr>
        <w:t>and</w:t>
      </w:r>
      <w:r w:rsidR="00EE5651">
        <w:rPr>
          <w:bCs/>
        </w:rPr>
        <w:t xml:space="preserve"> so</w:t>
      </w:r>
      <w:r w:rsidRPr="00936531">
        <w:rPr>
          <w:bCs/>
        </w:rPr>
        <w:t xml:space="preserve"> all their student records data can be very easily</w:t>
      </w:r>
      <w:r>
        <w:rPr>
          <w:bCs/>
        </w:rPr>
        <w:t xml:space="preserve"> and efficiently</w:t>
      </w:r>
      <w:r w:rsidRPr="00936531">
        <w:rPr>
          <w:bCs/>
        </w:rPr>
        <w:t xml:space="preserve"> stored locally on a single server</w:t>
      </w:r>
      <w:r w:rsidR="00EE5651">
        <w:rPr>
          <w:bCs/>
        </w:rPr>
        <w:t>. I</w:t>
      </w:r>
      <w:r w:rsidRPr="00936531">
        <w:rPr>
          <w:bCs/>
        </w:rPr>
        <w:t xml:space="preserve">n the client-server DFS model </w:t>
      </w:r>
      <w:r>
        <w:rPr>
          <w:bCs/>
        </w:rPr>
        <w:t>“t</w:t>
      </w:r>
      <w:r w:rsidRPr="00936531">
        <w:rPr>
          <w:bCs/>
        </w:rPr>
        <w:t>he server stores</w:t>
      </w:r>
      <w:r>
        <w:rPr>
          <w:bCs/>
        </w:rPr>
        <w:t xml:space="preserve"> </w:t>
      </w:r>
      <w:r w:rsidRPr="00936531">
        <w:rPr>
          <w:bCs/>
        </w:rPr>
        <w:t>both files and metadata on attached storage</w:t>
      </w:r>
      <w:r>
        <w:rPr>
          <w:bCs/>
        </w:rPr>
        <w:t>”.</w:t>
      </w:r>
    </w:p>
    <w:p w14:paraId="21F41AE7" w14:textId="20D04831" w:rsidR="00936531" w:rsidRPr="00936531" w:rsidRDefault="00936531" w:rsidP="00936531">
      <w:pPr>
        <w:pStyle w:val="ListParagraph"/>
        <w:numPr>
          <w:ilvl w:val="0"/>
          <w:numId w:val="43"/>
        </w:numPr>
        <w:rPr>
          <w:bCs/>
        </w:rPr>
      </w:pPr>
      <w:r>
        <w:rPr>
          <w:bCs/>
        </w:rPr>
        <w:t>This single server</w:t>
      </w:r>
      <w:r w:rsidRPr="00936531">
        <w:rPr>
          <w:bCs/>
        </w:rPr>
        <w:t xml:space="preserve"> can be handled by the</w:t>
      </w:r>
      <w:r>
        <w:rPr>
          <w:bCs/>
        </w:rPr>
        <w:t xml:space="preserve"> faculty of the</w:t>
      </w:r>
      <w:r w:rsidRPr="00936531">
        <w:rPr>
          <w:bCs/>
        </w:rPr>
        <w:t xml:space="preserve"> lab. </w:t>
      </w:r>
      <w:r>
        <w:rPr>
          <w:bCs/>
        </w:rPr>
        <w:t>Necessary security and authentication policies can be set by the server to protect the data. “</w:t>
      </w:r>
      <w:r w:rsidRPr="00936531">
        <w:rPr>
          <w:bCs/>
        </w:rPr>
        <w:t>The server</w:t>
      </w:r>
      <w:r w:rsidRPr="00936531">
        <w:t xml:space="preserve"> </w:t>
      </w:r>
      <w:r w:rsidRPr="00936531">
        <w:rPr>
          <w:bCs/>
        </w:rPr>
        <w:t>is responsible for carrying out authentication, checking the requested file permissions,</w:t>
      </w:r>
      <w:r>
        <w:rPr>
          <w:bCs/>
        </w:rPr>
        <w:t xml:space="preserve"> </w:t>
      </w:r>
      <w:r w:rsidRPr="00936531">
        <w:rPr>
          <w:bCs/>
        </w:rPr>
        <w:t>and if warranted, delivering the file to the requesting client.</w:t>
      </w:r>
      <w:r>
        <w:rPr>
          <w:bCs/>
        </w:rPr>
        <w:t>”</w:t>
      </w:r>
    </w:p>
    <w:p w14:paraId="458F52C3" w14:textId="212D516E" w:rsidR="00936531" w:rsidRDefault="00936531" w:rsidP="00936531">
      <w:pPr>
        <w:pStyle w:val="ListParagraph"/>
        <w:numPr>
          <w:ilvl w:val="0"/>
          <w:numId w:val="43"/>
        </w:numPr>
        <w:rPr>
          <w:bCs/>
        </w:rPr>
      </w:pPr>
      <w:r>
        <w:rPr>
          <w:bCs/>
        </w:rPr>
        <w:t>“</w:t>
      </w:r>
      <w:r w:rsidRPr="00936531">
        <w:rPr>
          <w:bCs/>
        </w:rPr>
        <w:t>Clients are connected to the server</w:t>
      </w:r>
      <w:r>
        <w:rPr>
          <w:bCs/>
        </w:rPr>
        <w:t xml:space="preserve"> </w:t>
      </w:r>
      <w:r w:rsidRPr="00936531">
        <w:rPr>
          <w:bCs/>
        </w:rPr>
        <w:t>through a network and can request access to files in the DFS by contacting</w:t>
      </w:r>
      <w:r>
        <w:rPr>
          <w:bCs/>
        </w:rPr>
        <w:t xml:space="preserve"> </w:t>
      </w:r>
      <w:r w:rsidRPr="00936531">
        <w:rPr>
          <w:bCs/>
        </w:rPr>
        <w:t>the server through a well-known protocol such as NFS Version 3.”</w:t>
      </w:r>
      <w:r>
        <w:rPr>
          <w:bCs/>
        </w:rPr>
        <w:t xml:space="preserve"> The clients, in this case, are the computers of the students and they can easily get connected to the common server through the network and can then request access to their files.</w:t>
      </w:r>
    </w:p>
    <w:p w14:paraId="6299B550" w14:textId="3BF5E564" w:rsidR="00936531" w:rsidRDefault="00936531" w:rsidP="00936531">
      <w:pPr>
        <w:pStyle w:val="ListParagraph"/>
        <w:numPr>
          <w:ilvl w:val="0"/>
          <w:numId w:val="43"/>
        </w:numPr>
        <w:rPr>
          <w:bCs/>
        </w:rPr>
      </w:pPr>
      <w:r>
        <w:rPr>
          <w:bCs/>
        </w:rPr>
        <w:t xml:space="preserve">Multiple students can get connected to the server at the same time as this functionality is supported by the </w:t>
      </w:r>
      <w:r w:rsidRPr="00936531">
        <w:rPr>
          <w:bCs/>
        </w:rPr>
        <w:t>client</w:t>
      </w:r>
      <w:r>
        <w:rPr>
          <w:bCs/>
        </w:rPr>
        <w:t>-</w:t>
      </w:r>
      <w:r w:rsidRPr="00936531">
        <w:rPr>
          <w:bCs/>
        </w:rPr>
        <w:t>server DFS model</w:t>
      </w:r>
      <w:r>
        <w:rPr>
          <w:bCs/>
        </w:rPr>
        <w:t>.</w:t>
      </w:r>
    </w:p>
    <w:p w14:paraId="636E0A9D" w14:textId="6276328C" w:rsidR="00EE5651" w:rsidRDefault="00EE5651" w:rsidP="00EE5651">
      <w:pPr>
        <w:rPr>
          <w:bCs/>
        </w:rPr>
      </w:pPr>
    </w:p>
    <w:p w14:paraId="2804E10D" w14:textId="7C90381E" w:rsidR="00EE5651" w:rsidRDefault="00EE5651" w:rsidP="00EE5651">
      <w:pPr>
        <w:pStyle w:val="ListParagraph"/>
        <w:numPr>
          <w:ilvl w:val="0"/>
          <w:numId w:val="44"/>
        </w:numPr>
        <w:rPr>
          <w:bCs/>
        </w:rPr>
      </w:pPr>
      <w:r w:rsidRPr="00EE5651">
        <w:rPr>
          <w:bCs/>
        </w:rPr>
        <w:t xml:space="preserve">For processing data sent by the Hubble telescope, a </w:t>
      </w:r>
      <w:proofErr w:type="gramStart"/>
      <w:r w:rsidRPr="00EE5651">
        <w:rPr>
          <w:bCs/>
        </w:rPr>
        <w:t>cluster-based</w:t>
      </w:r>
      <w:proofErr w:type="gramEnd"/>
      <w:r w:rsidRPr="00EE5651">
        <w:rPr>
          <w:bCs/>
        </w:rPr>
        <w:t xml:space="preserve"> DFS model would be able to handle the workload best. Following are the reasons for that:</w:t>
      </w:r>
    </w:p>
    <w:p w14:paraId="43C5D05B" w14:textId="77777777" w:rsidR="00EE5651" w:rsidRPr="00EE5651" w:rsidRDefault="00EE5651" w:rsidP="00EE5651">
      <w:pPr>
        <w:pStyle w:val="ListParagraph"/>
        <w:ind w:left="785"/>
        <w:rPr>
          <w:bCs/>
        </w:rPr>
      </w:pPr>
    </w:p>
    <w:p w14:paraId="6B7E1B65" w14:textId="5F6D81AC" w:rsidR="00EE5651" w:rsidRPr="00011EAC" w:rsidRDefault="00EE5651" w:rsidP="00011EAC">
      <w:pPr>
        <w:pStyle w:val="ListParagraph"/>
        <w:numPr>
          <w:ilvl w:val="1"/>
          <w:numId w:val="33"/>
        </w:numPr>
        <w:rPr>
          <w:bCs/>
        </w:rPr>
      </w:pPr>
      <w:r w:rsidRPr="00011EAC">
        <w:rPr>
          <w:bCs/>
        </w:rPr>
        <w:t>“As the amount of data, I/O workload, and processing expand, so does the need for a DFS to be fault-tolerant and scalable. Large bottlenecks cannot be tolerated, and system component failures must be expected. The cluster-based architecture was developed in part to meet these needs.” Since the data sent by the Hubble telescope would be enormous, a single server would not be enough for storing and processing the data and hence a cluster of machines/servers would be ideal for this task.</w:t>
      </w:r>
    </w:p>
    <w:p w14:paraId="73829FE1" w14:textId="003042D2" w:rsidR="00EE5651" w:rsidRDefault="00011EAC" w:rsidP="00EB3E3B">
      <w:pPr>
        <w:pStyle w:val="ListParagraph"/>
        <w:numPr>
          <w:ilvl w:val="1"/>
          <w:numId w:val="33"/>
        </w:numPr>
        <w:rPr>
          <w:bCs/>
        </w:rPr>
      </w:pPr>
      <w:r w:rsidRPr="00011EAC">
        <w:rPr>
          <w:bCs/>
        </w:rPr>
        <w:t xml:space="preserve">In </w:t>
      </w:r>
      <w:r>
        <w:rPr>
          <w:bCs/>
        </w:rPr>
        <w:t xml:space="preserve">the </w:t>
      </w:r>
      <w:proofErr w:type="gramStart"/>
      <w:r w:rsidRPr="00EE5651">
        <w:rPr>
          <w:bCs/>
        </w:rPr>
        <w:t>cluster-based</w:t>
      </w:r>
      <w:proofErr w:type="gramEnd"/>
      <w:r w:rsidRPr="00EE5651">
        <w:rPr>
          <w:bCs/>
        </w:rPr>
        <w:t xml:space="preserve"> DFS model</w:t>
      </w:r>
      <w:r>
        <w:rPr>
          <w:bCs/>
        </w:rPr>
        <w:t>,</w:t>
      </w:r>
      <w:r w:rsidRPr="00EE5651">
        <w:rPr>
          <w:bCs/>
        </w:rPr>
        <w:t xml:space="preserve"> </w:t>
      </w:r>
      <w:r w:rsidRPr="00011EAC">
        <w:rPr>
          <w:bCs/>
        </w:rPr>
        <w:t>“</w:t>
      </w:r>
      <w:r>
        <w:rPr>
          <w:bCs/>
        </w:rPr>
        <w:t>e</w:t>
      </w:r>
      <w:r w:rsidRPr="00011EAC">
        <w:rPr>
          <w:bCs/>
        </w:rPr>
        <w:t>ach file chunk is stored on a data server and is replicated a certain number of times (for example, three times) to protect against component</w:t>
      </w:r>
      <w:r>
        <w:rPr>
          <w:bCs/>
        </w:rPr>
        <w:t>/hardware</w:t>
      </w:r>
      <w:r w:rsidRPr="00011EAC">
        <w:rPr>
          <w:bCs/>
        </w:rPr>
        <w:t xml:space="preserve"> failure</w:t>
      </w:r>
      <w:r>
        <w:rPr>
          <w:bCs/>
        </w:rPr>
        <w:t xml:space="preserve"> (which is very common)</w:t>
      </w:r>
      <w:r w:rsidRPr="00011EAC">
        <w:rPr>
          <w:bCs/>
        </w:rPr>
        <w:t xml:space="preserve"> and for faster access to the data (servers containing the replicated</w:t>
      </w:r>
      <w:r>
        <w:rPr>
          <w:bCs/>
        </w:rPr>
        <w:t xml:space="preserve"> </w:t>
      </w:r>
      <w:r w:rsidRPr="00011EAC">
        <w:rPr>
          <w:bCs/>
        </w:rPr>
        <w:t>chunks have fast access to those chunks).”</w:t>
      </w:r>
      <w:r>
        <w:rPr>
          <w:bCs/>
        </w:rPr>
        <w:t xml:space="preserve"> Since the Hubble telescope data is large and important, there is a need for faster access to the data and its safety. With data replication for a certain number of times, both these requirements can be met in the </w:t>
      </w:r>
      <w:proofErr w:type="gramStart"/>
      <w:r w:rsidRPr="00EE5651">
        <w:rPr>
          <w:bCs/>
        </w:rPr>
        <w:t>cluster-based</w:t>
      </w:r>
      <w:proofErr w:type="gramEnd"/>
      <w:r w:rsidRPr="00EE5651">
        <w:rPr>
          <w:bCs/>
        </w:rPr>
        <w:t xml:space="preserve"> DFS model</w:t>
      </w:r>
      <w:r>
        <w:rPr>
          <w:bCs/>
        </w:rPr>
        <w:t>.</w:t>
      </w:r>
    </w:p>
    <w:p w14:paraId="517979F8" w14:textId="63C4899E" w:rsidR="00011EAC" w:rsidRDefault="00011EAC" w:rsidP="00011EAC">
      <w:pPr>
        <w:pStyle w:val="ListParagraph"/>
        <w:numPr>
          <w:ilvl w:val="1"/>
          <w:numId w:val="33"/>
        </w:numPr>
        <w:rPr>
          <w:bCs/>
        </w:rPr>
      </w:pPr>
      <w:r w:rsidRPr="00011EAC">
        <w:rPr>
          <w:bCs/>
        </w:rPr>
        <w:lastRenderedPageBreak/>
        <w:t>“One or more clients are connected via a network to a master metadata server and several data servers that house “chunks” (or portions) of files. The metadata server keeps a mapping of which data servers hold chunks of which files, as well as a traditional hierarchical mapping of</w:t>
      </w:r>
      <w:r>
        <w:rPr>
          <w:bCs/>
        </w:rPr>
        <w:t xml:space="preserve"> </w:t>
      </w:r>
      <w:r w:rsidRPr="00011EAC">
        <w:rPr>
          <w:bCs/>
        </w:rPr>
        <w:t>directories and files.”</w:t>
      </w:r>
      <w:r>
        <w:rPr>
          <w:bCs/>
        </w:rPr>
        <w:t xml:space="preserve"> Several clients can parallelly and swiftly access parts of the otherwise huge data as per their requirements and do their own processing of the data in an efficient and faster manner. </w:t>
      </w:r>
    </w:p>
    <w:p w14:paraId="05E06B09" w14:textId="09213FE2" w:rsidR="00011EAC" w:rsidRPr="00E05EB9" w:rsidRDefault="00011EAC" w:rsidP="00011EAC">
      <w:pPr>
        <w:pStyle w:val="ListParagraph"/>
        <w:numPr>
          <w:ilvl w:val="0"/>
          <w:numId w:val="44"/>
        </w:numPr>
        <w:rPr>
          <w:b/>
        </w:rPr>
      </w:pPr>
      <w:r>
        <w:rPr>
          <w:bCs/>
        </w:rPr>
        <w:t>For s</w:t>
      </w:r>
      <w:r w:rsidRPr="00011EAC">
        <w:rPr>
          <w:bCs/>
        </w:rPr>
        <w:t>haring data with multiple devices from a home server</w:t>
      </w:r>
      <w:r w:rsidR="00E05EB9">
        <w:rPr>
          <w:bCs/>
        </w:rPr>
        <w:t>, a</w:t>
      </w:r>
      <w:r w:rsidR="00E05EB9" w:rsidRPr="00936531">
        <w:rPr>
          <w:bCs/>
        </w:rPr>
        <w:t xml:space="preserve"> client-server DFS model would </w:t>
      </w:r>
      <w:r w:rsidR="00E05EB9">
        <w:rPr>
          <w:bCs/>
        </w:rPr>
        <w:t xml:space="preserve">be able to </w:t>
      </w:r>
      <w:r w:rsidR="00E05EB9" w:rsidRPr="00936531">
        <w:rPr>
          <w:bCs/>
        </w:rPr>
        <w:t>handle the workload best. Following are the reasons for that:</w:t>
      </w:r>
    </w:p>
    <w:p w14:paraId="5B9C6BA9" w14:textId="4D67EDA2" w:rsidR="00E05EB9" w:rsidRPr="00E05EB9" w:rsidRDefault="00E05EB9" w:rsidP="00E05EB9">
      <w:pPr>
        <w:pStyle w:val="ListParagraph"/>
        <w:numPr>
          <w:ilvl w:val="0"/>
          <w:numId w:val="46"/>
        </w:numPr>
        <w:rPr>
          <w:b/>
        </w:rPr>
      </w:pPr>
      <w:r>
        <w:rPr>
          <w:bCs/>
        </w:rPr>
        <w:t>The data to store and share in this case is not that large, so the</w:t>
      </w:r>
      <w:r w:rsidRPr="00E05EB9">
        <w:rPr>
          <w:bCs/>
        </w:rPr>
        <w:t xml:space="preserve"> </w:t>
      </w:r>
      <w:r w:rsidRPr="00936531">
        <w:rPr>
          <w:bCs/>
        </w:rPr>
        <w:t>data can be very easily</w:t>
      </w:r>
      <w:r>
        <w:rPr>
          <w:bCs/>
        </w:rPr>
        <w:t xml:space="preserve"> and efficiently</w:t>
      </w:r>
      <w:r w:rsidRPr="00936531">
        <w:rPr>
          <w:bCs/>
        </w:rPr>
        <w:t xml:space="preserve"> stored locally on a single server</w:t>
      </w:r>
      <w:r>
        <w:rPr>
          <w:bCs/>
        </w:rPr>
        <w:t xml:space="preserve"> in the </w:t>
      </w:r>
      <w:r w:rsidRPr="00936531">
        <w:rPr>
          <w:bCs/>
        </w:rPr>
        <w:t>client-server DFS model</w:t>
      </w:r>
      <w:r>
        <w:rPr>
          <w:bCs/>
        </w:rPr>
        <w:t>.</w:t>
      </w:r>
    </w:p>
    <w:p w14:paraId="6552F4B8" w14:textId="77777777" w:rsidR="00E05EB9" w:rsidRPr="00E05EB9" w:rsidRDefault="00E05EB9" w:rsidP="00E05EB9">
      <w:pPr>
        <w:pStyle w:val="ListParagraph"/>
        <w:numPr>
          <w:ilvl w:val="0"/>
          <w:numId w:val="46"/>
        </w:numPr>
        <w:rPr>
          <w:b/>
        </w:rPr>
      </w:pPr>
      <w:r>
        <w:rPr>
          <w:bCs/>
        </w:rPr>
        <w:t>The number of devices accessing the data is also not that large in amount, so the client-server model can easily handle the moderate number of clients in the network.</w:t>
      </w:r>
    </w:p>
    <w:p w14:paraId="6634C455" w14:textId="7292F368" w:rsidR="00E05EB9" w:rsidRPr="00011EAC" w:rsidRDefault="00E05EB9" w:rsidP="00E05EB9">
      <w:pPr>
        <w:pStyle w:val="ListParagraph"/>
        <w:numPr>
          <w:ilvl w:val="0"/>
          <w:numId w:val="46"/>
        </w:numPr>
        <w:rPr>
          <w:b/>
        </w:rPr>
      </w:pPr>
      <w:r>
        <w:rPr>
          <w:bCs/>
        </w:rPr>
        <w:t>The associated task is not that huge, and there are no</w:t>
      </w:r>
      <w:r w:rsidR="008505B7">
        <w:rPr>
          <w:bCs/>
        </w:rPr>
        <w:t>t many</w:t>
      </w:r>
      <w:r>
        <w:rPr>
          <w:bCs/>
        </w:rPr>
        <w:t xml:space="preserve"> issues regarding scalability, faster processing, and fault tolerance associated with it which are the main target points of setting up a </w:t>
      </w:r>
      <w:proofErr w:type="gramStart"/>
      <w:r w:rsidRPr="00EE5651">
        <w:rPr>
          <w:bCs/>
        </w:rPr>
        <w:t>cluster-based</w:t>
      </w:r>
      <w:proofErr w:type="gramEnd"/>
      <w:r w:rsidRPr="00EE5651">
        <w:rPr>
          <w:bCs/>
        </w:rPr>
        <w:t xml:space="preserve"> DFS model</w:t>
      </w:r>
      <w:r>
        <w:rPr>
          <w:bCs/>
        </w:rPr>
        <w:t>. The associated requirements for the task can be easily managed by a</w:t>
      </w:r>
      <w:r w:rsidRPr="00936531">
        <w:rPr>
          <w:bCs/>
        </w:rPr>
        <w:t xml:space="preserve"> client-server DFS model</w:t>
      </w:r>
      <w:r>
        <w:rPr>
          <w:bCs/>
        </w:rPr>
        <w:t xml:space="preserve">. Besides, a </w:t>
      </w:r>
      <w:proofErr w:type="gramStart"/>
      <w:r w:rsidRPr="00EE5651">
        <w:rPr>
          <w:bCs/>
        </w:rPr>
        <w:t>cluster-based</w:t>
      </w:r>
      <w:proofErr w:type="gramEnd"/>
      <w:r w:rsidRPr="00EE5651">
        <w:rPr>
          <w:bCs/>
        </w:rPr>
        <w:t xml:space="preserve"> DFS model</w:t>
      </w:r>
      <w:r>
        <w:rPr>
          <w:bCs/>
        </w:rPr>
        <w:t xml:space="preserve"> is</w:t>
      </w:r>
      <w:r w:rsidR="008505B7">
        <w:rPr>
          <w:bCs/>
        </w:rPr>
        <w:t xml:space="preserve"> too</w:t>
      </w:r>
      <w:r>
        <w:rPr>
          <w:bCs/>
        </w:rPr>
        <w:t xml:space="preserve"> expensive to set up for such a small task.</w:t>
      </w:r>
    </w:p>
    <w:p w14:paraId="34CE0238" w14:textId="77777777" w:rsidR="00EE5651" w:rsidRPr="00EE5651" w:rsidRDefault="00EE5651" w:rsidP="00EE5651">
      <w:pPr>
        <w:rPr>
          <w:bCs/>
        </w:rPr>
      </w:pPr>
    </w:p>
    <w:p w14:paraId="599617E3" w14:textId="77777777" w:rsidR="00936531" w:rsidRPr="00E05EB9" w:rsidRDefault="00936531" w:rsidP="005629D5">
      <w:pPr>
        <w:rPr>
          <w:b/>
        </w:rPr>
      </w:pPr>
      <w:r w:rsidRPr="00E05EB9">
        <w:rPr>
          <w:b/>
        </w:rPr>
        <w:t xml:space="preserve">Reference: </w:t>
      </w:r>
    </w:p>
    <w:p w14:paraId="3A96D037" w14:textId="3AD8F71A" w:rsidR="00936531" w:rsidRDefault="00936531" w:rsidP="005629D5">
      <w:pPr>
        <w:rPr>
          <w:bCs/>
        </w:rPr>
      </w:pPr>
      <w:r>
        <w:rPr>
          <w:bCs/>
        </w:rPr>
        <w:t xml:space="preserve">[1] </w:t>
      </w:r>
      <w:r w:rsidRPr="00F63F00">
        <w:rPr>
          <w:bCs/>
        </w:rPr>
        <w:t xml:space="preserve">Operating System Concepts by Abraham </w:t>
      </w:r>
      <w:proofErr w:type="spellStart"/>
      <w:r w:rsidRPr="00F63F00">
        <w:rPr>
          <w:bCs/>
        </w:rPr>
        <w:t>Silberschatz</w:t>
      </w:r>
      <w:proofErr w:type="spellEnd"/>
      <w:r w:rsidRPr="00F63F00">
        <w:rPr>
          <w:bCs/>
        </w:rPr>
        <w:t>, Greg Gagne, Peter B. Galvin</w:t>
      </w:r>
      <w:r>
        <w:rPr>
          <w:bCs/>
        </w:rPr>
        <w:t xml:space="preserve">, </w:t>
      </w:r>
      <w:proofErr w:type="spellStart"/>
      <w:r w:rsidRPr="00F63F00">
        <w:rPr>
          <w:bCs/>
        </w:rPr>
        <w:t>pg</w:t>
      </w:r>
      <w:r>
        <w:rPr>
          <w:bCs/>
        </w:rPr>
        <w:t>s</w:t>
      </w:r>
      <w:proofErr w:type="spellEnd"/>
      <w:r>
        <w:rPr>
          <w:bCs/>
        </w:rPr>
        <w:t xml:space="preserve"> 758, 759, </w:t>
      </w:r>
      <w:r w:rsidRPr="00936531">
        <w:rPr>
          <w:bCs/>
        </w:rPr>
        <w:t>19.6.1 The Client–Server DFS Model</w:t>
      </w:r>
      <w:r w:rsidR="00EE5651">
        <w:rPr>
          <w:bCs/>
        </w:rPr>
        <w:t xml:space="preserve">, </w:t>
      </w:r>
      <w:r w:rsidR="00EE5651" w:rsidRPr="00EE5651">
        <w:rPr>
          <w:bCs/>
        </w:rPr>
        <w:t>19.6.2 The Cluster-Based DFS Model</w:t>
      </w:r>
    </w:p>
    <w:p w14:paraId="308C756A" w14:textId="77777777" w:rsidR="00E05EB9" w:rsidRPr="00936531" w:rsidRDefault="00E05EB9" w:rsidP="005629D5">
      <w:pPr>
        <w:rPr>
          <w:bCs/>
        </w:rPr>
      </w:pPr>
    </w:p>
    <w:p w14:paraId="0760CB3E" w14:textId="77777777" w:rsidR="005629D5" w:rsidRDefault="005629D5" w:rsidP="005629D5">
      <w:pPr>
        <w:rPr>
          <w:b/>
        </w:rPr>
      </w:pPr>
      <w:r>
        <w:rPr>
          <w:b/>
        </w:rPr>
        <w:t xml:space="preserve">Question 17. (10 points)  </w:t>
      </w:r>
    </w:p>
    <w:p w14:paraId="2761CB50" w14:textId="77777777" w:rsidR="005629D5" w:rsidRDefault="005629D5" w:rsidP="005629D5">
      <w:pPr>
        <w:numPr>
          <w:ilvl w:val="0"/>
          <w:numId w:val="3"/>
        </w:numPr>
        <w:rPr>
          <w:b/>
        </w:rPr>
      </w:pPr>
      <w:r>
        <w:rPr>
          <w:b/>
        </w:rPr>
        <w:t>List three characteristics that make Beowulf clusters high performance</w:t>
      </w:r>
    </w:p>
    <w:p w14:paraId="6DC181F8" w14:textId="401487B4" w:rsidR="005629D5" w:rsidRDefault="005629D5" w:rsidP="005629D5">
      <w:pPr>
        <w:numPr>
          <w:ilvl w:val="0"/>
          <w:numId w:val="3"/>
        </w:numPr>
        <w:rPr>
          <w:b/>
        </w:rPr>
      </w:pPr>
      <w:r>
        <w:rPr>
          <w:b/>
        </w:rPr>
        <w:t>What problem does a high availability cluster with shared storage have?</w:t>
      </w:r>
    </w:p>
    <w:p w14:paraId="6EA6D516" w14:textId="11499EE3" w:rsidR="00D53E8C" w:rsidRDefault="00D53E8C" w:rsidP="00D53E8C">
      <w:pPr>
        <w:rPr>
          <w:b/>
        </w:rPr>
      </w:pPr>
    </w:p>
    <w:p w14:paraId="50612189" w14:textId="73C03A00" w:rsidR="00D53E8C" w:rsidRDefault="00D53E8C" w:rsidP="00D53E8C">
      <w:pPr>
        <w:rPr>
          <w:b/>
        </w:rPr>
      </w:pPr>
      <w:r>
        <w:rPr>
          <w:b/>
        </w:rPr>
        <w:t>ANSWER:</w:t>
      </w:r>
    </w:p>
    <w:p w14:paraId="307E0252" w14:textId="77777777" w:rsidR="00D53E8C" w:rsidRDefault="00D53E8C" w:rsidP="00D53E8C">
      <w:pPr>
        <w:rPr>
          <w:b/>
        </w:rPr>
      </w:pPr>
    </w:p>
    <w:p w14:paraId="5A2C5BF8" w14:textId="67F2BB09" w:rsidR="00D53E8C" w:rsidRPr="00D53E8C" w:rsidRDefault="00D53E8C" w:rsidP="00D53E8C">
      <w:pPr>
        <w:rPr>
          <w:b/>
        </w:rPr>
      </w:pPr>
      <w:r>
        <w:rPr>
          <w:b/>
        </w:rPr>
        <w:t xml:space="preserve">(a) </w:t>
      </w:r>
      <w:r w:rsidRPr="00D53E8C">
        <w:rPr>
          <w:bCs/>
        </w:rPr>
        <w:t>“A Beowulf cluster is a computer cluster of what are normally identical, commodity-grade computers networked into a small local area network with libraries and programs installed which allow processing to be shared among them. The result is a high-performance parallel computing cluster from the inexpensive personal computer hardware.”</w:t>
      </w:r>
    </w:p>
    <w:p w14:paraId="0CBBFC90" w14:textId="22D4E0E7" w:rsidR="00D53E8C" w:rsidRDefault="00D53E8C" w:rsidP="00D53E8C">
      <w:pPr>
        <w:rPr>
          <w:bCs/>
        </w:rPr>
      </w:pPr>
    </w:p>
    <w:p w14:paraId="5BC4C76C" w14:textId="3BF64D38" w:rsidR="00D53E8C" w:rsidRDefault="00D53E8C" w:rsidP="00D53E8C">
      <w:pPr>
        <w:rPr>
          <w:bCs/>
        </w:rPr>
      </w:pPr>
      <w:r>
        <w:rPr>
          <w:bCs/>
        </w:rPr>
        <w:t xml:space="preserve">The three characteristics that make </w:t>
      </w:r>
      <w:r w:rsidRPr="00D53E8C">
        <w:rPr>
          <w:bCs/>
        </w:rPr>
        <w:t>Beowulf clusters high performance</w:t>
      </w:r>
      <w:r>
        <w:rPr>
          <w:bCs/>
        </w:rPr>
        <w:t xml:space="preserve"> is as follows:</w:t>
      </w:r>
    </w:p>
    <w:p w14:paraId="72FD35C2" w14:textId="7839B7ED" w:rsidR="00D53E8C" w:rsidRDefault="00D53E8C" w:rsidP="00D53E8C">
      <w:pPr>
        <w:rPr>
          <w:bCs/>
        </w:rPr>
      </w:pPr>
    </w:p>
    <w:p w14:paraId="6692928E" w14:textId="07EEAB90" w:rsidR="00D53E8C" w:rsidRDefault="00D53E8C" w:rsidP="00A07A2D">
      <w:pPr>
        <w:pStyle w:val="ListParagraph"/>
        <w:numPr>
          <w:ilvl w:val="0"/>
          <w:numId w:val="47"/>
        </w:numPr>
        <w:rPr>
          <w:bCs/>
        </w:rPr>
      </w:pPr>
      <w:r w:rsidRPr="00D53E8C">
        <w:rPr>
          <w:bCs/>
        </w:rPr>
        <w:t xml:space="preserve">“A Beowulf cluster uses a multicomputer architecture. It features a parallel computing system that usually consists of one or more master nodes and one or more compute nodes, or cluster nodes, interconnected via widely available network interconnects. </w:t>
      </w:r>
      <w:proofErr w:type="gramStart"/>
      <w:r w:rsidRPr="00D53E8C">
        <w:rPr>
          <w:bCs/>
        </w:rPr>
        <w:t>All of</w:t>
      </w:r>
      <w:proofErr w:type="gramEnd"/>
      <w:r w:rsidRPr="00D53E8C">
        <w:rPr>
          <w:bCs/>
        </w:rPr>
        <w:t xml:space="preserve"> the nodes in a typical Beowulf cluster are commodity systems–PCs, workstations, or servers–running commodity software such as Linux.</w:t>
      </w:r>
      <w:r w:rsidRPr="00D53E8C">
        <w:t xml:space="preserve"> </w:t>
      </w:r>
      <w:r w:rsidRPr="00D53E8C">
        <w:rPr>
          <w:bCs/>
        </w:rPr>
        <w:t>Free operating systems, such as Linux, are available, reliable, and well-supported, and are distributed with complete source code, encouraging the development of additional tools</w:t>
      </w:r>
      <w:r>
        <w:rPr>
          <w:bCs/>
        </w:rPr>
        <w:t xml:space="preserve"> </w:t>
      </w:r>
      <w:r w:rsidRPr="00D53E8C">
        <w:rPr>
          <w:bCs/>
        </w:rPr>
        <w:t xml:space="preserve">including low-level </w:t>
      </w:r>
      <w:r w:rsidRPr="00D53E8C">
        <w:rPr>
          <w:bCs/>
        </w:rPr>
        <w:lastRenderedPageBreak/>
        <w:t xml:space="preserve">drivers, parallel file systems, and communication libraries.” Since it is made of commodity-grade computers which are essentially connected via a local area network, it is </w:t>
      </w:r>
      <w:r w:rsidRPr="00D53E8C">
        <w:rPr>
          <w:b/>
        </w:rPr>
        <w:t>highly scalable</w:t>
      </w:r>
      <w:r w:rsidRPr="00D53E8C">
        <w:rPr>
          <w:bCs/>
        </w:rPr>
        <w:t xml:space="preserve"> as it would be very easy to add more compute resources to it.</w:t>
      </w:r>
    </w:p>
    <w:p w14:paraId="6A3875C6" w14:textId="77777777" w:rsidR="00D53E8C" w:rsidRPr="00D53E8C" w:rsidRDefault="00D53E8C" w:rsidP="00D53E8C">
      <w:pPr>
        <w:pStyle w:val="ListParagraph"/>
        <w:rPr>
          <w:bCs/>
        </w:rPr>
      </w:pPr>
    </w:p>
    <w:p w14:paraId="5951F39C" w14:textId="2A15CB10" w:rsidR="00D53E8C" w:rsidRDefault="00D53E8C" w:rsidP="00847DF4">
      <w:pPr>
        <w:pStyle w:val="ListParagraph"/>
        <w:numPr>
          <w:ilvl w:val="0"/>
          <w:numId w:val="47"/>
        </w:numPr>
        <w:rPr>
          <w:bCs/>
        </w:rPr>
      </w:pPr>
      <w:r w:rsidRPr="00D53E8C">
        <w:rPr>
          <w:bCs/>
        </w:rPr>
        <w:t xml:space="preserve">“Commodity networking, especially Fast Ethernet, has made it possible to design distributed-memory systems with </w:t>
      </w:r>
      <w:r w:rsidRPr="00D53E8C">
        <w:rPr>
          <w:b/>
        </w:rPr>
        <w:t>relatively high bandwidths</w:t>
      </w:r>
      <w:r w:rsidRPr="00D53E8C">
        <w:rPr>
          <w:bCs/>
        </w:rPr>
        <w:t xml:space="preserve"> and tolerably low latencies at low cost. With the power and low prices of today’s off-the-shelf PCs and the availability of</w:t>
      </w:r>
      <w:r>
        <w:rPr>
          <w:bCs/>
        </w:rPr>
        <w:t xml:space="preserve"> </w:t>
      </w:r>
      <w:r w:rsidRPr="00D53E8C">
        <w:rPr>
          <w:bCs/>
        </w:rPr>
        <w:t xml:space="preserve">100/1.000 Mb/s Ethernet interconnect, it makes sense to combine them to build </w:t>
      </w:r>
      <w:proofErr w:type="spellStart"/>
      <w:r w:rsidRPr="00D53E8C">
        <w:rPr>
          <w:bCs/>
        </w:rPr>
        <w:t>HighPerformance</w:t>
      </w:r>
      <w:proofErr w:type="spellEnd"/>
      <w:r w:rsidRPr="00D53E8C">
        <w:rPr>
          <w:bCs/>
        </w:rPr>
        <w:t>-Computing and Parallel Computing environment.”</w:t>
      </w:r>
    </w:p>
    <w:p w14:paraId="211BDB4A" w14:textId="77777777" w:rsidR="00D53E8C" w:rsidRPr="00D53E8C" w:rsidRDefault="00D53E8C" w:rsidP="00D53E8C">
      <w:pPr>
        <w:rPr>
          <w:bCs/>
        </w:rPr>
      </w:pPr>
    </w:p>
    <w:p w14:paraId="19CE6E30" w14:textId="7492B434" w:rsidR="00D53E8C" w:rsidRDefault="00D53E8C" w:rsidP="00491261">
      <w:pPr>
        <w:pStyle w:val="ListParagraph"/>
        <w:numPr>
          <w:ilvl w:val="0"/>
          <w:numId w:val="47"/>
        </w:numPr>
        <w:rPr>
          <w:bCs/>
        </w:rPr>
      </w:pPr>
      <w:r w:rsidRPr="00D53E8C">
        <w:rPr>
          <w:bCs/>
        </w:rPr>
        <w:t>“With free versions of Linux and public domain software packages, no commercially available parallel computing system can compete with the price of the Beowulf system.</w:t>
      </w:r>
      <w:r w:rsidRPr="00D53E8C">
        <w:rPr>
          <w:bCs/>
        </w:rPr>
        <w:cr/>
        <w:t xml:space="preserve">Another key component contributing to </w:t>
      </w:r>
      <w:r w:rsidRPr="00D53E8C">
        <w:rPr>
          <w:b/>
        </w:rPr>
        <w:t>forward compatibility is the system software</w:t>
      </w:r>
      <w:r w:rsidRPr="00D53E8C">
        <w:rPr>
          <w:bCs/>
        </w:rPr>
        <w:t xml:space="preserve"> used on Beowulf. With the maturity and robustness of Linux, GNU software and the </w:t>
      </w:r>
      <w:r w:rsidR="00551014">
        <w:rPr>
          <w:bCs/>
        </w:rPr>
        <w:t>‘</w:t>
      </w:r>
      <w:r w:rsidRPr="00D53E8C">
        <w:rPr>
          <w:bCs/>
        </w:rPr>
        <w:t>standardization</w:t>
      </w:r>
      <w:r w:rsidR="00551014">
        <w:rPr>
          <w:bCs/>
        </w:rPr>
        <w:t>’</w:t>
      </w:r>
      <w:r w:rsidRPr="00D53E8C">
        <w:rPr>
          <w:bCs/>
        </w:rPr>
        <w:t xml:space="preserve"> of message passing via PVM and MPI, programmers now have a guarantee that the programs they write will run on future Beowulf Clusters, regardless of who makes the</w:t>
      </w:r>
      <w:r>
        <w:rPr>
          <w:bCs/>
        </w:rPr>
        <w:t xml:space="preserve"> </w:t>
      </w:r>
      <w:r w:rsidRPr="00D53E8C">
        <w:rPr>
          <w:bCs/>
        </w:rPr>
        <w:t>processors or the networks.”</w:t>
      </w:r>
    </w:p>
    <w:p w14:paraId="5EB01060" w14:textId="77777777" w:rsidR="00D53E8C" w:rsidRPr="00D53E8C" w:rsidRDefault="00D53E8C" w:rsidP="00D53E8C">
      <w:pPr>
        <w:pStyle w:val="ListParagraph"/>
        <w:rPr>
          <w:bCs/>
        </w:rPr>
      </w:pPr>
    </w:p>
    <w:p w14:paraId="0CC43849" w14:textId="705AE6FC" w:rsidR="00D53E8C" w:rsidRDefault="00D53E8C" w:rsidP="00A82B72">
      <w:pPr>
        <w:pStyle w:val="ListParagraph"/>
        <w:numPr>
          <w:ilvl w:val="0"/>
          <w:numId w:val="47"/>
        </w:numPr>
        <w:rPr>
          <w:bCs/>
        </w:rPr>
      </w:pPr>
      <w:r w:rsidRPr="00D53E8C">
        <w:rPr>
          <w:bCs/>
        </w:rPr>
        <w:t>“One of the main differences between a Beowulf Cluster and a COW (Cluster of Workstations) is the fact that Beowulf behaves more like a single machine rather than many workstations. The nodes in the cluster don’t sit on people’s desks; they are dedicated to running cluster jobs. It is usually connected to the outside world through only a single</w:t>
      </w:r>
      <w:r>
        <w:rPr>
          <w:bCs/>
        </w:rPr>
        <w:t xml:space="preserve"> </w:t>
      </w:r>
      <w:r w:rsidRPr="00D53E8C">
        <w:rPr>
          <w:bCs/>
        </w:rPr>
        <w:t>node”</w:t>
      </w:r>
    </w:p>
    <w:p w14:paraId="3EFBCCD9" w14:textId="5CEE84ED" w:rsidR="00D53E8C" w:rsidRDefault="00D53E8C" w:rsidP="00D53E8C">
      <w:pPr>
        <w:pStyle w:val="ListParagraph"/>
        <w:rPr>
          <w:bCs/>
        </w:rPr>
      </w:pPr>
    </w:p>
    <w:p w14:paraId="5397CBF9" w14:textId="77777777" w:rsidR="00D53E8C" w:rsidRDefault="00D53E8C" w:rsidP="00D53E8C">
      <w:pPr>
        <w:pStyle w:val="ListParagraph"/>
        <w:rPr>
          <w:bCs/>
        </w:rPr>
      </w:pPr>
      <w:r>
        <w:rPr>
          <w:bCs/>
        </w:rPr>
        <w:t>“</w:t>
      </w:r>
      <w:proofErr w:type="gramStart"/>
      <w:r w:rsidRPr="00D53E8C">
        <w:rPr>
          <w:bCs/>
        </w:rPr>
        <w:t>That</w:t>
      </w:r>
      <w:proofErr w:type="gramEnd"/>
      <w:r w:rsidRPr="00D53E8C">
        <w:rPr>
          <w:bCs/>
        </w:rPr>
        <w:t xml:space="preserve"> said the main characteristics </w:t>
      </w:r>
      <w:r>
        <w:rPr>
          <w:bCs/>
        </w:rPr>
        <w:t xml:space="preserve">of </w:t>
      </w:r>
      <w:r w:rsidRPr="00D53E8C">
        <w:rPr>
          <w:bCs/>
        </w:rPr>
        <w:t xml:space="preserve">a Beowulf Cluster can be summarized in the following points: </w:t>
      </w:r>
    </w:p>
    <w:p w14:paraId="1627DF75" w14:textId="77777777" w:rsidR="00D53E8C" w:rsidRDefault="00D53E8C" w:rsidP="00D53E8C">
      <w:pPr>
        <w:pStyle w:val="ListParagraph"/>
        <w:rPr>
          <w:bCs/>
        </w:rPr>
      </w:pPr>
      <w:r w:rsidRPr="00D53E8C">
        <w:rPr>
          <w:bCs/>
        </w:rPr>
        <w:t xml:space="preserve">– Very high performance-price ratio. </w:t>
      </w:r>
    </w:p>
    <w:p w14:paraId="2984AD7A" w14:textId="77777777" w:rsidR="00D53E8C" w:rsidRDefault="00D53E8C" w:rsidP="00D53E8C">
      <w:pPr>
        <w:pStyle w:val="ListParagraph"/>
        <w:rPr>
          <w:bCs/>
        </w:rPr>
      </w:pPr>
      <w:r w:rsidRPr="00D53E8C">
        <w:rPr>
          <w:bCs/>
        </w:rPr>
        <w:t xml:space="preserve">– Easy scalability. </w:t>
      </w:r>
    </w:p>
    <w:p w14:paraId="3285CA53" w14:textId="77777777" w:rsidR="00D53E8C" w:rsidRDefault="00D53E8C" w:rsidP="00D53E8C">
      <w:pPr>
        <w:pStyle w:val="ListParagraph"/>
        <w:rPr>
          <w:bCs/>
        </w:rPr>
      </w:pPr>
      <w:r w:rsidRPr="00D53E8C">
        <w:rPr>
          <w:bCs/>
        </w:rPr>
        <w:t xml:space="preserve">– Recycling possibilities of the hardware components. </w:t>
      </w:r>
    </w:p>
    <w:p w14:paraId="0CE47B61" w14:textId="0D19247D" w:rsidR="00D53E8C" w:rsidRPr="00D53E8C" w:rsidRDefault="00D53E8C" w:rsidP="00D53E8C">
      <w:pPr>
        <w:pStyle w:val="ListParagraph"/>
        <w:rPr>
          <w:bCs/>
        </w:rPr>
      </w:pPr>
      <w:r w:rsidRPr="00D53E8C">
        <w:rPr>
          <w:bCs/>
        </w:rPr>
        <w:t>– Guarantee of usability</w:t>
      </w:r>
      <w:r>
        <w:rPr>
          <w:bCs/>
        </w:rPr>
        <w:t>/</w:t>
      </w:r>
      <w:r w:rsidRPr="00D53E8C">
        <w:rPr>
          <w:bCs/>
        </w:rPr>
        <w:t>upgradeability in the future.</w:t>
      </w:r>
      <w:r>
        <w:rPr>
          <w:bCs/>
        </w:rPr>
        <w:t>”</w:t>
      </w:r>
      <w:r>
        <w:rPr>
          <w:b/>
        </w:rPr>
        <w:t xml:space="preserve"> </w:t>
      </w:r>
    </w:p>
    <w:p w14:paraId="594BF272" w14:textId="3B30C1F6" w:rsidR="00D53E8C" w:rsidRDefault="00D53E8C" w:rsidP="00D53E8C">
      <w:pPr>
        <w:rPr>
          <w:b/>
        </w:rPr>
      </w:pPr>
      <w:r>
        <w:rPr>
          <w:b/>
        </w:rPr>
        <w:t xml:space="preserve"> </w:t>
      </w:r>
    </w:p>
    <w:p w14:paraId="4323DEE8" w14:textId="58FFDDA3" w:rsidR="00D53E8C" w:rsidRDefault="00D53E8C" w:rsidP="00D53E8C">
      <w:pPr>
        <w:ind w:left="720"/>
        <w:rPr>
          <w:bCs/>
        </w:rPr>
      </w:pPr>
      <w:r>
        <w:rPr>
          <w:bCs/>
        </w:rPr>
        <w:t>Reference:</w:t>
      </w:r>
    </w:p>
    <w:p w14:paraId="6AE68FFA" w14:textId="36780EE3" w:rsidR="00D53E8C" w:rsidRDefault="00D53E8C" w:rsidP="00D53E8C">
      <w:pPr>
        <w:ind w:left="720"/>
        <w:rPr>
          <w:bCs/>
        </w:rPr>
      </w:pPr>
      <w:r>
        <w:rPr>
          <w:bCs/>
        </w:rPr>
        <w:t xml:space="preserve">[1] </w:t>
      </w:r>
      <w:hyperlink r:id="rId65" w:history="1">
        <w:r w:rsidRPr="008055A3">
          <w:rPr>
            <w:rStyle w:val="Hyperlink"/>
            <w:bCs/>
          </w:rPr>
          <w:t>https://en.wikipedia.org/wiki/Beowulf_cluster</w:t>
        </w:r>
      </w:hyperlink>
    </w:p>
    <w:p w14:paraId="4DBFC1D4" w14:textId="3958CCC1" w:rsidR="00D53E8C" w:rsidRDefault="00D53E8C" w:rsidP="00D53E8C">
      <w:pPr>
        <w:ind w:left="720"/>
        <w:rPr>
          <w:bCs/>
        </w:rPr>
      </w:pPr>
      <w:r>
        <w:rPr>
          <w:bCs/>
        </w:rPr>
        <w:t xml:space="preserve">[2] </w:t>
      </w:r>
      <w:hyperlink r:id="rId66" w:history="1">
        <w:r w:rsidRPr="008055A3">
          <w:rPr>
            <w:rStyle w:val="Hyperlink"/>
            <w:bCs/>
          </w:rPr>
          <w:t>https://subs.emis.de/LNI/Proceedings/Proceedings13/44_BeowulfClusterforHigh-PerfComp.pdf</w:t>
        </w:r>
      </w:hyperlink>
    </w:p>
    <w:p w14:paraId="1EB3EB52" w14:textId="189998FE" w:rsidR="00D53E8C" w:rsidRDefault="00D53E8C" w:rsidP="00D53E8C">
      <w:pPr>
        <w:ind w:left="720"/>
        <w:rPr>
          <w:bCs/>
        </w:rPr>
      </w:pPr>
      <w:r>
        <w:rPr>
          <w:bCs/>
        </w:rPr>
        <w:t xml:space="preserve">[3] </w:t>
      </w:r>
      <w:hyperlink r:id="rId67" w:history="1">
        <w:r w:rsidRPr="008055A3">
          <w:rPr>
            <w:rStyle w:val="Hyperlink"/>
            <w:bCs/>
          </w:rPr>
          <w:t>https://www.pcquest.com/high-performance-computing-beowulf-clusters/?msclkid=b674c3d1bd1f11ecbdb2ce1a4b4f3827</w:t>
        </w:r>
      </w:hyperlink>
    </w:p>
    <w:p w14:paraId="578F09FC" w14:textId="257EEDDA" w:rsidR="00D53E8C" w:rsidRDefault="00D53E8C" w:rsidP="00D53E8C">
      <w:pPr>
        <w:rPr>
          <w:bCs/>
        </w:rPr>
      </w:pPr>
    </w:p>
    <w:p w14:paraId="11778DDA" w14:textId="6B036461" w:rsidR="00D53E8C" w:rsidRDefault="00D53E8C" w:rsidP="00D53E8C">
      <w:pPr>
        <w:rPr>
          <w:bCs/>
        </w:rPr>
      </w:pPr>
      <w:r w:rsidRPr="00D53E8C">
        <w:rPr>
          <w:b/>
        </w:rPr>
        <w:t>(b)</w:t>
      </w:r>
      <w:r>
        <w:rPr>
          <w:b/>
        </w:rPr>
        <w:t xml:space="preserve"> </w:t>
      </w:r>
      <w:r w:rsidRPr="00D53E8C">
        <w:rPr>
          <w:bCs/>
        </w:rPr>
        <w:t>“High availability (HA) is a component of a technology system that eliminates single points of failure to ensure continuous operations or uptime for an extended period. High Availability ensures your systems, databases, and applications operate when and as needed.</w:t>
      </w:r>
      <w:r>
        <w:rPr>
          <w:bCs/>
        </w:rPr>
        <w:t xml:space="preserve"> </w:t>
      </w:r>
      <w:r w:rsidRPr="00D53E8C">
        <w:rPr>
          <w:bCs/>
        </w:rPr>
        <w:t xml:space="preserve">Imagine running dozens of nodes that depend on a single database server for their functionality. Regardless of the number of nodes, </w:t>
      </w:r>
      <w:r>
        <w:rPr>
          <w:bCs/>
        </w:rPr>
        <w:t xml:space="preserve">the </w:t>
      </w:r>
      <w:r w:rsidRPr="00D53E8C">
        <w:rPr>
          <w:bCs/>
        </w:rPr>
        <w:t>failure of one node does not affect the persistent state of the others. But if the database fails, the entire cluster is unusable. Therefore, the database is a single point of failure. This is known as a shared disk cluster.”</w:t>
      </w:r>
    </w:p>
    <w:p w14:paraId="4452E574" w14:textId="7B84DA2D" w:rsidR="00D53E8C" w:rsidRDefault="00D53E8C" w:rsidP="00D53E8C">
      <w:pPr>
        <w:rPr>
          <w:bCs/>
        </w:rPr>
      </w:pPr>
      <w:r>
        <w:rPr>
          <w:bCs/>
        </w:rPr>
        <w:lastRenderedPageBreak/>
        <w:t>“</w:t>
      </w:r>
      <w:r w:rsidRPr="00D53E8C">
        <w:rPr>
          <w:bCs/>
        </w:rPr>
        <w:t xml:space="preserve">High availability (HA) aims to ensure an agreed level of operational performance, usually uptime, for a </w:t>
      </w:r>
      <w:proofErr w:type="gramStart"/>
      <w:r w:rsidRPr="00D53E8C">
        <w:rPr>
          <w:bCs/>
        </w:rPr>
        <w:t>higher than normal</w:t>
      </w:r>
      <w:proofErr w:type="gramEnd"/>
      <w:r w:rsidRPr="00D53E8C">
        <w:rPr>
          <w:bCs/>
        </w:rPr>
        <w:t xml:space="preserve"> period.</w:t>
      </w:r>
      <w:r>
        <w:rPr>
          <w:bCs/>
        </w:rPr>
        <w:t>”</w:t>
      </w:r>
    </w:p>
    <w:p w14:paraId="32B2E47D" w14:textId="13F457DE" w:rsidR="00D53E8C" w:rsidRDefault="00D53E8C" w:rsidP="00D53E8C">
      <w:pPr>
        <w:rPr>
          <w:bCs/>
        </w:rPr>
      </w:pPr>
    </w:p>
    <w:p w14:paraId="1FDBABED" w14:textId="033DEE6A" w:rsidR="00D53E8C" w:rsidRDefault="00D53E8C" w:rsidP="00D53E8C">
      <w:pPr>
        <w:rPr>
          <w:bCs/>
        </w:rPr>
      </w:pPr>
      <w:r>
        <w:rPr>
          <w:bCs/>
        </w:rPr>
        <w:t>“</w:t>
      </w:r>
      <w:r w:rsidRPr="00D53E8C">
        <w:rPr>
          <w:bCs/>
        </w:rPr>
        <w:t xml:space="preserve">Shared storage is a medium accessible by </w:t>
      </w:r>
      <w:proofErr w:type="gramStart"/>
      <w:r w:rsidRPr="00D53E8C">
        <w:rPr>
          <w:bCs/>
        </w:rPr>
        <w:t>all of</w:t>
      </w:r>
      <w:proofErr w:type="gramEnd"/>
      <w:r w:rsidRPr="00D53E8C">
        <w:rPr>
          <w:bCs/>
        </w:rPr>
        <w:t xml:space="preserve"> the subscribers in a network, intended for file storage and allowing simultaneous access by multiple subscribers without the need to duplicate files to their computers. Because only one file server exists containing all the data, backup and archiving processes are streamlined, and the risk of conflicting backups or archives is eliminated.</w:t>
      </w:r>
      <w:r>
        <w:rPr>
          <w:bCs/>
        </w:rPr>
        <w:t>”</w:t>
      </w:r>
    </w:p>
    <w:p w14:paraId="79F018F1" w14:textId="0AF9DDDA" w:rsidR="00D53E8C" w:rsidRDefault="00D53E8C" w:rsidP="00D53E8C">
      <w:pPr>
        <w:rPr>
          <w:bCs/>
        </w:rPr>
      </w:pPr>
    </w:p>
    <w:p w14:paraId="1518EC0A" w14:textId="25256F1D" w:rsidR="0008421B" w:rsidRPr="0008421B" w:rsidRDefault="0008421B" w:rsidP="0008421B">
      <w:pPr>
        <w:rPr>
          <w:bCs/>
        </w:rPr>
      </w:pPr>
      <w:proofErr w:type="gramStart"/>
      <w:r w:rsidRPr="0008421B">
        <w:rPr>
          <w:bCs/>
        </w:rPr>
        <w:t>So</w:t>
      </w:r>
      <w:proofErr w:type="gramEnd"/>
      <w:r w:rsidRPr="0008421B">
        <w:rPr>
          <w:bCs/>
        </w:rPr>
        <w:t xml:space="preserve"> we can say that if the shared storage faces an issue then all the other systems in the cluster which rel</w:t>
      </w:r>
      <w:r>
        <w:rPr>
          <w:bCs/>
        </w:rPr>
        <w:t>y</w:t>
      </w:r>
      <w:r w:rsidRPr="0008421B">
        <w:rPr>
          <w:bCs/>
        </w:rPr>
        <w:t xml:space="preserve"> on the aforementioned shared storage will be affected. So, </w:t>
      </w:r>
      <w:proofErr w:type="gramStart"/>
      <w:r w:rsidRPr="0008421B">
        <w:rPr>
          <w:bCs/>
        </w:rPr>
        <w:t>in order to</w:t>
      </w:r>
      <w:proofErr w:type="gramEnd"/>
      <w:r w:rsidRPr="0008421B">
        <w:rPr>
          <w:bCs/>
        </w:rPr>
        <w:t xml:space="preserve"> build a genuinely Highly Available (HA) system</w:t>
      </w:r>
      <w:r>
        <w:rPr>
          <w:bCs/>
        </w:rPr>
        <w:t>,</w:t>
      </w:r>
      <w:r w:rsidRPr="0008421B">
        <w:rPr>
          <w:bCs/>
        </w:rPr>
        <w:t xml:space="preserve"> we need to remove this shared storage which </w:t>
      </w:r>
      <w:r>
        <w:rPr>
          <w:bCs/>
        </w:rPr>
        <w:t>i</w:t>
      </w:r>
      <w:r w:rsidRPr="0008421B">
        <w:rPr>
          <w:bCs/>
        </w:rPr>
        <w:t>s a "single point of failure".</w:t>
      </w:r>
      <w:r w:rsidRPr="0008421B">
        <w:t xml:space="preserve"> </w:t>
      </w:r>
      <w:r w:rsidRPr="0008421B">
        <w:rPr>
          <w:bCs/>
        </w:rPr>
        <w:t xml:space="preserve">This problem can be solved if the shared storage can be </w:t>
      </w:r>
      <w:proofErr w:type="gramStart"/>
      <w:r w:rsidRPr="0008421B">
        <w:rPr>
          <w:bCs/>
        </w:rPr>
        <w:t>duplicated</w:t>
      </w:r>
      <w:proofErr w:type="gramEnd"/>
      <w:r w:rsidRPr="0008421B">
        <w:rPr>
          <w:bCs/>
        </w:rPr>
        <w:t xml:space="preserve"> and all the duplications of the shared storage can be made accessible to all the machines in the cluster. However</w:t>
      </w:r>
      <w:r>
        <w:rPr>
          <w:bCs/>
        </w:rPr>
        <w:t>,</w:t>
      </w:r>
      <w:r w:rsidRPr="0008421B">
        <w:rPr>
          <w:bCs/>
        </w:rPr>
        <w:t xml:space="preserve"> the issues associated with this approach are:</w:t>
      </w:r>
    </w:p>
    <w:p w14:paraId="7823EC2F" w14:textId="77777777" w:rsidR="0008421B" w:rsidRPr="0008421B" w:rsidRDefault="0008421B" w:rsidP="0008421B">
      <w:pPr>
        <w:ind w:firstLine="720"/>
        <w:rPr>
          <w:bCs/>
        </w:rPr>
      </w:pPr>
      <w:proofErr w:type="spellStart"/>
      <w:r w:rsidRPr="0008421B">
        <w:rPr>
          <w:bCs/>
        </w:rPr>
        <w:t>i</w:t>
      </w:r>
      <w:proofErr w:type="spellEnd"/>
      <w:r w:rsidRPr="0008421B">
        <w:rPr>
          <w:bCs/>
        </w:rPr>
        <w:t>. Increased complexity and cost</w:t>
      </w:r>
    </w:p>
    <w:p w14:paraId="2EC0A7D3" w14:textId="1528BBE4" w:rsidR="00D53E8C" w:rsidRDefault="0008421B" w:rsidP="0008421B">
      <w:pPr>
        <w:ind w:firstLine="720"/>
        <w:rPr>
          <w:bCs/>
        </w:rPr>
      </w:pPr>
      <w:r w:rsidRPr="0008421B">
        <w:rPr>
          <w:bCs/>
        </w:rPr>
        <w:t>ii. More space would be required</w:t>
      </w:r>
    </w:p>
    <w:p w14:paraId="26D337D7" w14:textId="1011FAE4" w:rsidR="00D53E8C" w:rsidRDefault="00D53E8C" w:rsidP="00D53E8C">
      <w:pPr>
        <w:rPr>
          <w:bCs/>
        </w:rPr>
      </w:pPr>
    </w:p>
    <w:p w14:paraId="1CD2BF24" w14:textId="45914171" w:rsidR="00D53E8C" w:rsidRDefault="00D53E8C" w:rsidP="00D53E8C">
      <w:pPr>
        <w:rPr>
          <w:bCs/>
        </w:rPr>
      </w:pPr>
      <w:r>
        <w:rPr>
          <w:bCs/>
        </w:rPr>
        <w:t>Reference:</w:t>
      </w:r>
    </w:p>
    <w:p w14:paraId="70887339" w14:textId="016F9706" w:rsidR="00D53E8C" w:rsidRDefault="00D53E8C" w:rsidP="00D53E8C">
      <w:pPr>
        <w:rPr>
          <w:bCs/>
        </w:rPr>
      </w:pPr>
      <w:r>
        <w:rPr>
          <w:bCs/>
        </w:rPr>
        <w:t xml:space="preserve">[1] </w:t>
      </w:r>
      <w:hyperlink r:id="rId68" w:history="1">
        <w:r w:rsidRPr="008055A3">
          <w:rPr>
            <w:rStyle w:val="Hyperlink"/>
            <w:bCs/>
          </w:rPr>
          <w:t>https://us.sios.com/what-we-do/high-availability/</w:t>
        </w:r>
      </w:hyperlink>
    </w:p>
    <w:p w14:paraId="6BC4447F" w14:textId="06B196D2" w:rsidR="00D53E8C" w:rsidRDefault="00D53E8C" w:rsidP="00D53E8C">
      <w:pPr>
        <w:rPr>
          <w:bCs/>
        </w:rPr>
      </w:pPr>
      <w:r>
        <w:rPr>
          <w:bCs/>
        </w:rPr>
        <w:t xml:space="preserve">[2] </w:t>
      </w:r>
      <w:hyperlink r:id="rId69" w:history="1">
        <w:r w:rsidRPr="008055A3">
          <w:rPr>
            <w:rStyle w:val="Hyperlink"/>
            <w:bCs/>
          </w:rPr>
          <w:t>https://en.wikipedia.org/wiki/High_availability</w:t>
        </w:r>
      </w:hyperlink>
    </w:p>
    <w:p w14:paraId="6B5ECE0D" w14:textId="65BF0675" w:rsidR="00D53E8C" w:rsidRDefault="00D53E8C" w:rsidP="00D53E8C">
      <w:pPr>
        <w:rPr>
          <w:bCs/>
        </w:rPr>
      </w:pPr>
      <w:r>
        <w:rPr>
          <w:bCs/>
        </w:rPr>
        <w:t xml:space="preserve">[3] </w:t>
      </w:r>
      <w:hyperlink r:id="rId70" w:history="1">
        <w:r w:rsidRPr="008055A3">
          <w:rPr>
            <w:rStyle w:val="Hyperlink"/>
            <w:bCs/>
          </w:rPr>
          <w:t>https://cloud.netapp.com/blog/cvo-blg-high-availability-cluster-concepts-and-architecture</w:t>
        </w:r>
      </w:hyperlink>
    </w:p>
    <w:p w14:paraId="18C302B4" w14:textId="4BAA9D3B" w:rsidR="00D53E8C" w:rsidRDefault="00D53E8C" w:rsidP="00D53E8C">
      <w:pPr>
        <w:rPr>
          <w:bCs/>
        </w:rPr>
      </w:pPr>
      <w:r>
        <w:rPr>
          <w:bCs/>
        </w:rPr>
        <w:t xml:space="preserve">[4] </w:t>
      </w:r>
      <w:hyperlink r:id="rId71" w:history="1">
        <w:r w:rsidRPr="008055A3">
          <w:rPr>
            <w:rStyle w:val="Hyperlink"/>
            <w:bCs/>
          </w:rPr>
          <w:t>https://www.techtarget.com/whatis/definition/shared-storage</w:t>
        </w:r>
      </w:hyperlink>
    </w:p>
    <w:p w14:paraId="66434EDF" w14:textId="77777777" w:rsidR="00D53E8C" w:rsidRDefault="00D53E8C" w:rsidP="00D53E8C">
      <w:pPr>
        <w:rPr>
          <w:bCs/>
        </w:rPr>
      </w:pPr>
    </w:p>
    <w:p w14:paraId="21765376" w14:textId="77777777" w:rsidR="00D53E8C" w:rsidRDefault="00D53E8C" w:rsidP="00D53E8C">
      <w:pPr>
        <w:rPr>
          <w:bCs/>
        </w:rPr>
      </w:pPr>
    </w:p>
    <w:p w14:paraId="36C39F67" w14:textId="77777777" w:rsidR="00D53E8C" w:rsidRPr="00D53E8C" w:rsidRDefault="00D53E8C" w:rsidP="00D53E8C">
      <w:pPr>
        <w:rPr>
          <w:b/>
        </w:rPr>
      </w:pPr>
    </w:p>
    <w:p w14:paraId="33A3F2FE" w14:textId="77777777" w:rsidR="005629D5" w:rsidRDefault="005629D5" w:rsidP="005629D5">
      <w:pPr>
        <w:ind w:left="720"/>
        <w:rPr>
          <w:b/>
        </w:rPr>
      </w:pPr>
    </w:p>
    <w:p w14:paraId="33ADC354" w14:textId="77777777" w:rsidR="005629D5" w:rsidRDefault="005629D5" w:rsidP="005629D5">
      <w:pPr>
        <w:rPr>
          <w:b/>
        </w:rPr>
      </w:pPr>
      <w:r>
        <w:rPr>
          <w:b/>
        </w:rPr>
        <w:t xml:space="preserve">Question 18. (10 points)  </w:t>
      </w:r>
    </w:p>
    <w:p w14:paraId="2C2B4B2D" w14:textId="77777777" w:rsidR="005629D5" w:rsidRPr="00CE4128" w:rsidRDefault="005629D5" w:rsidP="005629D5">
      <w:pPr>
        <w:rPr>
          <w:b/>
        </w:rPr>
      </w:pPr>
      <w:r w:rsidRPr="00CE4128">
        <w:rPr>
          <w:b/>
        </w:rPr>
        <w:t>Stat: Write your own version of the command line program stat,</w:t>
      </w:r>
      <w:r>
        <w:rPr>
          <w:b/>
        </w:rPr>
        <w:t xml:space="preserve"> </w:t>
      </w:r>
      <w:r w:rsidRPr="00CE4128">
        <w:rPr>
          <w:b/>
        </w:rPr>
        <w:t xml:space="preserve">which simply calls the </w:t>
      </w:r>
      <w:proofErr w:type="gramStart"/>
      <w:r w:rsidRPr="00CE4128">
        <w:rPr>
          <w:b/>
        </w:rPr>
        <w:t>stat(</w:t>
      </w:r>
      <w:proofErr w:type="gramEnd"/>
      <w:r w:rsidRPr="00CE4128">
        <w:rPr>
          <w:b/>
        </w:rPr>
        <w:t>) system call on a given file or directory.</w:t>
      </w:r>
      <w:r>
        <w:rPr>
          <w:b/>
        </w:rPr>
        <w:t xml:space="preserve"> </w:t>
      </w:r>
      <w:r w:rsidRPr="00CE4128">
        <w:rPr>
          <w:b/>
        </w:rPr>
        <w:t>Print out file size, number of blocks allocated, reference</w:t>
      </w:r>
      <w:r>
        <w:rPr>
          <w:b/>
        </w:rPr>
        <w:t xml:space="preserve"> </w:t>
      </w:r>
      <w:r w:rsidRPr="00CE4128">
        <w:rPr>
          <w:b/>
        </w:rPr>
        <w:t xml:space="preserve">(link) count, and so forth. What is the link count of a directory, </w:t>
      </w:r>
      <w:proofErr w:type="gramStart"/>
      <w:r w:rsidRPr="00CE4128">
        <w:rPr>
          <w:b/>
        </w:rPr>
        <w:t>as</w:t>
      </w:r>
      <w:proofErr w:type="gramEnd"/>
    </w:p>
    <w:p w14:paraId="13EFD923" w14:textId="77777777" w:rsidR="005629D5" w:rsidRDefault="005629D5" w:rsidP="005629D5">
      <w:pPr>
        <w:rPr>
          <w:b/>
        </w:rPr>
      </w:pPr>
      <w:r w:rsidRPr="00CE4128">
        <w:rPr>
          <w:b/>
        </w:rPr>
        <w:t>the number of entries in the directory changes?</w:t>
      </w:r>
    </w:p>
    <w:p w14:paraId="7369DABE" w14:textId="3AA8562B" w:rsidR="005629D5" w:rsidRDefault="005629D5" w:rsidP="005629D5">
      <w:pPr>
        <w:rPr>
          <w:b/>
        </w:rPr>
      </w:pPr>
    </w:p>
    <w:p w14:paraId="66FE7CB8" w14:textId="2AC7E365" w:rsidR="00B67A47" w:rsidRDefault="00B67A47" w:rsidP="005629D5">
      <w:pPr>
        <w:rPr>
          <w:b/>
        </w:rPr>
      </w:pPr>
      <w:r>
        <w:rPr>
          <w:b/>
        </w:rPr>
        <w:t>ANSWER:</w:t>
      </w:r>
    </w:p>
    <w:p w14:paraId="516B6AD7" w14:textId="20EE8915" w:rsidR="00B67A47" w:rsidRDefault="00B67A47" w:rsidP="005629D5">
      <w:pPr>
        <w:rPr>
          <w:b/>
        </w:rPr>
      </w:pPr>
    </w:p>
    <w:p w14:paraId="7A0DAF56" w14:textId="2A6CC462" w:rsidR="00B67A47" w:rsidRDefault="00B67A47" w:rsidP="005629D5">
      <w:pPr>
        <w:rPr>
          <w:bCs/>
        </w:rPr>
      </w:pPr>
      <w:r>
        <w:rPr>
          <w:bCs/>
        </w:rPr>
        <w:t xml:space="preserve">The code is provided as a </w:t>
      </w:r>
      <w:r w:rsidR="00B60B3E">
        <w:rPr>
          <w:bCs/>
        </w:rPr>
        <w:t>.</w:t>
      </w:r>
      <w:r>
        <w:rPr>
          <w:bCs/>
        </w:rPr>
        <w:t>c file in Canvas. The executable file of the code is also provided.</w:t>
      </w:r>
    </w:p>
    <w:p w14:paraId="3DC78602" w14:textId="77777777" w:rsidR="00B60B3E" w:rsidRDefault="00B60B3E" w:rsidP="005629D5">
      <w:pPr>
        <w:rPr>
          <w:bCs/>
        </w:rPr>
      </w:pPr>
    </w:p>
    <w:p w14:paraId="2E2AE960" w14:textId="77777777" w:rsidR="00E05963" w:rsidRPr="00E05963" w:rsidRDefault="00E05963" w:rsidP="00E05963">
      <w:pPr>
        <w:rPr>
          <w:bCs/>
        </w:rPr>
      </w:pPr>
      <w:r w:rsidRPr="00E05963">
        <w:rPr>
          <w:bCs/>
        </w:rPr>
        <w:t>Answer to the second part of this question:</w:t>
      </w:r>
    </w:p>
    <w:p w14:paraId="3F47E383" w14:textId="7ACDA14D" w:rsidR="00E05963" w:rsidRPr="00E05963" w:rsidRDefault="00E05963" w:rsidP="00E05963">
      <w:pPr>
        <w:rPr>
          <w:bCs/>
        </w:rPr>
      </w:pPr>
      <w:r>
        <w:rPr>
          <w:bCs/>
        </w:rPr>
        <w:t>“</w:t>
      </w:r>
      <w:r w:rsidRPr="00E05963">
        <w:rPr>
          <w:bCs/>
        </w:rPr>
        <w:t xml:space="preserve">A Link count shows how many </w:t>
      </w:r>
      <w:proofErr w:type="gramStart"/>
      <w:r w:rsidRPr="00E05963">
        <w:rPr>
          <w:bCs/>
        </w:rPr>
        <w:t>directory</w:t>
      </w:r>
      <w:proofErr w:type="gramEnd"/>
      <w:r w:rsidRPr="00E05963">
        <w:rPr>
          <w:bCs/>
        </w:rPr>
        <w:t xml:space="preserve"> entries link to the file/directory. A file's link count is displayed in the second column of output from the ls -l command. This number represents the total number of links that have been created to point to the data. The link count of a directory increases whenever a sub-directory is created. When the hard link file is moved or deleted, the link count of the original file gets reduced.</w:t>
      </w:r>
      <w:r>
        <w:rPr>
          <w:bCs/>
        </w:rPr>
        <w:t>”</w:t>
      </w:r>
    </w:p>
    <w:p w14:paraId="787869B8" w14:textId="77777777" w:rsidR="00BC1021" w:rsidRDefault="00E05963" w:rsidP="00E05963">
      <w:pPr>
        <w:rPr>
          <w:bCs/>
        </w:rPr>
      </w:pPr>
      <w:r w:rsidRPr="00E05963">
        <w:rPr>
          <w:bCs/>
        </w:rPr>
        <w:t xml:space="preserve">Reference: </w:t>
      </w:r>
    </w:p>
    <w:p w14:paraId="43EFF80C" w14:textId="62ABEB8D" w:rsidR="00E05963" w:rsidRDefault="00E05963" w:rsidP="00E05963">
      <w:pPr>
        <w:rPr>
          <w:bCs/>
        </w:rPr>
      </w:pPr>
      <w:r w:rsidRPr="00E05963">
        <w:rPr>
          <w:bCs/>
        </w:rPr>
        <w:t xml:space="preserve">[1] </w:t>
      </w:r>
      <w:hyperlink r:id="rId72" w:history="1">
        <w:r w:rsidR="00BC1021" w:rsidRPr="00710CF3">
          <w:rPr>
            <w:rStyle w:val="Hyperlink"/>
            <w:bCs/>
          </w:rPr>
          <w:t>https://frameboxxindore.com/windows/what-is-link-count-in-linux.html</w:t>
        </w:r>
      </w:hyperlink>
    </w:p>
    <w:p w14:paraId="6363D829" w14:textId="13937794" w:rsidR="00BC1021" w:rsidRDefault="00E05963" w:rsidP="00E05963">
      <w:pPr>
        <w:rPr>
          <w:bCs/>
        </w:rPr>
      </w:pPr>
      <w:r w:rsidRPr="00E05963">
        <w:rPr>
          <w:bCs/>
        </w:rPr>
        <w:t xml:space="preserve">[2] </w:t>
      </w:r>
      <w:hyperlink r:id="rId73" w:history="1">
        <w:r w:rsidR="00BC1021" w:rsidRPr="00710CF3">
          <w:rPr>
            <w:rStyle w:val="Hyperlink"/>
            <w:bCs/>
          </w:rPr>
          <w:t>https://www.theunixschool.com/2012/10/link-count-file-vs-directory.html</w:t>
        </w:r>
      </w:hyperlink>
    </w:p>
    <w:p w14:paraId="4172471C" w14:textId="23AFAF2A" w:rsidR="00B67A47" w:rsidRDefault="00B67A47" w:rsidP="005629D5">
      <w:pPr>
        <w:rPr>
          <w:b/>
        </w:rPr>
      </w:pPr>
    </w:p>
    <w:p w14:paraId="70A8398B" w14:textId="439E2259" w:rsidR="002720D6" w:rsidRDefault="002720D6" w:rsidP="005629D5">
      <w:pPr>
        <w:rPr>
          <w:b/>
        </w:rPr>
      </w:pPr>
      <w:r w:rsidRPr="002720D6">
        <w:rPr>
          <w:b/>
        </w:rPr>
        <w:t>Sample output:</w:t>
      </w:r>
    </w:p>
    <w:p w14:paraId="2498939D" w14:textId="77777777" w:rsidR="002720D6" w:rsidRPr="002720D6" w:rsidRDefault="002720D6" w:rsidP="005629D5">
      <w:pPr>
        <w:rPr>
          <w:b/>
        </w:rPr>
      </w:pPr>
    </w:p>
    <w:p w14:paraId="06F8089B" w14:textId="0C63BB5D" w:rsidR="002720D6" w:rsidRPr="002720D6" w:rsidRDefault="002720D6" w:rsidP="002720D6">
      <w:pPr>
        <w:rPr>
          <w:bCs/>
        </w:rPr>
      </w:pPr>
      <w:r w:rsidRPr="002720D6">
        <w:rPr>
          <w:bCs/>
        </w:rPr>
        <w:t>Please enter the file/directory path relative to the present working directory:</w:t>
      </w:r>
      <w:r>
        <w:rPr>
          <w:bCs/>
        </w:rPr>
        <w:t xml:space="preserve"> </w:t>
      </w:r>
      <w:proofErr w:type="spellStart"/>
      <w:r w:rsidRPr="002720D6">
        <w:rPr>
          <w:bCs/>
        </w:rPr>
        <w:t>a.out</w:t>
      </w:r>
      <w:proofErr w:type="spellEnd"/>
    </w:p>
    <w:p w14:paraId="746EE5F7" w14:textId="77777777" w:rsidR="002720D6" w:rsidRPr="002720D6" w:rsidRDefault="002720D6" w:rsidP="002720D6">
      <w:pPr>
        <w:rPr>
          <w:bCs/>
        </w:rPr>
      </w:pPr>
    </w:p>
    <w:p w14:paraId="5D7935C1" w14:textId="77777777" w:rsidR="002720D6" w:rsidRPr="002720D6" w:rsidRDefault="002720D6" w:rsidP="002720D6">
      <w:pPr>
        <w:rPr>
          <w:bCs/>
        </w:rPr>
      </w:pPr>
      <w:r w:rsidRPr="002720D6">
        <w:rPr>
          <w:bCs/>
        </w:rPr>
        <w:t>Provided path is a file, the file properties are as follows:</w:t>
      </w:r>
    </w:p>
    <w:p w14:paraId="0E10253A" w14:textId="77777777" w:rsidR="002720D6" w:rsidRPr="002720D6" w:rsidRDefault="002720D6" w:rsidP="002720D6">
      <w:pPr>
        <w:rPr>
          <w:bCs/>
        </w:rPr>
      </w:pPr>
    </w:p>
    <w:p w14:paraId="1C70DC11" w14:textId="77777777" w:rsidR="002720D6" w:rsidRPr="002720D6" w:rsidRDefault="002720D6" w:rsidP="002720D6">
      <w:pPr>
        <w:rPr>
          <w:bCs/>
        </w:rPr>
      </w:pPr>
      <w:r w:rsidRPr="002720D6">
        <w:rPr>
          <w:bCs/>
        </w:rPr>
        <w:t>1. The file/directory size is: 17096</w:t>
      </w:r>
    </w:p>
    <w:p w14:paraId="30B74248" w14:textId="77777777" w:rsidR="002720D6" w:rsidRPr="002720D6" w:rsidRDefault="002720D6" w:rsidP="002720D6">
      <w:pPr>
        <w:rPr>
          <w:bCs/>
        </w:rPr>
      </w:pPr>
      <w:r w:rsidRPr="002720D6">
        <w:rPr>
          <w:bCs/>
        </w:rPr>
        <w:t>2. The number of blocks allocated is: 40</w:t>
      </w:r>
    </w:p>
    <w:p w14:paraId="0176904A" w14:textId="77777777" w:rsidR="002720D6" w:rsidRPr="002720D6" w:rsidRDefault="002720D6" w:rsidP="002720D6">
      <w:pPr>
        <w:rPr>
          <w:bCs/>
        </w:rPr>
      </w:pPr>
      <w:r w:rsidRPr="002720D6">
        <w:rPr>
          <w:bCs/>
        </w:rPr>
        <w:t>3. The reference (link) count is: 1</w:t>
      </w:r>
    </w:p>
    <w:p w14:paraId="3C8A08FA" w14:textId="77777777" w:rsidR="002720D6" w:rsidRPr="002720D6" w:rsidRDefault="002720D6" w:rsidP="002720D6">
      <w:pPr>
        <w:rPr>
          <w:bCs/>
        </w:rPr>
      </w:pPr>
      <w:r w:rsidRPr="002720D6">
        <w:rPr>
          <w:bCs/>
        </w:rPr>
        <w:t>4. The file/directory user ID is: 1000</w:t>
      </w:r>
    </w:p>
    <w:p w14:paraId="16872B1A" w14:textId="77777777" w:rsidR="002720D6" w:rsidRPr="002720D6" w:rsidRDefault="002720D6" w:rsidP="002720D6">
      <w:pPr>
        <w:rPr>
          <w:bCs/>
        </w:rPr>
      </w:pPr>
    </w:p>
    <w:p w14:paraId="5A8D3FF0" w14:textId="77777777" w:rsidR="002720D6" w:rsidRPr="002720D6" w:rsidRDefault="002720D6" w:rsidP="002720D6">
      <w:pPr>
        <w:rPr>
          <w:bCs/>
        </w:rPr>
      </w:pPr>
      <w:r w:rsidRPr="002720D6">
        <w:rPr>
          <w:bCs/>
        </w:rPr>
        <w:t>5. The preferred block size for I/O file system of the file/directory is: 4096</w:t>
      </w:r>
    </w:p>
    <w:p w14:paraId="77DABC91" w14:textId="77777777" w:rsidR="002720D6" w:rsidRPr="002720D6" w:rsidRDefault="002720D6" w:rsidP="002720D6">
      <w:pPr>
        <w:rPr>
          <w:bCs/>
        </w:rPr>
      </w:pPr>
    </w:p>
    <w:p w14:paraId="1D80F379" w14:textId="77777777" w:rsidR="002720D6" w:rsidRPr="002720D6" w:rsidRDefault="002720D6" w:rsidP="002720D6">
      <w:pPr>
        <w:rPr>
          <w:bCs/>
        </w:rPr>
      </w:pPr>
      <w:r w:rsidRPr="002720D6">
        <w:rPr>
          <w:bCs/>
        </w:rPr>
        <w:t>6. The file/directory group ID is: 1000</w:t>
      </w:r>
    </w:p>
    <w:p w14:paraId="770938E7" w14:textId="77777777" w:rsidR="002720D6" w:rsidRPr="002720D6" w:rsidRDefault="002720D6" w:rsidP="002720D6">
      <w:pPr>
        <w:rPr>
          <w:bCs/>
        </w:rPr>
      </w:pPr>
    </w:p>
    <w:p w14:paraId="37D8EEDA" w14:textId="77777777" w:rsidR="002720D6" w:rsidRPr="002720D6" w:rsidRDefault="002720D6" w:rsidP="002720D6">
      <w:pPr>
        <w:rPr>
          <w:bCs/>
        </w:rPr>
      </w:pPr>
      <w:r w:rsidRPr="002720D6">
        <w:rPr>
          <w:bCs/>
        </w:rPr>
        <w:t>7. The total number of blocks in multiples of 512 bytes is: 40</w:t>
      </w:r>
    </w:p>
    <w:p w14:paraId="185001A1" w14:textId="77777777" w:rsidR="002720D6" w:rsidRPr="002720D6" w:rsidRDefault="002720D6" w:rsidP="002720D6">
      <w:pPr>
        <w:rPr>
          <w:bCs/>
        </w:rPr>
      </w:pPr>
    </w:p>
    <w:p w14:paraId="505B4E8F" w14:textId="77777777" w:rsidR="002720D6" w:rsidRPr="002720D6" w:rsidRDefault="002720D6" w:rsidP="002720D6">
      <w:pPr>
        <w:rPr>
          <w:bCs/>
        </w:rPr>
      </w:pPr>
      <w:r w:rsidRPr="002720D6">
        <w:rPr>
          <w:bCs/>
        </w:rPr>
        <w:t xml:space="preserve">Note: 'r' denotes read permission, 'w' denotes write permission, 'x' denotes execute permission, '-' denotes that the </w:t>
      </w:r>
      <w:proofErr w:type="gramStart"/>
      <w:r w:rsidRPr="002720D6">
        <w:rPr>
          <w:bCs/>
        </w:rPr>
        <w:t>particular permission</w:t>
      </w:r>
      <w:proofErr w:type="gramEnd"/>
      <w:r w:rsidRPr="002720D6">
        <w:rPr>
          <w:bCs/>
        </w:rPr>
        <w:t xml:space="preserve"> is not present</w:t>
      </w:r>
    </w:p>
    <w:p w14:paraId="59E1B251" w14:textId="77777777" w:rsidR="002720D6" w:rsidRPr="002720D6" w:rsidRDefault="002720D6" w:rsidP="002720D6">
      <w:pPr>
        <w:rPr>
          <w:bCs/>
        </w:rPr>
      </w:pPr>
      <w:r w:rsidRPr="002720D6">
        <w:rPr>
          <w:bCs/>
        </w:rPr>
        <w:t xml:space="preserve">8. The File/directory Permissions for User: </w:t>
      </w:r>
      <w:proofErr w:type="spellStart"/>
      <w:r w:rsidRPr="002720D6">
        <w:rPr>
          <w:bCs/>
        </w:rPr>
        <w:t>rwx</w:t>
      </w:r>
      <w:proofErr w:type="spellEnd"/>
    </w:p>
    <w:p w14:paraId="4282BC9F" w14:textId="77777777" w:rsidR="002720D6" w:rsidRPr="002720D6" w:rsidRDefault="002720D6" w:rsidP="002720D6">
      <w:pPr>
        <w:rPr>
          <w:bCs/>
        </w:rPr>
      </w:pPr>
      <w:r w:rsidRPr="002720D6">
        <w:rPr>
          <w:bCs/>
        </w:rPr>
        <w:t xml:space="preserve">9. The File/directory Permissions for Group: </w:t>
      </w:r>
      <w:proofErr w:type="spellStart"/>
      <w:r w:rsidRPr="002720D6">
        <w:rPr>
          <w:bCs/>
        </w:rPr>
        <w:t>rwx</w:t>
      </w:r>
      <w:proofErr w:type="spellEnd"/>
    </w:p>
    <w:p w14:paraId="2C8AE885" w14:textId="77777777" w:rsidR="002720D6" w:rsidRPr="002720D6" w:rsidRDefault="002720D6" w:rsidP="002720D6">
      <w:pPr>
        <w:rPr>
          <w:bCs/>
        </w:rPr>
      </w:pPr>
      <w:r w:rsidRPr="002720D6">
        <w:rPr>
          <w:bCs/>
        </w:rPr>
        <w:t xml:space="preserve">10. The File/directory Permissions for Others: </w:t>
      </w:r>
      <w:proofErr w:type="spellStart"/>
      <w:r w:rsidRPr="002720D6">
        <w:rPr>
          <w:bCs/>
        </w:rPr>
        <w:t>rwx</w:t>
      </w:r>
      <w:proofErr w:type="spellEnd"/>
    </w:p>
    <w:p w14:paraId="6806F81A" w14:textId="77777777" w:rsidR="002720D6" w:rsidRPr="002720D6" w:rsidRDefault="002720D6" w:rsidP="002720D6">
      <w:pPr>
        <w:rPr>
          <w:bCs/>
        </w:rPr>
      </w:pPr>
      <w:r w:rsidRPr="002720D6">
        <w:rPr>
          <w:bCs/>
        </w:rPr>
        <w:t>11. The file/directory was created on: 19/3/2022 (DD/MM/YYYY) at 8 hours 47 minutes 30 seconds</w:t>
      </w:r>
    </w:p>
    <w:p w14:paraId="6E68E9B7" w14:textId="77777777" w:rsidR="002720D6" w:rsidRPr="002720D6" w:rsidRDefault="002720D6" w:rsidP="002720D6">
      <w:pPr>
        <w:rPr>
          <w:bCs/>
        </w:rPr>
      </w:pPr>
      <w:r w:rsidRPr="002720D6">
        <w:rPr>
          <w:bCs/>
        </w:rPr>
        <w:t>12. The file/directory was modified on: 19/3/2022 (DD/MM/YYYY) at 8 hours 47 minutes 30 seconds</w:t>
      </w:r>
    </w:p>
    <w:p w14:paraId="49DAFD60" w14:textId="77777777" w:rsidR="002720D6" w:rsidRPr="002720D6" w:rsidRDefault="002720D6" w:rsidP="002720D6">
      <w:pPr>
        <w:rPr>
          <w:bCs/>
        </w:rPr>
      </w:pPr>
    </w:p>
    <w:p w14:paraId="28167528" w14:textId="77777777" w:rsidR="002720D6" w:rsidRPr="002720D6" w:rsidRDefault="002720D6" w:rsidP="005629D5">
      <w:pPr>
        <w:rPr>
          <w:bCs/>
        </w:rPr>
      </w:pPr>
    </w:p>
    <w:p w14:paraId="27055DD4" w14:textId="13ED5187" w:rsidR="002720D6" w:rsidRDefault="002720D6" w:rsidP="005629D5">
      <w:pPr>
        <w:rPr>
          <w:b/>
        </w:rPr>
      </w:pPr>
    </w:p>
    <w:p w14:paraId="125D74C6" w14:textId="77777777" w:rsidR="002720D6" w:rsidRDefault="002720D6" w:rsidP="005629D5">
      <w:pPr>
        <w:rPr>
          <w:b/>
        </w:rPr>
      </w:pPr>
    </w:p>
    <w:p w14:paraId="3EF9B2B8" w14:textId="77777777" w:rsidR="005629D5" w:rsidRDefault="005629D5" w:rsidP="005629D5">
      <w:pPr>
        <w:rPr>
          <w:b/>
        </w:rPr>
      </w:pPr>
      <w:r>
        <w:rPr>
          <w:b/>
        </w:rPr>
        <w:t>Question 20 (20 points) (No question 19 on exam)</w:t>
      </w:r>
    </w:p>
    <w:p w14:paraId="0C4A14E3" w14:textId="77777777" w:rsidR="005629D5" w:rsidRDefault="005629D5" w:rsidP="005629D5">
      <w:pPr>
        <w:rPr>
          <w:b/>
        </w:rPr>
      </w:pPr>
    </w:p>
    <w:p w14:paraId="11100C5A" w14:textId="77777777" w:rsidR="005629D5" w:rsidRPr="008333BA" w:rsidRDefault="005629D5" w:rsidP="005629D5">
      <w:pPr>
        <w:rPr>
          <w:b/>
        </w:rPr>
      </w:pPr>
      <w:r>
        <w:rPr>
          <w:b/>
        </w:rPr>
        <w:t>Using the Texas Cyber Range to w</w:t>
      </w:r>
      <w:r w:rsidRPr="008333BA">
        <w:rPr>
          <w:b/>
        </w:rPr>
        <w:t>rite a program that implements the following disk-scheduling algorithms:</w:t>
      </w:r>
    </w:p>
    <w:p w14:paraId="2FB6A1E7" w14:textId="77777777" w:rsidR="005629D5" w:rsidRPr="008333BA" w:rsidRDefault="005629D5" w:rsidP="005629D5">
      <w:pPr>
        <w:rPr>
          <w:b/>
        </w:rPr>
      </w:pPr>
    </w:p>
    <w:p w14:paraId="0C6DE028" w14:textId="77777777" w:rsidR="005629D5" w:rsidRPr="008333BA" w:rsidRDefault="005629D5" w:rsidP="005629D5">
      <w:pPr>
        <w:rPr>
          <w:b/>
        </w:rPr>
      </w:pPr>
      <w:r w:rsidRPr="008333BA">
        <w:rPr>
          <w:b/>
        </w:rPr>
        <w:t>a. FCFS</w:t>
      </w:r>
    </w:p>
    <w:p w14:paraId="6E3D0BB6" w14:textId="77777777" w:rsidR="005629D5" w:rsidRPr="008333BA" w:rsidRDefault="005629D5" w:rsidP="005629D5">
      <w:pPr>
        <w:rPr>
          <w:b/>
        </w:rPr>
      </w:pPr>
      <w:r w:rsidRPr="008333BA">
        <w:rPr>
          <w:b/>
        </w:rPr>
        <w:t>b. SCAN</w:t>
      </w:r>
    </w:p>
    <w:p w14:paraId="36F73343" w14:textId="77777777" w:rsidR="005629D5" w:rsidRDefault="005629D5" w:rsidP="005629D5">
      <w:pPr>
        <w:rPr>
          <w:b/>
        </w:rPr>
      </w:pPr>
      <w:r w:rsidRPr="008333BA">
        <w:rPr>
          <w:b/>
        </w:rPr>
        <w:t>c. C-SCAN</w:t>
      </w:r>
    </w:p>
    <w:p w14:paraId="44766BC7" w14:textId="77777777" w:rsidR="005629D5" w:rsidRPr="008333BA" w:rsidRDefault="005629D5" w:rsidP="005629D5">
      <w:pPr>
        <w:rPr>
          <w:b/>
        </w:rPr>
      </w:pPr>
    </w:p>
    <w:p w14:paraId="0E11945A" w14:textId="6873C137" w:rsidR="005629D5" w:rsidRDefault="005629D5" w:rsidP="005629D5">
      <w:pPr>
        <w:rPr>
          <w:b/>
        </w:rPr>
      </w:pPr>
      <w:r w:rsidRPr="008333BA">
        <w:rPr>
          <w:b/>
        </w:rPr>
        <w:t xml:space="preserve">Your program will service a disk with 5,000 cylinders numbered 0 to 4,999. The program will generate a random series of </w:t>
      </w:r>
      <w:r w:rsidR="004031ED" w:rsidRPr="008333BA">
        <w:rPr>
          <w:b/>
        </w:rPr>
        <w:t>1,000-cylinder</w:t>
      </w:r>
      <w:r w:rsidRPr="008333BA">
        <w:rPr>
          <w:b/>
        </w:rPr>
        <w:t xml:space="preserve"> requests and service them according to each of the algorithms listed above. The program will be passed the initial position of the disk head (as a parameter on the command line) and report the total amount of head movement required by each algorithm.</w:t>
      </w:r>
    </w:p>
    <w:p w14:paraId="5374F91E" w14:textId="0FAA5BE7" w:rsidR="005629D5" w:rsidRDefault="005629D5" w:rsidP="005629D5">
      <w:pPr>
        <w:pStyle w:val="BodyText"/>
        <w:rPr>
          <w:b w:val="0"/>
          <w:iCs/>
          <w:sz w:val="24"/>
          <w:szCs w:val="21"/>
        </w:rPr>
      </w:pPr>
    </w:p>
    <w:p w14:paraId="7B9B6DD2" w14:textId="77777777" w:rsidR="002240EE" w:rsidRDefault="002240EE" w:rsidP="002240EE">
      <w:pPr>
        <w:rPr>
          <w:b/>
        </w:rPr>
      </w:pPr>
      <w:r>
        <w:rPr>
          <w:b/>
        </w:rPr>
        <w:lastRenderedPageBreak/>
        <w:t>ANSWER:</w:t>
      </w:r>
    </w:p>
    <w:p w14:paraId="14D11098" w14:textId="77777777" w:rsidR="002240EE" w:rsidRDefault="002240EE" w:rsidP="002240EE">
      <w:pPr>
        <w:rPr>
          <w:b/>
        </w:rPr>
      </w:pPr>
    </w:p>
    <w:p w14:paraId="33766213" w14:textId="77777777" w:rsidR="002240EE" w:rsidRDefault="002240EE" w:rsidP="002240EE">
      <w:pPr>
        <w:rPr>
          <w:bCs/>
        </w:rPr>
      </w:pPr>
      <w:r>
        <w:rPr>
          <w:bCs/>
        </w:rPr>
        <w:t>The code is provided as a .c file in Canvas. The executable file of the code is also provided.</w:t>
      </w:r>
    </w:p>
    <w:p w14:paraId="159476BA" w14:textId="77777777" w:rsidR="002240EE" w:rsidRPr="00262EF9" w:rsidRDefault="002240EE" w:rsidP="005629D5">
      <w:pPr>
        <w:pStyle w:val="BodyText"/>
        <w:rPr>
          <w:b w:val="0"/>
          <w:iCs/>
          <w:sz w:val="24"/>
          <w:szCs w:val="21"/>
        </w:rPr>
      </w:pPr>
    </w:p>
    <w:p w14:paraId="4985C51F" w14:textId="77777777" w:rsidR="005629D5" w:rsidRPr="00240E6D" w:rsidRDefault="005629D5" w:rsidP="005629D5">
      <w:pPr>
        <w:pStyle w:val="BodyText"/>
        <w:rPr>
          <w:b w:val="0"/>
          <w:bCs/>
          <w:iCs/>
          <w:sz w:val="24"/>
        </w:rPr>
      </w:pPr>
    </w:p>
    <w:p w14:paraId="7ACC93D9" w14:textId="09837758" w:rsidR="000D1E2F" w:rsidRPr="0064541C" w:rsidRDefault="002720D6">
      <w:pPr>
        <w:rPr>
          <w:b/>
          <w:bCs/>
        </w:rPr>
      </w:pPr>
      <w:r w:rsidRPr="0064541C">
        <w:rPr>
          <w:b/>
          <w:bCs/>
        </w:rPr>
        <w:t>Sample output:</w:t>
      </w:r>
    </w:p>
    <w:p w14:paraId="13861CB9" w14:textId="1B08B010" w:rsidR="002720D6" w:rsidRDefault="002720D6"/>
    <w:p w14:paraId="249364CC" w14:textId="77777777" w:rsidR="0002070A" w:rsidRDefault="0002070A" w:rsidP="0002070A">
      <w:r>
        <w:t>Generating a random series of 1,000-cylinder requests (1000 random integers) between 0 and 5000</w:t>
      </w:r>
    </w:p>
    <w:p w14:paraId="458EAE1E" w14:textId="77777777" w:rsidR="0002070A" w:rsidRDefault="0002070A" w:rsidP="0002070A">
      <w:r>
        <w:t>Printing the 1,000-cylinder requests</w:t>
      </w:r>
    </w:p>
    <w:p w14:paraId="0DBA7DBB" w14:textId="77777777" w:rsidR="0002070A" w:rsidRDefault="0002070A" w:rsidP="0002070A">
      <w:r>
        <w:t xml:space="preserve">4460, 3330, 2626, 4361, 3520, 436, 3682, 1464, 4452, 3293, 3707, 670, 2606, 521, 2609, 4263, 1264, 3552, 2808, 810, 4278, 3310, 2936, 780, 1462, 1295, 538, 4747, 3541, 849, 456, 3001, 4179, 4434, 2362, 2699, 4870, 2397, 515, 674, 690, 4223, 1344, 3297, 4744, 3954, 3912, 1008, 3858, 3073, 3170, 3137, 1383, 1106, 3917, 2845, 2402, 807, 2593, 943, 3008, 4401, 296, 3540, 3835, 4011, 2591, 57, 1408, 3107, 731, 3450, 2330, 3428, 1747, 3426, 2382, 2012, 4435, 2592, 85, 3957, 729, 2820, 1416, 999, 665, 3818, 3158, 4610, 1113, 1167, 4011, 2761, 4707, 4198, 1772, 2298, 4255, 3180, 1757, 1339, 1631, 4087, 4767, 4730, 2514, 3501, 3094, 3301, 1093, 3179, 2258, 3175, 999, 3674, 4174, 3017, 3844, 3684, 2627, 1309, 4851, 1639, 4071, 910, 2189, 843, 4561, 1445, 376, 1318, 2784, 3359, 1758, 3903, 4441, 4272, 2404, 2536, 3925, 3497, 715, 2535, 1672, 3067, 1210, 2198, 1084, 1406, 883, 3711, 2716, 2086, 1702, 3139, 4349, 3892, 334, 3910, 1689, 710, 1580, 825, 421, 3338, 4728, 4863, 3962, 3484, 2399, 4239, 3333, 4466, 1775, 1358, 2533, 4337, 3556, 3617, 743, 791, 3681, 4811, 4230, 1735, 2950, 3579, 1979, 3285, 3841, 20, 347, 1773, 845, 769, 1464, 1925, 632, 426, 409, 3031, 1018, 3743, 2497, 2793, 101, 1383, 2130, 9, 1352, 4225, 2153, 1385, 4037, 1383, 3121, 3339, 4962, 1452, 2976, 3803, 1473, 3324, 576, 3670, 445, 3392, 1948, 1077, 3819, 2357, 460, 1189, 2452, 4309, 3982, 3905, 2044, 2464, 267, 3397, 1689, 2420, 4782, 2078, 3803, 4255, 418, 117, 708, 4746, 272, 3533, 4422, 2200, 2203, 4867, 593, 4151, 2296, 764, 2861, 4108, 1953, 1665, 4770, 935, 1923, 1814, 4751, 2190, 211, 1440, 962, 1346, 3519, 4765, 601, 289, 4882, 1309, 1387, 154, 4842, 810, 2354, 3398, 2029, 2947, 3901, 678, 3711, 1762, 4786, 2016, 4780, 4556, 2951, 1703, 2723, 4054, 3893, 4286, 495, 4855, 632, 366, 972, 1234, 2007, 2206, 3895, 3394, 3712, 90, 556, 1066, 3488, 3938, 366, 2389, 4616, 429, 504, 754, 2446, 284, 1663, 1749, 1987, 4386, 804, 2232, 3672, 2651, 3439, 4305, 4369, 4411, 1891, 1376, 1617, 786, 1122, 329, 876, 3031, 2747, 716, 1969, 4465, 3106, 2937, 1247, 3610, 3691, 45, 3894, 354, 3146, 2233, 4740, 3950, 4465, 4765, 2953, 2904, 422, 2322, 2315, 2313, 50, 284, 4451, 2525, 1965, 328, 1908, 1064, 1044, 3877, 530, 502, 3166, 1777, 464, 1857, 3174, 4358, 2212, 1320, 1591, 3304, 1623, 1056, 4421, 4576, 312, 4843, 3251, 2627, 3508, 4653, 4263, 2960, 2178, 1228, 4640, 4086, 2293, 2036, 4315, 4175, 2539, 2481, 2304, 3003, 691, 478, 3714, 4255, 1798, 1657, 3911, 3421, 4066, 3333, 4350, 4378, 4528, 3953, 2006, 3037, 3606, 2621, 2349, 2137, 202, 1989, 2575, 2495, 377, 3243, 3022, 4268, 2076, 326, 3624, 2767, 2156, 2338, 2022, 306, 3995, 934, 80, 4413, 619, 4430, 3792, 147, 3383, 2150, 4536, 3341, 4771, 1885, 478, 4973, 226, 3054, 3820, 604, 2649, 1842, 4872, 4725, 3520, 3496, 2493, 676, 2186, 867, 2335, 2534, 3153, 2415, 1947, 3772, 1845, 739, 272, 1580, 2889, 4808, 1273, 4013, 1694, 1752, 3986, 3272, 1158, 2807, 3876, 3807, 1001, 101, 4884, 874, 4949, 2377, 2902, 2136, 4597, 237, 1022, 2750, 2652, 2969, 1523, 849, 61, 1795, 3781, 4302, 2955, 55, 3315, 1001, 3159, 2302, 4274, 4317, 1461, 3150, 4476, 3814, 4603, 4360, 4688, 4553, 3090, 2591, 3041, 2687, 2828, 415, 437, 481, 3384, 3312, 2682, 4797, 1459, 1464, 4100, 4415, 1519, 2415, 416, 4678, 1069, 4690, 347, 3882, 4193, </w:t>
      </w:r>
      <w:r>
        <w:lastRenderedPageBreak/>
        <w:t>1175, 2697, 148, 1887, 2385, 1053, 1329, 1328, 446, 4016, 4157, 861, 806, 990, 598, 470, 3672, 395, 3282, 1488, 847, 2697, 3007, 3263, 4465, 4037, 684, 508, 4384, 4567, 1053, 1911, 3616, 1201, 151, 2353, 2255, 1480, 3682, 2701, 1849, 4191, 4915, 4007, 181, 513, 4477, 205, 2260, 2759, 1694, 3108, 1808, 1053, 2723, 1274, 91, 4759, 3134, 827, 4326, 4187, 4091, 2942, 388, 4242, 296, 3995, 722, 330, 3049, 2571, 4521, 4316, 2930, 1054, 4829, 2408, 2611, 3441, 1519, 657, 1549, 4680, 1711, 624, 2306, 3154, 384, 440, 333, 1062, 4627, 776, 357, 1367, 18, 2005, 1715, 2093, 2335, 1116, 1016, 1856, 432, 3947, 4262, 1613, 2707, 1873, 54, 4226, 2531, 2956, 3906, 594, 4932, 1212, 100, 1668, 3004, 1785, 2731, 3983, 2562, 3088, 1703, 3932, 1445, 3418, 1025, 3780, 886, 2042, 1988, 1318, 2341, 1250, 4283, 48, 4475, 689, 4274, 3358, 4997, 4533, 3952, 4930, 2097, 404, 2950, 102, 2190, 681, 4085, 4752, 121, 788, 3684, 1566, 558, 1062, 1698, 1444, 3104, 3686, 4114, 1797, 1288, 4749, 1845, 2116, 1791, 2471, 474, 1788, 3356, 779, 3070, 454, 1183, 1021, 1908, 4725, 3054, 2345, 4477, 3176, 4486, 4514, 1094, 1396, 576, 2793, 4193, 32, 2831, 4659, 1829, 472, 4409, 3674, 2588, 1200, 2497, 4414, 4340, 854, 193, 2411, 2660, 2729, 3432, 4568, 2454, 1486, 3265, 3284, 1014, 2751, 2798, 2109, 4148, 4726, 1254, 4693, 4758, 4085, 4352, 1587, 909, 3761, 1613, 4849, 1313, 462, 4264, 654, 1316, 809, 3065, 3976, 4890, 2849, 4896, 2345, 687, 3162, 629, 1702, 913, 4779, 163, 1413, 4505, 1417, 1106, 4263, 1854, 1811, 2202, 2764, 572, 167, 3965, 3238, 629, 3229, 3892, 1946, 391, 3309, 2274, 281, 2510, 2171, 2626, 3197, 333, 4607, 1251, 2598, 738, 1414, 364, 243, 2831, 2822, 858, 1038, 4633, 3060, 154, 1558, 4579, 4119, 4796, 209, 3701, 40, 3507, 4092, 4701, 2133, 725, 2211, 4304, 4704, 408, 989, 663, 3012, 3588, 1402, 4426, 304, 1645, 3610, 3126, 3856, 4648, 4112, 1916, 1154, 670, 2848, 273, 1818, 4409, 326, 3210, 4268, 770, 2911, 1401, 1496, 1474, 706, 1200, 3234, 3047, 3215, 1246, 2987, 4617, 673, 3291, 1263, 4283, 2770, 119, 283, 1882, 3387, 1437, 3904, 2587, 3062, 2074, 1996, 3389, 284, 1264, 4159, 4547, 4018, 2007, 1021, 1076, 4559, 4255, 4123, 2775, 1854, 2111, 2392, 2527, 1754, 7, 3162, 4524, 1478, 3445, 2758, 1218, 1234, 1662, 3805, 4296, 88, 2154, 2685, 372, 4770, 3197, 1271, 3788, 204, 2292, 4864, 4764, 2900, 340, 2539, 4754, 2451, 1283, 3633, 4205, 1291, 1795, 82, 4121, 1592, 2840, 339, 2826, 855, 497, 2122, 943, 4003, 1160, 2668, 3773, 4357, 3939, 3914, 913, 2584, 130, 677, 1836,</w:t>
      </w:r>
    </w:p>
    <w:p w14:paraId="467637B0" w14:textId="77777777" w:rsidR="0002070A" w:rsidRDefault="0002070A" w:rsidP="0002070A"/>
    <w:p w14:paraId="40434317" w14:textId="77777777" w:rsidR="0002070A" w:rsidRDefault="0002070A" w:rsidP="0002070A">
      <w:r>
        <w:t>Please enter the initial position of the disk head:</w:t>
      </w:r>
    </w:p>
    <w:p w14:paraId="6F718F43" w14:textId="77777777" w:rsidR="0002070A" w:rsidRDefault="0002070A" w:rsidP="0002070A">
      <w:r>
        <w:t>50</w:t>
      </w:r>
    </w:p>
    <w:p w14:paraId="7291E93C" w14:textId="77777777" w:rsidR="0002070A" w:rsidRDefault="0002070A" w:rsidP="0002070A"/>
    <w:p w14:paraId="62AD9237" w14:textId="77777777" w:rsidR="0002070A" w:rsidRDefault="0002070A" w:rsidP="0002070A">
      <w:r>
        <w:t xml:space="preserve"> Please choose from the following options:</w:t>
      </w:r>
    </w:p>
    <w:p w14:paraId="37CF25B7" w14:textId="77777777" w:rsidR="0002070A" w:rsidRDefault="0002070A" w:rsidP="0002070A">
      <w:r>
        <w:t>| 1 -&gt; Run all 3 algorithms one-by-one: FCFS, SCAN (for both left and right directions), C-SCAN |</w:t>
      </w:r>
    </w:p>
    <w:p w14:paraId="20E6C03D" w14:textId="77777777" w:rsidR="0002070A" w:rsidRDefault="0002070A" w:rsidP="0002070A">
      <w:r>
        <w:t>| 2 -&gt; Run FCFS |</w:t>
      </w:r>
    </w:p>
    <w:p w14:paraId="4F69A712" w14:textId="77777777" w:rsidR="0002070A" w:rsidRDefault="0002070A" w:rsidP="0002070A">
      <w:r>
        <w:t xml:space="preserve">| 3 -&gt; Run SCAN (will show </w:t>
      </w:r>
      <w:proofErr w:type="spellStart"/>
      <w:r>
        <w:t>ouput</w:t>
      </w:r>
      <w:proofErr w:type="spellEnd"/>
      <w:r>
        <w:t xml:space="preserve"> for both left and right directions) |</w:t>
      </w:r>
    </w:p>
    <w:p w14:paraId="233B3F3F" w14:textId="77777777" w:rsidR="0002070A" w:rsidRDefault="0002070A" w:rsidP="0002070A">
      <w:r>
        <w:t>| 4 -&gt; Run C-SCAN |</w:t>
      </w:r>
    </w:p>
    <w:p w14:paraId="32F62855" w14:textId="77777777" w:rsidR="0002070A" w:rsidRDefault="0002070A" w:rsidP="0002070A">
      <w:r>
        <w:t xml:space="preserve"> Enter an integer from 1, 2, 3, or 4 which corresponds to running all disk-scheduling algorithms, running FCFS only, running SCAN only (will show </w:t>
      </w:r>
      <w:proofErr w:type="spellStart"/>
      <w:r>
        <w:t>ouput</w:t>
      </w:r>
      <w:proofErr w:type="spellEnd"/>
      <w:r>
        <w:t xml:space="preserve"> for both left and right directions</w:t>
      </w:r>
      <w:proofErr w:type="gramStart"/>
      <w:r>
        <w:t>) ,</w:t>
      </w:r>
      <w:proofErr w:type="gramEnd"/>
      <w:r>
        <w:t xml:space="preserve"> or running C-SCAN only</w:t>
      </w:r>
    </w:p>
    <w:p w14:paraId="2876138E" w14:textId="77777777" w:rsidR="0002070A" w:rsidRDefault="0002070A" w:rsidP="0002070A">
      <w:r>
        <w:t>1</w:t>
      </w:r>
    </w:p>
    <w:p w14:paraId="54D8FDC9" w14:textId="77777777" w:rsidR="0002070A" w:rsidRDefault="0002070A" w:rsidP="0002070A"/>
    <w:p w14:paraId="238CE1A3" w14:textId="77777777" w:rsidR="0002070A" w:rsidRDefault="0002070A" w:rsidP="0002070A">
      <w:r>
        <w:t>############## Running FCFS disk-scheduling algorithm: ##############</w:t>
      </w:r>
    </w:p>
    <w:p w14:paraId="6EB8E6FB" w14:textId="77777777" w:rsidR="0002070A" w:rsidRDefault="0002070A" w:rsidP="0002070A"/>
    <w:p w14:paraId="468210F0" w14:textId="77777777" w:rsidR="0002070A" w:rsidRDefault="0002070A" w:rsidP="0002070A">
      <w:r>
        <w:t>The seek sequence for this algorithm is:</w:t>
      </w:r>
    </w:p>
    <w:p w14:paraId="06D09471" w14:textId="77777777" w:rsidR="0002070A" w:rsidRDefault="0002070A" w:rsidP="0002070A">
      <w:r>
        <w:lastRenderedPageBreak/>
        <w:t xml:space="preserve">4460, 3330, 2626, 4361, 3520, 436, 3682, 1464, 4452, 3293, 3707, 670, 2606, 521, 2609, 4263, 1264, 3552, 2808, 810, 4278, 3310, 2936, 780, 1462, 1295, 538, 4747, 3541, 849, 456, 3001, 4179, 4434, 2362, 2699, 4870, 2397, 515, 674, 690, 4223, 1344, 3297, 4744, 3954, 3912, 1008, 3858, 3073, 3170, 3137, 1383, 1106, 3917, 2845, 2402, 807, 2593, 943, 3008, 4401, 296, 3540, 3835, 4011, 2591, 57, 1408, 3107, 731, 3450, 2330, 3428, 1747, 3426, 2382, 2012, 4435, 2592, 85, 3957, 729, 2820, 1416, 999, 665, 3818, 3158, 4610, 1113, 1167, 4011, 2761, 4707, 4198, 1772, 2298, 4255, 3180, 1757, 1339, 1631, 4087, 4767, 4730, 2514, 3501, 3094, 3301, 1093, 3179, 2258, 3175, 999, 3674, 4174, 3017, 3844, 3684, 2627, 1309, 4851, 1639, 4071, 910, 2189, 843, 4561, 1445, 376, 1318, 2784, 3359, 1758, 3903, 4441, 4272, 2404, 2536, 3925, 3497, 715, 2535, 1672, 3067, 1210, 2198, 1084, 1406, 883, 3711, 2716, 2086, 1702, 3139, 4349, 3892, 334, 3910, 1689, 710, 1580, 825, 421, 3338, 4728, 4863, 3962, 3484, 2399, 4239, 3333, 4466, 1775, 1358, 2533, 4337, 3556, 3617, 743, 791, 3681, 4811, 4230, 1735, 2950, 3579, 1979, 3285, 3841, 20, 347, 1773, 845, 769, 1464, 1925, 632, 426, 409, 3031, 1018, 3743, 2497, 2793, 101, 1383, 2130, 9, 1352, 4225, 2153, 1385, 4037, 1383, 3121, 3339, 4962, 1452, 2976, 3803, 1473, 3324, 576, 3670, 445, 3392, 1948, 1077, 3819, 2357, 460, 1189, 2452, 4309, 3982, 3905, 2044, 2464, 267, 3397, 1689, 2420, 4782, 2078, 3803, 4255, 418, 117, 708, 4746, 272, 3533, 4422, 2200, 2203, 4867, 593, 4151, 2296, 764, 2861, 4108, 1953, 1665, 4770, 935, 1923, 1814, 4751, 2190, 211, 1440, 962, 1346, 3519, 4765, 601, 289, 4882, 1309, 1387, 154, 4842, 810, 2354, 3398, 2029, 2947, 3901, 678, 3711, 1762, 4786, 2016, 4780, 4556, 2951, 1703, 2723, 4054, 3893, 4286, 495, 4855, 632, 366, 972, 1234, 2007, 2206, 3895, 3394, 3712, 90, 556, 1066, 3488, 3938, 366, 2389, 4616, 429, 504, 754, 2446, 284, 1663, 1749, 1987, 4386, 804, 2232, 3672, 2651, 3439, 4305, 4369, 4411, 1891, 1376, 1617, 786, 1122, 329, 876, 3031, 2747, 716, 1969, 4465, 3106, 2937, 1247, 3610, 3691, 45, 3894, 354, 3146, 2233, 4740, 3950, 4465, 4765, 2953, 2904, 422, 2322, 2315, 2313, 50, 284, 4451, 2525, 1965, 328, 1908, 1064, 1044, 3877, 530, 502, 3166, 1777, 464, 1857, 3174, 4358, 2212, 1320, 1591, 3304, 1623, 1056, 4421, 4576, 312, 4843, 3251, 2627, 3508, 4653, 4263, 2960, 2178, 1228, 4640, 4086, 2293, 2036, 4315, 4175, 2539, 2481, 2304, 3003, 691, 478, 3714, 4255, 1798, 1657, 3911, 3421, 4066, 3333, 4350, 4378, 4528, 3953, 2006, 3037, 3606, 2621, 2349, 2137, 202, 1989, 2575, 2495, 377, 3243, 3022, 4268, 2076, 326, 3624, 2767, 2156, 2338, 2022, 306, 3995, 934, 80, 4413, 619, 4430, 3792, 147, 3383, 2150, 4536, 3341, 4771, 1885, 478, 4973, 226, 3054, 3820, 604, 2649, 1842, 4872, 4725, 3520, 3496, 2493, 676, 2186, 867, 2335, 2534, 3153, 2415, 1947, 3772, 1845, 739, 272, 1580, 2889, 4808, 1273, 4013, 1694, 1752, 3986, 3272, 1158, 2807, 3876, 3807, 1001, 101, 4884, 874, 4949, 2377, 2902, 2136, 4597, 237, 1022, 2750, 2652, 2969, 1523, 849, 61, 1795, 3781, 4302, 2955, 55, 3315, 1001, 3159, 2302, 4274, 4317, 1461, 3150, 4476, 3814, 4603, 4360, 4688, 4553, 3090, 2591, 3041, 2687, 2828, 415, 437, 481, 3384, 3312, 2682, 4797, 1459, 1464, 4100, 4415, 1519, 2415, 416, 4678, 1069, 4690, 347, 3882, 4193, 1175, 2697, 148, 1887, 2385, 1053, 1329, 1328, 446, 4016, 4157, 861, 806, 990, 598, 470, 3672, 395, 3282, 1488, 847, 2697, 3007, 3263, 4465, 4037, 684, 508, 4384, 4567, 1053, 1911, 3616, 1201, 151, 2353, 2255, 1480, 3682, 2701, 1849, 4191, 4915, 4007, 181, 513, 4477, 205, 2260, 2759, 1694, 3108, 1808, 1053, 2723, 1274, 91, 4759, 3134, 827, 4326, 4187, 4091, 2942, 388, 4242, 296, 3995, 722, 330, 3049, 2571, 4521, 4316, 2930, 1054, 4829, 2408, 2611, 3441, 1519, 657, 1549, 4680, 1711, 624, 2306, 3154, 384, 440, 333, 1062, 4627, 776, 357, 1367, 18, 2005, 1715, 2093, 2335, 1116, 1016, 1856, 432, 3947, 4262, 1613, 2707, 1873, 54, 4226, 2531, 2956, 3906, 594, 4932, 1212, 100, 1668, 3004, 1785, 2731, 3983, 2562, 3088, 1703, 3932, 1445, 3418, 1025, 3780, 886, 2042, 1988, 1318, 2341, 1250, 4283, 48, 4475, 689, 4274, 3358, 4997, 4533, 3952, 4930, 2097, 404, 2950, 102, 2190, 681, 4085, 4752, 121, 788, 3684, 1566, </w:t>
      </w:r>
      <w:r>
        <w:lastRenderedPageBreak/>
        <w:t>558, 1062, 1698, 1444, 3104, 3686, 4114, 1797, 1288, 4749, 1845, 2116, 1791, 2471, 474, 1788, 3356, 779, 3070, 454, 1183, 1021, 1908, 4725, 3054, 2345, 4477, 3176, 4486, 4514, 1094, 1396, 576, 2793, 4193, 32, 2831, 4659, 1829, 472, 4409, 3674, 2588, 1200, 2497, 4414, 4340, 854, 193, 2411, 2660, 2729, 3432, 4568, 2454, 1486, 3265, 3284, 1014, 2751, 2798, 2109, 4148, 4726, 1254, 4693, 4758, 4085, 4352, 1587, 909, 3761, 1613, 4849, 1313, 462, 4264, 654, 1316, 809, 3065, 3976, 4890, 2849, 4896, 2345, 687, 3162, 629, 1702, 913, 4779, 163, 1413, 4505, 1417, 1106, 4263, 1854, 1811, 2202, 2764, 572, 167, 3965, 3238, 629, 3229, 3892, 1946, 391, 3309, 2274, 281, 2510, 2171, 2626, 3197, 333, 4607, 1251, 2598, 738, 1414, 364, 243, 2831, 2822, 858, 1038, 4633, 3060, 154, 1558, 4579, 4119, 4796, 209, 3701, 40, 3507, 4092, 4701, 2133, 725, 2211, 4304, 4704, 408, 989, 663, 3012, 3588, 1402, 4426, 304, 1645, 3610, 3126, 3856, 4648, 4112, 1916, 1154, 670, 2848, 273, 1818, 4409, 326, 3210, 4268, 770, 2911, 1401, 1496, 1474, 706, 1200, 3234, 3047, 3215, 1246, 2987, 4617, 673, 3291, 1263, 4283, 2770, 119, 283, 1882, 3387, 1437, 3904, 2587, 3062, 2074, 1996, 3389, 284, 1264, 4159, 4547, 4018, 2007, 1021, 1076, 4559, 4255, 4123, 2775, 1854, 2111, 2392, 2527, 1754, 7, 3162, 4524, 1478, 3445, 2758, 1218, 1234, 1662, 3805, 4296, 88, 2154, 2685, 372, 4770, 3197, 1271, 3788, 204, 2292, 4864, 4764, 2900, 340, 2539, 4754, 2451, 1283, 3633, 4205, 1291, 1795, 82, 4121, 1592, 2840, 339, 2826, 855, 497, 2122, 943, 4003, 1160, 2668, 3773, 4357, 3939, 3914, 913, 2584, 130, 677, 1836,</w:t>
      </w:r>
    </w:p>
    <w:p w14:paraId="0ADB70F2" w14:textId="77777777" w:rsidR="0002070A" w:rsidRDefault="0002070A" w:rsidP="0002070A"/>
    <w:p w14:paraId="1F88A8BE" w14:textId="77777777" w:rsidR="0002070A" w:rsidRDefault="0002070A" w:rsidP="0002070A">
      <w:r>
        <w:t>The total number of head movements for the FCFS algorithm is= 1641300</w:t>
      </w:r>
    </w:p>
    <w:p w14:paraId="58BE36AC" w14:textId="77777777" w:rsidR="0002070A" w:rsidRDefault="0002070A" w:rsidP="0002070A"/>
    <w:p w14:paraId="1444406D" w14:textId="77777777" w:rsidR="0002070A" w:rsidRDefault="0002070A" w:rsidP="0002070A">
      <w:r>
        <w:t>The average seek duration for the algorithm is= 1641.300049</w:t>
      </w:r>
    </w:p>
    <w:p w14:paraId="19684435" w14:textId="77777777" w:rsidR="0002070A" w:rsidRDefault="0002070A" w:rsidP="0002070A"/>
    <w:p w14:paraId="500D57FB" w14:textId="77777777" w:rsidR="0002070A" w:rsidRDefault="0002070A" w:rsidP="0002070A"/>
    <w:p w14:paraId="2AF510E6" w14:textId="77777777" w:rsidR="0002070A" w:rsidRDefault="0002070A" w:rsidP="0002070A">
      <w:r>
        <w:t>############## Will now run SCAN disk-scheduling algorithm from both left and right directions: ##############</w:t>
      </w:r>
    </w:p>
    <w:p w14:paraId="169623CB" w14:textId="77777777" w:rsidR="0002070A" w:rsidRDefault="0002070A" w:rsidP="0002070A"/>
    <w:p w14:paraId="18E7ED3A" w14:textId="77777777" w:rsidR="0002070A" w:rsidRDefault="0002070A" w:rsidP="0002070A">
      <w:r>
        <w:t>############## 1. Running SCAN disk-scheduling algorithm from right direction: ##############</w:t>
      </w:r>
    </w:p>
    <w:p w14:paraId="148492AE" w14:textId="77777777" w:rsidR="0002070A" w:rsidRDefault="0002070A" w:rsidP="0002070A"/>
    <w:p w14:paraId="3CFBD110" w14:textId="77777777" w:rsidR="0002070A" w:rsidRDefault="0002070A" w:rsidP="0002070A">
      <w:r>
        <w:t>The seek sequence for this algorithm is:</w:t>
      </w:r>
    </w:p>
    <w:p w14:paraId="239020F7" w14:textId="77777777" w:rsidR="0002070A" w:rsidRDefault="0002070A" w:rsidP="0002070A">
      <w:r>
        <w:t xml:space="preserve">50, 54, 55, 57, 61, 80, 82, 85, 88, 90, 91, 100, 101, 101, 102, 117, 119, 121, 130, 147, 148, 151, 154, 154, 163, 167, 181, 193, 202, 204, 205, 209, 211, 226, 237, 243, 267, 272, 272, 273, 281, 283, 284, 284, 284, 289, 296, 296, 304, 306, 312, 326, 326, 328, 329, 330, 333, 333, 334, 339, 340, 347, 347, 354, 357, 364, 366, 366, 372, 376, 377, 384, 388, 391, 395, 404, 408, 409, 415, 416, 418, 421, 422, 426, 429, 432, 436, 437, 440, 445, 446, 454, 456, 460, 462, 464, 470, 472, 474, 478, 478, 481, 495, 497, 502, 504, 508, 513, 515, 521, 530, 538, 556, 558, 572, 576, 576, 593, 594, 598, 601, 604, 619, 624, 629, 629, 632, 632, 654, 657, 663, 665, 670, 670, 673, 674, 676, 677, 678, 681, 684, 687, 689, 690, 691, 706, 708, 710, 715, 716, 722, 725, 729, 731, 738, 739, 743, 754, 764, 769, 770, 776, 779, 780, 786, 788, 791, 804, 806, 807, 809, 810, 810, 825, 827, 843, 845, 847, 849, 849, 854, 855, 858, 861, 867, 874, 876, 883, 886, 909, 910, 913, 913, 934, 935, 943, 943, 962, 972, 989, 990, 999, 999, 1001, 1001, 1008, 1014, 1016, 1018, 1021, 1021, 1022, 1025, 1038, 1044, 1053, 1053, 1053, 1054, 1056, 1062, 1062, 1064, 1066, 1069, 1076, 1077, 1084, 1093, 1094, 1106, 1106, 1113, 1116, 1122, 1154, 1158, 1160, 1167, 1175, 1183, 1189, 1200, 1200, 1201, 1210, 1212, 1218, 1228, 1234, 1234, 1246, 1247, 1250, 1251, 1254, 1263, 1264, 1264, 1271, 1273, 1274, 1283, 1288, 1291, 1295, 1309, 1309, 1313, 1316, </w:t>
      </w:r>
      <w:r>
        <w:lastRenderedPageBreak/>
        <w:t xml:space="preserve">1318, 1318, 1320, 1328, 1329, 1339, 1344, 1346, 1352, 1358, 1367, 1376, 1383, 1383, 1383, 1385, 1387, 1396, 1401, 1402, 1406, 1408, 1413, 1414, 1416, 1417, 1437, 1440, 1444, 1445, 1445, 1452, 1459, 1461, 1462, 1464, 1464, 1464, 1473, 1474, 1478, 1480, 1486, 1488, 1496, 1519, 1519, 1523, 1549, 1558, 1566, 1580, 1580, 1587, 1591, 1592, 1613, 1613, 1617, 1623, 1631, 1639, 1645, 1657, 1662, 1663, 1665, 1668, 1672, 1689, 1689, 1694, 1694, 1698, 1702, 1702, 1703, 1703, 1711, 1715, 1735, 1747, 1749, 1752, 1754, 1757, 1758, 1762, 1772, 1773, 1775, 1777, 1785, 1788, 1791, 1795, 1795, 1797, 1798, 1808, 1811, 1814, 1818, 1829, 1836, 1842, 1845, 1845, 1849, 1854, 1854, 1856, 1857, 1873, 1882, 1885, 1887, 1891, 1908, 1908, 1911, 1916, 1923, 1925, 1946, 1947, 1948, 1953, 1965, 1969, 1979, 1987, 1988, 1989, 1996, 2005, 2006, 2007, 2007, 2012, 2016, 2022, 2029, 2036, 2042, 2044, 2074, 2076, 2078, 2086, 2093, 2097, 2109, 2111, 2116, 2122, 2130, 2133, 2136, 2137, 2150, 2153, 2154, 2156, 2171, 2178, 2186, 2189, 2190, 2190, 2198, 2200, 2202, 2203, 2206, 2211, 2212, 2232, 2233, 2255, 2258, 2260, 2274, 2292, 2293, 2296, 2298, 2302, 2304, 2306, 2313, 2315, 2322, 2330, 2335, 2335, 2338, 2341, 2345, 2345, 2349, 2353, 2354, 2357, 2362, 2377, 2382, 2385, 2389, 2392, 2397, 2399, 2402, 2404, 2408, 2411, 2415, 2415, 2420, 2446, 2451, 2452, 2454, 2464, 2471, 2481, 2493, 2495, 2497, 2497, 2510, 2514, 2525, 2527, 2531, 2533, 2534, 2535, 2536, 2539, 2539, 2562, 2571, 2575, 2584, 2587, 2588, 2591, 2591, 2592, 2593, 2598, 2606, 2609, 2611, 2621, 2626, 2626, 2627, 2627, 2649, 2651, 2652, 2660, 2668, 2682, 2685, 2687, 2697, 2697, 2699, 2701, 2707, 2716, 2723, 2723, 2729, 2731, 2747, 2750, 2751, 2758, 2759, 2761, 2764, 2767, 2770, 2775, 2784, 2793, 2793, 2798, 2807, 2808, 2820, 2822, 2826, 2828, 2831, 2831, 2840, 2845, 2848, 2849, 2861, 2889, 2900, 2902, 2904, 2911, 2930, 2936, 2937, 2942, 2947, 2950, 2950, 2951, 2953, 2955, 2956, 2960, 2969, 2976, 2987, 3001, 3003, 3004, 3007, 3008, 3012, 3017, 3022, 3031, 3031, 3037, 3041, 3047, 3049, 3054, 3054, 3060, 3062, 3065, 3067, 3070, 3073, 3088, 3090, 3094, 3104, 3106, 3107, 3108, 3121, 3126, 3134, 3137, 3139, 3146, 3150, 3153, 3154, 3158, 3159, 3162, 3162, 3166, 3170, 3174, 3175, 3176, 3179, 3180, 3197, 3197, 3210, 3215, 3229, 3234, 3238, 3243, 3251, 3263, 3265, 3272, 3282, 3284, 3285, 3291, 3293, 3297, 3301, 3304, 3309, 3310, 3312, 3315, 3324, 3330, 3333, 3333, 3338, 3339, 3341, 3356, 3358, 3359, 3383, 3384, 3387, 3389, 3392, 3394, 3397, 3398, 3418, 3421, 3426, 3428, 3432, 3439, 3441, 3445, 3450, 3484, 3488, 3496, 3497, 3501, 3507, 3508, 3519, 3520, 3520, 3533, 3540, 3541, 3552, 3556, 3579, 3588, 3606, 3610, 3610, 3616, 3617, 3624, 3633, 3670, 3672, 3672, 3674, 3674, 3681, 3682, 3682, 3684, 3684, 3686, 3691, 3701, 3707, 3711, 3711, 3712, 3714, 3743, 3761, 3772, 3773, 3780, 3781, 3788, 3792, 3803, 3803, 3805, 3807, 3814, 3818, 3819, 3820, 3835, 3841, 3844, 3856, 3858, 3876, 3877, 3882, 3892, 3892, 3893, 3894, 3895, 3901, 3903, 3904, 3905, 3906, 3910, 3911, 3912, 3914, 3917, 3925, 3932, 3938, 3939, 3947, 3950, 3952, 3953, 3954, 3957, 3962, 3965, 3976, 3982, 3983, 3986, 3995, 3995, 4003, 4007, 4011, 4011, 4013, 4016, 4018, 4037, 4037, 4054, 4066, 4071, 4085, 4085, 4086, 4087, 4091, 4092, 4100, 4108, 4112, 4114, 4119, 4121, 4123, 4148, 4151, 4157, 4159, 4174, 4175, 4179, 4187, 4191, 4193, 4193, 4198, 4205, 4223, 4225, 4226, 4230, 4239, 4242, 4255, 4255, 4255, 4255, 4262, 4263, 4263, 4263, 4264, 4268, 4268, 4272, 4274, 4274, 4278, 4283, 4283, 4286, 4296, 4302, 4304, 4305, 4309, 4315, 4316, 4317, 4326, 4337, 4340, 4349, 4350, 4352, 4357, 4358, 4360, 4361, 4369, 4378, 4384, 4386, 4401, 4409, 4409, 4411, 4413, 4414, 4415, 4421, 4422, 4426, 4430, 4434, 4435, 4441, 4451, 4452, 4460, 4465, 4465, 4465, 4466, 4475, 4476, 4477, 4477, 4486, 4505, 4514, 4521, 4524, 4528, 4533, 4536, 4547, 4553, 4556, 4559, 4561, 4567, 4568, 4576, 4579, 4597, 4603, 4607, 4610, 4616, 4617, 4627, 4633, 4640, 4648, 4653, 4659, 4678, 4680, 4688, 4690, 4693, 4701, 4704, 4707, 4725, 4725, 4726, 4728, 4730, 4740, 4744, 4746, 4747, 4749, 4751, 4752, 4754, 4758, 4759, 4764, 4765, 4765, 4767, 4770, </w:t>
      </w:r>
      <w:r>
        <w:lastRenderedPageBreak/>
        <w:t>4770, 4771, 4779, 4780, 4782, 4786, 4796, 4797, 4808, 4811, 4829, 4842, 4843, 4849, 4851, 4855, 4863, 4864, 4867, 4870, 4872, 4882, 4884, 4890, 4896, 4915, 4930, 4932, 4949, 4962, 4973, 4997, 48, 45, 40, 32, 20, 18, 9, 7,</w:t>
      </w:r>
    </w:p>
    <w:p w14:paraId="6B4D6883" w14:textId="77777777" w:rsidR="0002070A" w:rsidRDefault="0002070A" w:rsidP="0002070A"/>
    <w:p w14:paraId="13AF600E" w14:textId="77777777" w:rsidR="0002070A" w:rsidRDefault="0002070A" w:rsidP="0002070A">
      <w:r>
        <w:t>The total number of head movements for the SCAN algorithm</w:t>
      </w:r>
    </w:p>
    <w:p w14:paraId="4A04B34E" w14:textId="77777777" w:rsidR="0002070A" w:rsidRDefault="0002070A" w:rsidP="0002070A">
      <w:r>
        <w:t>when you initially traverse from the right direction is= 9941</w:t>
      </w:r>
    </w:p>
    <w:p w14:paraId="315F9659" w14:textId="77777777" w:rsidR="0002070A" w:rsidRDefault="0002070A" w:rsidP="0002070A"/>
    <w:p w14:paraId="3B179419" w14:textId="77777777" w:rsidR="0002070A" w:rsidRDefault="0002070A" w:rsidP="0002070A">
      <w:r>
        <w:t>The average seek duration for the algorithm is= 9.941000</w:t>
      </w:r>
    </w:p>
    <w:p w14:paraId="12994CAA" w14:textId="77777777" w:rsidR="0002070A" w:rsidRDefault="0002070A" w:rsidP="0002070A"/>
    <w:p w14:paraId="1E1ED779" w14:textId="77777777" w:rsidR="0002070A" w:rsidRDefault="0002070A" w:rsidP="0002070A">
      <w:r>
        <w:t>############## 2. Running SCAN disk-scheduling algorithm from left direction: ##############</w:t>
      </w:r>
    </w:p>
    <w:p w14:paraId="203CFBE6" w14:textId="77777777" w:rsidR="0002070A" w:rsidRDefault="0002070A" w:rsidP="0002070A"/>
    <w:p w14:paraId="5E987035" w14:textId="77777777" w:rsidR="0002070A" w:rsidRDefault="0002070A" w:rsidP="0002070A">
      <w:r>
        <w:t>The seek sequence for this algorithm is:</w:t>
      </w:r>
    </w:p>
    <w:p w14:paraId="1915904D" w14:textId="77777777" w:rsidR="0002070A" w:rsidRDefault="0002070A" w:rsidP="0002070A">
      <w:r>
        <w:t xml:space="preserve">48, 45, 40, 32, 20, 18, 9, 7, 50, 54, 55, 57, 61, 80, 82, 85, 88, 90, 91, 100, 101, 101, 102, 117, 119, 121, 130, 147, 148, 151, 154, 154, 163, 167, 181, 193, 202, 204, 205, 209, 211, 226, 237, 243, 267, 272, 272, 273, 281, 283, 284, 284, 284, 289, 296, 296, 304, 306, 312, 326, 326, 328, 329, 330, 333, 333, 334, 339, 340, 347, 347, 354, 357, 364, 366, 366, 372, 376, 377, 384, 388, 391, 395, 404, 408, 409, 415, 416, 418, 421, 422, 426, 429, 432, 436, 437, 440, 445, 446, 454, 456, 460, 462, 464, 470, 472, 474, 478, 478, 481, 495, 497, 502, 504, 508, 513, 515, 521, 530, 538, 556, 558, 572, 576, 576, 593, 594, 598, 601, 604, 619, 624, 629, 629, 632, 632, 654, 657, 663, 665, 670, 670, 673, 674, 676, 677, 678, 681, 684, 687, 689, 690, 691, 706, 708, 710, 715, 716, 722, 725, 729, 731, 738, 739, 743, 754, 764, 769, 770, 776, 779, 780, 786, 788, 791, 804, 806, 807, 809, 810, 810, 825, 827, 843, 845, 847, 849, 849, 854, 855, 858, 861, 867, 874, 876, 883, 886, 909, 910, 913, 913, 934, 935, 943, 943, 962, 972, 989, 990, 999, 999, 1001, 1001, 1008, 1014, 1016, 1018, 1021, 1021, 1022, 1025, 1038, 1044, 1053, 1053, 1053, 1054, 1056, 1062, 1062, 1064, 1066, 1069, 1076, 1077, 1084, 1093, 1094, 1106, 1106, 1113, 1116, 1122, 1154, 1158, 1160, 1167, 1175, 1183, 1189, 1200, 1200, 1201, 1210, 1212, 1218, 1228, 1234, 1234, 1246, 1247, 1250, 1251, 1254, 1263, 1264, 1264, 1271, 1273, 1274, 1283, 1288, 1291, 1295, 1309, 1309, 1313, 1316, 1318, 1318, 1320, 1328, 1329, 1339, 1344, 1346, 1352, 1358, 1367, 1376, 1383, 1383, 1383, 1385, 1387, 1396, 1401, 1402, 1406, 1408, 1413, 1414, 1416, 1417, 1437, 1440, 1444, 1445, 1445, 1452, 1459, 1461, 1462, 1464, 1464, 1464, 1473, 1474, 1478, 1480, 1486, 1488, 1496, 1519, 1519, 1523, 1549, 1558, 1566, 1580, 1580, 1587, 1591, 1592, 1613, 1613, 1617, 1623, 1631, 1639, 1645, 1657, 1662, 1663, 1665, 1668, 1672, 1689, 1689, 1694, 1694, 1698, 1702, 1702, 1703, 1703, 1711, 1715, 1735, 1747, 1749, 1752, 1754, 1757, 1758, 1762, 1772, 1773, 1775, 1777, 1785, 1788, 1791, 1795, 1795, 1797, 1798, 1808, 1811, 1814, 1818, 1829, 1836, 1842, 1845, 1845, 1849, 1854, 1854, 1856, 1857, 1873, 1882, 1885, 1887, 1891, 1908, 1908, 1911, 1916, 1923, 1925, 1946, 1947, 1948, 1953, 1965, 1969, 1979, 1987, 1988, 1989, 1996, 2005, 2006, 2007, 2007, 2012, 2016, 2022, 2029, 2036, 2042, 2044, 2074, 2076, 2078, 2086, 2093, 2097, 2109, 2111, 2116, 2122, 2130, 2133, 2136, 2137, 2150, 2153, 2154, 2156, 2171, 2178, 2186, 2189, 2190, 2190, 2198, 2200, 2202, 2203, 2206, 2211, 2212, 2232, 2233, 2255, 2258, 2260, 2274, 2292, 2293, 2296, 2298, 2302, 2304, 2306, 2313, 2315, 2322, 2330, 2335, 2335, 2338, 2341, 2345, 2345, 2349, 2353, 2354, 2357, 2362, 2377, 2382, 2385, 2389, 2392, 2397, 2399, 2402, 2404, 2408, 2411, 2415, 2415, 2420, 2446, 2451, 2452, 2454, 2464, 2471, 2481, 2493, 2495, 2497, 2497, 2510, 2514, 2525, 2527, 2531, 2533, 2534, 2535, 2536, 2539, 2539, 2562, 2571, 2575, 2584, 2587, 2588, 2591, 2591, 2592, 2593, 2598, 2606, 2609, 2611, 2621, 2626, 2626, 2627, 2627, 2649, 2651, 2652, 2660, 2668, </w:t>
      </w:r>
      <w:r>
        <w:lastRenderedPageBreak/>
        <w:t>2682, 2685, 2687, 2697, 2697, 2699, 2701, 2707, 2716, 2723, 2723, 2729, 2731, 2747, 2750, 2751, 2758, 2759, 2761, 2764, 2767, 2770, 2775, 2784, 2793, 2793, 2798, 2807, 2808, 2820, 2822, 2826, 2828, 2831, 2831, 2840, 2845, 2848, 2849, 2861, 2889, 2900, 2902, 2904, 2911, 2930, 2936, 2937, 2942, 2947, 2950, 2950, 2951, 2953, 2955, 2956, 2960, 2969, 2976, 2987, 3001, 3003, 3004, 3007, 3008, 3012, 3017, 3022, 3031, 3031, 3037, 3041, 3047, 3049, 3054, 3054, 3060, 3062, 3065, 3067, 3070, 3073, 3088, 3090, 3094, 3104, 3106, 3107, 3108, 3121, 3126, 3134, 3137, 3139, 3146, 3150, 3153, 3154, 3158, 3159, 3162, 3162, 3166, 3170, 3174, 3175, 3176, 3179, 3180, 3197, 3197, 3210, 3215, 3229, 3234, 3238, 3243, 3251, 3263, 3265, 3272, 3282, 3284, 3285, 3291, 3293, 3297, 3301, 3304, 3309, 3310, 3312, 3315, 3324, 3330, 3333, 3333, 3338, 3339, 3341, 3356, 3358, 3359, 3383, 3384, 3387, 3389, 3392, 3394, 3397, 3398, 3418, 3421, 3426, 3428, 3432, 3439, 3441, 3445, 3450, 3484, 3488, 3496, 3497, 3501, 3507, 3508, 3519, 3520, 3520, 3533, 3540, 3541, 3552, 3556, 3579, 3588, 3606, 3610, 3610, 3616, 3617, 3624, 3633, 3670, 3672, 3672, 3674, 3674, 3681, 3682, 3682, 3684, 3684, 3686, 3691, 3701, 3707, 3711, 3711, 3712, 3714, 3743, 3761, 3772, 3773, 3780, 3781, 3788, 3792, 3803, 3803, 3805, 3807, 3814, 3818, 3819, 3820, 3835, 3841, 3844, 3856, 3858, 3876, 3877, 3882, 3892, 3892, 3893, 3894, 3895, 3901, 3903, 3904, 3905, 3906, 3910, 3911, 3912, 3914, 3917, 3925, 3932, 3938, 3939, 3947, 3950, 3952, 3953, 3954, 3957, 3962, 3965, 3976, 3982, 3983, 3986, 3995, 3995, 4003, 4007, 4011, 4011, 4013, 4016, 4018, 4037, 4037, 4054, 4066, 4071, 4085, 4085, 4086, 4087, 4091, 4092, 4100, 4108, 4112, 4114, 4119, 4121, 4123, 4148, 4151, 4157, 4159, 4174, 4175, 4179, 4187, 4191, 4193, 4193, 4198, 4205, 4223, 4225, 4226, 4230, 4239, 4242, 4255, 4255, 4255, 4255, 4262, 4263, 4263, 4263, 4264, 4268, 4268, 4272, 4274, 4274, 4278, 4283, 4283, 4286, 4296, 4302, 4304, 4305, 4309, 4315, 4316, 4317, 4326, 4337, 4340, 4349, 4350, 4352, 4357, 4358, 4360, 4361, 4369, 4378, 4384, 4386, 4401, 4409, 4409, 4411, 4413, 4414, 4415, 4421, 4422, 4426, 4430, 4434, 4435, 4441, 4451, 4452, 4460, 4465, 4465, 4465, 4466, 4475, 4476, 4477, 4477, 4486, 4505, 4514, 4521, 4524, 4528, 4533, 4536, 4547, 4553, 4556, 4559, 4561, 4567, 4568, 4576, 4579, 4597, 4603, 4607, 4610, 4616, 4617, 4627, 4633, 4640, 4648, 4653, 4659, 4678, 4680, 4688, 4690, 4693, 4701, 4704, 4707, 4725, 4725, 4726, 4728, 4730, 4740, 4744, 4746, 4747, 4749, 4751, 4752, 4754, 4758, 4759, 4764, 4765, 4765, 4767, 4770, 4770, 4771, 4779, 4780, 4782, 4786, 4796, 4797, 4808, 4811, 4829, 4842, 4843, 4849, 4851, 4855, 4863, 4864, 4867, 4870, 4872, 4882, 4884, 4890, 4896, 4915, 4930, 4932, 4949, 4962, 4973, 4997,</w:t>
      </w:r>
    </w:p>
    <w:p w14:paraId="6B4D94CA" w14:textId="77777777" w:rsidR="0002070A" w:rsidRDefault="0002070A" w:rsidP="0002070A"/>
    <w:p w14:paraId="1A51F9C7" w14:textId="77777777" w:rsidR="0002070A" w:rsidRDefault="0002070A" w:rsidP="0002070A">
      <w:r>
        <w:t>The total number of head movements for the SCAN algorithm</w:t>
      </w:r>
    </w:p>
    <w:p w14:paraId="55E80C73" w14:textId="77777777" w:rsidR="0002070A" w:rsidRDefault="0002070A" w:rsidP="0002070A">
      <w:r>
        <w:t>when you initially traverse from the left direction is= 5047</w:t>
      </w:r>
    </w:p>
    <w:p w14:paraId="42328AB8" w14:textId="77777777" w:rsidR="0002070A" w:rsidRDefault="0002070A" w:rsidP="0002070A"/>
    <w:p w14:paraId="280080BF" w14:textId="77777777" w:rsidR="0002070A" w:rsidRDefault="0002070A" w:rsidP="0002070A">
      <w:r>
        <w:t>The average seek duration for the algorithm is= 5.047000</w:t>
      </w:r>
    </w:p>
    <w:p w14:paraId="3657F94D" w14:textId="77777777" w:rsidR="0002070A" w:rsidRDefault="0002070A" w:rsidP="0002070A"/>
    <w:p w14:paraId="6803D79C" w14:textId="77777777" w:rsidR="0002070A" w:rsidRDefault="0002070A" w:rsidP="0002070A">
      <w:r>
        <w:t>############## Running C-Scan disk-scheduling algorithm: ##############</w:t>
      </w:r>
    </w:p>
    <w:p w14:paraId="7673774D" w14:textId="77777777" w:rsidR="0002070A" w:rsidRDefault="0002070A" w:rsidP="0002070A"/>
    <w:p w14:paraId="46B4B9F0" w14:textId="77777777" w:rsidR="0002070A" w:rsidRDefault="0002070A" w:rsidP="0002070A">
      <w:r>
        <w:t>The seek sequence for this algorithm is:</w:t>
      </w:r>
    </w:p>
    <w:p w14:paraId="1E4DF47F" w14:textId="77777777" w:rsidR="0002070A" w:rsidRDefault="0002070A" w:rsidP="0002070A">
      <w:r>
        <w:t xml:space="preserve">50, 54, 55, 57, 61, 80, 82, 85, 88, 90, 91, 100, 101, 101, 102, 117, 119, 121, 130, 147, 148, 151, 154, 154, 163, 167, 181, 193, 202, 204, 205, 209, 211, 226, 237, 243, 267, 272, 272, 273, 281, 283, 284, 284, 284, 289, 296, 296, 304, 306, 312, 326, 326, 328, 329, 330, 333, 333, 334, 339, 340, 347, 347, 354, 357, 364, 366, 366, 372, 376, 377, 384, 388, 391, 395, 404, 408, 409, 415, 416, 418, 421, 422, 426, 429, 432, 436, 437, 440, 445, 446, 454, 456, 460, 462, 464, 470, 472, 474, 478, 478, 481, 495, 497, 502, 504, 508, 513, 515, 521, 530, 538, 556, 558, 572, 576, 576, </w:t>
      </w:r>
      <w:r>
        <w:lastRenderedPageBreak/>
        <w:t xml:space="preserve">593, 594, 598, 601, 604, 619, 624, 629, 629, 632, 632, 654, 657, 663, 665, 670, 670, 673, 674, 676, 677, 678, 681, 684, 687, 689, 690, 691, 706, 708, 710, 715, 716, 722, 725, 729, 731, 738, 739, 743, 754, 764, 769, 770, 776, 779, 780, 786, 788, 791, 804, 806, 807, 809, 810, 810, 825, 827, 843, 845, 847, 849, 849, 854, 855, 858, 861, 867, 874, 876, 883, 886, 909, 910, 913, 913, 934, 935, 943, 943, 962, 972, 989, 990, 999, 999, 1001, 1001, 1008, 1014, 1016, 1018, 1021, 1021, 1022, 1025, 1038, 1044, 1053, 1053, 1053, 1054, 1056, 1062, 1062, 1064, 1066, 1069, 1076, 1077, 1084, 1093, 1094, 1106, 1106, 1113, 1116, 1122, 1154, 1158, 1160, 1167, 1175, 1183, 1189, 1200, 1200, 1201, 1210, 1212, 1218, 1228, 1234, 1234, 1246, 1247, 1250, 1251, 1254, 1263, 1264, 1264, 1271, 1273, 1274, 1283, 1288, 1291, 1295, 1309, 1309, 1313, 1316, 1318, 1318, 1320, 1328, 1329, 1339, 1344, 1346, 1352, 1358, 1367, 1376, 1383, 1383, 1383, 1385, 1387, 1396, 1401, 1402, 1406, 1408, 1413, 1414, 1416, 1417, 1437, 1440, 1444, 1445, 1445, 1452, 1459, 1461, 1462, 1464, 1464, 1464, 1473, 1474, 1478, 1480, 1486, 1488, 1496, 1519, 1519, 1523, 1549, 1558, 1566, 1580, 1580, 1587, 1591, 1592, 1613, 1613, 1617, 1623, 1631, 1639, 1645, 1657, 1662, 1663, 1665, 1668, 1672, 1689, 1689, 1694, 1694, 1698, 1702, 1702, 1703, 1703, 1711, 1715, 1735, 1747, 1749, 1752, 1754, 1757, 1758, 1762, 1772, 1773, 1775, 1777, 1785, 1788, 1791, 1795, 1795, 1797, 1798, 1808, 1811, 1814, 1818, 1829, 1836, 1842, 1845, 1845, 1849, 1854, 1854, 1856, 1857, 1873, 1882, 1885, 1887, 1891, 1908, 1908, 1911, 1916, 1923, 1925, 1946, 1947, 1948, 1953, 1965, 1969, 1979, 1987, 1988, 1989, 1996, 2005, 2006, 2007, 2007, 2012, 2016, 2022, 2029, 2036, 2042, 2044, 2074, 2076, 2078, 2086, 2093, 2097, 2109, 2111, 2116, 2122, 2130, 2133, 2136, 2137, 2150, 2153, 2154, 2156, 2171, 2178, 2186, 2189, 2190, 2190, 2198, 2200, 2202, 2203, 2206, 2211, 2212, 2232, 2233, 2255, 2258, 2260, 2274, 2292, 2293, 2296, 2298, 2302, 2304, 2306, 2313, 2315, 2322, 2330, 2335, 2335, 2338, 2341, 2345, 2345, 2349, 2353, 2354, 2357, 2362, 2377, 2382, 2385, 2389, 2392, 2397, 2399, 2402, 2404, 2408, 2411, 2415, 2415, 2420, 2446, 2451, 2452, 2454, 2464, 2471, 2481, 2493, 2495, 2497, 2497, 2510, 2514, 2525, 2527, 2531, 2533, 2534, 2535, 2536, 2539, 2539, 2562, 2571, 2575, 2584, 2587, 2588, 2591, 2591, 2592, 2593, 2598, 2606, 2609, 2611, 2621, 2626, 2626, 2627, 2627, 2649, 2651, 2652, 2660, 2668, 2682, 2685, 2687, 2697, 2697, 2699, 2701, 2707, 2716, 2723, 2723, 2729, 2731, 2747, 2750, 2751, 2758, 2759, 2761, 2764, 2767, 2770, 2775, 2784, 2793, 2793, 2798, 2807, 2808, 2820, 2822, 2826, 2828, 2831, 2831, 2840, 2845, 2848, 2849, 2861, 2889, 2900, 2902, 2904, 2911, 2930, 2936, 2937, 2942, 2947, 2950, 2950, 2951, 2953, 2955, 2956, 2960, 2969, 2976, 2987, 3001, 3003, 3004, 3007, 3008, 3012, 3017, 3022, 3031, 3031, 3037, 3041, 3047, 3049, 3054, 3054, 3060, 3062, 3065, 3067, 3070, 3073, 3088, 3090, 3094, 3104, 3106, 3107, 3108, 3121, 3126, 3134, 3137, 3139, 3146, 3150, 3153, 3154, 3158, 3159, 3162, 3162, 3166, 3170, 3174, 3175, 3176, 3179, 3180, 3197, 3197, 3210, 3215, 3229, 3234, 3238, 3243, 3251, 3263, 3265, 3272, 3282, 3284, 3285, 3291, 3293, 3297, 3301, 3304, 3309, 3310, 3312, 3315, 3324, 3330, 3333, 3333, 3338, 3339, 3341, 3356, 3358, 3359, 3383, 3384, 3387, 3389, 3392, 3394, 3397, 3398, 3418, 3421, 3426, 3428, 3432, 3439, 3441, 3445, 3450, 3484, 3488, 3496, 3497, 3501, 3507, 3508, 3519, 3520, 3520, 3533, 3540, 3541, 3552, 3556, 3579, 3588, 3606, 3610, 3610, 3616, 3617, 3624, 3633, 3670, 3672, 3672, 3674, 3674, 3681, 3682, 3682, 3684, 3684, 3686, 3691, 3701, 3707, 3711, 3711, 3712, 3714, 3743, 3761, 3772, 3773, 3780, 3781, 3788, 3792, 3803, 3803, 3805, 3807, 3814, 3818, 3819, 3820, 3835, 3841, 3844, 3856, 3858, 3876, 3877, 3882, 3892, 3892, 3893, 3894, 3895, 3901, 3903, 3904, 3905, 3906, 3910, 3911, 3912, 3914, 3917, 3925, 3932, 3938, 3939, 3947, 3950, 3952, 3953, 3954, 3957, 3962, 3965, 3976, 3982, 3983, 3986, 3995, 3995, 4003, 4007, 4011, 4011, 4013, 4016, 4018, 4037, 4037, 4054, 4066, 4071, 4085, 4085, 4086, 4087, 4091, 4092, 4100, 4108, 4112, 4114, 4119, 4121, 4123, 4148, 4151, 4157, 4159, 4174, 4175, </w:t>
      </w:r>
      <w:r>
        <w:lastRenderedPageBreak/>
        <w:t>4179, 4187, 4191, 4193, 4193, 4198, 4205, 4223, 4225, 4226, 4230, 4239, 4242, 4255, 4255, 4255, 4255, 4262, 4263, 4263, 4263, 4264, 4268, 4268, 4272, 4274, 4274, 4278, 4283, 4283, 4286, 4296, 4302, 4304, 4305, 4309, 4315, 4316, 4317, 4326, 4337, 4340, 4349, 4350, 4352, 4357, 4358, 4360, 4361, 4369, 4378, 4384, 4386, 4401, 4409, 4409, 4411, 4413, 4414, 4415, 4421, 4422, 4426, 4430, 4434, 4435, 4441, 4451, 4452, 4460, 4465, 4465, 4465, 4466, 4475, 4476, 4477, 4477, 4486, 4505, 4514, 4521, 4524, 4528, 4533, 4536, 4547, 4553, 4556, 4559, 4561, 4567, 4568, 4576, 4579, 4597, 4603, 4607, 4610, 4616, 4617, 4627, 4633, 4640, 4648, 4653, 4659, 4678, 4680, 4688, 4690, 4693, 4701, 4704, 4707, 4725, 4725, 4726, 4728, 4730, 4740, 4744, 4746, 4747, 4749, 4751, 4752, 4754, 4758, 4759, 4764, 4765, 4765, 4767, 4770, 4770, 4771, 4779, 4780, 4782, 4786, 4796, 4797, 4808, 4811, 4829, 4842, 4843, 4849, 4851, 4855, 4863, 4864, 4867, 4870, 4872, 4882, 4884, 4890, 4896, 4915, 4930, 4932, 4949, 4962, 4973, 4997, 4999, 0, 7, 9, 18, 20, 32, 40, 45, 48,</w:t>
      </w:r>
    </w:p>
    <w:p w14:paraId="2FA96A7A" w14:textId="77777777" w:rsidR="0002070A" w:rsidRDefault="0002070A" w:rsidP="0002070A"/>
    <w:p w14:paraId="1166A8F5" w14:textId="77777777" w:rsidR="0002070A" w:rsidRDefault="0002070A" w:rsidP="0002070A">
      <w:r>
        <w:t>The total number of head movements for the C-Scan algorithm is= 9996</w:t>
      </w:r>
    </w:p>
    <w:p w14:paraId="2A6C824B" w14:textId="77777777" w:rsidR="0002070A" w:rsidRDefault="0002070A" w:rsidP="0002070A"/>
    <w:p w14:paraId="37571AE6" w14:textId="1FCF2F12" w:rsidR="002720D6" w:rsidRDefault="0002070A" w:rsidP="0002070A">
      <w:r>
        <w:t>The average seek duration for the algorithm is= 9.996000</w:t>
      </w:r>
    </w:p>
    <w:sectPr w:rsidR="002720D6">
      <w:headerReference w:type="default" r:id="rId74"/>
      <w:footerReference w:type="default" r:id="rId75"/>
      <w:pgSz w:w="12240" w:h="15840"/>
      <w:pgMar w:top="1440" w:right="180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8F229" w14:textId="77777777" w:rsidR="001C63E4" w:rsidRDefault="001C63E4">
      <w:r>
        <w:separator/>
      </w:r>
    </w:p>
  </w:endnote>
  <w:endnote w:type="continuationSeparator" w:id="0">
    <w:p w14:paraId="7E9C681B" w14:textId="77777777" w:rsidR="001C63E4" w:rsidRDefault="001C63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79191" w14:textId="77777777" w:rsidR="00F82B3F" w:rsidRDefault="004739F7">
    <w:pPr>
      <w:pStyle w:val="Header"/>
      <w:jc w:val="cen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8</w:t>
    </w:r>
    <w:r>
      <w:rPr>
        <w:rStyle w:val="PageNumber"/>
      </w:rPr>
      <w:fldChar w:fldCharType="end"/>
    </w:r>
  </w:p>
  <w:p w14:paraId="7ED8391F" w14:textId="77777777" w:rsidR="00F82B3F" w:rsidRDefault="001C63E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51AE6" w14:textId="77777777" w:rsidR="001C63E4" w:rsidRDefault="001C63E4">
      <w:r>
        <w:separator/>
      </w:r>
    </w:p>
  </w:footnote>
  <w:footnote w:type="continuationSeparator" w:id="0">
    <w:p w14:paraId="52E662B3" w14:textId="77777777" w:rsidR="001C63E4" w:rsidRDefault="001C63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80C35" w14:textId="77777777" w:rsidR="00F82B3F" w:rsidRDefault="004739F7">
    <w:pPr>
      <w:pStyle w:val="Header"/>
    </w:pPr>
    <w:r>
      <w:t>Examination 2, CSCE 410/611</w:t>
    </w:r>
    <w:r>
      <w:tab/>
    </w:r>
  </w:p>
  <w:p w14:paraId="00290DD9" w14:textId="77777777" w:rsidR="00F82B3F" w:rsidRDefault="004739F7">
    <w:pPr>
      <w:pStyle w:val="Header"/>
      <w:jc w:val="right"/>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8</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263D2"/>
    <w:multiLevelType w:val="hybridMultilevel"/>
    <w:tmpl w:val="068C7206"/>
    <w:lvl w:ilvl="0" w:tplc="3C6206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EA7EC6"/>
    <w:multiLevelType w:val="multilevel"/>
    <w:tmpl w:val="96B4EA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167B4F"/>
    <w:multiLevelType w:val="hybridMultilevel"/>
    <w:tmpl w:val="04324DB4"/>
    <w:lvl w:ilvl="0" w:tplc="15BAC9C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A114DB"/>
    <w:multiLevelType w:val="hybridMultilevel"/>
    <w:tmpl w:val="5A224EE6"/>
    <w:lvl w:ilvl="0" w:tplc="188630B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F1C54BD"/>
    <w:multiLevelType w:val="hybridMultilevel"/>
    <w:tmpl w:val="FA728100"/>
    <w:lvl w:ilvl="0" w:tplc="820EE5AE">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16C1900"/>
    <w:multiLevelType w:val="hybridMultilevel"/>
    <w:tmpl w:val="64A20542"/>
    <w:lvl w:ilvl="0" w:tplc="2CFE6FBE">
      <w:start w:val="1"/>
      <w:numFmt w:val="decimal"/>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84169F"/>
    <w:multiLevelType w:val="hybridMultilevel"/>
    <w:tmpl w:val="58BC9ADA"/>
    <w:lvl w:ilvl="0" w:tplc="62B89576">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EE12D1"/>
    <w:multiLevelType w:val="hybridMultilevel"/>
    <w:tmpl w:val="8E9A0C4C"/>
    <w:lvl w:ilvl="0" w:tplc="B68472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752987"/>
    <w:multiLevelType w:val="hybridMultilevel"/>
    <w:tmpl w:val="B5B2F53A"/>
    <w:lvl w:ilvl="0" w:tplc="E488F6F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80771D9"/>
    <w:multiLevelType w:val="multilevel"/>
    <w:tmpl w:val="CF14B6D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1ED80B62"/>
    <w:multiLevelType w:val="hybridMultilevel"/>
    <w:tmpl w:val="C0EA5E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A057C6"/>
    <w:multiLevelType w:val="multilevel"/>
    <w:tmpl w:val="37482B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28CA16C1"/>
    <w:multiLevelType w:val="multilevel"/>
    <w:tmpl w:val="4A3A1B7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2A4A24BD"/>
    <w:multiLevelType w:val="hybridMultilevel"/>
    <w:tmpl w:val="31B8BB0C"/>
    <w:lvl w:ilvl="0" w:tplc="825205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A745E33"/>
    <w:multiLevelType w:val="hybridMultilevel"/>
    <w:tmpl w:val="752A32BC"/>
    <w:lvl w:ilvl="0" w:tplc="67D0274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027492"/>
    <w:multiLevelType w:val="hybridMultilevel"/>
    <w:tmpl w:val="6278FB98"/>
    <w:lvl w:ilvl="0" w:tplc="7894279A">
      <w:start w:val="1"/>
      <w:numFmt w:val="lowerLetter"/>
      <w:lvlText w:val="(%1)"/>
      <w:lvlJc w:val="left"/>
      <w:pPr>
        <w:ind w:left="785"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ECE5A2B"/>
    <w:multiLevelType w:val="hybridMultilevel"/>
    <w:tmpl w:val="B59A5B8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FD40366"/>
    <w:multiLevelType w:val="hybridMultilevel"/>
    <w:tmpl w:val="FBB03B16"/>
    <w:lvl w:ilvl="0" w:tplc="35F2F0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02A73E9"/>
    <w:multiLevelType w:val="hybridMultilevel"/>
    <w:tmpl w:val="BAD616C8"/>
    <w:lvl w:ilvl="0" w:tplc="9E165B5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4CF1826"/>
    <w:multiLevelType w:val="hybridMultilevel"/>
    <w:tmpl w:val="27CAD62A"/>
    <w:lvl w:ilvl="0" w:tplc="66D0CFA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D3847AA"/>
    <w:multiLevelType w:val="hybridMultilevel"/>
    <w:tmpl w:val="9564AA20"/>
    <w:lvl w:ilvl="0" w:tplc="405C799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425629D1"/>
    <w:multiLevelType w:val="hybridMultilevel"/>
    <w:tmpl w:val="893A0228"/>
    <w:lvl w:ilvl="0" w:tplc="4FE2ED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560413B"/>
    <w:multiLevelType w:val="hybridMultilevel"/>
    <w:tmpl w:val="0FB62D1C"/>
    <w:lvl w:ilvl="0" w:tplc="28827B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5A7543C"/>
    <w:multiLevelType w:val="hybridMultilevel"/>
    <w:tmpl w:val="34F648B2"/>
    <w:lvl w:ilvl="0" w:tplc="D32CC6DA">
      <w:start w:val="2"/>
      <w:numFmt w:val="bullet"/>
      <w:lvlText w:val=""/>
      <w:lvlJc w:val="left"/>
      <w:pPr>
        <w:ind w:left="1080" w:hanging="360"/>
      </w:pPr>
      <w:rPr>
        <w:rFonts w:ascii="Wingdings" w:eastAsia="Times New Roman"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5AF1B87"/>
    <w:multiLevelType w:val="hybridMultilevel"/>
    <w:tmpl w:val="E4EE38EA"/>
    <w:lvl w:ilvl="0" w:tplc="5D086BFA">
      <w:start w:val="1"/>
      <w:numFmt w:val="decimal"/>
      <w:lvlText w:val="%1."/>
      <w:lvlJc w:val="left"/>
      <w:pPr>
        <w:ind w:left="1800" w:hanging="360"/>
      </w:pPr>
      <w:rPr>
        <w:rFonts w:hint="default"/>
        <w:b w:val="0"/>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5" w15:restartNumberingAfterBreak="0">
    <w:nsid w:val="47AC635C"/>
    <w:multiLevelType w:val="hybridMultilevel"/>
    <w:tmpl w:val="71F8B4D8"/>
    <w:lvl w:ilvl="0" w:tplc="E850D98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47E26E09"/>
    <w:multiLevelType w:val="hybridMultilevel"/>
    <w:tmpl w:val="0102E568"/>
    <w:lvl w:ilvl="0" w:tplc="045A3E7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D1D2965"/>
    <w:multiLevelType w:val="multilevel"/>
    <w:tmpl w:val="C0DC325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ascii="Times New Roman" w:eastAsia="Times New Roman" w:hAnsi="Times New Roman" w:cs="Times New Roman"/>
      </w:rPr>
    </w:lvl>
    <w:lvl w:ilvl="2">
      <w:start w:val="1"/>
      <w:numFmt w:val="lowerLetter"/>
      <w:lvlText w:val="(%3)"/>
      <w:lvlJc w:val="left"/>
      <w:pPr>
        <w:ind w:left="2520" w:hanging="360"/>
      </w:pPr>
      <w:rPr>
        <w:rFonts w:hint="default"/>
      </w:rPr>
    </w:lvl>
    <w:lvl w:ilvl="3" w:tentative="1">
      <w:numFmt w:val="bullet"/>
      <w:lvlText w:val=""/>
      <w:lvlJc w:val="left"/>
      <w:pPr>
        <w:tabs>
          <w:tab w:val="num" w:pos="3240"/>
        </w:tabs>
        <w:ind w:left="3240" w:hanging="360"/>
      </w:pPr>
      <w:rPr>
        <w:rFonts w:ascii="Symbol" w:hAnsi="Symbol" w:hint="default"/>
        <w:sz w:val="20"/>
      </w:rPr>
    </w:lvl>
    <w:lvl w:ilvl="4" w:tentative="1">
      <w:numFmt w:val="bullet"/>
      <w:lvlText w:val=""/>
      <w:lvlJc w:val="left"/>
      <w:pPr>
        <w:tabs>
          <w:tab w:val="num" w:pos="3960"/>
        </w:tabs>
        <w:ind w:left="3960" w:hanging="360"/>
      </w:pPr>
      <w:rPr>
        <w:rFonts w:ascii="Symbol" w:hAnsi="Symbol" w:hint="default"/>
        <w:sz w:val="20"/>
      </w:rPr>
    </w:lvl>
    <w:lvl w:ilvl="5" w:tentative="1">
      <w:numFmt w:val="bullet"/>
      <w:lvlText w:val=""/>
      <w:lvlJc w:val="left"/>
      <w:pPr>
        <w:tabs>
          <w:tab w:val="num" w:pos="4680"/>
        </w:tabs>
        <w:ind w:left="4680" w:hanging="360"/>
      </w:pPr>
      <w:rPr>
        <w:rFonts w:ascii="Symbol" w:hAnsi="Symbol" w:hint="default"/>
        <w:sz w:val="20"/>
      </w:rPr>
    </w:lvl>
    <w:lvl w:ilvl="6" w:tentative="1">
      <w:numFmt w:val="bullet"/>
      <w:lvlText w:val=""/>
      <w:lvlJc w:val="left"/>
      <w:pPr>
        <w:tabs>
          <w:tab w:val="num" w:pos="5400"/>
        </w:tabs>
        <w:ind w:left="5400" w:hanging="360"/>
      </w:pPr>
      <w:rPr>
        <w:rFonts w:ascii="Symbol" w:hAnsi="Symbol" w:hint="default"/>
        <w:sz w:val="20"/>
      </w:rPr>
    </w:lvl>
    <w:lvl w:ilvl="7" w:tentative="1">
      <w:numFmt w:val="bullet"/>
      <w:lvlText w:val=""/>
      <w:lvlJc w:val="left"/>
      <w:pPr>
        <w:tabs>
          <w:tab w:val="num" w:pos="6120"/>
        </w:tabs>
        <w:ind w:left="6120" w:hanging="360"/>
      </w:pPr>
      <w:rPr>
        <w:rFonts w:ascii="Symbol" w:hAnsi="Symbol" w:hint="default"/>
        <w:sz w:val="20"/>
      </w:rPr>
    </w:lvl>
    <w:lvl w:ilvl="8" w:tentative="1">
      <w:numFmt w:val="bullet"/>
      <w:lvlText w:val=""/>
      <w:lvlJc w:val="left"/>
      <w:pPr>
        <w:tabs>
          <w:tab w:val="num" w:pos="6840"/>
        </w:tabs>
        <w:ind w:left="6840" w:hanging="360"/>
      </w:pPr>
      <w:rPr>
        <w:rFonts w:ascii="Symbol" w:hAnsi="Symbol" w:hint="default"/>
        <w:sz w:val="20"/>
      </w:rPr>
    </w:lvl>
  </w:abstractNum>
  <w:abstractNum w:abstractNumId="28" w15:restartNumberingAfterBreak="0">
    <w:nsid w:val="4F8D2829"/>
    <w:multiLevelType w:val="hybridMultilevel"/>
    <w:tmpl w:val="8BA603FC"/>
    <w:lvl w:ilvl="0" w:tplc="E85EEC44">
      <w:start w:val="2"/>
      <w:numFmt w:val="bullet"/>
      <w:lvlText w:val=""/>
      <w:lvlJc w:val="left"/>
      <w:pPr>
        <w:ind w:left="1080" w:hanging="360"/>
      </w:pPr>
      <w:rPr>
        <w:rFonts w:ascii="Wingdings" w:eastAsia="Times New Roman"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4FB63C6B"/>
    <w:multiLevelType w:val="hybridMultilevel"/>
    <w:tmpl w:val="C77460AE"/>
    <w:lvl w:ilvl="0" w:tplc="4604587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02323A3"/>
    <w:multiLevelType w:val="hybridMultilevel"/>
    <w:tmpl w:val="A2EA7B26"/>
    <w:lvl w:ilvl="0" w:tplc="F6F6C650">
      <w:start w:val="1"/>
      <w:numFmt w:val="bullet"/>
      <w:lvlText w:val=""/>
      <w:lvlJc w:val="left"/>
      <w:pPr>
        <w:tabs>
          <w:tab w:val="num" w:pos="720"/>
        </w:tabs>
        <w:ind w:left="720" w:hanging="360"/>
      </w:pPr>
      <w:rPr>
        <w:rFonts w:ascii="Wingdings 2" w:hAnsi="Wingdings 2" w:hint="default"/>
      </w:rPr>
    </w:lvl>
    <w:lvl w:ilvl="1" w:tplc="6B5402BC">
      <w:numFmt w:val="bullet"/>
      <w:lvlText w:val=""/>
      <w:lvlJc w:val="left"/>
      <w:pPr>
        <w:tabs>
          <w:tab w:val="num" w:pos="1440"/>
        </w:tabs>
        <w:ind w:left="1440" w:hanging="360"/>
      </w:pPr>
      <w:rPr>
        <w:rFonts w:ascii="Wingdings 2" w:hAnsi="Wingdings 2" w:hint="default"/>
      </w:rPr>
    </w:lvl>
    <w:lvl w:ilvl="2" w:tplc="58321172" w:tentative="1">
      <w:start w:val="1"/>
      <w:numFmt w:val="bullet"/>
      <w:lvlText w:val=""/>
      <w:lvlJc w:val="left"/>
      <w:pPr>
        <w:tabs>
          <w:tab w:val="num" w:pos="2160"/>
        </w:tabs>
        <w:ind w:left="2160" w:hanging="360"/>
      </w:pPr>
      <w:rPr>
        <w:rFonts w:ascii="Wingdings 2" w:hAnsi="Wingdings 2" w:hint="default"/>
      </w:rPr>
    </w:lvl>
    <w:lvl w:ilvl="3" w:tplc="90F46C7C" w:tentative="1">
      <w:start w:val="1"/>
      <w:numFmt w:val="bullet"/>
      <w:lvlText w:val=""/>
      <w:lvlJc w:val="left"/>
      <w:pPr>
        <w:tabs>
          <w:tab w:val="num" w:pos="2880"/>
        </w:tabs>
        <w:ind w:left="2880" w:hanging="360"/>
      </w:pPr>
      <w:rPr>
        <w:rFonts w:ascii="Wingdings 2" w:hAnsi="Wingdings 2" w:hint="default"/>
      </w:rPr>
    </w:lvl>
    <w:lvl w:ilvl="4" w:tplc="33E2E78C" w:tentative="1">
      <w:start w:val="1"/>
      <w:numFmt w:val="bullet"/>
      <w:lvlText w:val=""/>
      <w:lvlJc w:val="left"/>
      <w:pPr>
        <w:tabs>
          <w:tab w:val="num" w:pos="3600"/>
        </w:tabs>
        <w:ind w:left="3600" w:hanging="360"/>
      </w:pPr>
      <w:rPr>
        <w:rFonts w:ascii="Wingdings 2" w:hAnsi="Wingdings 2" w:hint="default"/>
      </w:rPr>
    </w:lvl>
    <w:lvl w:ilvl="5" w:tplc="8CD2F59C" w:tentative="1">
      <w:start w:val="1"/>
      <w:numFmt w:val="bullet"/>
      <w:lvlText w:val=""/>
      <w:lvlJc w:val="left"/>
      <w:pPr>
        <w:tabs>
          <w:tab w:val="num" w:pos="4320"/>
        </w:tabs>
        <w:ind w:left="4320" w:hanging="360"/>
      </w:pPr>
      <w:rPr>
        <w:rFonts w:ascii="Wingdings 2" w:hAnsi="Wingdings 2" w:hint="default"/>
      </w:rPr>
    </w:lvl>
    <w:lvl w:ilvl="6" w:tplc="25823E4E" w:tentative="1">
      <w:start w:val="1"/>
      <w:numFmt w:val="bullet"/>
      <w:lvlText w:val=""/>
      <w:lvlJc w:val="left"/>
      <w:pPr>
        <w:tabs>
          <w:tab w:val="num" w:pos="5040"/>
        </w:tabs>
        <w:ind w:left="5040" w:hanging="360"/>
      </w:pPr>
      <w:rPr>
        <w:rFonts w:ascii="Wingdings 2" w:hAnsi="Wingdings 2" w:hint="default"/>
      </w:rPr>
    </w:lvl>
    <w:lvl w:ilvl="7" w:tplc="C0FAB3A2" w:tentative="1">
      <w:start w:val="1"/>
      <w:numFmt w:val="bullet"/>
      <w:lvlText w:val=""/>
      <w:lvlJc w:val="left"/>
      <w:pPr>
        <w:tabs>
          <w:tab w:val="num" w:pos="5760"/>
        </w:tabs>
        <w:ind w:left="5760" w:hanging="360"/>
      </w:pPr>
      <w:rPr>
        <w:rFonts w:ascii="Wingdings 2" w:hAnsi="Wingdings 2" w:hint="default"/>
      </w:rPr>
    </w:lvl>
    <w:lvl w:ilvl="8" w:tplc="02ACDF22"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53715295"/>
    <w:multiLevelType w:val="hybridMultilevel"/>
    <w:tmpl w:val="DC542334"/>
    <w:lvl w:ilvl="0" w:tplc="3552FB4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53855905"/>
    <w:multiLevelType w:val="hybridMultilevel"/>
    <w:tmpl w:val="14EE40D4"/>
    <w:lvl w:ilvl="0" w:tplc="61345C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49B7BD1"/>
    <w:multiLevelType w:val="multilevel"/>
    <w:tmpl w:val="BB28A2B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5AE728EA"/>
    <w:multiLevelType w:val="hybridMultilevel"/>
    <w:tmpl w:val="74FC6082"/>
    <w:lvl w:ilvl="0" w:tplc="4D4602B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5B384E81"/>
    <w:multiLevelType w:val="hybridMultilevel"/>
    <w:tmpl w:val="DB04CDB8"/>
    <w:lvl w:ilvl="0" w:tplc="A134F5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0463B1C"/>
    <w:multiLevelType w:val="hybridMultilevel"/>
    <w:tmpl w:val="0C766304"/>
    <w:lvl w:ilvl="0" w:tplc="8892BE6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1733ECB"/>
    <w:multiLevelType w:val="hybridMultilevel"/>
    <w:tmpl w:val="064CD9C8"/>
    <w:lvl w:ilvl="0" w:tplc="879E1F4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634138E"/>
    <w:multiLevelType w:val="hybridMultilevel"/>
    <w:tmpl w:val="01CC695E"/>
    <w:lvl w:ilvl="0" w:tplc="3300050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917562F"/>
    <w:multiLevelType w:val="hybridMultilevel"/>
    <w:tmpl w:val="BD34FD68"/>
    <w:lvl w:ilvl="0" w:tplc="A976A1F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6C26315A"/>
    <w:multiLevelType w:val="multilevel"/>
    <w:tmpl w:val="123E54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1" w15:restartNumberingAfterBreak="0">
    <w:nsid w:val="6D4F47D4"/>
    <w:multiLevelType w:val="hybridMultilevel"/>
    <w:tmpl w:val="24AE97F2"/>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 w15:restartNumberingAfterBreak="0">
    <w:nsid w:val="6E8C4C0E"/>
    <w:multiLevelType w:val="hybridMultilevel"/>
    <w:tmpl w:val="34F28236"/>
    <w:lvl w:ilvl="0" w:tplc="385A5250">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3E8531D"/>
    <w:multiLevelType w:val="hybridMultilevel"/>
    <w:tmpl w:val="C9288B2E"/>
    <w:lvl w:ilvl="0" w:tplc="F4F85F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A445C57"/>
    <w:multiLevelType w:val="hybridMultilevel"/>
    <w:tmpl w:val="6FDCAEFE"/>
    <w:lvl w:ilvl="0" w:tplc="EE6C4D86">
      <w:start w:val="2"/>
      <w:numFmt w:val="bullet"/>
      <w:lvlText w:val=""/>
      <w:lvlJc w:val="left"/>
      <w:pPr>
        <w:ind w:left="1080" w:hanging="360"/>
      </w:pPr>
      <w:rPr>
        <w:rFonts w:ascii="Wingdings" w:eastAsia="Times New Roman"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5" w15:restartNumberingAfterBreak="0">
    <w:nsid w:val="7BD624A2"/>
    <w:multiLevelType w:val="hybridMultilevel"/>
    <w:tmpl w:val="461273A8"/>
    <w:lvl w:ilvl="0" w:tplc="016CF14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7DA61E10"/>
    <w:multiLevelType w:val="multilevel"/>
    <w:tmpl w:val="B9BACB8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imes New Roman" w:eastAsia="Times New Roman" w:hAnsi="Times New Roman" w:cs="Times New Roman"/>
      </w:r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7" w15:restartNumberingAfterBreak="0">
    <w:nsid w:val="7E4F7DD9"/>
    <w:multiLevelType w:val="hybridMultilevel"/>
    <w:tmpl w:val="A8065D90"/>
    <w:lvl w:ilvl="0" w:tplc="9EC8C756">
      <w:start w:val="2"/>
      <w:numFmt w:val="bullet"/>
      <w:lvlText w:val=""/>
      <w:lvlJc w:val="left"/>
      <w:pPr>
        <w:ind w:left="1080" w:hanging="360"/>
      </w:pPr>
      <w:rPr>
        <w:rFonts w:ascii="Wingdings" w:eastAsia="Times New Roman"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765609374">
    <w:abstractNumId w:val="41"/>
  </w:num>
  <w:num w:numId="2" w16cid:durableId="318581942">
    <w:abstractNumId w:val="16"/>
  </w:num>
  <w:num w:numId="3" w16cid:durableId="2120056755">
    <w:abstractNumId w:val="10"/>
  </w:num>
  <w:num w:numId="4" w16cid:durableId="1482621778">
    <w:abstractNumId w:val="2"/>
  </w:num>
  <w:num w:numId="5" w16cid:durableId="269701904">
    <w:abstractNumId w:val="4"/>
  </w:num>
  <w:num w:numId="6" w16cid:durableId="220599504">
    <w:abstractNumId w:val="6"/>
  </w:num>
  <w:num w:numId="7" w16cid:durableId="1626307411">
    <w:abstractNumId w:val="23"/>
  </w:num>
  <w:num w:numId="8" w16cid:durableId="1553492795">
    <w:abstractNumId w:val="28"/>
  </w:num>
  <w:num w:numId="9" w16cid:durableId="382294377">
    <w:abstractNumId w:val="47"/>
  </w:num>
  <w:num w:numId="10" w16cid:durableId="220482307">
    <w:abstractNumId w:val="44"/>
  </w:num>
  <w:num w:numId="11" w16cid:durableId="161968801">
    <w:abstractNumId w:val="30"/>
  </w:num>
  <w:num w:numId="12" w16cid:durableId="71434548">
    <w:abstractNumId w:val="7"/>
  </w:num>
  <w:num w:numId="13" w16cid:durableId="1766145723">
    <w:abstractNumId w:val="13"/>
  </w:num>
  <w:num w:numId="14" w16cid:durableId="1088773220">
    <w:abstractNumId w:val="36"/>
  </w:num>
  <w:num w:numId="15" w16cid:durableId="924386681">
    <w:abstractNumId w:val="29"/>
  </w:num>
  <w:num w:numId="16" w16cid:durableId="205915233">
    <w:abstractNumId w:val="17"/>
  </w:num>
  <w:num w:numId="17" w16cid:durableId="1732003261">
    <w:abstractNumId w:val="0"/>
  </w:num>
  <w:num w:numId="18" w16cid:durableId="1601064633">
    <w:abstractNumId w:val="18"/>
  </w:num>
  <w:num w:numId="19" w16cid:durableId="1635326649">
    <w:abstractNumId w:val="35"/>
  </w:num>
  <w:num w:numId="20" w16cid:durableId="1553347182">
    <w:abstractNumId w:val="25"/>
  </w:num>
  <w:num w:numId="21" w16cid:durableId="471946400">
    <w:abstractNumId w:val="14"/>
  </w:num>
  <w:num w:numId="22" w16cid:durableId="356008397">
    <w:abstractNumId w:val="20"/>
  </w:num>
  <w:num w:numId="23" w16cid:durableId="760680757">
    <w:abstractNumId w:val="39"/>
  </w:num>
  <w:num w:numId="24" w16cid:durableId="311105654">
    <w:abstractNumId w:val="21"/>
  </w:num>
  <w:num w:numId="25" w16cid:durableId="419299527">
    <w:abstractNumId w:val="45"/>
  </w:num>
  <w:num w:numId="26" w16cid:durableId="387456519">
    <w:abstractNumId w:val="34"/>
  </w:num>
  <w:num w:numId="27" w16cid:durableId="1943876097">
    <w:abstractNumId w:val="26"/>
  </w:num>
  <w:num w:numId="28" w16cid:durableId="153688531">
    <w:abstractNumId w:val="8"/>
  </w:num>
  <w:num w:numId="29" w16cid:durableId="308444954">
    <w:abstractNumId w:val="5"/>
  </w:num>
  <w:num w:numId="30" w16cid:durableId="1666712047">
    <w:abstractNumId w:val="1"/>
  </w:num>
  <w:num w:numId="31" w16cid:durableId="1622490748">
    <w:abstractNumId w:val="12"/>
  </w:num>
  <w:num w:numId="32" w16cid:durableId="1928691327">
    <w:abstractNumId w:val="46"/>
  </w:num>
  <w:num w:numId="33" w16cid:durableId="696737076">
    <w:abstractNumId w:val="27"/>
  </w:num>
  <w:num w:numId="34" w16cid:durableId="206994967">
    <w:abstractNumId w:val="31"/>
  </w:num>
  <w:num w:numId="35" w16cid:durableId="756362389">
    <w:abstractNumId w:val="38"/>
  </w:num>
  <w:num w:numId="36" w16cid:durableId="339351309">
    <w:abstractNumId w:val="22"/>
  </w:num>
  <w:num w:numId="37" w16cid:durableId="2059740728">
    <w:abstractNumId w:val="43"/>
  </w:num>
  <w:num w:numId="38" w16cid:durableId="2076855975">
    <w:abstractNumId w:val="11"/>
  </w:num>
  <w:num w:numId="39" w16cid:durableId="723212975">
    <w:abstractNumId w:val="33"/>
  </w:num>
  <w:num w:numId="40" w16cid:durableId="1396470633">
    <w:abstractNumId w:val="40"/>
  </w:num>
  <w:num w:numId="41" w16cid:durableId="1679773917">
    <w:abstractNumId w:val="9"/>
  </w:num>
  <w:num w:numId="42" w16cid:durableId="1321612998">
    <w:abstractNumId w:val="3"/>
  </w:num>
  <w:num w:numId="43" w16cid:durableId="825557486">
    <w:abstractNumId w:val="19"/>
  </w:num>
  <w:num w:numId="44" w16cid:durableId="734161061">
    <w:abstractNumId w:val="15"/>
  </w:num>
  <w:num w:numId="45" w16cid:durableId="910699616">
    <w:abstractNumId w:val="42"/>
  </w:num>
  <w:num w:numId="46" w16cid:durableId="170798257">
    <w:abstractNumId w:val="24"/>
  </w:num>
  <w:num w:numId="47" w16cid:durableId="1426539431">
    <w:abstractNumId w:val="32"/>
  </w:num>
  <w:num w:numId="48" w16cid:durableId="167622356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jA2NTUwMDe2NDRQ0lEKTi0uzszPAymwqAUAK1t4siwAAAA="/>
  </w:docVars>
  <w:rsids>
    <w:rsidRoot w:val="00451A13"/>
    <w:rsid w:val="00003D7F"/>
    <w:rsid w:val="00011EAC"/>
    <w:rsid w:val="00012CF5"/>
    <w:rsid w:val="000205A3"/>
    <w:rsid w:val="0002070A"/>
    <w:rsid w:val="00033117"/>
    <w:rsid w:val="00050C67"/>
    <w:rsid w:val="000624A9"/>
    <w:rsid w:val="00062EB3"/>
    <w:rsid w:val="0006520C"/>
    <w:rsid w:val="0007204E"/>
    <w:rsid w:val="0008421B"/>
    <w:rsid w:val="00092901"/>
    <w:rsid w:val="000B4394"/>
    <w:rsid w:val="000D1E2F"/>
    <w:rsid w:val="000F34F1"/>
    <w:rsid w:val="000F4B22"/>
    <w:rsid w:val="001171F3"/>
    <w:rsid w:val="00144509"/>
    <w:rsid w:val="00181844"/>
    <w:rsid w:val="00187190"/>
    <w:rsid w:val="001A192C"/>
    <w:rsid w:val="001B2CB6"/>
    <w:rsid w:val="001C63E4"/>
    <w:rsid w:val="00214BA7"/>
    <w:rsid w:val="002240EE"/>
    <w:rsid w:val="00224434"/>
    <w:rsid w:val="00234538"/>
    <w:rsid w:val="0026039B"/>
    <w:rsid w:val="0026095D"/>
    <w:rsid w:val="002720D6"/>
    <w:rsid w:val="002C3261"/>
    <w:rsid w:val="002C5755"/>
    <w:rsid w:val="002C7352"/>
    <w:rsid w:val="003062B2"/>
    <w:rsid w:val="003120C5"/>
    <w:rsid w:val="00330FB8"/>
    <w:rsid w:val="00333804"/>
    <w:rsid w:val="00376FE0"/>
    <w:rsid w:val="0038185A"/>
    <w:rsid w:val="00383856"/>
    <w:rsid w:val="00396F5C"/>
    <w:rsid w:val="003A299D"/>
    <w:rsid w:val="003C3039"/>
    <w:rsid w:val="003F451B"/>
    <w:rsid w:val="004031ED"/>
    <w:rsid w:val="00411593"/>
    <w:rsid w:val="004134FB"/>
    <w:rsid w:val="00425A2A"/>
    <w:rsid w:val="0043463B"/>
    <w:rsid w:val="00445530"/>
    <w:rsid w:val="00451547"/>
    <w:rsid w:val="00451A13"/>
    <w:rsid w:val="00453912"/>
    <w:rsid w:val="00460CD1"/>
    <w:rsid w:val="00464912"/>
    <w:rsid w:val="004739F7"/>
    <w:rsid w:val="0049002C"/>
    <w:rsid w:val="004B3B38"/>
    <w:rsid w:val="00512A86"/>
    <w:rsid w:val="005207B6"/>
    <w:rsid w:val="00551014"/>
    <w:rsid w:val="005629D5"/>
    <w:rsid w:val="00566C76"/>
    <w:rsid w:val="00586A0D"/>
    <w:rsid w:val="00592739"/>
    <w:rsid w:val="005D3753"/>
    <w:rsid w:val="005E6FE3"/>
    <w:rsid w:val="005F0509"/>
    <w:rsid w:val="0061730A"/>
    <w:rsid w:val="00621879"/>
    <w:rsid w:val="006254F8"/>
    <w:rsid w:val="0064541C"/>
    <w:rsid w:val="00647252"/>
    <w:rsid w:val="00682E05"/>
    <w:rsid w:val="006A0D91"/>
    <w:rsid w:val="006A60AC"/>
    <w:rsid w:val="006C5E20"/>
    <w:rsid w:val="006D1F8B"/>
    <w:rsid w:val="006E1074"/>
    <w:rsid w:val="00712281"/>
    <w:rsid w:val="007150DD"/>
    <w:rsid w:val="00723051"/>
    <w:rsid w:val="0079595C"/>
    <w:rsid w:val="007B4C82"/>
    <w:rsid w:val="008061F3"/>
    <w:rsid w:val="00807CD5"/>
    <w:rsid w:val="00814F4E"/>
    <w:rsid w:val="00831947"/>
    <w:rsid w:val="008328CB"/>
    <w:rsid w:val="00834A1B"/>
    <w:rsid w:val="0083514A"/>
    <w:rsid w:val="00844382"/>
    <w:rsid w:val="008505B7"/>
    <w:rsid w:val="00851C88"/>
    <w:rsid w:val="00874C2C"/>
    <w:rsid w:val="0089558D"/>
    <w:rsid w:val="008D792C"/>
    <w:rsid w:val="00900033"/>
    <w:rsid w:val="00912846"/>
    <w:rsid w:val="00936531"/>
    <w:rsid w:val="009376C5"/>
    <w:rsid w:val="0097207F"/>
    <w:rsid w:val="009727B9"/>
    <w:rsid w:val="00983214"/>
    <w:rsid w:val="00991CA8"/>
    <w:rsid w:val="009A53F4"/>
    <w:rsid w:val="009B6AC4"/>
    <w:rsid w:val="009C1B58"/>
    <w:rsid w:val="00A04A43"/>
    <w:rsid w:val="00A42103"/>
    <w:rsid w:val="00A6274C"/>
    <w:rsid w:val="00AA13F2"/>
    <w:rsid w:val="00AA33C2"/>
    <w:rsid w:val="00AC5451"/>
    <w:rsid w:val="00AD0C02"/>
    <w:rsid w:val="00AD4F91"/>
    <w:rsid w:val="00B60B3E"/>
    <w:rsid w:val="00B67A47"/>
    <w:rsid w:val="00BC1021"/>
    <w:rsid w:val="00BE1BDF"/>
    <w:rsid w:val="00C154C4"/>
    <w:rsid w:val="00C16616"/>
    <w:rsid w:val="00C22D8E"/>
    <w:rsid w:val="00CC6D33"/>
    <w:rsid w:val="00CD73DB"/>
    <w:rsid w:val="00CF5C53"/>
    <w:rsid w:val="00D06348"/>
    <w:rsid w:val="00D34E19"/>
    <w:rsid w:val="00D40542"/>
    <w:rsid w:val="00D44877"/>
    <w:rsid w:val="00D4705C"/>
    <w:rsid w:val="00D53E8C"/>
    <w:rsid w:val="00D81B77"/>
    <w:rsid w:val="00D82115"/>
    <w:rsid w:val="00D96E78"/>
    <w:rsid w:val="00DA6A51"/>
    <w:rsid w:val="00DA7462"/>
    <w:rsid w:val="00DB6643"/>
    <w:rsid w:val="00DC5755"/>
    <w:rsid w:val="00DD5AF5"/>
    <w:rsid w:val="00DF56D5"/>
    <w:rsid w:val="00E05963"/>
    <w:rsid w:val="00E05EB9"/>
    <w:rsid w:val="00E12AA7"/>
    <w:rsid w:val="00E1422C"/>
    <w:rsid w:val="00E6484D"/>
    <w:rsid w:val="00EA0852"/>
    <w:rsid w:val="00EA16D6"/>
    <w:rsid w:val="00EB3C56"/>
    <w:rsid w:val="00EE3489"/>
    <w:rsid w:val="00EE5492"/>
    <w:rsid w:val="00EE5651"/>
    <w:rsid w:val="00F21CFD"/>
    <w:rsid w:val="00F22A33"/>
    <w:rsid w:val="00F57941"/>
    <w:rsid w:val="00F63F00"/>
    <w:rsid w:val="00F75E06"/>
    <w:rsid w:val="00FC4E0F"/>
    <w:rsid w:val="00FF4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0B853"/>
  <w15:chartTrackingRefBased/>
  <w15:docId w15:val="{68432AE6-8659-5E4A-9666-2217E9596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542"/>
    <w:rPr>
      <w:rFonts w:ascii="Times New Roman" w:eastAsia="Times New Roman" w:hAnsi="Times New Roman" w:cs="Times New Roman"/>
      <w:szCs w:val="20"/>
    </w:rPr>
  </w:style>
  <w:style w:type="paragraph" w:styleId="Heading3">
    <w:name w:val="heading 3"/>
    <w:basedOn w:val="Normal"/>
    <w:next w:val="Normal"/>
    <w:link w:val="Heading3Char"/>
    <w:uiPriority w:val="9"/>
    <w:semiHidden/>
    <w:unhideWhenUsed/>
    <w:qFormat/>
    <w:rsid w:val="009727B9"/>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629D5"/>
    <w:pPr>
      <w:jc w:val="center"/>
    </w:pPr>
    <w:rPr>
      <w:b/>
      <w:sz w:val="28"/>
    </w:rPr>
  </w:style>
  <w:style w:type="character" w:customStyle="1" w:styleId="TitleChar">
    <w:name w:val="Title Char"/>
    <w:basedOn w:val="DefaultParagraphFont"/>
    <w:link w:val="Title"/>
    <w:rsid w:val="005629D5"/>
    <w:rPr>
      <w:rFonts w:ascii="Times New Roman" w:eastAsia="Times New Roman" w:hAnsi="Times New Roman" w:cs="Times New Roman"/>
      <w:b/>
      <w:sz w:val="28"/>
      <w:szCs w:val="20"/>
    </w:rPr>
  </w:style>
  <w:style w:type="paragraph" w:styleId="Header">
    <w:name w:val="header"/>
    <w:basedOn w:val="Normal"/>
    <w:link w:val="HeaderChar"/>
    <w:semiHidden/>
    <w:rsid w:val="005629D5"/>
    <w:pPr>
      <w:tabs>
        <w:tab w:val="center" w:pos="4320"/>
        <w:tab w:val="right" w:pos="8640"/>
      </w:tabs>
    </w:pPr>
  </w:style>
  <w:style w:type="character" w:customStyle="1" w:styleId="HeaderChar">
    <w:name w:val="Header Char"/>
    <w:basedOn w:val="DefaultParagraphFont"/>
    <w:link w:val="Header"/>
    <w:semiHidden/>
    <w:rsid w:val="005629D5"/>
    <w:rPr>
      <w:rFonts w:ascii="Times New Roman" w:eastAsia="Times New Roman" w:hAnsi="Times New Roman" w:cs="Times New Roman"/>
      <w:szCs w:val="20"/>
    </w:rPr>
  </w:style>
  <w:style w:type="paragraph" w:styleId="Footer">
    <w:name w:val="footer"/>
    <w:basedOn w:val="Normal"/>
    <w:link w:val="FooterChar"/>
    <w:semiHidden/>
    <w:rsid w:val="005629D5"/>
    <w:pPr>
      <w:tabs>
        <w:tab w:val="center" w:pos="4320"/>
        <w:tab w:val="right" w:pos="8640"/>
      </w:tabs>
    </w:pPr>
  </w:style>
  <w:style w:type="character" w:customStyle="1" w:styleId="FooterChar">
    <w:name w:val="Footer Char"/>
    <w:basedOn w:val="DefaultParagraphFont"/>
    <w:link w:val="Footer"/>
    <w:semiHidden/>
    <w:rsid w:val="005629D5"/>
    <w:rPr>
      <w:rFonts w:ascii="Times New Roman" w:eastAsia="Times New Roman" w:hAnsi="Times New Roman" w:cs="Times New Roman"/>
      <w:szCs w:val="20"/>
    </w:rPr>
  </w:style>
  <w:style w:type="character" w:styleId="PageNumber">
    <w:name w:val="page number"/>
    <w:basedOn w:val="DefaultParagraphFont"/>
    <w:semiHidden/>
    <w:rsid w:val="005629D5"/>
  </w:style>
  <w:style w:type="paragraph" w:styleId="BodyText">
    <w:name w:val="Body Text"/>
    <w:basedOn w:val="Normal"/>
    <w:link w:val="BodyTextChar"/>
    <w:semiHidden/>
    <w:rsid w:val="005629D5"/>
    <w:rPr>
      <w:b/>
      <w:sz w:val="22"/>
    </w:rPr>
  </w:style>
  <w:style w:type="character" w:customStyle="1" w:styleId="BodyTextChar">
    <w:name w:val="Body Text Char"/>
    <w:basedOn w:val="DefaultParagraphFont"/>
    <w:link w:val="BodyText"/>
    <w:semiHidden/>
    <w:rsid w:val="005629D5"/>
    <w:rPr>
      <w:rFonts w:ascii="Times New Roman" w:eastAsia="Times New Roman" w:hAnsi="Times New Roman" w:cs="Times New Roman"/>
      <w:b/>
      <w:sz w:val="22"/>
      <w:szCs w:val="20"/>
    </w:rPr>
  </w:style>
  <w:style w:type="paragraph" w:styleId="BodyText2">
    <w:name w:val="Body Text 2"/>
    <w:basedOn w:val="Normal"/>
    <w:link w:val="BodyText2Char"/>
    <w:semiHidden/>
    <w:rsid w:val="005629D5"/>
    <w:rPr>
      <w:b/>
    </w:rPr>
  </w:style>
  <w:style w:type="character" w:customStyle="1" w:styleId="BodyText2Char">
    <w:name w:val="Body Text 2 Char"/>
    <w:basedOn w:val="DefaultParagraphFont"/>
    <w:link w:val="BodyText2"/>
    <w:semiHidden/>
    <w:rsid w:val="005629D5"/>
    <w:rPr>
      <w:rFonts w:ascii="Times New Roman" w:eastAsia="Times New Roman" w:hAnsi="Times New Roman" w:cs="Times New Roman"/>
      <w:b/>
      <w:szCs w:val="20"/>
    </w:rPr>
  </w:style>
  <w:style w:type="character" w:styleId="Hyperlink">
    <w:name w:val="Hyperlink"/>
    <w:uiPriority w:val="99"/>
    <w:unhideWhenUsed/>
    <w:rsid w:val="005629D5"/>
    <w:rPr>
      <w:color w:val="0563C1"/>
      <w:u w:val="single"/>
    </w:rPr>
  </w:style>
  <w:style w:type="character" w:styleId="UnresolvedMention">
    <w:name w:val="Unresolved Mention"/>
    <w:basedOn w:val="DefaultParagraphFont"/>
    <w:uiPriority w:val="99"/>
    <w:semiHidden/>
    <w:unhideWhenUsed/>
    <w:rsid w:val="000F34F1"/>
    <w:rPr>
      <w:color w:val="605E5C"/>
      <w:shd w:val="clear" w:color="auto" w:fill="E1DFDD"/>
    </w:rPr>
  </w:style>
  <w:style w:type="paragraph" w:styleId="ListParagraph">
    <w:name w:val="List Paragraph"/>
    <w:basedOn w:val="Normal"/>
    <w:uiPriority w:val="34"/>
    <w:qFormat/>
    <w:rsid w:val="0026039B"/>
    <w:pPr>
      <w:ind w:left="720"/>
      <w:contextualSpacing/>
    </w:pPr>
  </w:style>
  <w:style w:type="character" w:styleId="FollowedHyperlink">
    <w:name w:val="FollowedHyperlink"/>
    <w:basedOn w:val="DefaultParagraphFont"/>
    <w:uiPriority w:val="99"/>
    <w:semiHidden/>
    <w:unhideWhenUsed/>
    <w:rsid w:val="00844382"/>
    <w:rPr>
      <w:color w:val="954F72" w:themeColor="followedHyperlink"/>
      <w:u w:val="single"/>
    </w:rPr>
  </w:style>
  <w:style w:type="character" w:customStyle="1" w:styleId="Heading3Char">
    <w:name w:val="Heading 3 Char"/>
    <w:basedOn w:val="DefaultParagraphFont"/>
    <w:link w:val="Heading3"/>
    <w:uiPriority w:val="9"/>
    <w:semiHidden/>
    <w:rsid w:val="009727B9"/>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874C2C"/>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196000">
      <w:bodyDiv w:val="1"/>
      <w:marLeft w:val="0"/>
      <w:marRight w:val="0"/>
      <w:marTop w:val="0"/>
      <w:marBottom w:val="0"/>
      <w:divBdr>
        <w:top w:val="none" w:sz="0" w:space="0" w:color="auto"/>
        <w:left w:val="none" w:sz="0" w:space="0" w:color="auto"/>
        <w:bottom w:val="none" w:sz="0" w:space="0" w:color="auto"/>
        <w:right w:val="none" w:sz="0" w:space="0" w:color="auto"/>
      </w:divBdr>
    </w:div>
    <w:div w:id="575286300">
      <w:bodyDiv w:val="1"/>
      <w:marLeft w:val="0"/>
      <w:marRight w:val="0"/>
      <w:marTop w:val="0"/>
      <w:marBottom w:val="0"/>
      <w:divBdr>
        <w:top w:val="none" w:sz="0" w:space="0" w:color="auto"/>
        <w:left w:val="none" w:sz="0" w:space="0" w:color="auto"/>
        <w:bottom w:val="none" w:sz="0" w:space="0" w:color="auto"/>
        <w:right w:val="none" w:sz="0" w:space="0" w:color="auto"/>
      </w:divBdr>
    </w:div>
    <w:div w:id="606038833">
      <w:bodyDiv w:val="1"/>
      <w:marLeft w:val="0"/>
      <w:marRight w:val="0"/>
      <w:marTop w:val="0"/>
      <w:marBottom w:val="0"/>
      <w:divBdr>
        <w:top w:val="none" w:sz="0" w:space="0" w:color="auto"/>
        <w:left w:val="none" w:sz="0" w:space="0" w:color="auto"/>
        <w:bottom w:val="none" w:sz="0" w:space="0" w:color="auto"/>
        <w:right w:val="none" w:sz="0" w:space="0" w:color="auto"/>
      </w:divBdr>
    </w:div>
    <w:div w:id="700328559">
      <w:bodyDiv w:val="1"/>
      <w:marLeft w:val="0"/>
      <w:marRight w:val="0"/>
      <w:marTop w:val="0"/>
      <w:marBottom w:val="0"/>
      <w:divBdr>
        <w:top w:val="none" w:sz="0" w:space="0" w:color="auto"/>
        <w:left w:val="none" w:sz="0" w:space="0" w:color="auto"/>
        <w:bottom w:val="none" w:sz="0" w:space="0" w:color="auto"/>
        <w:right w:val="none" w:sz="0" w:space="0" w:color="auto"/>
      </w:divBdr>
    </w:div>
    <w:div w:id="956984029">
      <w:bodyDiv w:val="1"/>
      <w:marLeft w:val="0"/>
      <w:marRight w:val="0"/>
      <w:marTop w:val="0"/>
      <w:marBottom w:val="0"/>
      <w:divBdr>
        <w:top w:val="none" w:sz="0" w:space="0" w:color="auto"/>
        <w:left w:val="none" w:sz="0" w:space="0" w:color="auto"/>
        <w:bottom w:val="none" w:sz="0" w:space="0" w:color="auto"/>
        <w:right w:val="none" w:sz="0" w:space="0" w:color="auto"/>
      </w:divBdr>
    </w:div>
    <w:div w:id="1675958512">
      <w:bodyDiv w:val="1"/>
      <w:marLeft w:val="0"/>
      <w:marRight w:val="0"/>
      <w:marTop w:val="0"/>
      <w:marBottom w:val="0"/>
      <w:divBdr>
        <w:top w:val="none" w:sz="0" w:space="0" w:color="auto"/>
        <w:left w:val="none" w:sz="0" w:space="0" w:color="auto"/>
        <w:bottom w:val="none" w:sz="0" w:space="0" w:color="auto"/>
        <w:right w:val="none" w:sz="0" w:space="0" w:color="auto"/>
      </w:divBdr>
    </w:div>
    <w:div w:id="1730609764">
      <w:bodyDiv w:val="1"/>
      <w:marLeft w:val="0"/>
      <w:marRight w:val="0"/>
      <w:marTop w:val="0"/>
      <w:marBottom w:val="0"/>
      <w:divBdr>
        <w:top w:val="none" w:sz="0" w:space="0" w:color="auto"/>
        <w:left w:val="none" w:sz="0" w:space="0" w:color="auto"/>
        <w:bottom w:val="none" w:sz="0" w:space="0" w:color="auto"/>
        <w:right w:val="none" w:sz="0" w:space="0" w:color="auto"/>
      </w:divBdr>
    </w:div>
    <w:div w:id="2096169783">
      <w:bodyDiv w:val="1"/>
      <w:marLeft w:val="0"/>
      <w:marRight w:val="0"/>
      <w:marTop w:val="0"/>
      <w:marBottom w:val="0"/>
      <w:divBdr>
        <w:top w:val="none" w:sz="0" w:space="0" w:color="auto"/>
        <w:left w:val="none" w:sz="0" w:space="0" w:color="auto"/>
        <w:bottom w:val="none" w:sz="0" w:space="0" w:color="auto"/>
        <w:right w:val="none" w:sz="0" w:space="0" w:color="auto"/>
      </w:divBdr>
    </w:div>
    <w:div w:id="2146119704">
      <w:bodyDiv w:val="1"/>
      <w:marLeft w:val="0"/>
      <w:marRight w:val="0"/>
      <w:marTop w:val="0"/>
      <w:marBottom w:val="0"/>
      <w:divBdr>
        <w:top w:val="none" w:sz="0" w:space="0" w:color="auto"/>
        <w:left w:val="none" w:sz="0" w:space="0" w:color="auto"/>
        <w:bottom w:val="none" w:sz="0" w:space="0" w:color="auto"/>
        <w:right w:val="none" w:sz="0" w:space="0" w:color="auto"/>
      </w:divBdr>
      <w:divsChild>
        <w:div w:id="2054231170">
          <w:marLeft w:val="432"/>
          <w:marRight w:val="0"/>
          <w:marTop w:val="115"/>
          <w:marBottom w:val="0"/>
          <w:divBdr>
            <w:top w:val="none" w:sz="0" w:space="0" w:color="auto"/>
            <w:left w:val="none" w:sz="0" w:space="0" w:color="auto"/>
            <w:bottom w:val="none" w:sz="0" w:space="0" w:color="auto"/>
            <w:right w:val="none" w:sz="0" w:space="0" w:color="auto"/>
          </w:divBdr>
        </w:div>
        <w:div w:id="307366489">
          <w:marLeft w:val="1008"/>
          <w:marRight w:val="0"/>
          <w:marTop w:val="10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eeksforgeeks.org/device-driver-and-its-purpose/" TargetMode="External"/><Relationship Id="rId18" Type="http://schemas.openxmlformats.org/officeDocument/2006/relationships/hyperlink" Target="https://fac.ksu.edu.sa/sites/default/files/lecture3-disk_storage_basic_file_structures_and_buffer_management_0.ppt" TargetMode="External"/><Relationship Id="rId26" Type="http://schemas.openxmlformats.org/officeDocument/2006/relationships/hyperlink" Target="https://cs.stackexchange.com/questions/1088/what-happens-to-the-cache-contents-on-a-context-switch" TargetMode="External"/><Relationship Id="rId39" Type="http://schemas.openxmlformats.org/officeDocument/2006/relationships/image" Target="media/image6.png"/><Relationship Id="rId21" Type="http://schemas.openxmlformats.org/officeDocument/2006/relationships/image" Target="media/image2.png"/><Relationship Id="rId34" Type="http://schemas.openxmlformats.org/officeDocument/2006/relationships/hyperlink" Target="https://www.sobyte.net/post/2021-12/whys-the-design-linux-default-page/" TargetMode="External"/><Relationship Id="rId42" Type="http://schemas.openxmlformats.org/officeDocument/2006/relationships/image" Target="media/image9.png"/><Relationship Id="rId47" Type="http://schemas.openxmlformats.org/officeDocument/2006/relationships/hyperlink" Target="http://www.schneier.com/twofish.html" TargetMode="External"/><Relationship Id="rId50" Type="http://schemas.openxmlformats.org/officeDocument/2006/relationships/hyperlink" Target="https://www.schneier.com/academic/archives/1998/12/the_twofish_encrypti.html" TargetMode="External"/><Relationship Id="rId55" Type="http://schemas.openxmlformats.org/officeDocument/2006/relationships/image" Target="media/image13.png"/><Relationship Id="rId63" Type="http://schemas.openxmlformats.org/officeDocument/2006/relationships/hyperlink" Target="https://www.geeksforgeeks.org/fcfs-disk-scheduling-algorithms/" TargetMode="External"/><Relationship Id="rId68" Type="http://schemas.openxmlformats.org/officeDocument/2006/relationships/hyperlink" Target="https://us.sios.com/what-we-do/high-availability/" TargetMode="External"/><Relationship Id="rId76" Type="http://schemas.openxmlformats.org/officeDocument/2006/relationships/fontTable" Target="fontTable.xml"/><Relationship Id="rId7" Type="http://schemas.openxmlformats.org/officeDocument/2006/relationships/hyperlink" Target="mailto:rohan.chaudhury@tamu.edu" TargetMode="External"/><Relationship Id="rId71" Type="http://schemas.openxmlformats.org/officeDocument/2006/relationships/hyperlink" Target="https://www.techtarget.com/whatis/definition/shared-storage" TargetMode="External"/><Relationship Id="rId2" Type="http://schemas.openxmlformats.org/officeDocument/2006/relationships/styles" Target="styles.xml"/><Relationship Id="rId16" Type="http://schemas.openxmlformats.org/officeDocument/2006/relationships/hyperlink" Target="https://www.itwissen.info/en/physical-device-driver-PDD-120784.html" TargetMode="External"/><Relationship Id="rId29" Type="http://schemas.openxmlformats.org/officeDocument/2006/relationships/hyperlink" Target="https://www.geeksforgeeks.org/translation-lookaside-buffer-tlb-in-paging/" TargetMode="External"/><Relationship Id="rId11" Type="http://schemas.openxmlformats.org/officeDocument/2006/relationships/hyperlink" Target="http://gauss.ececs.uc.edu/Courses/c4029/lectures/dma.pdf" TargetMode="External"/><Relationship Id="rId24" Type="http://schemas.openxmlformats.org/officeDocument/2006/relationships/hyperlink" Target="https://practice.geeksforgeeks.org/problems/why-spinlocks-are-not-appropriate-for-single-processor-systems-yet-are-often-used-in-multiprocessor-systems" TargetMode="External"/><Relationship Id="rId32" Type="http://schemas.openxmlformats.org/officeDocument/2006/relationships/hyperlink" Target="https://cs.stackexchange.com/questions/66541/what-is-the-need-for-valid-invalid-bit-in-paged-memory-technique"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hyperlink" Target="https://www.simplilearn.com/tutorials/cryptography-tutorial/aes-encryption" TargetMode="External"/><Relationship Id="rId53" Type="http://schemas.openxmlformats.org/officeDocument/2006/relationships/hyperlink" Target="https://www.geeksforgeeks.org/segmentation-in-operating-system/" TargetMode="External"/><Relationship Id="rId58" Type="http://schemas.openxmlformats.org/officeDocument/2006/relationships/hyperlink" Target="https://gcallah.github.io/OperatingSystems/Segmentation.html" TargetMode="External"/><Relationship Id="rId66" Type="http://schemas.openxmlformats.org/officeDocument/2006/relationships/hyperlink" Target="https://subs.emis.de/LNI/Proceedings/Proceedings13/44_BeowulfClusterforHigh-PerfComp.pdf" TargetMode="External"/><Relationship Id="rId7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pcds.co.in/iqa/why-do-we-need-virtual-device-drivers-when-we-have-physical-device-drivers.php" TargetMode="External"/><Relationship Id="rId23" Type="http://schemas.openxmlformats.org/officeDocument/2006/relationships/hyperlink" Target="https://stackoverflow.com/questions/1957398/what-exactly-are-spin-locks" TargetMode="External"/><Relationship Id="rId28" Type="http://schemas.openxmlformats.org/officeDocument/2006/relationships/hyperlink" Target="https://stackoverflow.com/questions/28787964/flush-tlb-on-a-context-swtich" TargetMode="External"/><Relationship Id="rId36" Type="http://schemas.openxmlformats.org/officeDocument/2006/relationships/image" Target="media/image3.png"/><Relationship Id="rId49" Type="http://schemas.openxmlformats.org/officeDocument/2006/relationships/hyperlink" Target="https://www.techopedia.com/definition/27121/feistel-network" TargetMode="External"/><Relationship Id="rId57" Type="http://schemas.openxmlformats.org/officeDocument/2006/relationships/hyperlink" Target="https://www.baeldung.com/cs/internal-vs-external-fragmentation-paging" TargetMode="External"/><Relationship Id="rId61" Type="http://schemas.openxmlformats.org/officeDocument/2006/relationships/hyperlink" Target="https://www.tutorialandexample.com/fcfs-disk-scheduling-algorithm" TargetMode="External"/><Relationship Id="rId10" Type="http://schemas.openxmlformats.org/officeDocument/2006/relationships/hyperlink" Target="http://www.os2museum.com/wp/386-memory-managers-and-dma/" TargetMode="External"/><Relationship Id="rId19" Type="http://schemas.openxmlformats.org/officeDocument/2006/relationships/hyperlink" Target="https://www.cs.scranton.edu/~mccloske/courses/cmps340/file_record_storage.html" TargetMode="External"/><Relationship Id="rId31" Type="http://schemas.openxmlformats.org/officeDocument/2006/relationships/hyperlink" Target="https://eng.libretexts.org/Courses/Delta_College/Operating_System%3A_The_Basics/07%3A_Memory/7.6%3A_Paging" TargetMode="External"/><Relationship Id="rId44" Type="http://schemas.openxmlformats.org/officeDocument/2006/relationships/hyperlink" Target="https://csrc.nist.gov/csrc/media/publications/fips/197/final/documents/fips-197.pdf?msclkid=35335aa3bd0a11ec95a4997d0cf6348b" TargetMode="External"/><Relationship Id="rId52" Type="http://schemas.openxmlformats.org/officeDocument/2006/relationships/hyperlink" Target="https://www.cs.auckland.ac.nz/~pgut001/pubs/secure_del.html" TargetMode="External"/><Relationship Id="rId60" Type="http://schemas.openxmlformats.org/officeDocument/2006/relationships/image" Target="media/image15.png"/><Relationship Id="rId65" Type="http://schemas.openxmlformats.org/officeDocument/2006/relationships/hyperlink" Target="https://en.wikipedia.org/wiki/Beowulf_cluster" TargetMode="External"/><Relationship Id="rId73" Type="http://schemas.openxmlformats.org/officeDocument/2006/relationships/hyperlink" Target="https://www.theunixschool.com/2012/10/link-count-file-vs-directory.html" TargetMode="External"/><Relationship Id="rId4" Type="http://schemas.openxmlformats.org/officeDocument/2006/relationships/webSettings" Target="webSettings.xml"/><Relationship Id="rId9" Type="http://schemas.openxmlformats.org/officeDocument/2006/relationships/hyperlink" Target="https://www.techopedia.com/definition/2767/direct-memory-access-dma" TargetMode="External"/><Relationship Id="rId14" Type="http://schemas.openxmlformats.org/officeDocument/2006/relationships/hyperlink" Target="https://stackoverflow.com/questions/42367163/what-is-difference-between-physical-driver-and-virtual-driver" TargetMode="External"/><Relationship Id="rId22" Type="http://schemas.openxmlformats.org/officeDocument/2006/relationships/hyperlink" Target="https://en.wikipedia.org/wiki/Spinlock" TargetMode="External"/><Relationship Id="rId27" Type="http://schemas.openxmlformats.org/officeDocument/2006/relationships/hyperlink" Target="https://www.cs.cornell.edu/courses/cs4410/2015su/lectures/lec16-thrashing.html" TargetMode="External"/><Relationship Id="rId30" Type="http://schemas.openxmlformats.org/officeDocument/2006/relationships/hyperlink" Target="https://www.tutorialspoint.com/operating_system/os_memory_management.htm" TargetMode="External"/><Relationship Id="rId35" Type="http://schemas.openxmlformats.org/officeDocument/2006/relationships/hyperlink" Target="https://www.clear.rice.edu/comp425/slides/L31.pdf" TargetMode="External"/><Relationship Id="rId43" Type="http://schemas.openxmlformats.org/officeDocument/2006/relationships/image" Target="media/image10.png"/><Relationship Id="rId48" Type="http://schemas.openxmlformats.org/officeDocument/2006/relationships/image" Target="media/image11.png"/><Relationship Id="rId56" Type="http://schemas.openxmlformats.org/officeDocument/2006/relationships/hyperlink" Target="https://www.javatpoint.com/fragmentation-in-operating-system" TargetMode="External"/><Relationship Id="rId64" Type="http://schemas.openxmlformats.org/officeDocument/2006/relationships/hyperlink" Target="https://www.geeksforgeeks.org/difference-between-fcfs-and-sstf-disk-scheduling-algorithm/" TargetMode="External"/><Relationship Id="rId69" Type="http://schemas.openxmlformats.org/officeDocument/2006/relationships/hyperlink" Target="https://en.wikipedia.org/wiki/High_availability" TargetMode="External"/><Relationship Id="rId77" Type="http://schemas.openxmlformats.org/officeDocument/2006/relationships/theme" Target="theme/theme1.xml"/><Relationship Id="rId8" Type="http://schemas.openxmlformats.org/officeDocument/2006/relationships/hyperlink" Target="https://unix.stackexchange.com/questions/41668/what-happens-when-you-read-a-file-while-it-is-overwritten" TargetMode="External"/><Relationship Id="rId51" Type="http://schemas.openxmlformats.org/officeDocument/2006/relationships/hyperlink" Target="https://www.techtarget.com/searchsecurity/definition/Twofish" TargetMode="External"/><Relationship Id="rId72" Type="http://schemas.openxmlformats.org/officeDocument/2006/relationships/hyperlink" Target="https://frameboxxindore.com/windows/what-is-link-count-in-linux.html" TargetMode="External"/><Relationship Id="rId3" Type="http://schemas.openxmlformats.org/officeDocument/2006/relationships/settings" Target="settings.xml"/><Relationship Id="rId12" Type="http://schemas.openxmlformats.org/officeDocument/2006/relationships/hyperlink" Target="https://www.techopedia.com/definition/4801/virtual-device-driver-vxd" TargetMode="External"/><Relationship Id="rId17" Type="http://schemas.openxmlformats.org/officeDocument/2006/relationships/hyperlink" Target="https://docs.faircom.com/doc/ctreeplus/30557.htm" TargetMode="External"/><Relationship Id="rId25" Type="http://schemas.openxmlformats.org/officeDocument/2006/relationships/hyperlink" Target="https://en.wikipedia.org/wiki/Translation_lookaside_buffer" TargetMode="External"/><Relationship Id="rId33" Type="http://schemas.openxmlformats.org/officeDocument/2006/relationships/hyperlink" Target="https://en.wikipedia.org/wiki/Page_(computer_memory)" TargetMode="External"/><Relationship Id="rId38" Type="http://schemas.openxmlformats.org/officeDocument/2006/relationships/image" Target="media/image5.png"/><Relationship Id="rId46" Type="http://schemas.openxmlformats.org/officeDocument/2006/relationships/hyperlink" Target="https://crypto.stackexchange.com/questions/10605/why-is-aes-not-a-feistel-cipher" TargetMode="External"/><Relationship Id="rId59" Type="http://schemas.openxmlformats.org/officeDocument/2006/relationships/image" Target="media/image14.jpeg"/><Relationship Id="rId67" Type="http://schemas.openxmlformats.org/officeDocument/2006/relationships/hyperlink" Target="https://www.pcquest.com/high-performance-computing-beowulf-clusters/?msclkid=b674c3d1bd1f11ecbdb2ce1a4b4f3827" TargetMode="External"/><Relationship Id="rId20" Type="http://schemas.openxmlformats.org/officeDocument/2006/relationships/image" Target="media/image1.png"/><Relationship Id="rId41" Type="http://schemas.openxmlformats.org/officeDocument/2006/relationships/image" Target="media/image8.png"/><Relationship Id="rId54" Type="http://schemas.openxmlformats.org/officeDocument/2006/relationships/image" Target="media/image12.png"/><Relationship Id="rId62" Type="http://schemas.openxmlformats.org/officeDocument/2006/relationships/hyperlink" Target="https://www.geeksforgeeks.org/program-for-sstf-disk-scheduling-algorithm/?msclkid=36a38168bd1611ec88dbf9262f125f55" TargetMode="External"/><Relationship Id="rId70" Type="http://schemas.openxmlformats.org/officeDocument/2006/relationships/hyperlink" Target="https://cloud.netapp.com/blog/cvo-blg-high-availability-cluster-concepts-and-architecture" TargetMode="External"/><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0</TotalTime>
  <Pages>43</Pages>
  <Words>15792</Words>
  <Characters>90020</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lton, Drew</dc:creator>
  <cp:keywords/>
  <dc:description/>
  <cp:lastModifiedBy>Chaudhury, Rohan</cp:lastModifiedBy>
  <cp:revision>114</cp:revision>
  <dcterms:created xsi:type="dcterms:W3CDTF">2022-04-01T19:10:00Z</dcterms:created>
  <dcterms:modified xsi:type="dcterms:W3CDTF">2022-04-20T04:44:00Z</dcterms:modified>
</cp:coreProperties>
</file>